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4674C" w14:textId="13D5DB7E" w:rsidR="00EA4629" w:rsidRPr="00A530AC" w:rsidRDefault="000D64C6" w:rsidP="008A14E8">
      <w:pPr>
        <w:pStyle w:val="Heading1"/>
        <w:keepNext w:val="0"/>
        <w:keepLines w:val="0"/>
        <w:spacing w:before="0" w:after="0" w:line="240" w:lineRule="auto"/>
        <w:jc w:val="center"/>
        <w:rPr>
          <w:rFonts w:ascii="Aptos" w:eastAsia="Times New Roman" w:hAnsi="Aptos" w:cs="Times New Roman"/>
          <w:color w:val="auto"/>
        </w:rPr>
      </w:pPr>
      <w:r w:rsidRPr="00A530AC">
        <w:rPr>
          <w:rFonts w:ascii="Aptos" w:eastAsia="Times New Roman" w:hAnsi="Aptos" w:cs="Times New Roman"/>
          <w:color w:val="auto"/>
        </w:rPr>
        <w:t>Pine Valley Special Services District</w:t>
      </w:r>
      <w:r w:rsidR="00400E21" w:rsidRPr="00A530AC">
        <w:rPr>
          <w:rFonts w:ascii="Aptos" w:eastAsia="Times New Roman" w:hAnsi="Aptos" w:cs="Times New Roman"/>
          <w:color w:val="auto"/>
        </w:rPr>
        <w:t xml:space="preserve"> (“PVSSD”)</w:t>
      </w:r>
    </w:p>
    <w:p w14:paraId="06806B98" w14:textId="6972673C" w:rsidR="000D64C6" w:rsidRPr="009A114D" w:rsidRDefault="000D64C6" w:rsidP="008A14E8">
      <w:pPr>
        <w:pStyle w:val="Heading1"/>
        <w:keepNext w:val="0"/>
        <w:keepLines w:val="0"/>
        <w:spacing w:before="0" w:after="0" w:line="240" w:lineRule="auto"/>
        <w:jc w:val="center"/>
        <w:rPr>
          <w:rFonts w:asciiTheme="minorHAnsi" w:eastAsia="Times New Roman" w:hAnsiTheme="minorHAnsi" w:cs="Times New Roman"/>
          <w:color w:val="auto"/>
          <w:sz w:val="32"/>
          <w:szCs w:val="32"/>
        </w:rPr>
      </w:pPr>
      <w:r w:rsidRPr="009A114D">
        <w:rPr>
          <w:rFonts w:asciiTheme="minorHAnsi" w:eastAsia="Times New Roman" w:hAnsiTheme="minorHAnsi" w:cs="Times New Roman"/>
          <w:color w:val="auto"/>
          <w:sz w:val="32"/>
          <w:szCs w:val="32"/>
        </w:rPr>
        <w:t>Meeting Minutes</w:t>
      </w:r>
    </w:p>
    <w:p w14:paraId="5D6F08C8" w14:textId="74F38059" w:rsidR="00147D1A" w:rsidRPr="007009C9" w:rsidRDefault="00147D1A" w:rsidP="008A14E8">
      <w:pPr>
        <w:pStyle w:val="Heading1"/>
        <w:keepNext w:val="0"/>
        <w:keepLines w:val="0"/>
        <w:spacing w:before="0" w:after="0" w:line="240" w:lineRule="auto"/>
        <w:jc w:val="center"/>
        <w:rPr>
          <w:rFonts w:ascii="Aptos" w:eastAsia="Times New Roman" w:hAnsi="Aptos" w:cs="Times New Roman"/>
          <w:i/>
          <w:iCs/>
          <w:color w:val="auto"/>
          <w:sz w:val="24"/>
          <w:szCs w:val="24"/>
        </w:rPr>
      </w:pPr>
      <w:r w:rsidRPr="007009C9">
        <w:rPr>
          <w:rFonts w:ascii="Aptos" w:eastAsia="Times New Roman" w:hAnsi="Aptos" w:cs="Times New Roman"/>
          <w:i/>
          <w:iCs/>
          <w:color w:val="auto"/>
          <w:sz w:val="24"/>
          <w:szCs w:val="24"/>
        </w:rPr>
        <w:t>Pine Valley Fire Station, 680 E</w:t>
      </w:r>
      <w:r w:rsidR="00AD19AE" w:rsidRPr="007009C9">
        <w:rPr>
          <w:rFonts w:ascii="Aptos" w:eastAsia="Times New Roman" w:hAnsi="Aptos" w:cs="Times New Roman"/>
          <w:i/>
          <w:iCs/>
          <w:color w:val="auto"/>
          <w:sz w:val="24"/>
          <w:szCs w:val="24"/>
        </w:rPr>
        <w:t>ast</w:t>
      </w:r>
      <w:r w:rsidRPr="007009C9">
        <w:rPr>
          <w:rFonts w:ascii="Aptos" w:eastAsia="Times New Roman" w:hAnsi="Aptos" w:cs="Times New Roman"/>
          <w:i/>
          <w:iCs/>
          <w:color w:val="auto"/>
          <w:sz w:val="24"/>
          <w:szCs w:val="24"/>
        </w:rPr>
        <w:t xml:space="preserve"> Main St</w:t>
      </w:r>
      <w:r w:rsidR="00AD19AE" w:rsidRPr="007009C9">
        <w:rPr>
          <w:rFonts w:ascii="Aptos" w:eastAsia="Times New Roman" w:hAnsi="Aptos" w:cs="Times New Roman"/>
          <w:i/>
          <w:iCs/>
          <w:color w:val="auto"/>
          <w:sz w:val="24"/>
          <w:szCs w:val="24"/>
        </w:rPr>
        <w:t>reet</w:t>
      </w:r>
      <w:r w:rsidRPr="007009C9">
        <w:rPr>
          <w:rFonts w:ascii="Aptos" w:eastAsia="Times New Roman" w:hAnsi="Aptos" w:cs="Times New Roman"/>
          <w:i/>
          <w:iCs/>
          <w:color w:val="auto"/>
          <w:sz w:val="24"/>
          <w:szCs w:val="24"/>
        </w:rPr>
        <w:t>, Conference Room</w:t>
      </w:r>
    </w:p>
    <w:p w14:paraId="48CBDD58" w14:textId="48E2D599" w:rsidR="00E00FB1" w:rsidRPr="00372C92" w:rsidRDefault="00977FB9" w:rsidP="008A14E8">
      <w:pPr>
        <w:pStyle w:val="Heading1"/>
        <w:keepNext w:val="0"/>
        <w:keepLines w:val="0"/>
        <w:spacing w:before="0" w:after="0" w:line="240" w:lineRule="auto"/>
        <w:jc w:val="center"/>
        <w:rPr>
          <w:rFonts w:ascii="Aptos" w:eastAsia="Times New Roman" w:hAnsi="Aptos" w:cs="Times New Roman"/>
          <w:color w:val="auto"/>
          <w:sz w:val="32"/>
          <w:szCs w:val="32"/>
        </w:rPr>
      </w:pPr>
      <w:r w:rsidRPr="00372C92">
        <w:rPr>
          <w:rFonts w:ascii="Aptos" w:eastAsia="Times New Roman" w:hAnsi="Aptos" w:cs="Times New Roman"/>
          <w:color w:val="auto"/>
          <w:sz w:val="32"/>
          <w:szCs w:val="32"/>
        </w:rPr>
        <w:t xml:space="preserve">Wednesday, </w:t>
      </w:r>
      <w:r w:rsidR="00EB0808">
        <w:rPr>
          <w:rFonts w:ascii="Aptos" w:eastAsia="Times New Roman" w:hAnsi="Aptos" w:cs="Times New Roman"/>
          <w:color w:val="auto"/>
          <w:sz w:val="32"/>
          <w:szCs w:val="32"/>
        </w:rPr>
        <w:t>May 13</w:t>
      </w:r>
      <w:r w:rsidR="00810440" w:rsidRPr="00372C92">
        <w:rPr>
          <w:rFonts w:ascii="Aptos" w:eastAsia="Times New Roman" w:hAnsi="Aptos" w:cs="Times New Roman"/>
          <w:color w:val="auto"/>
          <w:sz w:val="32"/>
          <w:szCs w:val="32"/>
        </w:rPr>
        <w:t>, 2026</w:t>
      </w:r>
    </w:p>
    <w:p w14:paraId="42E6103D" w14:textId="77777777" w:rsidR="00CD574C" w:rsidRPr="00752958" w:rsidRDefault="00CD574C" w:rsidP="008A14E8">
      <w:pPr>
        <w:spacing w:after="0" w:line="240" w:lineRule="auto"/>
        <w:ind w:left="3600"/>
        <w:jc w:val="both"/>
        <w:rPr>
          <w:rFonts w:eastAsia="Times New Roman" w:cs="Times New Roman"/>
          <w:b/>
          <w:bCs/>
          <w:color w:val="000000" w:themeColor="text1"/>
          <w:sz w:val="24"/>
          <w:szCs w:val="24"/>
        </w:rPr>
      </w:pPr>
    </w:p>
    <w:p w14:paraId="0479ACE2" w14:textId="18774AED" w:rsidR="00656FB1" w:rsidRPr="00752958" w:rsidRDefault="000D1E52" w:rsidP="008A14E8">
      <w:pPr>
        <w:spacing w:after="0" w:line="240" w:lineRule="auto"/>
        <w:jc w:val="both"/>
        <w:rPr>
          <w:rFonts w:eastAsia="Times New Roman" w:cs="Times New Roman"/>
          <w:color w:val="000000" w:themeColor="text1"/>
          <w:sz w:val="24"/>
          <w:szCs w:val="24"/>
        </w:rPr>
      </w:pPr>
      <w:r w:rsidRPr="000B7249">
        <w:rPr>
          <w:rFonts w:eastAsia="Times New Roman" w:cs="Times New Roman"/>
          <w:b/>
          <w:bCs/>
          <w:color w:val="000000" w:themeColor="text1"/>
          <w:sz w:val="24"/>
          <w:szCs w:val="24"/>
        </w:rPr>
        <w:t>Board Members:</w:t>
      </w:r>
      <w:r w:rsidRPr="00752958">
        <w:rPr>
          <w:rFonts w:eastAsia="Times New Roman" w:cs="Times New Roman"/>
          <w:color w:val="000000" w:themeColor="text1"/>
          <w:sz w:val="24"/>
          <w:szCs w:val="24"/>
        </w:rPr>
        <w:t xml:space="preserve"> </w:t>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Bob Dalley, Chair</w:t>
      </w:r>
      <w:r w:rsidR="00F27116" w:rsidRPr="00752958">
        <w:rPr>
          <w:rFonts w:eastAsia="Times New Roman" w:cs="Times New Roman"/>
          <w:color w:val="000000" w:themeColor="text1"/>
          <w:sz w:val="24"/>
          <w:szCs w:val="24"/>
        </w:rPr>
        <w:t>man</w:t>
      </w:r>
    </w:p>
    <w:p w14:paraId="0B00B066" w14:textId="766C347F" w:rsidR="00656FB1" w:rsidRPr="00752958" w:rsidRDefault="000D1E52" w:rsidP="008A14E8">
      <w:pPr>
        <w:spacing w:after="0" w:line="240" w:lineRule="auto"/>
        <w:ind w:left="2880" w:firstLine="720"/>
        <w:jc w:val="both"/>
        <w:rPr>
          <w:rFonts w:eastAsia="Times New Roman" w:cs="Times New Roman"/>
          <w:color w:val="000000" w:themeColor="text1"/>
          <w:sz w:val="24"/>
          <w:szCs w:val="24"/>
        </w:rPr>
      </w:pPr>
      <w:r w:rsidRPr="00752958">
        <w:rPr>
          <w:rFonts w:eastAsia="Times New Roman" w:cs="Times New Roman"/>
          <w:color w:val="000000" w:themeColor="text1"/>
          <w:sz w:val="24"/>
          <w:szCs w:val="24"/>
        </w:rPr>
        <w:t>Emily Neilson</w:t>
      </w:r>
      <w:r w:rsidR="005235A8" w:rsidRPr="00752958">
        <w:rPr>
          <w:rFonts w:eastAsia="Times New Roman" w:cs="Times New Roman"/>
          <w:color w:val="000000" w:themeColor="text1"/>
          <w:sz w:val="24"/>
          <w:szCs w:val="24"/>
        </w:rPr>
        <w:t>, Vice-Chair</w:t>
      </w:r>
      <w:r w:rsidR="00FE38C4">
        <w:rPr>
          <w:rFonts w:eastAsia="Times New Roman" w:cs="Times New Roman"/>
          <w:color w:val="000000" w:themeColor="text1"/>
          <w:sz w:val="24"/>
          <w:szCs w:val="24"/>
        </w:rPr>
        <w:t xml:space="preserve"> - Excused</w:t>
      </w:r>
    </w:p>
    <w:p w14:paraId="54BBB2DD" w14:textId="77777777" w:rsidR="00FE38C4" w:rsidRDefault="00FE38C4" w:rsidP="008A14E8">
      <w:pPr>
        <w:spacing w:after="0" w:line="240" w:lineRule="auto"/>
        <w:ind w:left="2880" w:firstLine="720"/>
        <w:jc w:val="both"/>
        <w:rPr>
          <w:rFonts w:eastAsia="Times New Roman" w:cs="Times New Roman"/>
          <w:color w:val="000000" w:themeColor="text1"/>
          <w:sz w:val="24"/>
          <w:szCs w:val="24"/>
        </w:rPr>
      </w:pPr>
      <w:r>
        <w:rPr>
          <w:rFonts w:eastAsia="Times New Roman" w:cs="Times New Roman"/>
          <w:color w:val="000000" w:themeColor="text1"/>
          <w:sz w:val="24"/>
          <w:szCs w:val="24"/>
        </w:rPr>
        <w:t>Allen Cannon</w:t>
      </w:r>
    </w:p>
    <w:p w14:paraId="1B69CFB0" w14:textId="3B054884" w:rsidR="00314961" w:rsidRPr="00752958" w:rsidRDefault="00314961" w:rsidP="008A14E8">
      <w:pPr>
        <w:spacing w:after="0" w:line="240" w:lineRule="auto"/>
        <w:ind w:left="2880" w:firstLine="720"/>
        <w:jc w:val="both"/>
        <w:rPr>
          <w:rFonts w:eastAsia="Times New Roman" w:cs="Times New Roman"/>
          <w:color w:val="000000" w:themeColor="text1"/>
          <w:sz w:val="24"/>
          <w:szCs w:val="24"/>
        </w:rPr>
      </w:pPr>
      <w:r w:rsidRPr="00752958">
        <w:rPr>
          <w:rFonts w:eastAsia="Times New Roman" w:cs="Times New Roman"/>
          <w:color w:val="000000" w:themeColor="text1"/>
          <w:sz w:val="24"/>
          <w:szCs w:val="24"/>
        </w:rPr>
        <w:t>Mark Owens</w:t>
      </w:r>
    </w:p>
    <w:p w14:paraId="5A7E2EFA" w14:textId="1B31C3C1" w:rsidR="000D1E52" w:rsidRPr="00752958" w:rsidRDefault="000D1E52" w:rsidP="008A14E8">
      <w:pPr>
        <w:spacing w:after="0" w:line="240" w:lineRule="auto"/>
        <w:ind w:left="2880" w:firstLine="720"/>
        <w:jc w:val="both"/>
        <w:rPr>
          <w:rFonts w:eastAsia="Times New Roman" w:cs="Times New Roman"/>
          <w:color w:val="000000" w:themeColor="text1"/>
          <w:sz w:val="24"/>
          <w:szCs w:val="24"/>
        </w:rPr>
      </w:pPr>
      <w:r w:rsidRPr="00752958">
        <w:rPr>
          <w:rFonts w:eastAsia="Times New Roman" w:cs="Times New Roman"/>
          <w:color w:val="000000" w:themeColor="text1"/>
          <w:sz w:val="24"/>
          <w:szCs w:val="24"/>
        </w:rPr>
        <w:t>Steve Shakespeare</w:t>
      </w:r>
    </w:p>
    <w:p w14:paraId="09298990" w14:textId="6433638D" w:rsidR="0023162A" w:rsidRPr="00752958" w:rsidRDefault="00A458CC" w:rsidP="008A14E8">
      <w:pPr>
        <w:spacing w:after="0" w:line="240" w:lineRule="auto"/>
        <w:jc w:val="both"/>
        <w:rPr>
          <w:rFonts w:eastAsia="Times New Roman" w:cs="Times New Roman"/>
          <w:b/>
          <w:bCs/>
          <w:i/>
          <w:iCs/>
          <w:color w:val="000000" w:themeColor="text1"/>
          <w:sz w:val="24"/>
          <w:szCs w:val="24"/>
        </w:rPr>
      </w:pPr>
      <w:r w:rsidRPr="00752958">
        <w:rPr>
          <w:rFonts w:eastAsia="Times New Roman" w:cs="Times New Roman"/>
          <w:color w:val="000000" w:themeColor="text1"/>
          <w:sz w:val="24"/>
          <w:szCs w:val="24"/>
        </w:rPr>
        <w:tab/>
      </w:r>
      <w:r w:rsidR="0023162A" w:rsidRPr="00752958">
        <w:rPr>
          <w:rFonts w:eastAsia="Times New Roman" w:cs="Times New Roman"/>
          <w:color w:val="000000" w:themeColor="text1"/>
          <w:sz w:val="24"/>
          <w:szCs w:val="24"/>
        </w:rPr>
        <w:tab/>
      </w:r>
      <w:r w:rsidR="0023162A" w:rsidRPr="00752958">
        <w:rPr>
          <w:rFonts w:eastAsia="Times New Roman" w:cs="Times New Roman"/>
          <w:color w:val="000000" w:themeColor="text1"/>
          <w:sz w:val="24"/>
          <w:szCs w:val="24"/>
        </w:rPr>
        <w:tab/>
      </w:r>
      <w:r w:rsidR="0023162A" w:rsidRPr="00752958">
        <w:rPr>
          <w:rFonts w:eastAsia="Times New Roman" w:cs="Times New Roman"/>
          <w:color w:val="000000" w:themeColor="text1"/>
          <w:sz w:val="24"/>
          <w:szCs w:val="24"/>
        </w:rPr>
        <w:tab/>
      </w:r>
      <w:r w:rsidR="0023162A" w:rsidRPr="00752958">
        <w:rPr>
          <w:rFonts w:eastAsia="Times New Roman" w:cs="Times New Roman"/>
          <w:color w:val="000000" w:themeColor="text1"/>
          <w:sz w:val="24"/>
          <w:szCs w:val="24"/>
        </w:rPr>
        <w:tab/>
      </w:r>
    </w:p>
    <w:p w14:paraId="2D852E85" w14:textId="3F1F36B4" w:rsidR="00656FB1" w:rsidRPr="00752958" w:rsidRDefault="000D1E52" w:rsidP="008A14E8">
      <w:pPr>
        <w:spacing w:after="0" w:line="240" w:lineRule="auto"/>
        <w:jc w:val="both"/>
        <w:rPr>
          <w:rFonts w:eastAsia="Times New Roman" w:cs="Times New Roman"/>
          <w:color w:val="000000" w:themeColor="text1"/>
          <w:sz w:val="24"/>
          <w:szCs w:val="24"/>
        </w:rPr>
      </w:pPr>
      <w:r w:rsidRPr="000B7249">
        <w:rPr>
          <w:rFonts w:eastAsia="Times New Roman" w:cs="Times New Roman"/>
          <w:b/>
          <w:bCs/>
          <w:color w:val="000000" w:themeColor="text1"/>
          <w:sz w:val="24"/>
          <w:szCs w:val="24"/>
        </w:rPr>
        <w:t>PVSSD Assistants:</w:t>
      </w:r>
      <w:r w:rsidRPr="00752958">
        <w:rPr>
          <w:rFonts w:eastAsia="Times New Roman" w:cs="Times New Roman"/>
          <w:color w:val="000000" w:themeColor="text1"/>
          <w:sz w:val="24"/>
          <w:szCs w:val="24"/>
        </w:rPr>
        <w:t xml:space="preserve"> </w:t>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 xml:space="preserve">Rick Peetz, </w:t>
      </w:r>
      <w:r w:rsidR="00C5083F" w:rsidRPr="00752958">
        <w:rPr>
          <w:rFonts w:eastAsia="Times New Roman" w:cs="Times New Roman"/>
          <w:color w:val="000000" w:themeColor="text1"/>
          <w:sz w:val="24"/>
          <w:szCs w:val="24"/>
        </w:rPr>
        <w:t>Clerk</w:t>
      </w:r>
      <w:r w:rsidR="00B416DF" w:rsidRPr="00752958">
        <w:rPr>
          <w:rFonts w:eastAsia="Times New Roman" w:cs="Times New Roman"/>
          <w:color w:val="000000" w:themeColor="text1"/>
          <w:sz w:val="24"/>
          <w:szCs w:val="24"/>
        </w:rPr>
        <w:t xml:space="preserve"> </w:t>
      </w:r>
    </w:p>
    <w:p w14:paraId="562E7E48" w14:textId="4932DEC7" w:rsidR="00656FB1" w:rsidRPr="00752958" w:rsidRDefault="005622A6" w:rsidP="008A14E8">
      <w:pPr>
        <w:spacing w:after="0" w:line="240" w:lineRule="auto"/>
        <w:ind w:left="2880" w:firstLine="720"/>
        <w:jc w:val="both"/>
        <w:rPr>
          <w:rFonts w:eastAsia="Times New Roman" w:cs="Times New Roman"/>
          <w:color w:val="000000" w:themeColor="text1"/>
          <w:sz w:val="24"/>
          <w:szCs w:val="24"/>
        </w:rPr>
      </w:pPr>
      <w:r w:rsidRPr="00752958">
        <w:rPr>
          <w:rFonts w:eastAsia="Times New Roman" w:cs="Times New Roman"/>
          <w:color w:val="000000" w:themeColor="text1"/>
          <w:sz w:val="24"/>
          <w:szCs w:val="24"/>
        </w:rPr>
        <w:t>Teri Forbes</w:t>
      </w:r>
      <w:r w:rsidR="000D1E52" w:rsidRPr="00752958">
        <w:rPr>
          <w:rFonts w:eastAsia="Times New Roman" w:cs="Times New Roman"/>
          <w:color w:val="000000" w:themeColor="text1"/>
          <w:sz w:val="24"/>
          <w:szCs w:val="24"/>
        </w:rPr>
        <w:t xml:space="preserve">, </w:t>
      </w:r>
      <w:r w:rsidR="00C5083F" w:rsidRPr="00752958">
        <w:rPr>
          <w:rFonts w:eastAsia="Times New Roman" w:cs="Times New Roman"/>
          <w:color w:val="000000" w:themeColor="text1"/>
          <w:sz w:val="24"/>
          <w:szCs w:val="24"/>
        </w:rPr>
        <w:t>Treasurer</w:t>
      </w:r>
    </w:p>
    <w:p w14:paraId="7A2F9A28" w14:textId="2205BC6E" w:rsidR="00B416DF" w:rsidRPr="00752958" w:rsidRDefault="00B416DF" w:rsidP="008A14E8">
      <w:pPr>
        <w:spacing w:after="0" w:line="240" w:lineRule="auto"/>
        <w:jc w:val="both"/>
        <w:rPr>
          <w:rFonts w:eastAsia="Times New Roman" w:cs="Times New Roman"/>
          <w:color w:val="000000" w:themeColor="text1"/>
          <w:sz w:val="24"/>
          <w:szCs w:val="24"/>
        </w:rPr>
      </w:pPr>
    </w:p>
    <w:p w14:paraId="035CA291" w14:textId="4B46ACDB" w:rsidR="00891240" w:rsidRPr="00752958" w:rsidRDefault="00891240" w:rsidP="008A14E8">
      <w:pPr>
        <w:spacing w:after="0" w:line="240" w:lineRule="auto"/>
        <w:jc w:val="both"/>
        <w:rPr>
          <w:rFonts w:eastAsia="Times New Roman" w:cs="Times New Roman"/>
          <w:color w:val="000000" w:themeColor="text1"/>
          <w:sz w:val="24"/>
          <w:szCs w:val="24"/>
        </w:rPr>
      </w:pPr>
      <w:r w:rsidRPr="000B7249">
        <w:rPr>
          <w:rFonts w:eastAsia="Times New Roman" w:cs="Times New Roman"/>
          <w:b/>
          <w:bCs/>
          <w:color w:val="000000" w:themeColor="text1"/>
          <w:sz w:val="24"/>
          <w:szCs w:val="24"/>
        </w:rPr>
        <w:t>Fire Chief:</w:t>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t xml:space="preserve">Robert Hardy </w:t>
      </w:r>
    </w:p>
    <w:p w14:paraId="52ED94B5" w14:textId="77777777" w:rsidR="00891240" w:rsidRPr="00752958" w:rsidRDefault="00891240" w:rsidP="008A14E8">
      <w:pPr>
        <w:spacing w:after="0" w:line="240" w:lineRule="auto"/>
        <w:jc w:val="both"/>
        <w:rPr>
          <w:rFonts w:eastAsia="Times New Roman" w:cs="Times New Roman"/>
          <w:color w:val="000000" w:themeColor="text1"/>
          <w:sz w:val="24"/>
          <w:szCs w:val="24"/>
        </w:rPr>
      </w:pPr>
    </w:p>
    <w:p w14:paraId="41BD5DD8" w14:textId="5A821D93" w:rsidR="00F87D77" w:rsidRPr="00752958" w:rsidRDefault="0023162A" w:rsidP="008A14E8">
      <w:pPr>
        <w:spacing w:after="0" w:line="240" w:lineRule="auto"/>
        <w:jc w:val="both"/>
        <w:rPr>
          <w:rFonts w:eastAsia="Times New Roman" w:cs="Times New Roman"/>
          <w:color w:val="000000" w:themeColor="text1"/>
          <w:sz w:val="24"/>
          <w:szCs w:val="24"/>
        </w:rPr>
      </w:pPr>
      <w:r w:rsidRPr="000B7249">
        <w:rPr>
          <w:rFonts w:eastAsia="Times New Roman" w:cs="Times New Roman"/>
          <w:b/>
          <w:bCs/>
          <w:color w:val="000000" w:themeColor="text1"/>
          <w:sz w:val="24"/>
          <w:szCs w:val="24"/>
        </w:rPr>
        <w:t>Others</w:t>
      </w:r>
      <w:r w:rsidR="000D1E52" w:rsidRPr="000B7249">
        <w:rPr>
          <w:rFonts w:eastAsia="Times New Roman" w:cs="Times New Roman"/>
          <w:b/>
          <w:bCs/>
          <w:color w:val="000000" w:themeColor="text1"/>
          <w:sz w:val="24"/>
          <w:szCs w:val="24"/>
        </w:rPr>
        <w:t>:</w:t>
      </w:r>
      <w:r w:rsidR="000D1E52" w:rsidRPr="00752958">
        <w:rPr>
          <w:rFonts w:eastAsia="Times New Roman" w:cs="Times New Roman"/>
          <w:color w:val="000000" w:themeColor="text1"/>
          <w:sz w:val="24"/>
          <w:szCs w:val="24"/>
        </w:rPr>
        <w:t xml:space="preserve"> </w:t>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F87D77" w:rsidRPr="00752958">
        <w:rPr>
          <w:rFonts w:eastAsia="Times New Roman" w:cs="Times New Roman"/>
          <w:color w:val="000000" w:themeColor="text1"/>
          <w:sz w:val="24"/>
          <w:szCs w:val="24"/>
        </w:rPr>
        <w:t xml:space="preserve">Claudia Davis </w:t>
      </w:r>
    </w:p>
    <w:p w14:paraId="3A3E867B" w14:textId="098F437B" w:rsidR="00F87D77" w:rsidRDefault="00FE38C4" w:rsidP="008A14E8">
      <w:pPr>
        <w:spacing w:after="0" w:line="240" w:lineRule="auto"/>
        <w:ind w:left="2880" w:firstLine="720"/>
        <w:jc w:val="both"/>
        <w:rPr>
          <w:rFonts w:eastAsia="Times New Roman" w:cs="Times New Roman"/>
          <w:color w:val="000000" w:themeColor="text1"/>
          <w:sz w:val="24"/>
          <w:szCs w:val="24"/>
        </w:rPr>
      </w:pPr>
      <w:r>
        <w:rPr>
          <w:rFonts w:eastAsia="Times New Roman" w:cs="Times New Roman"/>
          <w:color w:val="000000" w:themeColor="text1"/>
          <w:sz w:val="24"/>
          <w:szCs w:val="24"/>
        </w:rPr>
        <w:t>F</w:t>
      </w:r>
      <w:r w:rsidR="00F87D77" w:rsidRPr="00752958">
        <w:rPr>
          <w:rFonts w:eastAsia="Times New Roman" w:cs="Times New Roman"/>
          <w:color w:val="000000" w:themeColor="text1"/>
          <w:sz w:val="24"/>
          <w:szCs w:val="24"/>
        </w:rPr>
        <w:t>rank Davie</w:t>
      </w:r>
    </w:p>
    <w:p w14:paraId="4F8064AA" w14:textId="332D2379" w:rsidR="00FE38C4" w:rsidRDefault="00FE38C4" w:rsidP="008A14E8">
      <w:pPr>
        <w:spacing w:after="0" w:line="240" w:lineRule="auto"/>
        <w:ind w:left="2880" w:firstLine="720"/>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Mark </w:t>
      </w:r>
      <w:r w:rsidR="005B3B80">
        <w:rPr>
          <w:rFonts w:eastAsia="Times New Roman" w:cs="Times New Roman"/>
          <w:color w:val="000000" w:themeColor="text1"/>
          <w:sz w:val="24"/>
          <w:szCs w:val="24"/>
        </w:rPr>
        <w:t>Flygare</w:t>
      </w:r>
    </w:p>
    <w:p w14:paraId="288980BD" w14:textId="6B850C6C" w:rsidR="005B3B80" w:rsidRDefault="005B3B80" w:rsidP="008A14E8">
      <w:pPr>
        <w:spacing w:after="0" w:line="240" w:lineRule="auto"/>
        <w:ind w:left="2880" w:firstLine="720"/>
        <w:jc w:val="both"/>
        <w:rPr>
          <w:rFonts w:eastAsia="Times New Roman" w:cs="Times New Roman"/>
          <w:color w:val="000000" w:themeColor="text1"/>
          <w:sz w:val="24"/>
          <w:szCs w:val="24"/>
        </w:rPr>
      </w:pPr>
      <w:r>
        <w:rPr>
          <w:rFonts w:eastAsia="Times New Roman" w:cs="Times New Roman"/>
          <w:color w:val="000000" w:themeColor="text1"/>
          <w:sz w:val="24"/>
          <w:szCs w:val="24"/>
        </w:rPr>
        <w:t>Scott Dunkl</w:t>
      </w:r>
      <w:r w:rsidR="00B127D4">
        <w:rPr>
          <w:rFonts w:eastAsia="Times New Roman" w:cs="Times New Roman"/>
          <w:color w:val="000000" w:themeColor="text1"/>
          <w:sz w:val="24"/>
          <w:szCs w:val="24"/>
        </w:rPr>
        <w:t>e</w:t>
      </w:r>
      <w:r>
        <w:rPr>
          <w:rFonts w:eastAsia="Times New Roman" w:cs="Times New Roman"/>
          <w:color w:val="000000" w:themeColor="text1"/>
          <w:sz w:val="24"/>
          <w:szCs w:val="24"/>
        </w:rPr>
        <w:t>man</w:t>
      </w:r>
    </w:p>
    <w:p w14:paraId="75881196" w14:textId="565A708C" w:rsidR="005B3B80" w:rsidRDefault="005B3B80" w:rsidP="008A14E8">
      <w:pPr>
        <w:spacing w:after="0" w:line="240" w:lineRule="auto"/>
        <w:ind w:left="2880" w:firstLine="720"/>
        <w:jc w:val="both"/>
        <w:rPr>
          <w:rFonts w:eastAsia="Times New Roman" w:cs="Times New Roman"/>
          <w:color w:val="000000" w:themeColor="text1"/>
          <w:sz w:val="24"/>
          <w:szCs w:val="24"/>
        </w:rPr>
      </w:pPr>
      <w:r>
        <w:rPr>
          <w:rFonts w:eastAsia="Times New Roman" w:cs="Times New Roman"/>
          <w:color w:val="000000" w:themeColor="text1"/>
          <w:sz w:val="24"/>
          <w:szCs w:val="24"/>
        </w:rPr>
        <w:t>Kendall Sullivan</w:t>
      </w:r>
    </w:p>
    <w:p w14:paraId="21EB670A" w14:textId="2C71DEC4" w:rsidR="005B3B80" w:rsidRPr="00752958" w:rsidRDefault="005B3B80" w:rsidP="008A14E8">
      <w:pPr>
        <w:spacing w:after="0" w:line="240" w:lineRule="auto"/>
        <w:ind w:left="2880" w:firstLine="720"/>
        <w:jc w:val="both"/>
        <w:rPr>
          <w:rFonts w:eastAsia="Times New Roman" w:cs="Times New Roman"/>
          <w:color w:val="000000" w:themeColor="text1"/>
          <w:sz w:val="24"/>
          <w:szCs w:val="24"/>
        </w:rPr>
      </w:pPr>
      <w:r>
        <w:rPr>
          <w:rFonts w:eastAsia="Times New Roman" w:cs="Times New Roman"/>
          <w:color w:val="000000" w:themeColor="text1"/>
          <w:sz w:val="24"/>
          <w:szCs w:val="24"/>
        </w:rPr>
        <w:t>Brad Esposito</w:t>
      </w:r>
    </w:p>
    <w:p w14:paraId="68BEAD66" w14:textId="2BBB9F2E" w:rsidR="00231D6B" w:rsidRPr="00752958" w:rsidRDefault="00050727" w:rsidP="008A14E8">
      <w:pPr>
        <w:spacing w:after="0" w:line="240" w:lineRule="auto"/>
        <w:jc w:val="both"/>
        <w:rPr>
          <w:sz w:val="24"/>
          <w:szCs w:val="24"/>
        </w:rPr>
      </w:pP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p>
    <w:p w14:paraId="719EDDCC" w14:textId="33F08158" w:rsidR="00F0648D" w:rsidRPr="00752958" w:rsidRDefault="00C13CA1" w:rsidP="008A14E8">
      <w:pPr>
        <w:pStyle w:val="ListParagraph"/>
        <w:numPr>
          <w:ilvl w:val="0"/>
          <w:numId w:val="4"/>
        </w:numPr>
        <w:spacing w:after="0" w:line="240" w:lineRule="auto"/>
        <w:ind w:left="720" w:hanging="720"/>
        <w:jc w:val="both"/>
        <w:rPr>
          <w:rFonts w:eastAsia="Times New Roman" w:cs="Times New Roman"/>
          <w:color w:val="000000" w:themeColor="text1"/>
          <w:sz w:val="24"/>
          <w:szCs w:val="24"/>
        </w:rPr>
      </w:pPr>
      <w:r w:rsidRPr="00752958">
        <w:rPr>
          <w:rFonts w:eastAsia="Times New Roman" w:cs="Times New Roman"/>
          <w:b/>
          <w:bCs/>
          <w:color w:val="000000" w:themeColor="text1"/>
          <w:sz w:val="24"/>
          <w:szCs w:val="24"/>
        </w:rPr>
        <w:t>Welcome – Chairman Bob Dalley.</w:t>
      </w:r>
    </w:p>
    <w:p w14:paraId="165BBCD8" w14:textId="77777777" w:rsidR="00BA49DA" w:rsidRPr="00752958" w:rsidRDefault="00BA49DA" w:rsidP="008A14E8">
      <w:pPr>
        <w:spacing w:after="0" w:line="240" w:lineRule="auto"/>
        <w:jc w:val="both"/>
        <w:rPr>
          <w:rFonts w:eastAsia="Times New Roman" w:cs="Times New Roman"/>
          <w:color w:val="000000" w:themeColor="text1"/>
          <w:sz w:val="24"/>
          <w:szCs w:val="24"/>
        </w:rPr>
      </w:pPr>
    </w:p>
    <w:p w14:paraId="7C90C965" w14:textId="1E6CD42D" w:rsidR="00272E44" w:rsidRPr="00752958" w:rsidRDefault="00272E44" w:rsidP="008A14E8">
      <w:pPr>
        <w:spacing w:after="0" w:line="240" w:lineRule="auto"/>
        <w:jc w:val="both"/>
        <w:rPr>
          <w:rFonts w:eastAsia="Times New Roman" w:cs="Times New Roman"/>
          <w:color w:val="000000" w:themeColor="text1"/>
          <w:sz w:val="24"/>
          <w:szCs w:val="24"/>
        </w:rPr>
      </w:pPr>
      <w:r w:rsidRPr="00752958">
        <w:rPr>
          <w:rFonts w:eastAsia="Times New Roman" w:cs="Times New Roman"/>
          <w:color w:val="000000" w:themeColor="text1"/>
          <w:sz w:val="24"/>
          <w:szCs w:val="24"/>
        </w:rPr>
        <w:t xml:space="preserve">Chair Bob Dalley called the meeting to order at </w:t>
      </w:r>
      <w:r w:rsidR="007E08A0" w:rsidRPr="00752958">
        <w:rPr>
          <w:rFonts w:eastAsia="Times New Roman" w:cs="Times New Roman"/>
          <w:color w:val="000000" w:themeColor="text1"/>
          <w:sz w:val="24"/>
          <w:szCs w:val="24"/>
        </w:rPr>
        <w:t>6:4</w:t>
      </w:r>
      <w:r w:rsidR="00D26DE7">
        <w:rPr>
          <w:rFonts w:eastAsia="Times New Roman" w:cs="Times New Roman"/>
          <w:color w:val="000000" w:themeColor="text1"/>
          <w:sz w:val="24"/>
          <w:szCs w:val="24"/>
        </w:rPr>
        <w:t>3</w:t>
      </w:r>
      <w:r w:rsidR="007E08A0" w:rsidRPr="00752958">
        <w:rPr>
          <w:rFonts w:eastAsia="Times New Roman" w:cs="Times New Roman"/>
          <w:color w:val="000000" w:themeColor="text1"/>
          <w:sz w:val="24"/>
          <w:szCs w:val="24"/>
        </w:rPr>
        <w:t xml:space="preserve"> </w:t>
      </w:r>
      <w:r w:rsidR="00345919" w:rsidRPr="00752958">
        <w:rPr>
          <w:rFonts w:eastAsia="Times New Roman" w:cs="Times New Roman"/>
          <w:color w:val="000000" w:themeColor="text1"/>
          <w:sz w:val="24"/>
          <w:szCs w:val="24"/>
        </w:rPr>
        <w:t xml:space="preserve">PM.  </w:t>
      </w:r>
      <w:r w:rsidR="008C308D">
        <w:rPr>
          <w:rFonts w:eastAsia="Times New Roman" w:cs="Times New Roman"/>
          <w:color w:val="000000" w:themeColor="text1"/>
          <w:sz w:val="24"/>
          <w:szCs w:val="24"/>
        </w:rPr>
        <w:t xml:space="preserve"> Vice-Chair Emily Neilson was excused.  </w:t>
      </w:r>
    </w:p>
    <w:p w14:paraId="57900599" w14:textId="77777777" w:rsidR="00272E44" w:rsidRPr="00752958" w:rsidRDefault="00272E44" w:rsidP="008A14E8">
      <w:pPr>
        <w:spacing w:after="0" w:line="240" w:lineRule="auto"/>
        <w:jc w:val="both"/>
        <w:rPr>
          <w:rFonts w:eastAsia="Times New Roman" w:cs="Times New Roman"/>
          <w:color w:val="000000" w:themeColor="text1"/>
          <w:sz w:val="24"/>
          <w:szCs w:val="24"/>
        </w:rPr>
      </w:pPr>
    </w:p>
    <w:p w14:paraId="5B07820B" w14:textId="7F505F5B" w:rsidR="00BA49DA" w:rsidRPr="00752958" w:rsidRDefault="00BA49DA" w:rsidP="008A14E8">
      <w:pPr>
        <w:pStyle w:val="ListParagraph"/>
        <w:numPr>
          <w:ilvl w:val="0"/>
          <w:numId w:val="4"/>
        </w:numPr>
        <w:spacing w:after="0" w:line="240" w:lineRule="auto"/>
        <w:ind w:left="720" w:hanging="720"/>
        <w:jc w:val="both"/>
        <w:rPr>
          <w:rFonts w:eastAsia="Times New Roman" w:cs="Times New Roman"/>
          <w:color w:val="000000" w:themeColor="text1"/>
          <w:sz w:val="24"/>
          <w:szCs w:val="24"/>
        </w:rPr>
      </w:pPr>
      <w:r w:rsidRPr="00752958">
        <w:rPr>
          <w:rFonts w:eastAsia="Times New Roman" w:cs="Times New Roman"/>
          <w:b/>
          <w:bCs/>
          <w:color w:val="000000" w:themeColor="text1"/>
          <w:sz w:val="24"/>
          <w:szCs w:val="24"/>
        </w:rPr>
        <w:t>Meeting Minutes.</w:t>
      </w:r>
    </w:p>
    <w:p w14:paraId="76AFD89C" w14:textId="77777777" w:rsidR="00F0648D" w:rsidRPr="00752958" w:rsidRDefault="00F0648D" w:rsidP="008A14E8">
      <w:pPr>
        <w:pStyle w:val="ListParagraph"/>
        <w:spacing w:after="0" w:line="240" w:lineRule="auto"/>
        <w:rPr>
          <w:rFonts w:eastAsia="Times New Roman" w:cs="Times New Roman"/>
          <w:b/>
          <w:bCs/>
          <w:color w:val="000000" w:themeColor="text1"/>
          <w:sz w:val="24"/>
          <w:szCs w:val="24"/>
        </w:rPr>
      </w:pPr>
    </w:p>
    <w:p w14:paraId="5002C574" w14:textId="7EFE7827" w:rsidR="00F0648D" w:rsidRPr="00752958" w:rsidRDefault="00F0648D" w:rsidP="008A14E8">
      <w:pPr>
        <w:pStyle w:val="ListParagraph"/>
        <w:numPr>
          <w:ilvl w:val="0"/>
          <w:numId w:val="16"/>
        </w:numPr>
        <w:spacing w:after="0" w:line="240" w:lineRule="auto"/>
        <w:ind w:left="1440" w:hanging="720"/>
        <w:rPr>
          <w:rFonts w:eastAsia="Times New Roman" w:cs="Times New Roman"/>
          <w:b/>
          <w:bCs/>
          <w:color w:val="000000" w:themeColor="text1"/>
          <w:sz w:val="24"/>
          <w:szCs w:val="24"/>
        </w:rPr>
      </w:pPr>
      <w:r w:rsidRPr="00752958">
        <w:rPr>
          <w:rFonts w:eastAsia="Times New Roman" w:cs="Times New Roman"/>
          <w:b/>
          <w:bCs/>
          <w:color w:val="000000" w:themeColor="text1"/>
          <w:sz w:val="24"/>
          <w:szCs w:val="24"/>
        </w:rPr>
        <w:t>Approval of the</w:t>
      </w:r>
      <w:r w:rsidR="00BA49DA" w:rsidRPr="00752958">
        <w:rPr>
          <w:rFonts w:eastAsia="Times New Roman" w:cs="Times New Roman"/>
          <w:b/>
          <w:bCs/>
          <w:color w:val="000000" w:themeColor="text1"/>
          <w:sz w:val="24"/>
          <w:szCs w:val="24"/>
        </w:rPr>
        <w:t xml:space="preserve"> </w:t>
      </w:r>
      <w:r w:rsidR="00DE15C9">
        <w:rPr>
          <w:rFonts w:eastAsia="Times New Roman" w:cs="Times New Roman"/>
          <w:b/>
          <w:bCs/>
          <w:color w:val="000000" w:themeColor="text1"/>
          <w:sz w:val="24"/>
          <w:szCs w:val="24"/>
        </w:rPr>
        <w:t>April 8</w:t>
      </w:r>
      <w:r w:rsidR="00BA49DA" w:rsidRPr="00752958">
        <w:rPr>
          <w:rFonts w:eastAsia="Times New Roman" w:cs="Times New Roman"/>
          <w:b/>
          <w:bCs/>
          <w:color w:val="000000" w:themeColor="text1"/>
          <w:sz w:val="24"/>
          <w:szCs w:val="24"/>
        </w:rPr>
        <w:t>, 2026</w:t>
      </w:r>
      <w:r w:rsidRPr="00752958">
        <w:rPr>
          <w:rFonts w:eastAsia="Times New Roman" w:cs="Times New Roman"/>
          <w:b/>
          <w:bCs/>
          <w:color w:val="000000" w:themeColor="text1"/>
          <w:sz w:val="24"/>
          <w:szCs w:val="24"/>
        </w:rPr>
        <w:t>, PVSSSD Meeting Minutes.</w:t>
      </w:r>
    </w:p>
    <w:p w14:paraId="2A0BCF87" w14:textId="77777777" w:rsidR="00683390" w:rsidRPr="00752958" w:rsidRDefault="00683390" w:rsidP="008A14E8">
      <w:pPr>
        <w:spacing w:after="0" w:line="240" w:lineRule="auto"/>
        <w:jc w:val="both"/>
        <w:rPr>
          <w:rFonts w:eastAsia="Times New Roman" w:cs="Times New Roman"/>
          <w:b/>
          <w:bCs/>
          <w:color w:val="000000" w:themeColor="text1"/>
          <w:sz w:val="24"/>
          <w:szCs w:val="24"/>
        </w:rPr>
      </w:pPr>
    </w:p>
    <w:p w14:paraId="26CA891B" w14:textId="2E07EA46" w:rsidR="00E6230F" w:rsidRPr="00752958" w:rsidRDefault="008C308D" w:rsidP="008A14E8">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Mark Owens </w:t>
      </w:r>
      <w:r w:rsidR="00991258" w:rsidRPr="00752958">
        <w:rPr>
          <w:rFonts w:eastAsia="Times New Roman" w:cs="Times New Roman"/>
          <w:b/>
          <w:bCs/>
          <w:color w:val="000000" w:themeColor="text1"/>
          <w:sz w:val="24"/>
          <w:szCs w:val="24"/>
        </w:rPr>
        <w:t xml:space="preserve">moved to </w:t>
      </w:r>
      <w:r w:rsidR="001D4A7F" w:rsidRPr="00752958">
        <w:rPr>
          <w:rFonts w:eastAsia="Times New Roman" w:cs="Times New Roman"/>
          <w:b/>
          <w:bCs/>
          <w:color w:val="000000" w:themeColor="text1"/>
          <w:sz w:val="24"/>
          <w:szCs w:val="24"/>
        </w:rPr>
        <w:t xml:space="preserve">APPROVE </w:t>
      </w:r>
      <w:r w:rsidR="00991258" w:rsidRPr="00752958">
        <w:rPr>
          <w:rFonts w:eastAsia="Times New Roman" w:cs="Times New Roman"/>
          <w:b/>
          <w:bCs/>
          <w:color w:val="000000" w:themeColor="text1"/>
          <w:sz w:val="24"/>
          <w:szCs w:val="24"/>
        </w:rPr>
        <w:t xml:space="preserve">the </w:t>
      </w:r>
      <w:r w:rsidR="00F0648D" w:rsidRPr="00752958">
        <w:rPr>
          <w:rFonts w:eastAsia="Times New Roman" w:cs="Times New Roman"/>
          <w:b/>
          <w:bCs/>
          <w:color w:val="000000" w:themeColor="text1"/>
          <w:sz w:val="24"/>
          <w:szCs w:val="24"/>
        </w:rPr>
        <w:t>minutes of</w:t>
      </w:r>
      <w:r w:rsidR="00BA49DA" w:rsidRPr="00752958">
        <w:rPr>
          <w:rFonts w:eastAsia="Times New Roman" w:cs="Times New Roman"/>
          <w:b/>
          <w:bCs/>
          <w:color w:val="000000" w:themeColor="text1"/>
          <w:sz w:val="24"/>
          <w:szCs w:val="24"/>
        </w:rPr>
        <w:t xml:space="preserve"> </w:t>
      </w:r>
      <w:r w:rsidR="00DE15C9">
        <w:rPr>
          <w:rFonts w:eastAsia="Times New Roman" w:cs="Times New Roman"/>
          <w:b/>
          <w:bCs/>
          <w:color w:val="000000" w:themeColor="text1"/>
          <w:sz w:val="24"/>
          <w:szCs w:val="24"/>
        </w:rPr>
        <w:t>April 8</w:t>
      </w:r>
      <w:r w:rsidR="00BA49DA" w:rsidRPr="00752958">
        <w:rPr>
          <w:rFonts w:eastAsia="Times New Roman" w:cs="Times New Roman"/>
          <w:b/>
          <w:bCs/>
          <w:color w:val="000000" w:themeColor="text1"/>
          <w:sz w:val="24"/>
          <w:szCs w:val="24"/>
        </w:rPr>
        <w:t>, 2026</w:t>
      </w:r>
      <w:r w:rsidR="00F0648D" w:rsidRPr="00752958">
        <w:rPr>
          <w:rFonts w:eastAsia="Times New Roman" w:cs="Times New Roman"/>
          <w:b/>
          <w:bCs/>
          <w:color w:val="000000" w:themeColor="text1"/>
          <w:sz w:val="24"/>
          <w:szCs w:val="24"/>
        </w:rPr>
        <w:t xml:space="preserve">.  </w:t>
      </w:r>
      <w:r>
        <w:rPr>
          <w:rFonts w:eastAsia="Times New Roman" w:cs="Times New Roman"/>
          <w:b/>
          <w:bCs/>
          <w:color w:val="000000" w:themeColor="text1"/>
          <w:sz w:val="24"/>
          <w:szCs w:val="24"/>
        </w:rPr>
        <w:t xml:space="preserve">Allen Cannon </w:t>
      </w:r>
      <w:r w:rsidR="00991258" w:rsidRPr="00752958">
        <w:rPr>
          <w:rFonts w:eastAsia="Times New Roman" w:cs="Times New Roman"/>
          <w:b/>
          <w:bCs/>
          <w:color w:val="000000" w:themeColor="text1"/>
          <w:sz w:val="24"/>
          <w:szCs w:val="24"/>
        </w:rPr>
        <w:t>seconded the motion</w:t>
      </w:r>
      <w:r w:rsidR="00E6230F" w:rsidRPr="00752958">
        <w:rPr>
          <w:rFonts w:eastAsia="Times New Roman" w:cs="Times New Roman"/>
          <w:b/>
          <w:bCs/>
          <w:color w:val="000000" w:themeColor="text1"/>
          <w:sz w:val="24"/>
          <w:szCs w:val="24"/>
        </w:rPr>
        <w:t>.  The motion passed with the unanimous consent of the Board</w:t>
      </w:r>
      <w:r w:rsidR="009B6B9F" w:rsidRPr="00752958">
        <w:rPr>
          <w:rFonts w:eastAsia="Times New Roman" w:cs="Times New Roman"/>
          <w:b/>
          <w:bCs/>
          <w:color w:val="000000" w:themeColor="text1"/>
          <w:sz w:val="24"/>
          <w:szCs w:val="24"/>
        </w:rPr>
        <w:t xml:space="preserve">.  </w:t>
      </w:r>
      <w:r w:rsidR="00E6230F" w:rsidRPr="00752958">
        <w:rPr>
          <w:rFonts w:eastAsia="Times New Roman" w:cs="Times New Roman"/>
          <w:b/>
          <w:bCs/>
          <w:color w:val="000000" w:themeColor="text1"/>
          <w:sz w:val="24"/>
          <w:szCs w:val="24"/>
        </w:rPr>
        <w:t xml:space="preserve">  </w:t>
      </w:r>
    </w:p>
    <w:p w14:paraId="0635AB43" w14:textId="77777777" w:rsidR="00607E8E" w:rsidRPr="00607E8E" w:rsidRDefault="00607E8E" w:rsidP="008A14E8">
      <w:pPr>
        <w:spacing w:after="0" w:line="240" w:lineRule="auto"/>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 </w:t>
      </w:r>
    </w:p>
    <w:p w14:paraId="00B8BEF0" w14:textId="77777777" w:rsidR="00607E8E" w:rsidRDefault="00607E8E" w:rsidP="008A14E8">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State Auditor Training Report – Teri and Rick. </w:t>
      </w:r>
    </w:p>
    <w:p w14:paraId="16984BE5" w14:textId="77777777" w:rsidR="00607E8E" w:rsidRDefault="00607E8E" w:rsidP="008A14E8">
      <w:pPr>
        <w:spacing w:after="0" w:line="240" w:lineRule="auto"/>
        <w:jc w:val="both"/>
        <w:rPr>
          <w:rFonts w:eastAsia="Times New Roman" w:cs="Times New Roman"/>
          <w:color w:val="000000" w:themeColor="text1"/>
          <w:sz w:val="24"/>
          <w:szCs w:val="24"/>
        </w:rPr>
      </w:pPr>
    </w:p>
    <w:p w14:paraId="6DE88D34" w14:textId="0DC5048B" w:rsidR="008C308D" w:rsidRDefault="000A26A9" w:rsidP="008A14E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Chair Dalley reported that Teri</w:t>
      </w:r>
      <w:r w:rsidR="00EB0808">
        <w:rPr>
          <w:rFonts w:eastAsia="Times New Roman" w:cs="Times New Roman"/>
          <w:color w:val="000000" w:themeColor="text1"/>
          <w:sz w:val="24"/>
          <w:szCs w:val="24"/>
        </w:rPr>
        <w:t xml:space="preserve"> Forbes</w:t>
      </w:r>
      <w:r w:rsidR="00BA11A7">
        <w:rPr>
          <w:rFonts w:eastAsia="Times New Roman" w:cs="Times New Roman"/>
          <w:color w:val="000000" w:themeColor="text1"/>
          <w:sz w:val="24"/>
          <w:szCs w:val="24"/>
        </w:rPr>
        <w:t xml:space="preserve">, </w:t>
      </w:r>
      <w:r>
        <w:rPr>
          <w:rFonts w:eastAsia="Times New Roman" w:cs="Times New Roman"/>
          <w:color w:val="000000" w:themeColor="text1"/>
          <w:sz w:val="24"/>
          <w:szCs w:val="24"/>
        </w:rPr>
        <w:t>Rick</w:t>
      </w:r>
      <w:r w:rsidR="00EB0808">
        <w:rPr>
          <w:rFonts w:eastAsia="Times New Roman" w:cs="Times New Roman"/>
          <w:color w:val="000000" w:themeColor="text1"/>
          <w:sz w:val="24"/>
          <w:szCs w:val="24"/>
        </w:rPr>
        <w:t xml:space="preserve"> Peetz</w:t>
      </w:r>
      <w:r w:rsidR="00BA11A7">
        <w:rPr>
          <w:rFonts w:eastAsia="Times New Roman" w:cs="Times New Roman"/>
          <w:color w:val="000000" w:themeColor="text1"/>
          <w:sz w:val="24"/>
          <w:szCs w:val="24"/>
        </w:rPr>
        <w:t xml:space="preserve">, and Allen </w:t>
      </w:r>
      <w:r w:rsidR="00EB0808">
        <w:rPr>
          <w:rFonts w:eastAsia="Times New Roman" w:cs="Times New Roman"/>
          <w:color w:val="000000" w:themeColor="text1"/>
          <w:sz w:val="24"/>
          <w:szCs w:val="24"/>
        </w:rPr>
        <w:t xml:space="preserve">Cannon </w:t>
      </w:r>
      <w:r>
        <w:rPr>
          <w:rFonts w:eastAsia="Times New Roman" w:cs="Times New Roman"/>
          <w:color w:val="000000" w:themeColor="text1"/>
          <w:sz w:val="24"/>
          <w:szCs w:val="24"/>
        </w:rPr>
        <w:t xml:space="preserve">attended the </w:t>
      </w:r>
      <w:r w:rsidR="00BA11A7">
        <w:rPr>
          <w:rFonts w:eastAsia="Times New Roman" w:cs="Times New Roman"/>
          <w:color w:val="000000" w:themeColor="text1"/>
          <w:sz w:val="24"/>
          <w:szCs w:val="24"/>
        </w:rPr>
        <w:t xml:space="preserve">recent State Auditor Training </w:t>
      </w:r>
      <w:r w:rsidR="00EB0808">
        <w:rPr>
          <w:rFonts w:eastAsia="Times New Roman" w:cs="Times New Roman"/>
          <w:color w:val="000000" w:themeColor="text1"/>
          <w:sz w:val="24"/>
          <w:szCs w:val="24"/>
        </w:rPr>
        <w:t xml:space="preserve">that </w:t>
      </w:r>
      <w:r w:rsidR="00682CFA">
        <w:rPr>
          <w:rFonts w:eastAsia="Times New Roman" w:cs="Times New Roman"/>
          <w:color w:val="000000" w:themeColor="text1"/>
          <w:sz w:val="24"/>
          <w:szCs w:val="24"/>
        </w:rPr>
        <w:t>addressed processes that need to be completed</w:t>
      </w:r>
      <w:r w:rsidR="00002B4E">
        <w:rPr>
          <w:rFonts w:eastAsia="Times New Roman" w:cs="Times New Roman"/>
          <w:color w:val="000000" w:themeColor="text1"/>
          <w:sz w:val="24"/>
          <w:szCs w:val="24"/>
        </w:rPr>
        <w:t xml:space="preserve"> primarily by the clerk.  </w:t>
      </w:r>
      <w:r w:rsidR="004958CD">
        <w:rPr>
          <w:rFonts w:eastAsia="Times New Roman" w:cs="Times New Roman"/>
          <w:color w:val="000000" w:themeColor="text1"/>
          <w:sz w:val="24"/>
          <w:szCs w:val="24"/>
        </w:rPr>
        <w:t xml:space="preserve">Allen commented that they discussed the process and </w:t>
      </w:r>
      <w:r w:rsidR="00696A7B">
        <w:rPr>
          <w:rFonts w:eastAsia="Times New Roman" w:cs="Times New Roman"/>
          <w:color w:val="000000" w:themeColor="text1"/>
          <w:sz w:val="24"/>
          <w:szCs w:val="24"/>
        </w:rPr>
        <w:t xml:space="preserve">the fact that they pay attention to what the SSD does and seek to provide consistency.  </w:t>
      </w:r>
    </w:p>
    <w:p w14:paraId="6428EAE8" w14:textId="77777777" w:rsidR="008C308D" w:rsidRPr="008C308D" w:rsidRDefault="008C308D" w:rsidP="008A14E8">
      <w:pPr>
        <w:spacing w:after="0" w:line="240" w:lineRule="auto"/>
        <w:jc w:val="both"/>
        <w:rPr>
          <w:rFonts w:eastAsia="Times New Roman" w:cs="Times New Roman"/>
          <w:color w:val="000000" w:themeColor="text1"/>
          <w:sz w:val="24"/>
          <w:szCs w:val="24"/>
        </w:rPr>
      </w:pPr>
    </w:p>
    <w:p w14:paraId="21EB4883" w14:textId="3B2403F2" w:rsidR="00607E8E" w:rsidRDefault="00607E8E" w:rsidP="008A14E8">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lastRenderedPageBreak/>
        <w:t xml:space="preserve">Update on Flooding and Mitigation Efforts - Mark Owens. </w:t>
      </w:r>
    </w:p>
    <w:p w14:paraId="19A7DE22" w14:textId="77777777" w:rsidR="00607E8E" w:rsidRDefault="00607E8E" w:rsidP="008A14E8">
      <w:pPr>
        <w:spacing w:after="0" w:line="240" w:lineRule="auto"/>
        <w:rPr>
          <w:rFonts w:eastAsia="Times New Roman" w:cs="Times New Roman"/>
          <w:b/>
          <w:bCs/>
          <w:color w:val="000000" w:themeColor="text1"/>
          <w:sz w:val="24"/>
          <w:szCs w:val="24"/>
        </w:rPr>
      </w:pPr>
    </w:p>
    <w:p w14:paraId="198AEF63" w14:textId="01B3EA5D" w:rsidR="00C2768F" w:rsidRDefault="00B07663" w:rsidP="008A14E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Mark </w:t>
      </w:r>
      <w:r w:rsidR="00735E77">
        <w:rPr>
          <w:rFonts w:eastAsia="Times New Roman" w:cs="Times New Roman"/>
          <w:color w:val="000000" w:themeColor="text1"/>
          <w:sz w:val="24"/>
          <w:szCs w:val="24"/>
        </w:rPr>
        <w:t xml:space="preserve">reported that the logging work </w:t>
      </w:r>
      <w:r w:rsidR="00EB0808">
        <w:rPr>
          <w:rFonts w:eastAsia="Times New Roman" w:cs="Times New Roman"/>
          <w:color w:val="000000" w:themeColor="text1"/>
          <w:sz w:val="24"/>
          <w:szCs w:val="24"/>
        </w:rPr>
        <w:t>was ongoing</w:t>
      </w:r>
      <w:r w:rsidR="00735E77">
        <w:rPr>
          <w:rFonts w:eastAsia="Times New Roman" w:cs="Times New Roman"/>
          <w:color w:val="000000" w:themeColor="text1"/>
          <w:sz w:val="24"/>
          <w:szCs w:val="24"/>
        </w:rPr>
        <w:t>.  Th</w:t>
      </w:r>
      <w:r w:rsidR="006E4B0E">
        <w:rPr>
          <w:rFonts w:eastAsia="Times New Roman" w:cs="Times New Roman"/>
          <w:color w:val="000000" w:themeColor="text1"/>
          <w:sz w:val="24"/>
          <w:szCs w:val="24"/>
        </w:rPr>
        <w:t xml:space="preserve">e Upper Recreation Loop is open to the summer homes but remains closed to everyone else.  Chief Hardy </w:t>
      </w:r>
      <w:r w:rsidR="006C310F">
        <w:rPr>
          <w:rFonts w:eastAsia="Times New Roman" w:cs="Times New Roman"/>
          <w:color w:val="000000" w:themeColor="text1"/>
          <w:sz w:val="24"/>
          <w:szCs w:val="24"/>
        </w:rPr>
        <w:t xml:space="preserve">sent a few members of the department </w:t>
      </w:r>
      <w:r w:rsidR="00EB0808">
        <w:rPr>
          <w:rFonts w:eastAsia="Times New Roman" w:cs="Times New Roman"/>
          <w:color w:val="000000" w:themeColor="text1"/>
          <w:sz w:val="24"/>
          <w:szCs w:val="24"/>
        </w:rPr>
        <w:t xml:space="preserve">to the area </w:t>
      </w:r>
      <w:r w:rsidR="006C310F">
        <w:rPr>
          <w:rFonts w:eastAsia="Times New Roman" w:cs="Times New Roman"/>
          <w:color w:val="000000" w:themeColor="text1"/>
          <w:sz w:val="24"/>
          <w:szCs w:val="24"/>
        </w:rPr>
        <w:t xml:space="preserve">to view the work being done to ensure that </w:t>
      </w:r>
      <w:r w:rsidR="00EB0808">
        <w:rPr>
          <w:rFonts w:eastAsia="Times New Roman" w:cs="Times New Roman"/>
          <w:color w:val="000000" w:themeColor="text1"/>
          <w:sz w:val="24"/>
          <w:szCs w:val="24"/>
        </w:rPr>
        <w:t xml:space="preserve">it is </w:t>
      </w:r>
      <w:r w:rsidR="006C310F">
        <w:rPr>
          <w:rFonts w:eastAsia="Times New Roman" w:cs="Times New Roman"/>
          <w:color w:val="000000" w:themeColor="text1"/>
          <w:sz w:val="24"/>
          <w:szCs w:val="24"/>
        </w:rPr>
        <w:t xml:space="preserve">accessible.  </w:t>
      </w:r>
      <w:r w:rsidR="001C6C33">
        <w:rPr>
          <w:rFonts w:eastAsia="Times New Roman" w:cs="Times New Roman"/>
          <w:color w:val="000000" w:themeColor="text1"/>
          <w:sz w:val="24"/>
          <w:szCs w:val="24"/>
        </w:rPr>
        <w:t>He spoke to Joe Rechsteiner</w:t>
      </w:r>
      <w:r w:rsidR="00EB0808">
        <w:rPr>
          <w:rFonts w:eastAsia="Times New Roman" w:cs="Times New Roman"/>
          <w:color w:val="000000" w:themeColor="text1"/>
          <w:sz w:val="24"/>
          <w:szCs w:val="24"/>
        </w:rPr>
        <w:t>,</w:t>
      </w:r>
      <w:r w:rsidR="001C6C33">
        <w:rPr>
          <w:rFonts w:eastAsia="Times New Roman" w:cs="Times New Roman"/>
          <w:color w:val="000000" w:themeColor="text1"/>
          <w:sz w:val="24"/>
          <w:szCs w:val="24"/>
        </w:rPr>
        <w:t xml:space="preserve"> who indicated that </w:t>
      </w:r>
      <w:r w:rsidR="00EB0808">
        <w:rPr>
          <w:rFonts w:eastAsia="Times New Roman" w:cs="Times New Roman"/>
          <w:color w:val="000000" w:themeColor="text1"/>
          <w:sz w:val="24"/>
          <w:szCs w:val="24"/>
        </w:rPr>
        <w:t>Pine Valley Fire Department (“</w:t>
      </w:r>
      <w:r w:rsidR="001C6C33">
        <w:rPr>
          <w:rFonts w:eastAsia="Times New Roman" w:cs="Times New Roman"/>
          <w:color w:val="000000" w:themeColor="text1"/>
          <w:sz w:val="24"/>
          <w:szCs w:val="24"/>
        </w:rPr>
        <w:t>PV</w:t>
      </w:r>
      <w:r w:rsidR="00EB0808">
        <w:rPr>
          <w:rFonts w:eastAsia="Times New Roman" w:cs="Times New Roman"/>
          <w:color w:val="000000" w:themeColor="text1"/>
          <w:sz w:val="24"/>
          <w:szCs w:val="24"/>
        </w:rPr>
        <w:t>F</w:t>
      </w:r>
      <w:r w:rsidR="001C6C33">
        <w:rPr>
          <w:rFonts w:eastAsia="Times New Roman" w:cs="Times New Roman"/>
          <w:color w:val="000000" w:themeColor="text1"/>
          <w:sz w:val="24"/>
          <w:szCs w:val="24"/>
        </w:rPr>
        <w:t>D</w:t>
      </w:r>
      <w:r w:rsidR="00EB0808">
        <w:rPr>
          <w:rFonts w:eastAsia="Times New Roman" w:cs="Times New Roman"/>
          <w:color w:val="000000" w:themeColor="text1"/>
          <w:sz w:val="24"/>
          <w:szCs w:val="24"/>
        </w:rPr>
        <w:t>”)</w:t>
      </w:r>
      <w:r w:rsidR="001C6C33">
        <w:rPr>
          <w:rFonts w:eastAsia="Times New Roman" w:cs="Times New Roman"/>
          <w:color w:val="000000" w:themeColor="text1"/>
          <w:sz w:val="24"/>
          <w:szCs w:val="24"/>
        </w:rPr>
        <w:t xml:space="preserve"> </w:t>
      </w:r>
      <w:r w:rsidR="00EB0808">
        <w:rPr>
          <w:rFonts w:eastAsia="Times New Roman" w:cs="Times New Roman"/>
          <w:color w:val="000000" w:themeColor="text1"/>
          <w:sz w:val="24"/>
          <w:szCs w:val="24"/>
        </w:rPr>
        <w:t>m</w:t>
      </w:r>
      <w:r w:rsidR="001C6C33">
        <w:rPr>
          <w:rFonts w:eastAsia="Times New Roman" w:cs="Times New Roman"/>
          <w:color w:val="000000" w:themeColor="text1"/>
          <w:sz w:val="24"/>
          <w:szCs w:val="24"/>
        </w:rPr>
        <w:t xml:space="preserve">embers </w:t>
      </w:r>
      <w:r w:rsidR="00EB0808">
        <w:rPr>
          <w:rFonts w:eastAsia="Times New Roman" w:cs="Times New Roman"/>
          <w:color w:val="000000" w:themeColor="text1"/>
          <w:sz w:val="24"/>
          <w:szCs w:val="24"/>
        </w:rPr>
        <w:t xml:space="preserve">can </w:t>
      </w:r>
      <w:r w:rsidR="001C6C33">
        <w:rPr>
          <w:rFonts w:eastAsia="Times New Roman" w:cs="Times New Roman"/>
          <w:color w:val="000000" w:themeColor="text1"/>
          <w:sz w:val="24"/>
          <w:szCs w:val="24"/>
        </w:rPr>
        <w:t xml:space="preserve">go there on </w:t>
      </w:r>
      <w:r w:rsidR="006C310F" w:rsidRPr="006C310F">
        <w:rPr>
          <w:rFonts w:eastAsia="Times New Roman" w:cs="Times New Roman"/>
          <w:color w:val="000000" w:themeColor="text1"/>
          <w:sz w:val="24"/>
          <w:szCs w:val="24"/>
        </w:rPr>
        <w:t>official business</w:t>
      </w:r>
      <w:r w:rsidR="00C2768F">
        <w:rPr>
          <w:rFonts w:eastAsia="Times New Roman" w:cs="Times New Roman"/>
          <w:color w:val="000000" w:themeColor="text1"/>
          <w:sz w:val="24"/>
          <w:szCs w:val="24"/>
        </w:rPr>
        <w:t xml:space="preserve">.  Mark considered official business to be a </w:t>
      </w:r>
      <w:r w:rsidR="00EB0808">
        <w:rPr>
          <w:rFonts w:eastAsia="Times New Roman" w:cs="Times New Roman"/>
          <w:color w:val="000000" w:themeColor="text1"/>
          <w:sz w:val="24"/>
          <w:szCs w:val="24"/>
        </w:rPr>
        <w:t>callout</w:t>
      </w:r>
      <w:r w:rsidR="00C2768F">
        <w:rPr>
          <w:rFonts w:eastAsia="Times New Roman" w:cs="Times New Roman"/>
          <w:color w:val="000000" w:themeColor="text1"/>
          <w:sz w:val="24"/>
          <w:szCs w:val="24"/>
        </w:rPr>
        <w:t xml:space="preserve">.  Chief Hardy stated that </w:t>
      </w:r>
      <w:r w:rsidR="00EB0808">
        <w:rPr>
          <w:rFonts w:eastAsia="Times New Roman" w:cs="Times New Roman"/>
          <w:color w:val="000000" w:themeColor="text1"/>
          <w:sz w:val="24"/>
          <w:szCs w:val="24"/>
        </w:rPr>
        <w:t xml:space="preserve">any visit </w:t>
      </w:r>
      <w:r w:rsidR="008514A9">
        <w:rPr>
          <w:rFonts w:eastAsia="Times New Roman" w:cs="Times New Roman"/>
          <w:color w:val="000000" w:themeColor="text1"/>
          <w:sz w:val="24"/>
          <w:szCs w:val="24"/>
        </w:rPr>
        <w:t xml:space="preserve">would involve </w:t>
      </w:r>
      <w:r w:rsidR="006C310F" w:rsidRPr="006C310F">
        <w:rPr>
          <w:rFonts w:eastAsia="Times New Roman" w:cs="Times New Roman"/>
          <w:color w:val="000000" w:themeColor="text1"/>
          <w:sz w:val="24"/>
          <w:szCs w:val="24"/>
        </w:rPr>
        <w:t>pre-plan</w:t>
      </w:r>
      <w:r w:rsidR="008514A9">
        <w:rPr>
          <w:rFonts w:eastAsia="Times New Roman" w:cs="Times New Roman"/>
          <w:color w:val="000000" w:themeColor="text1"/>
          <w:sz w:val="24"/>
          <w:szCs w:val="24"/>
        </w:rPr>
        <w:t>ning</w:t>
      </w:r>
      <w:r w:rsidR="00F74D07">
        <w:rPr>
          <w:rFonts w:eastAsia="Times New Roman" w:cs="Times New Roman"/>
          <w:color w:val="000000" w:themeColor="text1"/>
          <w:sz w:val="24"/>
          <w:szCs w:val="24"/>
        </w:rPr>
        <w:t xml:space="preserve"> </w:t>
      </w:r>
      <w:r w:rsidR="006C310F" w:rsidRPr="006C310F">
        <w:rPr>
          <w:rFonts w:eastAsia="Times New Roman" w:cs="Times New Roman"/>
          <w:color w:val="000000" w:themeColor="text1"/>
          <w:sz w:val="24"/>
          <w:szCs w:val="24"/>
        </w:rPr>
        <w:t>for incidents</w:t>
      </w:r>
      <w:r w:rsidR="00C2768F">
        <w:rPr>
          <w:rFonts w:eastAsia="Times New Roman" w:cs="Times New Roman"/>
          <w:color w:val="000000" w:themeColor="text1"/>
          <w:sz w:val="24"/>
          <w:szCs w:val="24"/>
        </w:rPr>
        <w:t>.</w:t>
      </w:r>
    </w:p>
    <w:p w14:paraId="7E86F88C" w14:textId="77777777" w:rsidR="00C2768F" w:rsidRDefault="00C2768F" w:rsidP="008A14E8">
      <w:pPr>
        <w:spacing w:after="0" w:line="240" w:lineRule="auto"/>
        <w:jc w:val="both"/>
        <w:rPr>
          <w:rFonts w:eastAsia="Times New Roman" w:cs="Times New Roman"/>
          <w:color w:val="000000" w:themeColor="text1"/>
          <w:sz w:val="24"/>
          <w:szCs w:val="24"/>
        </w:rPr>
      </w:pPr>
    </w:p>
    <w:p w14:paraId="3A9E351F" w14:textId="502FC6AC" w:rsidR="000D7972" w:rsidRPr="000D7972" w:rsidRDefault="000D7972" w:rsidP="008A14E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Mark reported that </w:t>
      </w:r>
      <w:r w:rsidRPr="000D7972">
        <w:rPr>
          <w:rFonts w:eastAsia="Times New Roman" w:cs="Times New Roman"/>
          <w:color w:val="000000" w:themeColor="text1"/>
          <w:sz w:val="24"/>
          <w:szCs w:val="24"/>
        </w:rPr>
        <w:t xml:space="preserve">dredging </w:t>
      </w:r>
      <w:r>
        <w:rPr>
          <w:rFonts w:eastAsia="Times New Roman" w:cs="Times New Roman"/>
          <w:color w:val="000000" w:themeColor="text1"/>
          <w:sz w:val="24"/>
          <w:szCs w:val="24"/>
        </w:rPr>
        <w:t xml:space="preserve">in </w:t>
      </w:r>
      <w:r w:rsidRPr="000D7972">
        <w:rPr>
          <w:rFonts w:eastAsia="Times New Roman" w:cs="Times New Roman"/>
          <w:color w:val="000000" w:themeColor="text1"/>
          <w:sz w:val="24"/>
          <w:szCs w:val="24"/>
        </w:rPr>
        <w:t>the reservoir basin will be</w:t>
      </w:r>
      <w:r>
        <w:rPr>
          <w:rFonts w:eastAsia="Times New Roman" w:cs="Times New Roman"/>
          <w:color w:val="000000" w:themeColor="text1"/>
          <w:sz w:val="24"/>
          <w:szCs w:val="24"/>
        </w:rPr>
        <w:t>gin soon</w:t>
      </w:r>
      <w:r w:rsidR="00200726">
        <w:rPr>
          <w:rFonts w:eastAsia="Times New Roman" w:cs="Times New Roman"/>
          <w:color w:val="000000" w:themeColor="text1"/>
          <w:sz w:val="24"/>
          <w:szCs w:val="24"/>
        </w:rPr>
        <w:t xml:space="preserve"> and is being funded by </w:t>
      </w:r>
      <w:r w:rsidR="008514A9">
        <w:rPr>
          <w:rFonts w:eastAsia="Times New Roman" w:cs="Times New Roman"/>
          <w:color w:val="000000" w:themeColor="text1"/>
          <w:sz w:val="24"/>
          <w:szCs w:val="24"/>
        </w:rPr>
        <w:t xml:space="preserve">Washington </w:t>
      </w:r>
      <w:r w:rsidR="00200726">
        <w:rPr>
          <w:rFonts w:eastAsia="Times New Roman" w:cs="Times New Roman"/>
          <w:color w:val="000000" w:themeColor="text1"/>
          <w:sz w:val="24"/>
          <w:szCs w:val="24"/>
        </w:rPr>
        <w:t xml:space="preserve">County.  The </w:t>
      </w:r>
      <w:r w:rsidR="00441034">
        <w:rPr>
          <w:rFonts w:eastAsia="Times New Roman" w:cs="Times New Roman"/>
          <w:color w:val="000000" w:themeColor="text1"/>
          <w:sz w:val="24"/>
          <w:szCs w:val="24"/>
        </w:rPr>
        <w:t xml:space="preserve">dredged material has been hauled </w:t>
      </w:r>
      <w:r w:rsidR="008514A9">
        <w:rPr>
          <w:rFonts w:eastAsia="Times New Roman" w:cs="Times New Roman"/>
          <w:color w:val="000000" w:themeColor="text1"/>
          <w:sz w:val="24"/>
          <w:szCs w:val="24"/>
        </w:rPr>
        <w:t xml:space="preserve">away </w:t>
      </w:r>
      <w:r w:rsidR="00441034">
        <w:rPr>
          <w:rFonts w:eastAsia="Times New Roman" w:cs="Times New Roman"/>
          <w:color w:val="000000" w:themeColor="text1"/>
          <w:sz w:val="24"/>
          <w:szCs w:val="24"/>
        </w:rPr>
        <w:t xml:space="preserve">and is being </w:t>
      </w:r>
      <w:r w:rsidRPr="000D7972">
        <w:rPr>
          <w:rFonts w:eastAsia="Times New Roman" w:cs="Times New Roman"/>
          <w:color w:val="000000" w:themeColor="text1"/>
          <w:sz w:val="24"/>
          <w:szCs w:val="24"/>
        </w:rPr>
        <w:t>stockpiled in the boneyard</w:t>
      </w:r>
      <w:r w:rsidR="00441034">
        <w:rPr>
          <w:rFonts w:eastAsia="Times New Roman" w:cs="Times New Roman"/>
          <w:color w:val="000000" w:themeColor="text1"/>
          <w:sz w:val="24"/>
          <w:szCs w:val="24"/>
        </w:rPr>
        <w:t xml:space="preserve"> as part of the </w:t>
      </w:r>
      <w:r w:rsidRPr="000D7972">
        <w:rPr>
          <w:rFonts w:eastAsia="Times New Roman" w:cs="Times New Roman"/>
          <w:color w:val="000000" w:themeColor="text1"/>
          <w:sz w:val="24"/>
          <w:szCs w:val="24"/>
        </w:rPr>
        <w:t>work</w:t>
      </w:r>
      <w:r w:rsidR="00441034">
        <w:rPr>
          <w:rFonts w:eastAsia="Times New Roman" w:cs="Times New Roman"/>
          <w:color w:val="000000" w:themeColor="text1"/>
          <w:sz w:val="24"/>
          <w:szCs w:val="24"/>
        </w:rPr>
        <w:t xml:space="preserve"> </w:t>
      </w:r>
      <w:r w:rsidR="008514A9">
        <w:rPr>
          <w:rFonts w:eastAsia="Times New Roman" w:cs="Times New Roman"/>
          <w:color w:val="000000" w:themeColor="text1"/>
          <w:sz w:val="24"/>
          <w:szCs w:val="24"/>
        </w:rPr>
        <w:t xml:space="preserve">taking place </w:t>
      </w:r>
      <w:r w:rsidR="00441034">
        <w:rPr>
          <w:rFonts w:eastAsia="Times New Roman" w:cs="Times New Roman"/>
          <w:color w:val="000000" w:themeColor="text1"/>
          <w:sz w:val="24"/>
          <w:szCs w:val="24"/>
        </w:rPr>
        <w:t>on the dam</w:t>
      </w:r>
      <w:r w:rsidR="008E0B04">
        <w:rPr>
          <w:rFonts w:eastAsia="Times New Roman" w:cs="Times New Roman"/>
          <w:color w:val="000000" w:themeColor="text1"/>
          <w:sz w:val="24"/>
          <w:szCs w:val="24"/>
        </w:rPr>
        <w:t xml:space="preserve">.  The US Forest Service is </w:t>
      </w:r>
      <w:r w:rsidRPr="000D7972">
        <w:rPr>
          <w:rFonts w:eastAsia="Times New Roman" w:cs="Times New Roman"/>
          <w:color w:val="000000" w:themeColor="text1"/>
          <w:sz w:val="24"/>
          <w:szCs w:val="24"/>
        </w:rPr>
        <w:t xml:space="preserve">working on </w:t>
      </w:r>
      <w:r w:rsidR="008E0B04">
        <w:rPr>
          <w:rFonts w:eastAsia="Times New Roman" w:cs="Times New Roman"/>
          <w:color w:val="000000" w:themeColor="text1"/>
          <w:sz w:val="24"/>
          <w:szCs w:val="24"/>
        </w:rPr>
        <w:t>E</w:t>
      </w:r>
      <w:r w:rsidRPr="000D7972">
        <w:rPr>
          <w:rFonts w:eastAsia="Times New Roman" w:cs="Times New Roman"/>
          <w:color w:val="000000" w:themeColor="text1"/>
          <w:sz w:val="24"/>
          <w:szCs w:val="24"/>
        </w:rPr>
        <w:t xml:space="preserve">mergency </w:t>
      </w:r>
      <w:r w:rsidR="006C5739">
        <w:rPr>
          <w:rFonts w:eastAsia="Times New Roman" w:cs="Times New Roman"/>
          <w:color w:val="000000" w:themeColor="text1"/>
          <w:sz w:val="24"/>
          <w:szCs w:val="24"/>
        </w:rPr>
        <w:t xml:space="preserve">Relief for </w:t>
      </w:r>
      <w:r w:rsidR="005075E7">
        <w:rPr>
          <w:rFonts w:eastAsia="Times New Roman" w:cs="Times New Roman"/>
          <w:color w:val="000000" w:themeColor="text1"/>
          <w:sz w:val="24"/>
          <w:szCs w:val="24"/>
        </w:rPr>
        <w:t>F</w:t>
      </w:r>
      <w:r w:rsidR="005075E7" w:rsidRPr="000D7972">
        <w:rPr>
          <w:rFonts w:eastAsia="Times New Roman" w:cs="Times New Roman"/>
          <w:color w:val="000000" w:themeColor="text1"/>
          <w:sz w:val="24"/>
          <w:szCs w:val="24"/>
        </w:rPr>
        <w:t>ederally</w:t>
      </w:r>
      <w:r w:rsidR="005075E7">
        <w:rPr>
          <w:rFonts w:eastAsia="Times New Roman" w:cs="Times New Roman"/>
          <w:color w:val="000000" w:themeColor="text1"/>
          <w:sz w:val="24"/>
          <w:szCs w:val="24"/>
        </w:rPr>
        <w:t xml:space="preserve"> </w:t>
      </w:r>
      <w:r w:rsidR="006C5739">
        <w:rPr>
          <w:rFonts w:eastAsia="Times New Roman" w:cs="Times New Roman"/>
          <w:color w:val="000000" w:themeColor="text1"/>
          <w:sz w:val="24"/>
          <w:szCs w:val="24"/>
        </w:rPr>
        <w:t xml:space="preserve">Owned </w:t>
      </w:r>
      <w:r w:rsidR="008E0B04">
        <w:rPr>
          <w:rFonts w:eastAsia="Times New Roman" w:cs="Times New Roman"/>
          <w:color w:val="000000" w:themeColor="text1"/>
          <w:sz w:val="24"/>
          <w:szCs w:val="24"/>
        </w:rPr>
        <w:t xml:space="preserve">Roads (“ERFO”) for which they </w:t>
      </w:r>
      <w:r w:rsidRPr="000D7972">
        <w:rPr>
          <w:rFonts w:eastAsia="Times New Roman" w:cs="Times New Roman"/>
          <w:color w:val="000000" w:themeColor="text1"/>
          <w:sz w:val="24"/>
          <w:szCs w:val="24"/>
        </w:rPr>
        <w:t xml:space="preserve">received $3.2 million. </w:t>
      </w:r>
      <w:r w:rsidR="008E0B04">
        <w:rPr>
          <w:rFonts w:eastAsia="Times New Roman" w:cs="Times New Roman"/>
          <w:color w:val="000000" w:themeColor="text1"/>
          <w:sz w:val="24"/>
          <w:szCs w:val="24"/>
        </w:rPr>
        <w:t xml:space="preserve"> </w:t>
      </w:r>
      <w:r w:rsidR="000040CA">
        <w:rPr>
          <w:rFonts w:eastAsia="Times New Roman" w:cs="Times New Roman"/>
          <w:color w:val="000000" w:themeColor="text1"/>
          <w:sz w:val="24"/>
          <w:szCs w:val="24"/>
        </w:rPr>
        <w:t>Restoration work is under</w:t>
      </w:r>
      <w:r w:rsidR="006C5739">
        <w:rPr>
          <w:rFonts w:eastAsia="Times New Roman" w:cs="Times New Roman"/>
          <w:color w:val="000000" w:themeColor="text1"/>
          <w:sz w:val="24"/>
          <w:szCs w:val="24"/>
        </w:rPr>
        <w:t>w</w:t>
      </w:r>
      <w:r w:rsidR="000040CA">
        <w:rPr>
          <w:rFonts w:eastAsia="Times New Roman" w:cs="Times New Roman"/>
          <w:color w:val="000000" w:themeColor="text1"/>
          <w:sz w:val="24"/>
          <w:szCs w:val="24"/>
        </w:rPr>
        <w:t>ay</w:t>
      </w:r>
      <w:r w:rsidR="006C5739">
        <w:rPr>
          <w:rFonts w:eastAsia="Times New Roman" w:cs="Times New Roman"/>
          <w:color w:val="000000" w:themeColor="text1"/>
          <w:sz w:val="24"/>
          <w:szCs w:val="24"/>
        </w:rPr>
        <w:t>,</w:t>
      </w:r>
      <w:r w:rsidR="000040CA">
        <w:rPr>
          <w:rFonts w:eastAsia="Times New Roman" w:cs="Times New Roman"/>
          <w:color w:val="000000" w:themeColor="text1"/>
          <w:sz w:val="24"/>
          <w:szCs w:val="24"/>
        </w:rPr>
        <w:t xml:space="preserve"> and </w:t>
      </w:r>
      <w:r w:rsidRPr="000D7972">
        <w:rPr>
          <w:rFonts w:eastAsia="Times New Roman" w:cs="Times New Roman"/>
          <w:color w:val="000000" w:themeColor="text1"/>
          <w:sz w:val="24"/>
          <w:szCs w:val="24"/>
        </w:rPr>
        <w:t xml:space="preserve">seasonal workers </w:t>
      </w:r>
      <w:r w:rsidR="000040CA">
        <w:rPr>
          <w:rFonts w:eastAsia="Times New Roman" w:cs="Times New Roman"/>
          <w:color w:val="000000" w:themeColor="text1"/>
          <w:sz w:val="24"/>
          <w:szCs w:val="24"/>
        </w:rPr>
        <w:t xml:space="preserve">have been hired to do </w:t>
      </w:r>
      <w:r w:rsidRPr="000D7972">
        <w:rPr>
          <w:rFonts w:eastAsia="Times New Roman" w:cs="Times New Roman"/>
          <w:color w:val="000000" w:themeColor="text1"/>
          <w:sz w:val="24"/>
          <w:szCs w:val="24"/>
        </w:rPr>
        <w:t xml:space="preserve">trail maintenance and weed </w:t>
      </w:r>
      <w:r w:rsidR="000040CA">
        <w:rPr>
          <w:rFonts w:eastAsia="Times New Roman" w:cs="Times New Roman"/>
          <w:color w:val="000000" w:themeColor="text1"/>
          <w:sz w:val="24"/>
          <w:szCs w:val="24"/>
        </w:rPr>
        <w:t>abatement</w:t>
      </w:r>
      <w:r w:rsidR="00DE02C5">
        <w:rPr>
          <w:rFonts w:eastAsia="Times New Roman" w:cs="Times New Roman"/>
          <w:color w:val="000000" w:themeColor="text1"/>
          <w:sz w:val="24"/>
          <w:szCs w:val="24"/>
        </w:rPr>
        <w:t xml:space="preserve">.  The fishing dock will also be replaced as part of an </w:t>
      </w:r>
      <w:r w:rsidRPr="000D7972">
        <w:rPr>
          <w:rFonts w:eastAsia="Times New Roman" w:cs="Times New Roman"/>
          <w:color w:val="000000" w:themeColor="text1"/>
          <w:sz w:val="24"/>
          <w:szCs w:val="24"/>
        </w:rPr>
        <w:t>Eagle Scout project.</w:t>
      </w:r>
    </w:p>
    <w:p w14:paraId="066F358F" w14:textId="77777777" w:rsidR="00DE02C5" w:rsidRDefault="00DE02C5" w:rsidP="008A14E8">
      <w:pPr>
        <w:spacing w:after="0" w:line="240" w:lineRule="auto"/>
        <w:jc w:val="both"/>
        <w:rPr>
          <w:rFonts w:eastAsia="Times New Roman" w:cs="Times New Roman"/>
          <w:color w:val="000000" w:themeColor="text1"/>
          <w:sz w:val="24"/>
          <w:szCs w:val="24"/>
        </w:rPr>
      </w:pPr>
    </w:p>
    <w:p w14:paraId="115CC01E" w14:textId="1D9342D2" w:rsidR="00BD0771" w:rsidRDefault="000D7972" w:rsidP="008A14E8">
      <w:pPr>
        <w:spacing w:after="0" w:line="240" w:lineRule="auto"/>
        <w:jc w:val="both"/>
        <w:rPr>
          <w:rFonts w:eastAsia="Times New Roman" w:cs="Times New Roman"/>
          <w:color w:val="000000" w:themeColor="text1"/>
          <w:sz w:val="24"/>
          <w:szCs w:val="24"/>
        </w:rPr>
      </w:pPr>
      <w:r w:rsidRPr="000D7972">
        <w:rPr>
          <w:rFonts w:eastAsia="Times New Roman" w:cs="Times New Roman"/>
          <w:color w:val="000000" w:themeColor="text1"/>
          <w:sz w:val="24"/>
          <w:szCs w:val="24"/>
        </w:rPr>
        <w:t>Heritage Day</w:t>
      </w:r>
      <w:r w:rsidR="00DE02C5">
        <w:rPr>
          <w:rFonts w:eastAsia="Times New Roman" w:cs="Times New Roman"/>
          <w:color w:val="000000" w:themeColor="text1"/>
          <w:sz w:val="24"/>
          <w:szCs w:val="24"/>
        </w:rPr>
        <w:t>s</w:t>
      </w:r>
      <w:r w:rsidRPr="000D7972">
        <w:rPr>
          <w:rFonts w:eastAsia="Times New Roman" w:cs="Times New Roman"/>
          <w:color w:val="000000" w:themeColor="text1"/>
          <w:sz w:val="24"/>
          <w:szCs w:val="24"/>
        </w:rPr>
        <w:t xml:space="preserve"> is July 25th. </w:t>
      </w:r>
      <w:r w:rsidR="00DE02C5">
        <w:rPr>
          <w:rFonts w:eastAsia="Times New Roman" w:cs="Times New Roman"/>
          <w:color w:val="000000" w:themeColor="text1"/>
          <w:sz w:val="24"/>
          <w:szCs w:val="24"/>
        </w:rPr>
        <w:t xml:space="preserve"> Mark reported that t</w:t>
      </w:r>
      <w:r w:rsidRPr="000D7972">
        <w:rPr>
          <w:rFonts w:eastAsia="Times New Roman" w:cs="Times New Roman"/>
          <w:color w:val="000000" w:themeColor="text1"/>
          <w:sz w:val="24"/>
          <w:szCs w:val="24"/>
        </w:rPr>
        <w:t xml:space="preserve">he building will be closed </w:t>
      </w:r>
      <w:r w:rsidR="00DE02C5">
        <w:rPr>
          <w:rFonts w:eastAsia="Times New Roman" w:cs="Times New Roman"/>
          <w:color w:val="000000" w:themeColor="text1"/>
          <w:sz w:val="24"/>
          <w:szCs w:val="24"/>
        </w:rPr>
        <w:t xml:space="preserve">throughout the </w:t>
      </w:r>
      <w:r w:rsidRPr="000D7972">
        <w:rPr>
          <w:rFonts w:eastAsia="Times New Roman" w:cs="Times New Roman"/>
          <w:color w:val="000000" w:themeColor="text1"/>
          <w:sz w:val="24"/>
          <w:szCs w:val="24"/>
        </w:rPr>
        <w:t>summer</w:t>
      </w:r>
      <w:r w:rsidR="006C5739">
        <w:rPr>
          <w:rFonts w:eastAsia="Times New Roman" w:cs="Times New Roman"/>
          <w:color w:val="000000" w:themeColor="text1"/>
          <w:sz w:val="24"/>
          <w:szCs w:val="24"/>
        </w:rPr>
        <w:t>,</w:t>
      </w:r>
      <w:r w:rsidR="00DE02C5">
        <w:rPr>
          <w:rFonts w:eastAsia="Times New Roman" w:cs="Times New Roman"/>
          <w:color w:val="000000" w:themeColor="text1"/>
          <w:sz w:val="24"/>
          <w:szCs w:val="24"/>
        </w:rPr>
        <w:t xml:space="preserve"> </w:t>
      </w:r>
      <w:r w:rsidRPr="000D7972">
        <w:rPr>
          <w:rFonts w:eastAsia="Times New Roman" w:cs="Times New Roman"/>
          <w:color w:val="000000" w:themeColor="text1"/>
          <w:sz w:val="24"/>
          <w:szCs w:val="24"/>
        </w:rPr>
        <w:t xml:space="preserve">but the property </w:t>
      </w:r>
      <w:r w:rsidR="006C5739">
        <w:rPr>
          <w:rFonts w:eastAsia="Times New Roman" w:cs="Times New Roman"/>
          <w:color w:val="000000" w:themeColor="text1"/>
          <w:sz w:val="24"/>
          <w:szCs w:val="24"/>
        </w:rPr>
        <w:t xml:space="preserve">will </w:t>
      </w:r>
      <w:r w:rsidRPr="000D7972">
        <w:rPr>
          <w:rFonts w:eastAsia="Times New Roman" w:cs="Times New Roman"/>
          <w:color w:val="000000" w:themeColor="text1"/>
          <w:sz w:val="24"/>
          <w:szCs w:val="24"/>
        </w:rPr>
        <w:t>open</w:t>
      </w:r>
      <w:r w:rsidR="00DE02C5">
        <w:rPr>
          <w:rFonts w:eastAsia="Times New Roman" w:cs="Times New Roman"/>
          <w:color w:val="000000" w:themeColor="text1"/>
          <w:sz w:val="24"/>
          <w:szCs w:val="24"/>
        </w:rPr>
        <w:t xml:space="preserve"> </w:t>
      </w:r>
      <w:r w:rsidR="006C5739">
        <w:rPr>
          <w:rFonts w:eastAsia="Times New Roman" w:cs="Times New Roman"/>
          <w:color w:val="000000" w:themeColor="text1"/>
          <w:sz w:val="24"/>
          <w:szCs w:val="24"/>
        </w:rPr>
        <w:t xml:space="preserve">to </w:t>
      </w:r>
      <w:r w:rsidR="00DE02C5">
        <w:rPr>
          <w:rFonts w:eastAsia="Times New Roman" w:cs="Times New Roman"/>
          <w:color w:val="000000" w:themeColor="text1"/>
          <w:sz w:val="24"/>
          <w:szCs w:val="24"/>
        </w:rPr>
        <w:t>picnickers</w:t>
      </w:r>
      <w:r w:rsidRPr="000D7972">
        <w:rPr>
          <w:rFonts w:eastAsia="Times New Roman" w:cs="Times New Roman"/>
          <w:color w:val="000000" w:themeColor="text1"/>
          <w:sz w:val="24"/>
          <w:szCs w:val="24"/>
        </w:rPr>
        <w:t xml:space="preserve">. </w:t>
      </w:r>
      <w:r w:rsidR="00DE02C5">
        <w:rPr>
          <w:rFonts w:eastAsia="Times New Roman" w:cs="Times New Roman"/>
          <w:color w:val="000000" w:themeColor="text1"/>
          <w:sz w:val="24"/>
          <w:szCs w:val="24"/>
        </w:rPr>
        <w:t xml:space="preserve"> </w:t>
      </w:r>
      <w:r w:rsidRPr="000D7972">
        <w:rPr>
          <w:rFonts w:eastAsia="Times New Roman" w:cs="Times New Roman"/>
          <w:color w:val="000000" w:themeColor="text1"/>
          <w:sz w:val="24"/>
          <w:szCs w:val="24"/>
        </w:rPr>
        <w:t xml:space="preserve">The corrals in the equestrian </w:t>
      </w:r>
      <w:r w:rsidR="00DE02C5">
        <w:rPr>
          <w:rFonts w:eastAsia="Times New Roman" w:cs="Times New Roman"/>
          <w:color w:val="000000" w:themeColor="text1"/>
          <w:sz w:val="24"/>
          <w:szCs w:val="24"/>
        </w:rPr>
        <w:t>camp</w:t>
      </w:r>
      <w:r w:rsidRPr="000D7972">
        <w:rPr>
          <w:rFonts w:eastAsia="Times New Roman" w:cs="Times New Roman"/>
          <w:color w:val="000000" w:themeColor="text1"/>
          <w:sz w:val="24"/>
          <w:szCs w:val="24"/>
        </w:rPr>
        <w:t xml:space="preserve">ground </w:t>
      </w:r>
      <w:r w:rsidR="00DE02C5">
        <w:rPr>
          <w:rFonts w:eastAsia="Times New Roman" w:cs="Times New Roman"/>
          <w:color w:val="000000" w:themeColor="text1"/>
          <w:sz w:val="24"/>
          <w:szCs w:val="24"/>
        </w:rPr>
        <w:t xml:space="preserve">are to </w:t>
      </w:r>
      <w:r w:rsidRPr="000D7972">
        <w:rPr>
          <w:rFonts w:eastAsia="Times New Roman" w:cs="Times New Roman"/>
          <w:color w:val="000000" w:themeColor="text1"/>
          <w:sz w:val="24"/>
          <w:szCs w:val="24"/>
        </w:rPr>
        <w:t>be replaced with metal</w:t>
      </w:r>
      <w:r w:rsidR="004D5825">
        <w:rPr>
          <w:rFonts w:eastAsia="Times New Roman" w:cs="Times New Roman"/>
          <w:color w:val="000000" w:themeColor="text1"/>
          <w:sz w:val="24"/>
          <w:szCs w:val="24"/>
        </w:rPr>
        <w:t xml:space="preserve"> rather than </w:t>
      </w:r>
      <w:r w:rsidRPr="000D7972">
        <w:rPr>
          <w:rFonts w:eastAsia="Times New Roman" w:cs="Times New Roman"/>
          <w:color w:val="000000" w:themeColor="text1"/>
          <w:sz w:val="24"/>
          <w:szCs w:val="24"/>
        </w:rPr>
        <w:t>wood.</w:t>
      </w:r>
      <w:r w:rsidR="00830F03">
        <w:rPr>
          <w:rFonts w:eastAsia="Times New Roman" w:cs="Times New Roman"/>
          <w:color w:val="000000" w:themeColor="text1"/>
          <w:sz w:val="24"/>
          <w:szCs w:val="24"/>
        </w:rPr>
        <w:t xml:space="preserve">  </w:t>
      </w:r>
      <w:r w:rsidR="00830F03" w:rsidRPr="00830F03">
        <w:rPr>
          <w:rFonts w:eastAsia="Times New Roman" w:cs="Times New Roman"/>
          <w:color w:val="000000" w:themeColor="text1"/>
          <w:sz w:val="24"/>
          <w:szCs w:val="24"/>
        </w:rPr>
        <w:t xml:space="preserve">The </w:t>
      </w:r>
      <w:r w:rsidR="00C0222D">
        <w:rPr>
          <w:rFonts w:eastAsia="Times New Roman" w:cs="Times New Roman"/>
          <w:color w:val="000000" w:themeColor="text1"/>
          <w:sz w:val="24"/>
          <w:szCs w:val="24"/>
        </w:rPr>
        <w:t>Emergency Watershed Project (“</w:t>
      </w:r>
      <w:r w:rsidR="00830F03" w:rsidRPr="00830F03">
        <w:rPr>
          <w:rFonts w:eastAsia="Times New Roman" w:cs="Times New Roman"/>
          <w:color w:val="000000" w:themeColor="text1"/>
          <w:sz w:val="24"/>
          <w:szCs w:val="24"/>
        </w:rPr>
        <w:t>EWP</w:t>
      </w:r>
      <w:r w:rsidR="00C0222D">
        <w:rPr>
          <w:rFonts w:eastAsia="Times New Roman" w:cs="Times New Roman"/>
          <w:color w:val="000000" w:themeColor="text1"/>
          <w:sz w:val="24"/>
          <w:szCs w:val="24"/>
        </w:rPr>
        <w:t>”)</w:t>
      </w:r>
      <w:r w:rsidR="00830F03" w:rsidRPr="00830F03">
        <w:rPr>
          <w:rFonts w:eastAsia="Times New Roman" w:cs="Times New Roman"/>
          <w:color w:val="000000" w:themeColor="text1"/>
          <w:sz w:val="24"/>
          <w:szCs w:val="24"/>
        </w:rPr>
        <w:t xml:space="preserve"> project</w:t>
      </w:r>
      <w:r w:rsidR="00830F03">
        <w:rPr>
          <w:rFonts w:eastAsia="Times New Roman" w:cs="Times New Roman"/>
          <w:color w:val="000000" w:themeColor="text1"/>
          <w:sz w:val="24"/>
          <w:szCs w:val="24"/>
        </w:rPr>
        <w:t xml:space="preserve"> </w:t>
      </w:r>
      <w:r w:rsidR="00830F03" w:rsidRPr="00830F03">
        <w:rPr>
          <w:rFonts w:eastAsia="Times New Roman" w:cs="Times New Roman"/>
          <w:color w:val="000000" w:themeColor="text1"/>
          <w:sz w:val="24"/>
          <w:szCs w:val="24"/>
        </w:rPr>
        <w:t xml:space="preserve">was </w:t>
      </w:r>
      <w:r w:rsidR="00830F03">
        <w:rPr>
          <w:rFonts w:eastAsia="Times New Roman" w:cs="Times New Roman"/>
          <w:color w:val="000000" w:themeColor="text1"/>
          <w:sz w:val="24"/>
          <w:szCs w:val="24"/>
        </w:rPr>
        <w:t xml:space="preserve">put out to </w:t>
      </w:r>
      <w:r w:rsidR="00830F03" w:rsidRPr="00830F03">
        <w:rPr>
          <w:rFonts w:eastAsia="Times New Roman" w:cs="Times New Roman"/>
          <w:color w:val="000000" w:themeColor="text1"/>
          <w:sz w:val="24"/>
          <w:szCs w:val="24"/>
        </w:rPr>
        <w:t>bid last month</w:t>
      </w:r>
      <w:r w:rsidR="00830F03">
        <w:rPr>
          <w:rFonts w:eastAsia="Times New Roman" w:cs="Times New Roman"/>
          <w:color w:val="000000" w:themeColor="text1"/>
          <w:sz w:val="24"/>
          <w:szCs w:val="24"/>
        </w:rPr>
        <w:t xml:space="preserve"> with a </w:t>
      </w:r>
      <w:r w:rsidR="00830F03" w:rsidRPr="00830F03">
        <w:rPr>
          <w:rFonts w:eastAsia="Times New Roman" w:cs="Times New Roman"/>
          <w:color w:val="000000" w:themeColor="text1"/>
          <w:sz w:val="24"/>
          <w:szCs w:val="24"/>
        </w:rPr>
        <w:t xml:space="preserve">pre-construction </w:t>
      </w:r>
      <w:r w:rsidR="00830F03">
        <w:rPr>
          <w:rFonts w:eastAsia="Times New Roman" w:cs="Times New Roman"/>
          <w:color w:val="000000" w:themeColor="text1"/>
          <w:sz w:val="24"/>
          <w:szCs w:val="24"/>
        </w:rPr>
        <w:t xml:space="preserve">meeting scheduled for </w:t>
      </w:r>
      <w:r w:rsidR="00830F03" w:rsidRPr="00830F03">
        <w:rPr>
          <w:rFonts w:eastAsia="Times New Roman" w:cs="Times New Roman"/>
          <w:color w:val="000000" w:themeColor="text1"/>
          <w:sz w:val="24"/>
          <w:szCs w:val="24"/>
        </w:rPr>
        <w:t>May</w:t>
      </w:r>
      <w:r w:rsidR="00C0222D">
        <w:rPr>
          <w:rFonts w:eastAsia="Times New Roman" w:cs="Times New Roman"/>
          <w:color w:val="000000" w:themeColor="text1"/>
          <w:sz w:val="24"/>
          <w:szCs w:val="24"/>
        </w:rPr>
        <w:t> </w:t>
      </w:r>
      <w:r w:rsidR="00830F03" w:rsidRPr="00830F03">
        <w:rPr>
          <w:rFonts w:eastAsia="Times New Roman" w:cs="Times New Roman"/>
          <w:color w:val="000000" w:themeColor="text1"/>
          <w:sz w:val="24"/>
          <w:szCs w:val="24"/>
        </w:rPr>
        <w:t>22 at 11</w:t>
      </w:r>
      <w:r w:rsidR="00830F03">
        <w:rPr>
          <w:rFonts w:eastAsia="Times New Roman" w:cs="Times New Roman"/>
          <w:color w:val="000000" w:themeColor="text1"/>
          <w:sz w:val="24"/>
          <w:szCs w:val="24"/>
        </w:rPr>
        <w:t xml:space="preserve">:00 a.m. at the Pine Valley Fire Station.  </w:t>
      </w:r>
      <w:r w:rsidR="00830F03" w:rsidRPr="00830F03">
        <w:rPr>
          <w:rFonts w:eastAsia="Times New Roman" w:cs="Times New Roman"/>
          <w:color w:val="000000" w:themeColor="text1"/>
          <w:sz w:val="24"/>
          <w:szCs w:val="24"/>
        </w:rPr>
        <w:t xml:space="preserve">Progressive </w:t>
      </w:r>
      <w:r w:rsidR="000860CD">
        <w:rPr>
          <w:rFonts w:eastAsia="Times New Roman" w:cs="Times New Roman"/>
          <w:color w:val="000000" w:themeColor="text1"/>
          <w:sz w:val="24"/>
          <w:szCs w:val="24"/>
        </w:rPr>
        <w:t>C</w:t>
      </w:r>
      <w:r w:rsidR="00830F03" w:rsidRPr="00830F03">
        <w:rPr>
          <w:rFonts w:eastAsia="Times New Roman" w:cs="Times New Roman"/>
          <w:color w:val="000000" w:themeColor="text1"/>
          <w:sz w:val="24"/>
          <w:szCs w:val="24"/>
        </w:rPr>
        <w:t xml:space="preserve">ontracting </w:t>
      </w:r>
      <w:r w:rsidR="000860CD">
        <w:rPr>
          <w:rFonts w:eastAsia="Times New Roman" w:cs="Times New Roman"/>
          <w:color w:val="000000" w:themeColor="text1"/>
          <w:sz w:val="24"/>
          <w:szCs w:val="24"/>
        </w:rPr>
        <w:t xml:space="preserve">was identified as the </w:t>
      </w:r>
      <w:r w:rsidR="00830F03" w:rsidRPr="00830F03">
        <w:rPr>
          <w:rFonts w:eastAsia="Times New Roman" w:cs="Times New Roman"/>
          <w:color w:val="000000" w:themeColor="text1"/>
          <w:sz w:val="24"/>
          <w:szCs w:val="24"/>
        </w:rPr>
        <w:t xml:space="preserve">contractor. </w:t>
      </w:r>
      <w:r w:rsidR="000860CD">
        <w:rPr>
          <w:rFonts w:eastAsia="Times New Roman" w:cs="Times New Roman"/>
          <w:color w:val="000000" w:themeColor="text1"/>
          <w:sz w:val="24"/>
          <w:szCs w:val="24"/>
        </w:rPr>
        <w:t xml:space="preserve"> </w:t>
      </w:r>
      <w:r w:rsidR="00C0222D">
        <w:rPr>
          <w:rFonts w:eastAsia="Times New Roman" w:cs="Times New Roman"/>
          <w:color w:val="000000" w:themeColor="text1"/>
          <w:sz w:val="24"/>
          <w:szCs w:val="24"/>
        </w:rPr>
        <w:t xml:space="preserve">It was noted that the </w:t>
      </w:r>
      <w:r w:rsidR="000860CD">
        <w:rPr>
          <w:rFonts w:eastAsia="Times New Roman" w:cs="Times New Roman"/>
          <w:color w:val="000000" w:themeColor="text1"/>
          <w:sz w:val="24"/>
          <w:szCs w:val="24"/>
        </w:rPr>
        <w:t>N</w:t>
      </w:r>
      <w:r w:rsidR="00830F03" w:rsidRPr="00830F03">
        <w:rPr>
          <w:rFonts w:eastAsia="Times New Roman" w:cs="Times New Roman"/>
          <w:color w:val="000000" w:themeColor="text1"/>
          <w:sz w:val="24"/>
          <w:szCs w:val="24"/>
        </w:rPr>
        <w:t xml:space="preserve">otice to </w:t>
      </w:r>
      <w:r w:rsidR="000860CD">
        <w:rPr>
          <w:rFonts w:eastAsia="Times New Roman" w:cs="Times New Roman"/>
          <w:color w:val="000000" w:themeColor="text1"/>
          <w:sz w:val="24"/>
          <w:szCs w:val="24"/>
        </w:rPr>
        <w:t>P</w:t>
      </w:r>
      <w:r w:rsidR="00830F03" w:rsidRPr="00830F03">
        <w:rPr>
          <w:rFonts w:eastAsia="Times New Roman" w:cs="Times New Roman"/>
          <w:color w:val="000000" w:themeColor="text1"/>
          <w:sz w:val="24"/>
          <w:szCs w:val="24"/>
        </w:rPr>
        <w:t xml:space="preserve">roceed has not </w:t>
      </w:r>
      <w:r w:rsidR="000860CD">
        <w:rPr>
          <w:rFonts w:eastAsia="Times New Roman" w:cs="Times New Roman"/>
          <w:color w:val="000000" w:themeColor="text1"/>
          <w:sz w:val="24"/>
          <w:szCs w:val="24"/>
        </w:rPr>
        <w:t xml:space="preserve">yet </w:t>
      </w:r>
      <w:r w:rsidR="00830F03" w:rsidRPr="00830F03">
        <w:rPr>
          <w:rFonts w:eastAsia="Times New Roman" w:cs="Times New Roman"/>
          <w:color w:val="000000" w:themeColor="text1"/>
          <w:sz w:val="24"/>
          <w:szCs w:val="24"/>
        </w:rPr>
        <w:t>been issued</w:t>
      </w:r>
      <w:r w:rsidR="000860CD">
        <w:rPr>
          <w:rFonts w:eastAsia="Times New Roman" w:cs="Times New Roman"/>
          <w:color w:val="000000" w:themeColor="text1"/>
          <w:sz w:val="24"/>
          <w:szCs w:val="24"/>
        </w:rPr>
        <w:t xml:space="preserve"> by the County</w:t>
      </w:r>
      <w:r w:rsidR="00830F03" w:rsidRPr="00830F03">
        <w:rPr>
          <w:rFonts w:eastAsia="Times New Roman" w:cs="Times New Roman"/>
          <w:color w:val="000000" w:themeColor="text1"/>
          <w:sz w:val="24"/>
          <w:szCs w:val="24"/>
        </w:rPr>
        <w:t xml:space="preserve">. </w:t>
      </w:r>
      <w:r w:rsidR="000860CD">
        <w:rPr>
          <w:rFonts w:eastAsia="Times New Roman" w:cs="Times New Roman"/>
          <w:color w:val="000000" w:themeColor="text1"/>
          <w:sz w:val="24"/>
          <w:szCs w:val="24"/>
        </w:rPr>
        <w:t xml:space="preserve"> Mark indicated that they are holding </w:t>
      </w:r>
      <w:r w:rsidR="00830F03" w:rsidRPr="00830F03">
        <w:rPr>
          <w:rFonts w:eastAsia="Times New Roman" w:cs="Times New Roman"/>
          <w:color w:val="000000" w:themeColor="text1"/>
          <w:sz w:val="24"/>
          <w:szCs w:val="24"/>
        </w:rPr>
        <w:t>the riprap sources in Diamond Valley</w:t>
      </w:r>
      <w:r w:rsidR="00C0222D">
        <w:rPr>
          <w:rFonts w:eastAsia="Times New Roman" w:cs="Times New Roman"/>
          <w:color w:val="000000" w:themeColor="text1"/>
          <w:sz w:val="24"/>
          <w:szCs w:val="24"/>
        </w:rPr>
        <w:t>,</w:t>
      </w:r>
      <w:r w:rsidR="008A14E8">
        <w:rPr>
          <w:rFonts w:eastAsia="Times New Roman" w:cs="Times New Roman"/>
          <w:color w:val="000000" w:themeColor="text1"/>
          <w:sz w:val="24"/>
          <w:szCs w:val="24"/>
        </w:rPr>
        <w:t xml:space="preserve"> and </w:t>
      </w:r>
      <w:r w:rsidR="00C0222D">
        <w:rPr>
          <w:rFonts w:eastAsia="Times New Roman" w:cs="Times New Roman"/>
          <w:color w:val="000000" w:themeColor="text1"/>
          <w:sz w:val="24"/>
          <w:szCs w:val="24"/>
        </w:rPr>
        <w:t xml:space="preserve">it </w:t>
      </w:r>
      <w:r w:rsidR="008A14E8">
        <w:rPr>
          <w:rFonts w:eastAsia="Times New Roman" w:cs="Times New Roman"/>
          <w:color w:val="000000" w:themeColor="text1"/>
          <w:sz w:val="24"/>
          <w:szCs w:val="24"/>
        </w:rPr>
        <w:t xml:space="preserve">must be </w:t>
      </w:r>
      <w:r w:rsidR="008A14E8" w:rsidRPr="008A14E8">
        <w:rPr>
          <w:rFonts w:eastAsia="Times New Roman" w:cs="Times New Roman"/>
          <w:color w:val="000000" w:themeColor="text1"/>
          <w:sz w:val="24"/>
          <w:szCs w:val="24"/>
        </w:rPr>
        <w:t>produce</w:t>
      </w:r>
      <w:r w:rsidR="00C0222D">
        <w:rPr>
          <w:rFonts w:eastAsia="Times New Roman" w:cs="Times New Roman"/>
          <w:color w:val="000000" w:themeColor="text1"/>
          <w:sz w:val="24"/>
          <w:szCs w:val="24"/>
        </w:rPr>
        <w:t>d</w:t>
      </w:r>
      <w:r w:rsidR="008A14E8" w:rsidRPr="008A14E8">
        <w:rPr>
          <w:rFonts w:eastAsia="Times New Roman" w:cs="Times New Roman"/>
          <w:color w:val="000000" w:themeColor="text1"/>
          <w:sz w:val="24"/>
          <w:szCs w:val="24"/>
        </w:rPr>
        <w:t xml:space="preserve"> there. </w:t>
      </w:r>
      <w:r w:rsidR="008A14E8">
        <w:rPr>
          <w:rFonts w:eastAsia="Times New Roman" w:cs="Times New Roman"/>
          <w:color w:val="000000" w:themeColor="text1"/>
          <w:sz w:val="24"/>
          <w:szCs w:val="24"/>
        </w:rPr>
        <w:t xml:space="preserve"> There has been talk about </w:t>
      </w:r>
      <w:r w:rsidR="008A14E8" w:rsidRPr="008A14E8">
        <w:rPr>
          <w:rFonts w:eastAsia="Times New Roman" w:cs="Times New Roman"/>
          <w:color w:val="000000" w:themeColor="text1"/>
          <w:sz w:val="24"/>
          <w:szCs w:val="24"/>
        </w:rPr>
        <w:t xml:space="preserve">using </w:t>
      </w:r>
      <w:r w:rsidR="008A14E8">
        <w:rPr>
          <w:rFonts w:eastAsia="Times New Roman" w:cs="Times New Roman"/>
          <w:color w:val="000000" w:themeColor="text1"/>
          <w:sz w:val="24"/>
          <w:szCs w:val="24"/>
        </w:rPr>
        <w:t xml:space="preserve">the area behind </w:t>
      </w:r>
      <w:r w:rsidR="008A14E8" w:rsidRPr="008A14E8">
        <w:rPr>
          <w:rFonts w:eastAsia="Times New Roman" w:cs="Times New Roman"/>
          <w:color w:val="000000" w:themeColor="text1"/>
          <w:sz w:val="24"/>
          <w:szCs w:val="24"/>
        </w:rPr>
        <w:t>the berm</w:t>
      </w:r>
      <w:r w:rsidR="00C0222D">
        <w:rPr>
          <w:rFonts w:eastAsia="Times New Roman" w:cs="Times New Roman"/>
          <w:color w:val="000000" w:themeColor="text1"/>
          <w:sz w:val="24"/>
          <w:szCs w:val="24"/>
        </w:rPr>
        <w:t xml:space="preserve"> </w:t>
      </w:r>
      <w:r w:rsidR="008A14E8" w:rsidRPr="008A14E8">
        <w:rPr>
          <w:rFonts w:eastAsia="Times New Roman" w:cs="Times New Roman"/>
          <w:color w:val="000000" w:themeColor="text1"/>
          <w:sz w:val="24"/>
          <w:szCs w:val="24"/>
        </w:rPr>
        <w:t>coming off of</w:t>
      </w:r>
      <w:r w:rsidR="00BD0771">
        <w:rPr>
          <w:rFonts w:eastAsia="Times New Roman" w:cs="Times New Roman"/>
          <w:color w:val="000000" w:themeColor="text1"/>
          <w:sz w:val="24"/>
          <w:szCs w:val="24"/>
        </w:rPr>
        <w:t xml:space="preserve"> the Forsyth </w:t>
      </w:r>
      <w:r w:rsidR="008A14E8" w:rsidRPr="008A14E8">
        <w:rPr>
          <w:rFonts w:eastAsia="Times New Roman" w:cs="Times New Roman"/>
          <w:color w:val="000000" w:themeColor="text1"/>
          <w:sz w:val="24"/>
          <w:szCs w:val="24"/>
        </w:rPr>
        <w:t xml:space="preserve">dirt </w:t>
      </w:r>
      <w:r w:rsidR="00BD0771">
        <w:rPr>
          <w:rFonts w:eastAsia="Times New Roman" w:cs="Times New Roman"/>
          <w:color w:val="000000" w:themeColor="text1"/>
          <w:sz w:val="24"/>
          <w:szCs w:val="24"/>
        </w:rPr>
        <w:t xml:space="preserve">road and staying </w:t>
      </w:r>
      <w:r w:rsidR="008A14E8" w:rsidRPr="008A14E8">
        <w:rPr>
          <w:rFonts w:eastAsia="Times New Roman" w:cs="Times New Roman"/>
          <w:color w:val="000000" w:themeColor="text1"/>
          <w:sz w:val="24"/>
          <w:szCs w:val="24"/>
        </w:rPr>
        <w:t xml:space="preserve">off </w:t>
      </w:r>
      <w:r w:rsidR="00BD0771">
        <w:rPr>
          <w:rFonts w:eastAsia="Times New Roman" w:cs="Times New Roman"/>
          <w:color w:val="000000" w:themeColor="text1"/>
          <w:sz w:val="24"/>
          <w:szCs w:val="24"/>
        </w:rPr>
        <w:t xml:space="preserve">of </w:t>
      </w:r>
      <w:r w:rsidR="008A14E8" w:rsidRPr="008A14E8">
        <w:rPr>
          <w:rFonts w:eastAsia="Times New Roman" w:cs="Times New Roman"/>
          <w:color w:val="000000" w:themeColor="text1"/>
          <w:sz w:val="24"/>
          <w:szCs w:val="24"/>
        </w:rPr>
        <w:t>the asphalt</w:t>
      </w:r>
      <w:r w:rsidR="00BD0771">
        <w:rPr>
          <w:rFonts w:eastAsia="Times New Roman" w:cs="Times New Roman"/>
          <w:color w:val="000000" w:themeColor="text1"/>
          <w:sz w:val="24"/>
          <w:szCs w:val="24"/>
        </w:rPr>
        <w:t xml:space="preserve">.  They will take </w:t>
      </w:r>
      <w:r w:rsidR="008A14E8" w:rsidRPr="008A14E8">
        <w:rPr>
          <w:rFonts w:eastAsia="Times New Roman" w:cs="Times New Roman"/>
          <w:color w:val="000000" w:themeColor="text1"/>
          <w:sz w:val="24"/>
          <w:szCs w:val="24"/>
        </w:rPr>
        <w:t>down a section of fence there</w:t>
      </w:r>
      <w:r w:rsidR="00BD0771">
        <w:rPr>
          <w:rFonts w:eastAsia="Times New Roman" w:cs="Times New Roman"/>
          <w:color w:val="000000" w:themeColor="text1"/>
          <w:sz w:val="24"/>
          <w:szCs w:val="24"/>
        </w:rPr>
        <w:t xml:space="preserve"> for </w:t>
      </w:r>
      <w:r w:rsidR="008A14E8" w:rsidRPr="008A14E8">
        <w:rPr>
          <w:rFonts w:eastAsia="Times New Roman" w:cs="Times New Roman"/>
          <w:color w:val="000000" w:themeColor="text1"/>
          <w:sz w:val="24"/>
          <w:szCs w:val="24"/>
        </w:rPr>
        <w:t>use as a stor</w:t>
      </w:r>
      <w:r w:rsidR="00BD0771">
        <w:rPr>
          <w:rFonts w:eastAsia="Times New Roman" w:cs="Times New Roman"/>
          <w:color w:val="000000" w:themeColor="text1"/>
          <w:sz w:val="24"/>
          <w:szCs w:val="24"/>
        </w:rPr>
        <w:t xml:space="preserve">age </w:t>
      </w:r>
      <w:r w:rsidR="008A14E8" w:rsidRPr="008A14E8">
        <w:rPr>
          <w:rFonts w:eastAsia="Times New Roman" w:cs="Times New Roman"/>
          <w:color w:val="000000" w:themeColor="text1"/>
          <w:sz w:val="24"/>
          <w:szCs w:val="24"/>
        </w:rPr>
        <w:t xml:space="preserve">yard for the riprap. </w:t>
      </w:r>
    </w:p>
    <w:p w14:paraId="592B209D" w14:textId="77777777" w:rsidR="00BD0771" w:rsidRDefault="00BD0771" w:rsidP="008A14E8">
      <w:pPr>
        <w:spacing w:after="0" w:line="240" w:lineRule="auto"/>
        <w:jc w:val="both"/>
        <w:rPr>
          <w:rFonts w:eastAsia="Times New Roman" w:cs="Times New Roman"/>
          <w:color w:val="000000" w:themeColor="text1"/>
          <w:sz w:val="24"/>
          <w:szCs w:val="24"/>
        </w:rPr>
      </w:pPr>
    </w:p>
    <w:p w14:paraId="199A5E6F" w14:textId="442D53F6" w:rsidR="00AF1E36" w:rsidRDefault="00AF1E36" w:rsidP="008A14E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ief Hardy asked when </w:t>
      </w:r>
      <w:r w:rsidR="00FE1D1B">
        <w:rPr>
          <w:rFonts w:eastAsia="Times New Roman" w:cs="Times New Roman"/>
          <w:color w:val="000000" w:themeColor="text1"/>
          <w:sz w:val="24"/>
          <w:szCs w:val="24"/>
        </w:rPr>
        <w:t>work is to begin on the Water and Sediment Control Basin (“</w:t>
      </w:r>
      <w:r w:rsidRPr="008A14E8">
        <w:rPr>
          <w:rFonts w:eastAsia="Times New Roman" w:cs="Times New Roman"/>
          <w:color w:val="000000" w:themeColor="text1"/>
          <w:sz w:val="24"/>
          <w:szCs w:val="24"/>
        </w:rPr>
        <w:t>W</w:t>
      </w:r>
      <w:r w:rsidR="00FE1D1B">
        <w:rPr>
          <w:rFonts w:eastAsia="Times New Roman" w:cs="Times New Roman"/>
          <w:color w:val="000000" w:themeColor="text1"/>
          <w:sz w:val="24"/>
          <w:szCs w:val="24"/>
        </w:rPr>
        <w:t xml:space="preserve">ASCOB”).  Mark </w:t>
      </w:r>
      <w:r w:rsidR="00272234">
        <w:rPr>
          <w:rFonts w:eastAsia="Times New Roman" w:cs="Times New Roman"/>
          <w:color w:val="000000" w:themeColor="text1"/>
          <w:sz w:val="24"/>
          <w:szCs w:val="24"/>
        </w:rPr>
        <w:t xml:space="preserve">stated </w:t>
      </w:r>
      <w:r w:rsidR="00FE1D1B">
        <w:rPr>
          <w:rFonts w:eastAsia="Times New Roman" w:cs="Times New Roman"/>
          <w:color w:val="000000" w:themeColor="text1"/>
          <w:sz w:val="24"/>
          <w:szCs w:val="24"/>
        </w:rPr>
        <w:t xml:space="preserve">that </w:t>
      </w:r>
      <w:r w:rsidR="00272234">
        <w:rPr>
          <w:rFonts w:eastAsia="Times New Roman" w:cs="Times New Roman"/>
          <w:color w:val="000000" w:themeColor="text1"/>
          <w:sz w:val="24"/>
          <w:szCs w:val="24"/>
        </w:rPr>
        <w:t>they</w:t>
      </w:r>
      <w:r w:rsidR="00FE1D1B">
        <w:rPr>
          <w:rFonts w:eastAsia="Times New Roman" w:cs="Times New Roman"/>
          <w:color w:val="000000" w:themeColor="text1"/>
          <w:sz w:val="24"/>
          <w:szCs w:val="24"/>
        </w:rPr>
        <w:t xml:space="preserve"> wanted to start </w:t>
      </w:r>
      <w:r w:rsidR="00272234">
        <w:rPr>
          <w:rFonts w:eastAsia="Times New Roman" w:cs="Times New Roman"/>
          <w:color w:val="000000" w:themeColor="text1"/>
          <w:sz w:val="24"/>
          <w:szCs w:val="24"/>
        </w:rPr>
        <w:t xml:space="preserve">on </w:t>
      </w:r>
      <w:r w:rsidR="00FE1D1B">
        <w:rPr>
          <w:rFonts w:eastAsia="Times New Roman" w:cs="Times New Roman"/>
          <w:color w:val="000000" w:themeColor="text1"/>
          <w:sz w:val="24"/>
          <w:szCs w:val="24"/>
        </w:rPr>
        <w:t>June 1</w:t>
      </w:r>
      <w:r w:rsidR="00272234">
        <w:rPr>
          <w:rFonts w:eastAsia="Times New Roman" w:cs="Times New Roman"/>
          <w:color w:val="000000" w:themeColor="text1"/>
          <w:sz w:val="24"/>
          <w:szCs w:val="24"/>
        </w:rPr>
        <w:t>,</w:t>
      </w:r>
      <w:r w:rsidR="00FE1D1B">
        <w:rPr>
          <w:rFonts w:eastAsia="Times New Roman" w:cs="Times New Roman"/>
          <w:color w:val="000000" w:themeColor="text1"/>
          <w:sz w:val="24"/>
          <w:szCs w:val="24"/>
        </w:rPr>
        <w:t xml:space="preserve"> but there is not enough </w:t>
      </w:r>
      <w:r w:rsidRPr="008A14E8">
        <w:rPr>
          <w:rFonts w:eastAsia="Times New Roman" w:cs="Times New Roman"/>
          <w:color w:val="000000" w:themeColor="text1"/>
          <w:sz w:val="24"/>
          <w:szCs w:val="24"/>
        </w:rPr>
        <w:t xml:space="preserve">riprap. </w:t>
      </w:r>
      <w:r w:rsidR="00486BD1">
        <w:rPr>
          <w:rFonts w:eastAsia="Times New Roman" w:cs="Times New Roman"/>
          <w:color w:val="000000" w:themeColor="text1"/>
          <w:sz w:val="24"/>
          <w:szCs w:val="24"/>
        </w:rPr>
        <w:t xml:space="preserve">The work is contingent on the availability of materials.  There has been </w:t>
      </w:r>
      <w:r w:rsidRPr="008A14E8">
        <w:rPr>
          <w:rFonts w:eastAsia="Times New Roman" w:cs="Times New Roman"/>
          <w:color w:val="000000" w:themeColor="text1"/>
          <w:sz w:val="24"/>
          <w:szCs w:val="24"/>
        </w:rPr>
        <w:t>some environmental clearance in th</w:t>
      </w:r>
      <w:r w:rsidR="00486BD1">
        <w:rPr>
          <w:rFonts w:eastAsia="Times New Roman" w:cs="Times New Roman"/>
          <w:color w:val="000000" w:themeColor="text1"/>
          <w:sz w:val="24"/>
          <w:szCs w:val="24"/>
        </w:rPr>
        <w:t>e</w:t>
      </w:r>
      <w:r w:rsidRPr="008A14E8">
        <w:rPr>
          <w:rFonts w:eastAsia="Times New Roman" w:cs="Times New Roman"/>
          <w:color w:val="000000" w:themeColor="text1"/>
          <w:sz w:val="24"/>
          <w:szCs w:val="24"/>
        </w:rPr>
        <w:t xml:space="preserve"> pit. </w:t>
      </w:r>
      <w:r w:rsidR="00486BD1">
        <w:rPr>
          <w:rFonts w:eastAsia="Times New Roman" w:cs="Times New Roman"/>
          <w:color w:val="000000" w:themeColor="text1"/>
          <w:sz w:val="24"/>
          <w:szCs w:val="24"/>
        </w:rPr>
        <w:t xml:space="preserve"> </w:t>
      </w:r>
      <w:r w:rsidR="00EA0588">
        <w:rPr>
          <w:rFonts w:eastAsia="Times New Roman" w:cs="Times New Roman"/>
          <w:color w:val="000000" w:themeColor="text1"/>
          <w:sz w:val="24"/>
          <w:szCs w:val="24"/>
        </w:rPr>
        <w:t xml:space="preserve"> </w:t>
      </w:r>
      <w:r w:rsidR="008E2683">
        <w:rPr>
          <w:rFonts w:eastAsia="Times New Roman" w:cs="Times New Roman"/>
          <w:color w:val="000000" w:themeColor="text1"/>
          <w:sz w:val="24"/>
          <w:szCs w:val="24"/>
        </w:rPr>
        <w:t xml:space="preserve">He expected work to begin no sooner than mid-June.  </w:t>
      </w:r>
    </w:p>
    <w:p w14:paraId="5E72BA6F" w14:textId="77777777" w:rsidR="00607E8E" w:rsidRPr="00607E8E" w:rsidRDefault="00607E8E" w:rsidP="008A14E8">
      <w:pPr>
        <w:spacing w:after="0" w:line="240" w:lineRule="auto"/>
        <w:jc w:val="both"/>
        <w:rPr>
          <w:rFonts w:eastAsia="Times New Roman" w:cs="Times New Roman"/>
          <w:color w:val="000000" w:themeColor="text1"/>
          <w:sz w:val="24"/>
          <w:szCs w:val="24"/>
        </w:rPr>
      </w:pPr>
    </w:p>
    <w:p w14:paraId="092F3FA0" w14:textId="77777777" w:rsidR="00607E8E" w:rsidRDefault="00607E8E" w:rsidP="008A14E8">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Fire Department Report – Fire Chief, Robert Hardy. </w:t>
      </w:r>
    </w:p>
    <w:p w14:paraId="77A286E6" w14:textId="77777777" w:rsidR="00607E8E" w:rsidRDefault="00607E8E" w:rsidP="008A14E8">
      <w:pPr>
        <w:spacing w:after="0" w:line="240" w:lineRule="auto"/>
        <w:jc w:val="both"/>
        <w:rPr>
          <w:rFonts w:eastAsia="Times New Roman" w:cs="Times New Roman"/>
          <w:color w:val="000000" w:themeColor="text1"/>
          <w:sz w:val="24"/>
          <w:szCs w:val="24"/>
        </w:rPr>
      </w:pPr>
    </w:p>
    <w:p w14:paraId="7216036E" w14:textId="73482172" w:rsidR="00607E8E" w:rsidRDefault="009932EB" w:rsidP="008A14E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ief Hardy </w:t>
      </w:r>
      <w:r w:rsidR="008966C6">
        <w:rPr>
          <w:rFonts w:eastAsia="Times New Roman" w:cs="Times New Roman"/>
          <w:color w:val="000000" w:themeColor="text1"/>
          <w:sz w:val="24"/>
          <w:szCs w:val="24"/>
        </w:rPr>
        <w:t xml:space="preserve">reported that there were </w:t>
      </w:r>
      <w:r w:rsidR="005075E7">
        <w:rPr>
          <w:rFonts w:eastAsia="Times New Roman" w:cs="Times New Roman"/>
          <w:color w:val="000000" w:themeColor="text1"/>
          <w:sz w:val="24"/>
          <w:szCs w:val="24"/>
        </w:rPr>
        <w:t>few</w:t>
      </w:r>
      <w:r w:rsidR="008966C6">
        <w:rPr>
          <w:rFonts w:eastAsia="Times New Roman" w:cs="Times New Roman"/>
          <w:color w:val="000000" w:themeColor="text1"/>
          <w:sz w:val="24"/>
          <w:szCs w:val="24"/>
        </w:rPr>
        <w:t xml:space="preserve"> transports last month.  </w:t>
      </w:r>
      <w:r w:rsidR="00272234">
        <w:rPr>
          <w:rFonts w:eastAsia="Times New Roman" w:cs="Times New Roman"/>
          <w:color w:val="000000" w:themeColor="text1"/>
          <w:sz w:val="24"/>
          <w:szCs w:val="24"/>
        </w:rPr>
        <w:t xml:space="preserve">April </w:t>
      </w:r>
      <w:r w:rsidR="008966C6">
        <w:rPr>
          <w:rFonts w:eastAsia="Times New Roman" w:cs="Times New Roman"/>
          <w:color w:val="000000" w:themeColor="text1"/>
          <w:sz w:val="24"/>
          <w:szCs w:val="24"/>
        </w:rPr>
        <w:t xml:space="preserve">was busy with </w:t>
      </w:r>
      <w:r w:rsidR="00272234">
        <w:rPr>
          <w:rFonts w:eastAsia="Times New Roman" w:cs="Times New Roman"/>
          <w:color w:val="000000" w:themeColor="text1"/>
          <w:sz w:val="24"/>
          <w:szCs w:val="24"/>
        </w:rPr>
        <w:t xml:space="preserve">several </w:t>
      </w:r>
      <w:r w:rsidR="008966C6">
        <w:rPr>
          <w:rFonts w:eastAsia="Times New Roman" w:cs="Times New Roman"/>
          <w:color w:val="000000" w:themeColor="text1"/>
          <w:sz w:val="24"/>
          <w:szCs w:val="24"/>
        </w:rPr>
        <w:t>cardiac events between Pine Valley and Central.  Volunteer hours were down slightly</w:t>
      </w:r>
      <w:r w:rsidR="00272234">
        <w:rPr>
          <w:rFonts w:eastAsia="Times New Roman" w:cs="Times New Roman"/>
          <w:color w:val="000000" w:themeColor="text1"/>
          <w:sz w:val="24"/>
          <w:szCs w:val="24"/>
        </w:rPr>
        <w:t xml:space="preserve">, which was </w:t>
      </w:r>
      <w:r w:rsidR="008966C6">
        <w:rPr>
          <w:rFonts w:eastAsia="Times New Roman" w:cs="Times New Roman"/>
          <w:color w:val="000000" w:themeColor="text1"/>
          <w:sz w:val="24"/>
          <w:szCs w:val="24"/>
        </w:rPr>
        <w:t xml:space="preserve">partially attributed to Brian and Claudia Davis completing their Advanced EMT trainings.  He stated that the current Fire Department group is very dedicated.  </w:t>
      </w:r>
    </w:p>
    <w:p w14:paraId="61968A12" w14:textId="77777777" w:rsidR="008966C6" w:rsidRDefault="008966C6" w:rsidP="008A14E8">
      <w:pPr>
        <w:spacing w:after="0" w:line="240" w:lineRule="auto"/>
        <w:jc w:val="both"/>
        <w:rPr>
          <w:rFonts w:eastAsia="Times New Roman" w:cs="Times New Roman"/>
          <w:color w:val="000000" w:themeColor="text1"/>
          <w:sz w:val="24"/>
          <w:szCs w:val="24"/>
        </w:rPr>
      </w:pPr>
    </w:p>
    <w:p w14:paraId="7A01D55C" w14:textId="7709B409" w:rsidR="008966C6" w:rsidRDefault="00272234" w:rsidP="008A14E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ief Hardy reported that work on the </w:t>
      </w:r>
      <w:r w:rsidR="008966C6">
        <w:rPr>
          <w:rFonts w:eastAsia="Times New Roman" w:cs="Times New Roman"/>
          <w:color w:val="000000" w:themeColor="text1"/>
          <w:sz w:val="24"/>
          <w:szCs w:val="24"/>
        </w:rPr>
        <w:t xml:space="preserve">rock in front of the station has been completed.  The </w:t>
      </w:r>
      <w:r>
        <w:rPr>
          <w:rFonts w:eastAsia="Times New Roman" w:cs="Times New Roman"/>
          <w:color w:val="000000" w:themeColor="text1"/>
          <w:sz w:val="24"/>
          <w:szCs w:val="24"/>
        </w:rPr>
        <w:t xml:space="preserve">work was paid for by the </w:t>
      </w:r>
      <w:r w:rsidR="008966C6">
        <w:rPr>
          <w:rFonts w:eastAsia="Times New Roman" w:cs="Times New Roman"/>
          <w:color w:val="000000" w:themeColor="text1"/>
          <w:sz w:val="24"/>
          <w:szCs w:val="24"/>
        </w:rPr>
        <w:t xml:space="preserve">Dinner Committee.  </w:t>
      </w:r>
    </w:p>
    <w:p w14:paraId="1098078E" w14:textId="77777777" w:rsidR="008966C6" w:rsidRDefault="008966C6" w:rsidP="008A14E8">
      <w:pPr>
        <w:spacing w:after="0" w:line="240" w:lineRule="auto"/>
        <w:jc w:val="both"/>
        <w:rPr>
          <w:rFonts w:eastAsia="Times New Roman" w:cs="Times New Roman"/>
          <w:color w:val="000000" w:themeColor="text1"/>
          <w:sz w:val="24"/>
          <w:szCs w:val="24"/>
        </w:rPr>
      </w:pPr>
    </w:p>
    <w:p w14:paraId="41B7E505" w14:textId="7068988A" w:rsidR="00E76E51" w:rsidRDefault="008966C6" w:rsidP="008A14E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lastRenderedPageBreak/>
        <w:t xml:space="preserve">Gravel was placed near the </w:t>
      </w:r>
      <w:r w:rsidR="00E76E51">
        <w:rPr>
          <w:rFonts w:eastAsia="Times New Roman" w:cs="Times New Roman"/>
          <w:color w:val="000000" w:themeColor="text1"/>
          <w:sz w:val="24"/>
          <w:szCs w:val="24"/>
        </w:rPr>
        <w:t xml:space="preserve">CONEX to keep water from being tracked into the station.  Gun Wastlund was recognized for </w:t>
      </w:r>
      <w:r w:rsidR="00272234">
        <w:rPr>
          <w:rFonts w:eastAsia="Times New Roman" w:cs="Times New Roman"/>
          <w:color w:val="000000" w:themeColor="text1"/>
          <w:sz w:val="24"/>
          <w:szCs w:val="24"/>
        </w:rPr>
        <w:t xml:space="preserve">his efforts </w:t>
      </w:r>
      <w:r w:rsidR="005D55A3">
        <w:rPr>
          <w:rFonts w:eastAsia="Times New Roman" w:cs="Times New Roman"/>
          <w:color w:val="000000" w:themeColor="text1"/>
          <w:sz w:val="24"/>
          <w:szCs w:val="24"/>
        </w:rPr>
        <w:t xml:space="preserve">to keep </w:t>
      </w:r>
      <w:r w:rsidR="00E76E51">
        <w:rPr>
          <w:rFonts w:eastAsia="Times New Roman" w:cs="Times New Roman"/>
          <w:color w:val="000000" w:themeColor="text1"/>
          <w:sz w:val="24"/>
          <w:szCs w:val="24"/>
        </w:rPr>
        <w:t xml:space="preserve">dirt off the asphalt.  </w:t>
      </w:r>
    </w:p>
    <w:p w14:paraId="2C23AD76" w14:textId="77777777" w:rsidR="00E76E51" w:rsidRDefault="00E76E51" w:rsidP="008A14E8">
      <w:pPr>
        <w:spacing w:after="0" w:line="240" w:lineRule="auto"/>
        <w:jc w:val="both"/>
        <w:rPr>
          <w:rFonts w:eastAsia="Times New Roman" w:cs="Times New Roman"/>
          <w:color w:val="000000" w:themeColor="text1"/>
          <w:sz w:val="24"/>
          <w:szCs w:val="24"/>
        </w:rPr>
      </w:pPr>
    </w:p>
    <w:p w14:paraId="559FA857" w14:textId="5B93F02F" w:rsidR="000F213A" w:rsidRDefault="00272234" w:rsidP="008966C6">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Chief Hardy reported that t</w:t>
      </w:r>
      <w:r w:rsidR="00E76E51">
        <w:rPr>
          <w:rFonts w:eastAsia="Times New Roman" w:cs="Times New Roman"/>
          <w:color w:val="000000" w:themeColor="text1"/>
          <w:sz w:val="24"/>
          <w:szCs w:val="24"/>
        </w:rPr>
        <w:t xml:space="preserve">he ambulance was down for a time </w:t>
      </w:r>
      <w:r w:rsidR="00593BC3">
        <w:rPr>
          <w:rFonts w:eastAsia="Times New Roman" w:cs="Times New Roman"/>
          <w:color w:val="000000" w:themeColor="text1"/>
          <w:sz w:val="24"/>
          <w:szCs w:val="24"/>
        </w:rPr>
        <w:t>due to a turbocharger fail</w:t>
      </w:r>
      <w:r w:rsidR="005D55A3">
        <w:rPr>
          <w:rFonts w:eastAsia="Times New Roman" w:cs="Times New Roman"/>
          <w:color w:val="000000" w:themeColor="text1"/>
          <w:sz w:val="24"/>
          <w:szCs w:val="24"/>
        </w:rPr>
        <w:t>ure</w:t>
      </w:r>
      <w:r w:rsidR="00593BC3">
        <w:rPr>
          <w:rFonts w:eastAsia="Times New Roman" w:cs="Times New Roman"/>
          <w:color w:val="000000" w:themeColor="text1"/>
          <w:sz w:val="24"/>
          <w:szCs w:val="24"/>
        </w:rPr>
        <w:t xml:space="preserve">.  This resulted in exhaust escaping into the cab.  The driveshaft for the four-wheel drive </w:t>
      </w:r>
      <w:r w:rsidR="005D55A3">
        <w:rPr>
          <w:rFonts w:eastAsia="Times New Roman" w:cs="Times New Roman"/>
          <w:color w:val="000000" w:themeColor="text1"/>
          <w:sz w:val="24"/>
          <w:szCs w:val="24"/>
        </w:rPr>
        <w:t>was also</w:t>
      </w:r>
      <w:r w:rsidR="00593BC3">
        <w:rPr>
          <w:rFonts w:eastAsia="Times New Roman" w:cs="Times New Roman"/>
          <w:color w:val="000000" w:themeColor="text1"/>
          <w:sz w:val="24"/>
          <w:szCs w:val="24"/>
        </w:rPr>
        <w:t xml:space="preserve"> replaced.  Chief Hardy reported that vehicle inspections are performed </w:t>
      </w:r>
      <w:r w:rsidR="005075E7">
        <w:rPr>
          <w:rFonts w:eastAsia="Times New Roman" w:cs="Times New Roman"/>
          <w:color w:val="000000" w:themeColor="text1"/>
          <w:sz w:val="24"/>
          <w:szCs w:val="24"/>
        </w:rPr>
        <w:t>monthly,</w:t>
      </w:r>
      <w:r w:rsidR="00593BC3">
        <w:rPr>
          <w:rFonts w:eastAsia="Times New Roman" w:cs="Times New Roman"/>
          <w:color w:val="000000" w:themeColor="text1"/>
          <w:sz w:val="24"/>
          <w:szCs w:val="24"/>
        </w:rPr>
        <w:t xml:space="preserve"> which helps staff keep up on needed repairs and maintenance.  The repairs </w:t>
      </w:r>
      <w:r w:rsidR="005D55A3">
        <w:rPr>
          <w:rFonts w:eastAsia="Times New Roman" w:cs="Times New Roman"/>
          <w:color w:val="000000" w:themeColor="text1"/>
          <w:sz w:val="24"/>
          <w:szCs w:val="24"/>
        </w:rPr>
        <w:t xml:space="preserve">were </w:t>
      </w:r>
      <w:r w:rsidR="00593BC3">
        <w:rPr>
          <w:rFonts w:eastAsia="Times New Roman" w:cs="Times New Roman"/>
          <w:color w:val="000000" w:themeColor="text1"/>
          <w:sz w:val="24"/>
          <w:szCs w:val="24"/>
        </w:rPr>
        <w:t>completed</w:t>
      </w:r>
      <w:r w:rsidR="005D55A3">
        <w:rPr>
          <w:rFonts w:eastAsia="Times New Roman" w:cs="Times New Roman"/>
          <w:color w:val="000000" w:themeColor="text1"/>
          <w:sz w:val="24"/>
          <w:szCs w:val="24"/>
        </w:rPr>
        <w:t>,</w:t>
      </w:r>
      <w:r w:rsidR="00593BC3">
        <w:rPr>
          <w:rFonts w:eastAsia="Times New Roman" w:cs="Times New Roman"/>
          <w:color w:val="000000" w:themeColor="text1"/>
          <w:sz w:val="24"/>
          <w:szCs w:val="24"/>
        </w:rPr>
        <w:t xml:space="preserve"> and it runs </w:t>
      </w:r>
      <w:r w:rsidR="005D55A3">
        <w:rPr>
          <w:rFonts w:eastAsia="Times New Roman" w:cs="Times New Roman"/>
          <w:color w:val="000000" w:themeColor="text1"/>
          <w:sz w:val="24"/>
          <w:szCs w:val="24"/>
        </w:rPr>
        <w:t>well</w:t>
      </w:r>
      <w:r w:rsidR="00593BC3">
        <w:rPr>
          <w:rFonts w:eastAsia="Times New Roman" w:cs="Times New Roman"/>
          <w:color w:val="000000" w:themeColor="text1"/>
          <w:sz w:val="24"/>
          <w:szCs w:val="24"/>
        </w:rPr>
        <w:t xml:space="preserve">.  Lettering was also added </w:t>
      </w:r>
      <w:r w:rsidR="005D55A3">
        <w:rPr>
          <w:rFonts w:eastAsia="Times New Roman" w:cs="Times New Roman"/>
          <w:color w:val="000000" w:themeColor="text1"/>
          <w:sz w:val="24"/>
          <w:szCs w:val="24"/>
        </w:rPr>
        <w:t xml:space="preserve">to the ambulance </w:t>
      </w:r>
      <w:r w:rsidR="00593BC3">
        <w:rPr>
          <w:rFonts w:eastAsia="Times New Roman" w:cs="Times New Roman"/>
          <w:color w:val="000000" w:themeColor="text1"/>
          <w:sz w:val="24"/>
          <w:szCs w:val="24"/>
        </w:rPr>
        <w:t xml:space="preserve">stating, “Proudly serving the community of Pine Valley”.  </w:t>
      </w:r>
      <w:r w:rsidR="000F213A">
        <w:rPr>
          <w:rFonts w:eastAsia="Times New Roman" w:cs="Times New Roman"/>
          <w:color w:val="000000" w:themeColor="text1"/>
          <w:sz w:val="24"/>
          <w:szCs w:val="24"/>
        </w:rPr>
        <w:t xml:space="preserve">Brad </w:t>
      </w:r>
      <w:r w:rsidR="005D55A3">
        <w:rPr>
          <w:rFonts w:eastAsia="Times New Roman" w:cs="Times New Roman"/>
          <w:color w:val="000000" w:themeColor="text1"/>
          <w:sz w:val="24"/>
          <w:szCs w:val="24"/>
        </w:rPr>
        <w:t xml:space="preserve">Esposito </w:t>
      </w:r>
      <w:r w:rsidR="000F213A">
        <w:rPr>
          <w:rFonts w:eastAsia="Times New Roman" w:cs="Times New Roman"/>
          <w:color w:val="000000" w:themeColor="text1"/>
          <w:sz w:val="24"/>
          <w:szCs w:val="24"/>
        </w:rPr>
        <w:t xml:space="preserve">was thanked for </w:t>
      </w:r>
      <w:r w:rsidR="008966C6" w:rsidRPr="008966C6">
        <w:rPr>
          <w:rFonts w:eastAsia="Times New Roman" w:cs="Times New Roman"/>
          <w:color w:val="000000" w:themeColor="text1"/>
          <w:sz w:val="24"/>
          <w:szCs w:val="24"/>
        </w:rPr>
        <w:t xml:space="preserve">detailing </w:t>
      </w:r>
      <w:r w:rsidR="000F213A">
        <w:rPr>
          <w:rFonts w:eastAsia="Times New Roman" w:cs="Times New Roman"/>
          <w:color w:val="000000" w:themeColor="text1"/>
          <w:sz w:val="24"/>
          <w:szCs w:val="24"/>
        </w:rPr>
        <w:t xml:space="preserve">the ambulance </w:t>
      </w:r>
      <w:r w:rsidR="008966C6" w:rsidRPr="008966C6">
        <w:rPr>
          <w:rFonts w:eastAsia="Times New Roman" w:cs="Times New Roman"/>
          <w:color w:val="000000" w:themeColor="text1"/>
          <w:sz w:val="24"/>
          <w:szCs w:val="24"/>
        </w:rPr>
        <w:t>inside</w:t>
      </w:r>
      <w:r w:rsidR="000F213A">
        <w:rPr>
          <w:rFonts w:eastAsia="Times New Roman" w:cs="Times New Roman"/>
          <w:color w:val="000000" w:themeColor="text1"/>
          <w:sz w:val="24"/>
          <w:szCs w:val="24"/>
        </w:rPr>
        <w:t xml:space="preserve"> and out</w:t>
      </w:r>
      <w:r w:rsidR="008966C6" w:rsidRPr="008966C6">
        <w:rPr>
          <w:rFonts w:eastAsia="Times New Roman" w:cs="Times New Roman"/>
          <w:color w:val="000000" w:themeColor="text1"/>
          <w:sz w:val="24"/>
          <w:szCs w:val="24"/>
        </w:rPr>
        <w:t xml:space="preserve">. </w:t>
      </w:r>
      <w:r w:rsidR="000F213A">
        <w:rPr>
          <w:rFonts w:eastAsia="Times New Roman" w:cs="Times New Roman"/>
          <w:color w:val="000000" w:themeColor="text1"/>
          <w:sz w:val="24"/>
          <w:szCs w:val="24"/>
        </w:rPr>
        <w:t xml:space="preserve"> </w:t>
      </w:r>
    </w:p>
    <w:p w14:paraId="407FB936" w14:textId="77777777" w:rsidR="000F213A" w:rsidRDefault="000F213A" w:rsidP="008966C6">
      <w:pPr>
        <w:spacing w:after="0" w:line="240" w:lineRule="auto"/>
        <w:jc w:val="both"/>
        <w:rPr>
          <w:rFonts w:eastAsia="Times New Roman" w:cs="Times New Roman"/>
          <w:color w:val="000000" w:themeColor="text1"/>
          <w:sz w:val="24"/>
          <w:szCs w:val="24"/>
        </w:rPr>
      </w:pPr>
    </w:p>
    <w:p w14:paraId="0AC5F700" w14:textId="01F1CDB7" w:rsidR="00572F06" w:rsidRDefault="000F213A" w:rsidP="008966C6">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Engine 142 </w:t>
      </w:r>
      <w:r w:rsidR="00572F06">
        <w:rPr>
          <w:rFonts w:eastAsia="Times New Roman" w:cs="Times New Roman"/>
          <w:color w:val="000000" w:themeColor="text1"/>
          <w:sz w:val="24"/>
          <w:szCs w:val="24"/>
        </w:rPr>
        <w:t xml:space="preserve">was out for repairs </w:t>
      </w:r>
      <w:r w:rsidR="005D55A3">
        <w:rPr>
          <w:rFonts w:eastAsia="Times New Roman" w:cs="Times New Roman"/>
          <w:color w:val="000000" w:themeColor="text1"/>
          <w:sz w:val="24"/>
          <w:szCs w:val="24"/>
        </w:rPr>
        <w:t xml:space="preserve">due to a </w:t>
      </w:r>
      <w:r w:rsidR="00572F06">
        <w:rPr>
          <w:rFonts w:eastAsia="Times New Roman" w:cs="Times New Roman"/>
          <w:color w:val="000000" w:themeColor="text1"/>
          <w:sz w:val="24"/>
          <w:szCs w:val="24"/>
        </w:rPr>
        <w:t xml:space="preserve">transfer switch </w:t>
      </w:r>
      <w:r w:rsidR="005D55A3">
        <w:rPr>
          <w:rFonts w:eastAsia="Times New Roman" w:cs="Times New Roman"/>
          <w:color w:val="000000" w:themeColor="text1"/>
          <w:sz w:val="24"/>
          <w:szCs w:val="24"/>
        </w:rPr>
        <w:t xml:space="preserve">that </w:t>
      </w:r>
      <w:r w:rsidR="00572F06">
        <w:rPr>
          <w:rFonts w:eastAsia="Times New Roman" w:cs="Times New Roman"/>
          <w:color w:val="000000" w:themeColor="text1"/>
          <w:sz w:val="24"/>
          <w:szCs w:val="24"/>
        </w:rPr>
        <w:t>need</w:t>
      </w:r>
      <w:r w:rsidR="005D55A3">
        <w:rPr>
          <w:rFonts w:eastAsia="Times New Roman" w:cs="Times New Roman"/>
          <w:color w:val="000000" w:themeColor="text1"/>
          <w:sz w:val="24"/>
          <w:szCs w:val="24"/>
        </w:rPr>
        <w:t xml:space="preserve">ed </w:t>
      </w:r>
      <w:r w:rsidR="00572F06">
        <w:rPr>
          <w:rFonts w:eastAsia="Times New Roman" w:cs="Times New Roman"/>
          <w:color w:val="000000" w:themeColor="text1"/>
          <w:sz w:val="24"/>
          <w:szCs w:val="24"/>
        </w:rPr>
        <w:t xml:space="preserve">to be repaired and the alignment adjusted.  </w:t>
      </w:r>
    </w:p>
    <w:p w14:paraId="35F89CED" w14:textId="77777777" w:rsidR="00572F06" w:rsidRDefault="00572F06" w:rsidP="008966C6">
      <w:pPr>
        <w:spacing w:after="0" w:line="240" w:lineRule="auto"/>
        <w:jc w:val="both"/>
        <w:rPr>
          <w:rFonts w:eastAsia="Times New Roman" w:cs="Times New Roman"/>
          <w:color w:val="000000" w:themeColor="text1"/>
          <w:sz w:val="24"/>
          <w:szCs w:val="24"/>
        </w:rPr>
      </w:pPr>
    </w:p>
    <w:p w14:paraId="25CD513E" w14:textId="55F33A55" w:rsidR="00601444" w:rsidRDefault="008966C6" w:rsidP="008966C6">
      <w:pPr>
        <w:spacing w:after="0" w:line="240" w:lineRule="auto"/>
        <w:jc w:val="both"/>
        <w:rPr>
          <w:rFonts w:eastAsia="Times New Roman" w:cs="Times New Roman"/>
          <w:color w:val="000000" w:themeColor="text1"/>
          <w:sz w:val="24"/>
          <w:szCs w:val="24"/>
        </w:rPr>
      </w:pPr>
      <w:r w:rsidRPr="008966C6">
        <w:rPr>
          <w:rFonts w:eastAsia="Times New Roman" w:cs="Times New Roman"/>
          <w:color w:val="000000" w:themeColor="text1"/>
          <w:sz w:val="24"/>
          <w:szCs w:val="24"/>
        </w:rPr>
        <w:t xml:space="preserve">Dixie Power </w:t>
      </w:r>
      <w:r w:rsidR="00825F26">
        <w:rPr>
          <w:rFonts w:eastAsia="Times New Roman" w:cs="Times New Roman"/>
          <w:color w:val="000000" w:themeColor="text1"/>
          <w:sz w:val="24"/>
          <w:szCs w:val="24"/>
        </w:rPr>
        <w:t xml:space="preserve">recently </w:t>
      </w:r>
      <w:r w:rsidR="00572F06">
        <w:rPr>
          <w:rFonts w:eastAsia="Times New Roman" w:cs="Times New Roman"/>
          <w:color w:val="000000" w:themeColor="text1"/>
          <w:sz w:val="24"/>
          <w:szCs w:val="24"/>
        </w:rPr>
        <w:t xml:space="preserve">awarded </w:t>
      </w:r>
      <w:r w:rsidRPr="008966C6">
        <w:rPr>
          <w:rFonts w:eastAsia="Times New Roman" w:cs="Times New Roman"/>
          <w:color w:val="000000" w:themeColor="text1"/>
          <w:sz w:val="24"/>
          <w:szCs w:val="24"/>
        </w:rPr>
        <w:t xml:space="preserve">a grant to the </w:t>
      </w:r>
      <w:r w:rsidR="00572F06">
        <w:rPr>
          <w:rFonts w:eastAsia="Times New Roman" w:cs="Times New Roman"/>
          <w:color w:val="000000" w:themeColor="text1"/>
          <w:sz w:val="24"/>
          <w:szCs w:val="24"/>
        </w:rPr>
        <w:t>F</w:t>
      </w:r>
      <w:r w:rsidRPr="008966C6">
        <w:rPr>
          <w:rFonts w:eastAsia="Times New Roman" w:cs="Times New Roman"/>
          <w:color w:val="000000" w:themeColor="text1"/>
          <w:sz w:val="24"/>
          <w:szCs w:val="24"/>
        </w:rPr>
        <w:t xml:space="preserve">ire </w:t>
      </w:r>
      <w:r w:rsidR="00572F06">
        <w:rPr>
          <w:rFonts w:eastAsia="Times New Roman" w:cs="Times New Roman"/>
          <w:color w:val="000000" w:themeColor="text1"/>
          <w:sz w:val="24"/>
          <w:szCs w:val="24"/>
        </w:rPr>
        <w:t>D</w:t>
      </w:r>
      <w:r w:rsidRPr="008966C6">
        <w:rPr>
          <w:rFonts w:eastAsia="Times New Roman" w:cs="Times New Roman"/>
          <w:color w:val="000000" w:themeColor="text1"/>
          <w:sz w:val="24"/>
          <w:szCs w:val="24"/>
        </w:rPr>
        <w:t xml:space="preserve">epartment </w:t>
      </w:r>
      <w:r w:rsidR="00572F06">
        <w:rPr>
          <w:rFonts w:eastAsia="Times New Roman" w:cs="Times New Roman"/>
          <w:color w:val="000000" w:themeColor="text1"/>
          <w:sz w:val="24"/>
          <w:szCs w:val="24"/>
        </w:rPr>
        <w:t xml:space="preserve">in the amount of </w:t>
      </w:r>
      <w:r w:rsidRPr="008966C6">
        <w:rPr>
          <w:rFonts w:eastAsia="Times New Roman" w:cs="Times New Roman"/>
          <w:color w:val="000000" w:themeColor="text1"/>
          <w:sz w:val="24"/>
          <w:szCs w:val="24"/>
        </w:rPr>
        <w:t>$5,000</w:t>
      </w:r>
      <w:r w:rsidR="00474F09">
        <w:rPr>
          <w:rFonts w:eastAsia="Times New Roman" w:cs="Times New Roman"/>
          <w:color w:val="000000" w:themeColor="text1"/>
          <w:sz w:val="24"/>
          <w:szCs w:val="24"/>
        </w:rPr>
        <w:t xml:space="preserve">, which was matched by </w:t>
      </w:r>
      <w:r w:rsidR="00A8202F">
        <w:rPr>
          <w:rFonts w:eastAsia="Times New Roman" w:cs="Times New Roman"/>
          <w:color w:val="000000" w:themeColor="text1"/>
          <w:sz w:val="24"/>
          <w:szCs w:val="24"/>
        </w:rPr>
        <w:t>CoBank</w:t>
      </w:r>
      <w:r w:rsidR="007216B5">
        <w:rPr>
          <w:rFonts w:eastAsia="Times New Roman" w:cs="Times New Roman"/>
          <w:color w:val="000000" w:themeColor="text1"/>
          <w:sz w:val="24"/>
          <w:szCs w:val="24"/>
        </w:rPr>
        <w:t>,</w:t>
      </w:r>
      <w:r w:rsidR="00635D8B">
        <w:rPr>
          <w:rFonts w:eastAsia="Times New Roman" w:cs="Times New Roman"/>
          <w:color w:val="000000" w:themeColor="text1"/>
          <w:sz w:val="24"/>
          <w:szCs w:val="24"/>
        </w:rPr>
        <w:t xml:space="preserve"> which is a supplier</w:t>
      </w:r>
      <w:r w:rsidR="00474F09">
        <w:rPr>
          <w:rFonts w:eastAsia="Times New Roman" w:cs="Times New Roman"/>
          <w:color w:val="000000" w:themeColor="text1"/>
          <w:sz w:val="24"/>
          <w:szCs w:val="24"/>
        </w:rPr>
        <w:t xml:space="preserve">.  The funds will be used to purchase an </w:t>
      </w:r>
      <w:r w:rsidRPr="008966C6">
        <w:rPr>
          <w:rFonts w:eastAsia="Times New Roman" w:cs="Times New Roman"/>
          <w:color w:val="000000" w:themeColor="text1"/>
          <w:sz w:val="24"/>
          <w:szCs w:val="24"/>
        </w:rPr>
        <w:t>extrication</w:t>
      </w:r>
      <w:r w:rsidR="00601444">
        <w:rPr>
          <w:rFonts w:eastAsia="Times New Roman" w:cs="Times New Roman"/>
          <w:color w:val="000000" w:themeColor="text1"/>
          <w:sz w:val="24"/>
          <w:szCs w:val="24"/>
        </w:rPr>
        <w:t xml:space="preserve"> combi</w:t>
      </w:r>
      <w:r w:rsidRPr="008966C6">
        <w:rPr>
          <w:rFonts w:eastAsia="Times New Roman" w:cs="Times New Roman"/>
          <w:color w:val="000000" w:themeColor="text1"/>
          <w:sz w:val="24"/>
          <w:szCs w:val="24"/>
        </w:rPr>
        <w:t xml:space="preserve"> tool</w:t>
      </w:r>
      <w:r w:rsidR="00474F09">
        <w:rPr>
          <w:rFonts w:eastAsia="Times New Roman" w:cs="Times New Roman"/>
          <w:color w:val="000000" w:themeColor="text1"/>
          <w:sz w:val="24"/>
          <w:szCs w:val="24"/>
        </w:rPr>
        <w:t xml:space="preserve">.  </w:t>
      </w:r>
      <w:r w:rsidR="00601444">
        <w:rPr>
          <w:rFonts w:eastAsia="Times New Roman" w:cs="Times New Roman"/>
          <w:color w:val="000000" w:themeColor="text1"/>
          <w:sz w:val="24"/>
          <w:szCs w:val="24"/>
        </w:rPr>
        <w:t xml:space="preserve">Rick Peetz was thanked for his </w:t>
      </w:r>
      <w:r w:rsidRPr="008966C6">
        <w:rPr>
          <w:rFonts w:eastAsia="Times New Roman" w:cs="Times New Roman"/>
          <w:color w:val="000000" w:themeColor="text1"/>
          <w:sz w:val="24"/>
          <w:szCs w:val="24"/>
        </w:rPr>
        <w:t>influence on the Dixie Power Board</w:t>
      </w:r>
      <w:r w:rsidR="00601444">
        <w:rPr>
          <w:rFonts w:eastAsia="Times New Roman" w:cs="Times New Roman"/>
          <w:color w:val="000000" w:themeColor="text1"/>
          <w:sz w:val="24"/>
          <w:szCs w:val="24"/>
        </w:rPr>
        <w:t xml:space="preserve">.  Rob Nodine was working on the </w:t>
      </w:r>
      <w:r w:rsidRPr="008966C6">
        <w:rPr>
          <w:rFonts w:eastAsia="Times New Roman" w:cs="Times New Roman"/>
          <w:color w:val="000000" w:themeColor="text1"/>
          <w:sz w:val="24"/>
          <w:szCs w:val="24"/>
        </w:rPr>
        <w:t xml:space="preserve">applications. </w:t>
      </w:r>
    </w:p>
    <w:p w14:paraId="1E05D0D2" w14:textId="77777777" w:rsidR="00601444" w:rsidRDefault="00601444" w:rsidP="008966C6">
      <w:pPr>
        <w:spacing w:after="0" w:line="240" w:lineRule="auto"/>
        <w:jc w:val="both"/>
        <w:rPr>
          <w:rFonts w:eastAsia="Times New Roman" w:cs="Times New Roman"/>
          <w:color w:val="000000" w:themeColor="text1"/>
          <w:sz w:val="24"/>
          <w:szCs w:val="24"/>
        </w:rPr>
      </w:pPr>
    </w:p>
    <w:p w14:paraId="60E11416" w14:textId="035607F5" w:rsidR="00E712E3" w:rsidRDefault="00E712E3" w:rsidP="008966C6">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Mark was concerned that if some dirt is not removed around the CONEX</w:t>
      </w:r>
      <w:r w:rsidR="00635D8B">
        <w:rPr>
          <w:rFonts w:eastAsia="Times New Roman" w:cs="Times New Roman"/>
          <w:color w:val="000000" w:themeColor="text1"/>
          <w:sz w:val="24"/>
          <w:szCs w:val="24"/>
        </w:rPr>
        <w:t>,</w:t>
      </w:r>
      <w:r>
        <w:rPr>
          <w:rFonts w:eastAsia="Times New Roman" w:cs="Times New Roman"/>
          <w:color w:val="000000" w:themeColor="text1"/>
          <w:sz w:val="24"/>
          <w:szCs w:val="24"/>
        </w:rPr>
        <w:t xml:space="preserve"> it will not </w:t>
      </w:r>
      <w:r w:rsidR="008966C6" w:rsidRPr="008966C6">
        <w:rPr>
          <w:rFonts w:eastAsia="Times New Roman" w:cs="Times New Roman"/>
          <w:color w:val="000000" w:themeColor="text1"/>
          <w:sz w:val="24"/>
          <w:szCs w:val="24"/>
        </w:rPr>
        <w:t xml:space="preserve">solve the </w:t>
      </w:r>
      <w:r>
        <w:rPr>
          <w:rFonts w:eastAsia="Times New Roman" w:cs="Times New Roman"/>
          <w:color w:val="000000" w:themeColor="text1"/>
          <w:sz w:val="24"/>
          <w:szCs w:val="24"/>
        </w:rPr>
        <w:t xml:space="preserve">drainage </w:t>
      </w:r>
      <w:r w:rsidR="008966C6" w:rsidRPr="008966C6">
        <w:rPr>
          <w:rFonts w:eastAsia="Times New Roman" w:cs="Times New Roman"/>
          <w:color w:val="000000" w:themeColor="text1"/>
          <w:sz w:val="24"/>
          <w:szCs w:val="24"/>
        </w:rPr>
        <w:t>problem</w:t>
      </w:r>
      <w:r>
        <w:rPr>
          <w:rFonts w:eastAsia="Times New Roman" w:cs="Times New Roman"/>
          <w:color w:val="000000" w:themeColor="text1"/>
          <w:sz w:val="24"/>
          <w:szCs w:val="24"/>
        </w:rPr>
        <w:t xml:space="preserve">.  </w:t>
      </w:r>
    </w:p>
    <w:p w14:paraId="77D70D50" w14:textId="77777777" w:rsidR="008966C6" w:rsidRPr="00607E8E" w:rsidRDefault="008966C6" w:rsidP="008A14E8">
      <w:pPr>
        <w:spacing w:after="0" w:line="240" w:lineRule="auto"/>
        <w:jc w:val="both"/>
        <w:rPr>
          <w:rFonts w:eastAsia="Times New Roman" w:cs="Times New Roman"/>
          <w:color w:val="000000" w:themeColor="text1"/>
          <w:sz w:val="24"/>
          <w:szCs w:val="24"/>
        </w:rPr>
      </w:pPr>
    </w:p>
    <w:p w14:paraId="255E1DAC" w14:textId="77777777" w:rsidR="00607E8E" w:rsidRDefault="00607E8E" w:rsidP="008A14E8">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Clerk and Treasurer’s Reports (April) – Rick Peetz and Teri Forbes. </w:t>
      </w:r>
    </w:p>
    <w:p w14:paraId="6357BF1B" w14:textId="77777777" w:rsidR="00607E8E" w:rsidRDefault="00607E8E" w:rsidP="008A14E8">
      <w:pPr>
        <w:spacing w:after="0" w:line="240" w:lineRule="auto"/>
        <w:jc w:val="both"/>
        <w:rPr>
          <w:rFonts w:eastAsia="Times New Roman" w:cs="Times New Roman"/>
          <w:color w:val="000000" w:themeColor="text1"/>
          <w:sz w:val="24"/>
          <w:szCs w:val="24"/>
        </w:rPr>
      </w:pPr>
    </w:p>
    <w:p w14:paraId="5412ED58" w14:textId="731F3817" w:rsidR="000B20EC" w:rsidRDefault="00850158" w:rsidP="0085015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Rick reported that </w:t>
      </w:r>
      <w:r w:rsidR="00635D8B">
        <w:rPr>
          <w:rFonts w:eastAsia="Times New Roman" w:cs="Times New Roman"/>
          <w:color w:val="000000" w:themeColor="text1"/>
          <w:sz w:val="24"/>
          <w:szCs w:val="24"/>
        </w:rPr>
        <w:t xml:space="preserve">April </w:t>
      </w:r>
      <w:r>
        <w:rPr>
          <w:rFonts w:eastAsia="Times New Roman" w:cs="Times New Roman"/>
          <w:color w:val="000000" w:themeColor="text1"/>
          <w:sz w:val="24"/>
          <w:szCs w:val="24"/>
        </w:rPr>
        <w:t xml:space="preserve">was a </w:t>
      </w:r>
      <w:r w:rsidRPr="00850158">
        <w:rPr>
          <w:rFonts w:eastAsia="Times New Roman" w:cs="Times New Roman"/>
          <w:color w:val="000000" w:themeColor="text1"/>
          <w:sz w:val="24"/>
          <w:szCs w:val="24"/>
        </w:rPr>
        <w:t xml:space="preserve">very busy month </w:t>
      </w:r>
      <w:r>
        <w:rPr>
          <w:rFonts w:eastAsia="Times New Roman" w:cs="Times New Roman"/>
          <w:color w:val="000000" w:themeColor="text1"/>
          <w:sz w:val="24"/>
          <w:szCs w:val="24"/>
        </w:rPr>
        <w:t xml:space="preserve">with </w:t>
      </w:r>
      <w:r w:rsidRPr="00850158">
        <w:rPr>
          <w:rFonts w:eastAsia="Times New Roman" w:cs="Times New Roman"/>
          <w:color w:val="000000" w:themeColor="text1"/>
          <w:sz w:val="24"/>
          <w:szCs w:val="24"/>
        </w:rPr>
        <w:t xml:space="preserve">600 </w:t>
      </w:r>
      <w:r w:rsidR="00635D8B">
        <w:rPr>
          <w:rFonts w:eastAsia="Times New Roman" w:cs="Times New Roman"/>
          <w:color w:val="000000" w:themeColor="text1"/>
          <w:sz w:val="24"/>
          <w:szCs w:val="24"/>
        </w:rPr>
        <w:t xml:space="preserve">fire assessment </w:t>
      </w:r>
      <w:r w:rsidRPr="00850158">
        <w:rPr>
          <w:rFonts w:eastAsia="Times New Roman" w:cs="Times New Roman"/>
          <w:color w:val="000000" w:themeColor="text1"/>
          <w:sz w:val="24"/>
          <w:szCs w:val="24"/>
        </w:rPr>
        <w:t>checks</w:t>
      </w:r>
      <w:r>
        <w:rPr>
          <w:rFonts w:eastAsia="Times New Roman" w:cs="Times New Roman"/>
          <w:color w:val="000000" w:themeColor="text1"/>
          <w:sz w:val="24"/>
          <w:szCs w:val="24"/>
        </w:rPr>
        <w:t xml:space="preserve"> received</w:t>
      </w:r>
      <w:r w:rsidRPr="00850158">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 </w:t>
      </w:r>
      <w:r w:rsidR="00776AE9">
        <w:rPr>
          <w:rFonts w:eastAsia="Times New Roman" w:cs="Times New Roman"/>
          <w:color w:val="000000" w:themeColor="text1"/>
          <w:sz w:val="24"/>
          <w:szCs w:val="24"/>
        </w:rPr>
        <w:t xml:space="preserve">An </w:t>
      </w:r>
      <w:r w:rsidR="00635D8B">
        <w:rPr>
          <w:rFonts w:eastAsia="Times New Roman" w:cs="Times New Roman"/>
          <w:color w:val="000000" w:themeColor="text1"/>
          <w:sz w:val="24"/>
          <w:szCs w:val="24"/>
        </w:rPr>
        <w:t>a</w:t>
      </w:r>
      <w:r w:rsidR="00776AE9">
        <w:rPr>
          <w:rFonts w:eastAsia="Times New Roman" w:cs="Times New Roman"/>
          <w:color w:val="000000" w:themeColor="text1"/>
          <w:sz w:val="24"/>
          <w:szCs w:val="24"/>
        </w:rPr>
        <w:t xml:space="preserve">dditional </w:t>
      </w:r>
      <w:r w:rsidR="00AB5659">
        <w:rPr>
          <w:rFonts w:eastAsia="Times New Roman" w:cs="Times New Roman"/>
          <w:color w:val="000000" w:themeColor="text1"/>
          <w:sz w:val="24"/>
          <w:szCs w:val="24"/>
        </w:rPr>
        <w:t xml:space="preserve">$6,000 was received </w:t>
      </w:r>
      <w:r w:rsidR="00635D8B">
        <w:rPr>
          <w:rFonts w:eastAsia="Times New Roman" w:cs="Times New Roman"/>
          <w:color w:val="000000" w:themeColor="text1"/>
          <w:sz w:val="24"/>
          <w:szCs w:val="24"/>
        </w:rPr>
        <w:t xml:space="preserve">for </w:t>
      </w:r>
      <w:r w:rsidRPr="00850158">
        <w:rPr>
          <w:rFonts w:eastAsia="Times New Roman" w:cs="Times New Roman"/>
          <w:color w:val="000000" w:themeColor="text1"/>
          <w:sz w:val="24"/>
          <w:szCs w:val="24"/>
        </w:rPr>
        <w:t xml:space="preserve">donations and impact fees. </w:t>
      </w:r>
      <w:r w:rsidR="00776AE9">
        <w:rPr>
          <w:rFonts w:eastAsia="Times New Roman" w:cs="Times New Roman"/>
          <w:color w:val="000000" w:themeColor="text1"/>
          <w:sz w:val="24"/>
          <w:szCs w:val="24"/>
        </w:rPr>
        <w:t xml:space="preserve"> $</w:t>
      </w:r>
      <w:r w:rsidRPr="00850158">
        <w:rPr>
          <w:rFonts w:eastAsia="Times New Roman" w:cs="Times New Roman"/>
          <w:color w:val="000000" w:themeColor="text1"/>
          <w:sz w:val="24"/>
          <w:szCs w:val="24"/>
        </w:rPr>
        <w:t>170,000</w:t>
      </w:r>
      <w:r w:rsidR="00776AE9">
        <w:rPr>
          <w:rFonts w:eastAsia="Times New Roman" w:cs="Times New Roman"/>
          <w:color w:val="000000" w:themeColor="text1"/>
          <w:sz w:val="24"/>
          <w:szCs w:val="24"/>
        </w:rPr>
        <w:t xml:space="preserve"> was billed</w:t>
      </w:r>
      <w:r w:rsidR="00635D8B">
        <w:rPr>
          <w:rFonts w:eastAsia="Times New Roman" w:cs="Times New Roman"/>
          <w:color w:val="000000" w:themeColor="text1"/>
          <w:sz w:val="24"/>
          <w:szCs w:val="24"/>
        </w:rPr>
        <w:t xml:space="preserve"> for fire assessment fees</w:t>
      </w:r>
      <w:r w:rsidR="00776AE9">
        <w:rPr>
          <w:rFonts w:eastAsia="Times New Roman" w:cs="Times New Roman"/>
          <w:color w:val="000000" w:themeColor="text1"/>
          <w:sz w:val="24"/>
          <w:szCs w:val="24"/>
        </w:rPr>
        <w:t xml:space="preserve">.  </w:t>
      </w:r>
      <w:r w:rsidR="00635D8B">
        <w:rPr>
          <w:rFonts w:eastAsia="Times New Roman" w:cs="Times New Roman"/>
          <w:color w:val="000000" w:themeColor="text1"/>
          <w:sz w:val="24"/>
          <w:szCs w:val="24"/>
        </w:rPr>
        <w:t xml:space="preserve">Rick stated </w:t>
      </w:r>
      <w:r w:rsidR="00776AE9">
        <w:rPr>
          <w:rFonts w:eastAsia="Times New Roman" w:cs="Times New Roman"/>
          <w:color w:val="000000" w:themeColor="text1"/>
          <w:sz w:val="24"/>
          <w:szCs w:val="24"/>
        </w:rPr>
        <w:t xml:space="preserve">that the balance in the </w:t>
      </w:r>
      <w:r w:rsidRPr="00850158">
        <w:rPr>
          <w:rFonts w:eastAsia="Times New Roman" w:cs="Times New Roman"/>
          <w:color w:val="000000" w:themeColor="text1"/>
          <w:sz w:val="24"/>
          <w:szCs w:val="24"/>
        </w:rPr>
        <w:t>interest-bearing account</w:t>
      </w:r>
      <w:r w:rsidR="00776AE9">
        <w:rPr>
          <w:rFonts w:eastAsia="Times New Roman" w:cs="Times New Roman"/>
          <w:color w:val="000000" w:themeColor="text1"/>
          <w:sz w:val="24"/>
          <w:szCs w:val="24"/>
        </w:rPr>
        <w:t xml:space="preserve"> is $120,000.  The </w:t>
      </w:r>
      <w:r w:rsidR="000B20EC">
        <w:rPr>
          <w:rFonts w:eastAsia="Times New Roman" w:cs="Times New Roman"/>
          <w:color w:val="000000" w:themeColor="text1"/>
          <w:sz w:val="24"/>
          <w:szCs w:val="24"/>
        </w:rPr>
        <w:t xml:space="preserve">balance in </w:t>
      </w:r>
      <w:r w:rsidRPr="00850158">
        <w:rPr>
          <w:rFonts w:eastAsia="Times New Roman" w:cs="Times New Roman"/>
          <w:color w:val="000000" w:themeColor="text1"/>
          <w:sz w:val="24"/>
          <w:szCs w:val="24"/>
        </w:rPr>
        <w:t xml:space="preserve">accounts receivable is currently </w:t>
      </w:r>
      <w:r w:rsidR="000B20EC">
        <w:rPr>
          <w:rFonts w:eastAsia="Times New Roman" w:cs="Times New Roman"/>
          <w:color w:val="000000" w:themeColor="text1"/>
          <w:sz w:val="24"/>
          <w:szCs w:val="24"/>
        </w:rPr>
        <w:t xml:space="preserve">$42,935.  </w:t>
      </w:r>
    </w:p>
    <w:p w14:paraId="1FA9B26D" w14:textId="77777777" w:rsidR="000B20EC" w:rsidRDefault="000B20EC" w:rsidP="00850158">
      <w:pPr>
        <w:spacing w:after="0" w:line="240" w:lineRule="auto"/>
        <w:jc w:val="both"/>
        <w:rPr>
          <w:rFonts w:eastAsia="Times New Roman" w:cs="Times New Roman"/>
          <w:color w:val="000000" w:themeColor="text1"/>
          <w:sz w:val="24"/>
          <w:szCs w:val="24"/>
        </w:rPr>
      </w:pPr>
    </w:p>
    <w:p w14:paraId="4007BF4B" w14:textId="5E81FBBA" w:rsidR="009834BD" w:rsidRDefault="009834BD" w:rsidP="001D40D9">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w:t>
      </w:r>
      <w:r w:rsidRPr="009834BD">
        <w:rPr>
          <w:rFonts w:eastAsia="Times New Roman" w:cs="Times New Roman"/>
          <w:color w:val="000000" w:themeColor="text1"/>
          <w:sz w:val="24"/>
          <w:szCs w:val="24"/>
        </w:rPr>
        <w:t>counsel</w:t>
      </w:r>
      <w:r>
        <w:rPr>
          <w:rFonts w:eastAsia="Times New Roman" w:cs="Times New Roman"/>
          <w:color w:val="000000" w:themeColor="text1"/>
          <w:sz w:val="24"/>
          <w:szCs w:val="24"/>
        </w:rPr>
        <w:t>ed</w:t>
      </w:r>
      <w:r w:rsidRPr="009834BD">
        <w:rPr>
          <w:rFonts w:eastAsia="Times New Roman" w:cs="Times New Roman"/>
          <w:color w:val="000000" w:themeColor="text1"/>
          <w:sz w:val="24"/>
          <w:szCs w:val="24"/>
        </w:rPr>
        <w:t xml:space="preserve"> the </w:t>
      </w:r>
      <w:r>
        <w:rPr>
          <w:rFonts w:eastAsia="Times New Roman" w:cs="Times New Roman"/>
          <w:color w:val="000000" w:themeColor="text1"/>
          <w:sz w:val="24"/>
          <w:szCs w:val="24"/>
        </w:rPr>
        <w:t xml:space="preserve">Fire Department </w:t>
      </w:r>
      <w:r w:rsidRPr="009834BD">
        <w:rPr>
          <w:rFonts w:eastAsia="Times New Roman" w:cs="Times New Roman"/>
          <w:color w:val="000000" w:themeColor="text1"/>
          <w:sz w:val="24"/>
          <w:szCs w:val="24"/>
        </w:rPr>
        <w:t>leadership to have a plan</w:t>
      </w:r>
      <w:r w:rsidR="00635D8B">
        <w:rPr>
          <w:rFonts w:eastAsia="Times New Roman" w:cs="Times New Roman"/>
          <w:color w:val="000000" w:themeColor="text1"/>
          <w:sz w:val="24"/>
          <w:szCs w:val="24"/>
        </w:rPr>
        <w:t xml:space="preserve"> in place</w:t>
      </w:r>
      <w:r w:rsidRPr="009834BD">
        <w:rPr>
          <w:rFonts w:eastAsia="Times New Roman" w:cs="Times New Roman"/>
          <w:color w:val="000000" w:themeColor="text1"/>
          <w:sz w:val="24"/>
          <w:szCs w:val="24"/>
        </w:rPr>
        <w:t xml:space="preserve"> for th</w:t>
      </w:r>
      <w:r>
        <w:rPr>
          <w:rFonts w:eastAsia="Times New Roman" w:cs="Times New Roman"/>
          <w:color w:val="000000" w:themeColor="text1"/>
          <w:sz w:val="24"/>
          <w:szCs w:val="24"/>
        </w:rPr>
        <w:t>e</w:t>
      </w:r>
      <w:r w:rsidRPr="009834BD">
        <w:rPr>
          <w:rFonts w:eastAsia="Times New Roman" w:cs="Times New Roman"/>
          <w:color w:val="000000" w:themeColor="text1"/>
          <w:sz w:val="24"/>
          <w:szCs w:val="24"/>
        </w:rPr>
        <w:t xml:space="preserve"> cash</w:t>
      </w:r>
      <w:r>
        <w:rPr>
          <w:rFonts w:eastAsia="Times New Roman" w:cs="Times New Roman"/>
          <w:color w:val="000000" w:themeColor="text1"/>
          <w:sz w:val="24"/>
          <w:szCs w:val="24"/>
        </w:rPr>
        <w:t xml:space="preserve"> that has been set aside.  Chief Hardy stated that there is a need for a new fire truck</w:t>
      </w:r>
      <w:r w:rsidR="00635D8B">
        <w:rPr>
          <w:rFonts w:eastAsia="Times New Roman" w:cs="Times New Roman"/>
          <w:color w:val="000000" w:themeColor="text1"/>
          <w:sz w:val="24"/>
          <w:szCs w:val="24"/>
        </w:rPr>
        <w:t>,</w:t>
      </w:r>
      <w:r>
        <w:rPr>
          <w:rFonts w:eastAsia="Times New Roman" w:cs="Times New Roman"/>
          <w:color w:val="000000" w:themeColor="text1"/>
          <w:sz w:val="24"/>
          <w:szCs w:val="24"/>
        </w:rPr>
        <w:t xml:space="preserve"> </w:t>
      </w:r>
      <w:r w:rsidR="00635D8B">
        <w:rPr>
          <w:rFonts w:eastAsia="Times New Roman" w:cs="Times New Roman"/>
          <w:color w:val="000000" w:themeColor="text1"/>
          <w:sz w:val="24"/>
          <w:szCs w:val="24"/>
        </w:rPr>
        <w:t xml:space="preserve">as the current one is </w:t>
      </w:r>
      <w:r>
        <w:rPr>
          <w:rFonts w:eastAsia="Times New Roman" w:cs="Times New Roman"/>
          <w:color w:val="000000" w:themeColor="text1"/>
          <w:sz w:val="24"/>
          <w:szCs w:val="24"/>
        </w:rPr>
        <w:t xml:space="preserve">nearly </w:t>
      </w:r>
      <w:r w:rsidRPr="009834BD">
        <w:rPr>
          <w:rFonts w:eastAsia="Times New Roman" w:cs="Times New Roman"/>
          <w:color w:val="000000" w:themeColor="text1"/>
          <w:sz w:val="24"/>
          <w:szCs w:val="24"/>
        </w:rPr>
        <w:t xml:space="preserve">20 years </w:t>
      </w:r>
      <w:r>
        <w:rPr>
          <w:rFonts w:eastAsia="Times New Roman" w:cs="Times New Roman"/>
          <w:color w:val="000000" w:themeColor="text1"/>
          <w:sz w:val="24"/>
          <w:szCs w:val="24"/>
        </w:rPr>
        <w:t>old</w:t>
      </w:r>
      <w:r w:rsidRPr="009834BD">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 </w:t>
      </w:r>
      <w:r w:rsidR="00635D8B">
        <w:rPr>
          <w:rFonts w:eastAsia="Times New Roman" w:cs="Times New Roman"/>
          <w:color w:val="000000" w:themeColor="text1"/>
          <w:sz w:val="24"/>
          <w:szCs w:val="24"/>
        </w:rPr>
        <w:t xml:space="preserve">The </w:t>
      </w:r>
      <w:r w:rsidRPr="009834BD">
        <w:rPr>
          <w:rFonts w:eastAsia="Times New Roman" w:cs="Times New Roman"/>
          <w:color w:val="000000" w:themeColor="text1"/>
          <w:sz w:val="24"/>
          <w:szCs w:val="24"/>
        </w:rPr>
        <w:t>replac</w:t>
      </w:r>
      <w:r>
        <w:rPr>
          <w:rFonts w:eastAsia="Times New Roman" w:cs="Times New Roman"/>
          <w:color w:val="000000" w:themeColor="text1"/>
          <w:sz w:val="24"/>
          <w:szCs w:val="24"/>
        </w:rPr>
        <w:t>e</w:t>
      </w:r>
      <w:r w:rsidR="00635D8B">
        <w:rPr>
          <w:rFonts w:eastAsia="Times New Roman" w:cs="Times New Roman"/>
          <w:color w:val="000000" w:themeColor="text1"/>
          <w:sz w:val="24"/>
          <w:szCs w:val="24"/>
        </w:rPr>
        <w:t xml:space="preserve">ment cost could be </w:t>
      </w:r>
      <w:r>
        <w:rPr>
          <w:rFonts w:eastAsia="Times New Roman" w:cs="Times New Roman"/>
          <w:color w:val="000000" w:themeColor="text1"/>
          <w:sz w:val="24"/>
          <w:szCs w:val="24"/>
        </w:rPr>
        <w:t>$</w:t>
      </w:r>
      <w:r w:rsidRPr="009834BD">
        <w:rPr>
          <w:rFonts w:eastAsia="Times New Roman" w:cs="Times New Roman"/>
          <w:color w:val="000000" w:themeColor="text1"/>
          <w:sz w:val="24"/>
          <w:szCs w:val="24"/>
        </w:rPr>
        <w:t>150</w:t>
      </w:r>
      <w:r>
        <w:rPr>
          <w:rFonts w:eastAsia="Times New Roman" w:cs="Times New Roman"/>
          <w:color w:val="000000" w:themeColor="text1"/>
          <w:sz w:val="24"/>
          <w:szCs w:val="24"/>
        </w:rPr>
        <w:t>,000 to $</w:t>
      </w:r>
      <w:r w:rsidRPr="009834BD">
        <w:rPr>
          <w:rFonts w:eastAsia="Times New Roman" w:cs="Times New Roman"/>
          <w:color w:val="000000" w:themeColor="text1"/>
          <w:sz w:val="24"/>
          <w:szCs w:val="24"/>
        </w:rPr>
        <w:t>200,000</w:t>
      </w:r>
      <w:r w:rsidR="001D40D9">
        <w:rPr>
          <w:rFonts w:eastAsia="Times New Roman" w:cs="Times New Roman"/>
          <w:color w:val="000000" w:themeColor="text1"/>
          <w:sz w:val="24"/>
          <w:szCs w:val="24"/>
        </w:rPr>
        <w:t>.  Rick stated that currently</w:t>
      </w:r>
      <w:r w:rsidR="004E30D3">
        <w:rPr>
          <w:rFonts w:eastAsia="Times New Roman" w:cs="Times New Roman"/>
          <w:color w:val="000000" w:themeColor="text1"/>
          <w:sz w:val="24"/>
          <w:szCs w:val="24"/>
        </w:rPr>
        <w:t>,</w:t>
      </w:r>
      <w:r w:rsidR="001D40D9">
        <w:rPr>
          <w:rFonts w:eastAsia="Times New Roman" w:cs="Times New Roman"/>
          <w:color w:val="000000" w:themeColor="text1"/>
          <w:sz w:val="24"/>
          <w:szCs w:val="24"/>
        </w:rPr>
        <w:t xml:space="preserve"> $215,000 set aside for </w:t>
      </w:r>
      <w:r w:rsidRPr="009834BD">
        <w:rPr>
          <w:rFonts w:eastAsia="Times New Roman" w:cs="Times New Roman"/>
          <w:color w:val="000000" w:themeColor="text1"/>
          <w:sz w:val="24"/>
          <w:szCs w:val="24"/>
        </w:rPr>
        <w:t>capital purchases.</w:t>
      </w:r>
      <w:r w:rsidR="00B55CE9">
        <w:rPr>
          <w:rFonts w:eastAsia="Times New Roman" w:cs="Times New Roman"/>
          <w:color w:val="000000" w:themeColor="text1"/>
          <w:sz w:val="24"/>
          <w:szCs w:val="24"/>
        </w:rPr>
        <w:t xml:space="preserve">  Chair Dalley suggested that the capital projects cost sheet be updated</w:t>
      </w:r>
      <w:r w:rsidR="004E30D3">
        <w:rPr>
          <w:rFonts w:eastAsia="Times New Roman" w:cs="Times New Roman"/>
          <w:color w:val="000000" w:themeColor="text1"/>
          <w:sz w:val="24"/>
          <w:szCs w:val="24"/>
        </w:rPr>
        <w:t xml:space="preserve"> to include a plan</w:t>
      </w:r>
      <w:r w:rsidR="00B33131">
        <w:rPr>
          <w:rFonts w:eastAsia="Times New Roman" w:cs="Times New Roman"/>
          <w:color w:val="000000" w:themeColor="text1"/>
          <w:sz w:val="24"/>
          <w:szCs w:val="24"/>
        </w:rPr>
        <w:t xml:space="preserve">.  </w:t>
      </w:r>
    </w:p>
    <w:p w14:paraId="13CE4786" w14:textId="77777777" w:rsidR="003628D0" w:rsidRDefault="003628D0" w:rsidP="001D40D9">
      <w:pPr>
        <w:spacing w:after="0" w:line="240" w:lineRule="auto"/>
        <w:jc w:val="both"/>
        <w:rPr>
          <w:rFonts w:eastAsia="Times New Roman" w:cs="Times New Roman"/>
          <w:color w:val="000000" w:themeColor="text1"/>
          <w:sz w:val="24"/>
          <w:szCs w:val="24"/>
        </w:rPr>
      </w:pPr>
    </w:p>
    <w:p w14:paraId="26CF5764" w14:textId="1D9849BA" w:rsidR="003628D0" w:rsidRDefault="003628D0" w:rsidP="001D40D9">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ief Hardy stated that </w:t>
      </w:r>
      <w:r w:rsidR="00F05673">
        <w:rPr>
          <w:rFonts w:eastAsia="Times New Roman" w:cs="Times New Roman"/>
          <w:color w:val="000000" w:themeColor="text1"/>
          <w:sz w:val="24"/>
          <w:szCs w:val="24"/>
        </w:rPr>
        <w:t xml:space="preserve">they will discuss it at </w:t>
      </w:r>
      <w:r>
        <w:rPr>
          <w:rFonts w:eastAsia="Times New Roman" w:cs="Times New Roman"/>
          <w:color w:val="000000" w:themeColor="text1"/>
          <w:sz w:val="24"/>
          <w:szCs w:val="24"/>
        </w:rPr>
        <w:t xml:space="preserve">the next </w:t>
      </w:r>
      <w:r w:rsidR="0072194E">
        <w:rPr>
          <w:rFonts w:eastAsia="Times New Roman" w:cs="Times New Roman"/>
          <w:color w:val="000000" w:themeColor="text1"/>
          <w:sz w:val="24"/>
          <w:szCs w:val="24"/>
        </w:rPr>
        <w:t>O</w:t>
      </w:r>
      <w:r>
        <w:rPr>
          <w:rFonts w:eastAsia="Times New Roman" w:cs="Times New Roman"/>
          <w:color w:val="000000" w:themeColor="text1"/>
          <w:sz w:val="24"/>
          <w:szCs w:val="24"/>
        </w:rPr>
        <w:t xml:space="preserve">fficers </w:t>
      </w:r>
      <w:r w:rsidR="0072194E">
        <w:rPr>
          <w:rFonts w:eastAsia="Times New Roman" w:cs="Times New Roman"/>
          <w:color w:val="000000" w:themeColor="text1"/>
          <w:sz w:val="24"/>
          <w:szCs w:val="24"/>
        </w:rPr>
        <w:t>M</w:t>
      </w:r>
      <w:r>
        <w:rPr>
          <w:rFonts w:eastAsia="Times New Roman" w:cs="Times New Roman"/>
          <w:color w:val="000000" w:themeColor="text1"/>
          <w:sz w:val="24"/>
          <w:szCs w:val="24"/>
        </w:rPr>
        <w:t xml:space="preserve">eeting and </w:t>
      </w:r>
      <w:r w:rsidR="00F05673">
        <w:rPr>
          <w:rFonts w:eastAsia="Times New Roman" w:cs="Times New Roman"/>
          <w:color w:val="000000" w:themeColor="text1"/>
          <w:sz w:val="24"/>
          <w:szCs w:val="24"/>
        </w:rPr>
        <w:t xml:space="preserve">he will </w:t>
      </w:r>
      <w:r>
        <w:rPr>
          <w:rFonts w:eastAsia="Times New Roman" w:cs="Times New Roman"/>
          <w:color w:val="000000" w:themeColor="text1"/>
          <w:sz w:val="24"/>
          <w:szCs w:val="24"/>
        </w:rPr>
        <w:t xml:space="preserve">report back at the next </w:t>
      </w:r>
      <w:r w:rsidR="00F05673">
        <w:rPr>
          <w:rFonts w:eastAsia="Times New Roman" w:cs="Times New Roman"/>
          <w:color w:val="000000" w:themeColor="text1"/>
          <w:sz w:val="24"/>
          <w:szCs w:val="24"/>
        </w:rPr>
        <w:t xml:space="preserve">PVSSD </w:t>
      </w:r>
      <w:r>
        <w:rPr>
          <w:rFonts w:eastAsia="Times New Roman" w:cs="Times New Roman"/>
          <w:color w:val="000000" w:themeColor="text1"/>
          <w:sz w:val="24"/>
          <w:szCs w:val="24"/>
        </w:rPr>
        <w:t xml:space="preserve">meeting.  </w:t>
      </w:r>
    </w:p>
    <w:p w14:paraId="02D162A4" w14:textId="2B9BE8B3" w:rsidR="00B55CE9" w:rsidRDefault="00B55CE9" w:rsidP="001D40D9">
      <w:pPr>
        <w:spacing w:after="0" w:line="240" w:lineRule="auto"/>
        <w:jc w:val="both"/>
        <w:rPr>
          <w:rFonts w:eastAsia="Times New Roman" w:cs="Times New Roman"/>
          <w:color w:val="000000" w:themeColor="text1"/>
          <w:sz w:val="24"/>
          <w:szCs w:val="24"/>
        </w:rPr>
      </w:pPr>
    </w:p>
    <w:p w14:paraId="5492A7B3" w14:textId="15559F22" w:rsidR="00C54B21" w:rsidRDefault="00C54B21" w:rsidP="001D40D9">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Allen Cannon moved to approve the Clerk’s Report.  </w:t>
      </w:r>
      <w:r w:rsidR="0072194E">
        <w:rPr>
          <w:rFonts w:eastAsia="Times New Roman" w:cs="Times New Roman"/>
          <w:b/>
          <w:bCs/>
          <w:color w:val="000000" w:themeColor="text1"/>
          <w:sz w:val="24"/>
          <w:szCs w:val="24"/>
        </w:rPr>
        <w:t xml:space="preserve">Steve Shakespeare seconded the motion.  The motion passed with the unanimous consent of the Board.  </w:t>
      </w:r>
    </w:p>
    <w:p w14:paraId="1941AEDA" w14:textId="77777777" w:rsidR="0072194E" w:rsidRDefault="0072194E" w:rsidP="001D40D9">
      <w:pPr>
        <w:spacing w:after="0" w:line="240" w:lineRule="auto"/>
        <w:jc w:val="both"/>
        <w:rPr>
          <w:rFonts w:eastAsia="Times New Roman" w:cs="Times New Roman"/>
          <w:b/>
          <w:bCs/>
          <w:color w:val="000000" w:themeColor="text1"/>
          <w:sz w:val="24"/>
          <w:szCs w:val="24"/>
        </w:rPr>
      </w:pPr>
    </w:p>
    <w:p w14:paraId="281E7E6F" w14:textId="5D6C74C2" w:rsidR="0072194E" w:rsidRDefault="0072194E" w:rsidP="001D40D9">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lastRenderedPageBreak/>
        <w:t xml:space="preserve">Teri reported that numerous assessment checks were received and deposited.  There have been 16 batches of checks thus far and </w:t>
      </w:r>
      <w:r w:rsidR="00956469">
        <w:rPr>
          <w:rFonts w:eastAsia="Times New Roman" w:cs="Times New Roman"/>
          <w:color w:val="000000" w:themeColor="text1"/>
          <w:sz w:val="24"/>
          <w:szCs w:val="24"/>
        </w:rPr>
        <w:t xml:space="preserve">six Venmo batches.  She she reconciled the accounts </w:t>
      </w:r>
      <w:r w:rsidR="00F05673">
        <w:rPr>
          <w:rFonts w:eastAsia="Times New Roman" w:cs="Times New Roman"/>
          <w:color w:val="000000" w:themeColor="text1"/>
          <w:sz w:val="24"/>
          <w:szCs w:val="24"/>
        </w:rPr>
        <w:t xml:space="preserve">reported that </w:t>
      </w:r>
      <w:r w:rsidR="00956469">
        <w:rPr>
          <w:rFonts w:eastAsia="Times New Roman" w:cs="Times New Roman"/>
          <w:color w:val="000000" w:themeColor="text1"/>
          <w:sz w:val="24"/>
          <w:szCs w:val="24"/>
        </w:rPr>
        <w:t xml:space="preserve">all </w:t>
      </w:r>
      <w:r w:rsidR="005075E7">
        <w:rPr>
          <w:rFonts w:eastAsia="Times New Roman" w:cs="Times New Roman"/>
          <w:color w:val="000000" w:themeColor="text1"/>
          <w:sz w:val="24"/>
          <w:szCs w:val="24"/>
        </w:rPr>
        <w:t>was</w:t>
      </w:r>
      <w:r w:rsidR="00956469">
        <w:rPr>
          <w:rFonts w:eastAsia="Times New Roman" w:cs="Times New Roman"/>
          <w:color w:val="000000" w:themeColor="text1"/>
          <w:sz w:val="24"/>
          <w:szCs w:val="24"/>
        </w:rPr>
        <w:t xml:space="preserve"> in order.  </w:t>
      </w:r>
    </w:p>
    <w:p w14:paraId="205561BB" w14:textId="77777777" w:rsidR="00956469" w:rsidRDefault="00956469" w:rsidP="001D40D9">
      <w:pPr>
        <w:spacing w:after="0" w:line="240" w:lineRule="auto"/>
        <w:jc w:val="both"/>
        <w:rPr>
          <w:rFonts w:eastAsia="Times New Roman" w:cs="Times New Roman"/>
          <w:color w:val="000000" w:themeColor="text1"/>
          <w:sz w:val="24"/>
          <w:szCs w:val="24"/>
        </w:rPr>
      </w:pPr>
    </w:p>
    <w:p w14:paraId="4147E192" w14:textId="59AE9648" w:rsidR="00956469" w:rsidRDefault="001207AF" w:rsidP="00956469">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Allen Cannon </w:t>
      </w:r>
      <w:r w:rsidR="00956469">
        <w:rPr>
          <w:rFonts w:eastAsia="Times New Roman" w:cs="Times New Roman"/>
          <w:b/>
          <w:bCs/>
          <w:color w:val="000000" w:themeColor="text1"/>
          <w:sz w:val="24"/>
          <w:szCs w:val="24"/>
        </w:rPr>
        <w:t xml:space="preserve">moved to approve the </w:t>
      </w:r>
      <w:r>
        <w:rPr>
          <w:rFonts w:eastAsia="Times New Roman" w:cs="Times New Roman"/>
          <w:b/>
          <w:bCs/>
          <w:color w:val="000000" w:themeColor="text1"/>
          <w:sz w:val="24"/>
          <w:szCs w:val="24"/>
        </w:rPr>
        <w:t xml:space="preserve">Treasurer’s </w:t>
      </w:r>
      <w:r w:rsidR="00956469">
        <w:rPr>
          <w:rFonts w:eastAsia="Times New Roman" w:cs="Times New Roman"/>
          <w:b/>
          <w:bCs/>
          <w:color w:val="000000" w:themeColor="text1"/>
          <w:sz w:val="24"/>
          <w:szCs w:val="24"/>
        </w:rPr>
        <w:t xml:space="preserve">Report.  </w:t>
      </w:r>
      <w:r>
        <w:rPr>
          <w:rFonts w:eastAsia="Times New Roman" w:cs="Times New Roman"/>
          <w:b/>
          <w:bCs/>
          <w:color w:val="000000" w:themeColor="text1"/>
          <w:sz w:val="24"/>
          <w:szCs w:val="24"/>
        </w:rPr>
        <w:t xml:space="preserve">Mark </w:t>
      </w:r>
      <w:r w:rsidR="005075E7">
        <w:rPr>
          <w:rFonts w:eastAsia="Times New Roman" w:cs="Times New Roman"/>
          <w:b/>
          <w:bCs/>
          <w:color w:val="000000" w:themeColor="text1"/>
          <w:sz w:val="24"/>
          <w:szCs w:val="24"/>
        </w:rPr>
        <w:t>Owens seconded</w:t>
      </w:r>
      <w:r w:rsidR="00956469">
        <w:rPr>
          <w:rFonts w:eastAsia="Times New Roman" w:cs="Times New Roman"/>
          <w:b/>
          <w:bCs/>
          <w:color w:val="000000" w:themeColor="text1"/>
          <w:sz w:val="24"/>
          <w:szCs w:val="24"/>
        </w:rPr>
        <w:t xml:space="preserve"> the motion.  The motion passed with the unanimous consent of the Board.  </w:t>
      </w:r>
    </w:p>
    <w:p w14:paraId="23718637" w14:textId="77777777" w:rsidR="009834BD" w:rsidRDefault="009834BD" w:rsidP="008A14E8">
      <w:pPr>
        <w:spacing w:after="0" w:line="240" w:lineRule="auto"/>
        <w:jc w:val="both"/>
        <w:rPr>
          <w:rFonts w:eastAsia="Times New Roman" w:cs="Times New Roman"/>
          <w:color w:val="000000" w:themeColor="text1"/>
          <w:sz w:val="24"/>
          <w:szCs w:val="24"/>
        </w:rPr>
      </w:pPr>
    </w:p>
    <w:p w14:paraId="641DD329" w14:textId="77777777" w:rsidR="00607E8E" w:rsidRDefault="00607E8E" w:rsidP="008A14E8">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Update on Community Center Meeting with County – Allen Cannon. </w:t>
      </w:r>
    </w:p>
    <w:p w14:paraId="7FD10928" w14:textId="77777777" w:rsidR="00607E8E" w:rsidRDefault="00607E8E" w:rsidP="008A14E8">
      <w:pPr>
        <w:spacing w:after="0" w:line="240" w:lineRule="auto"/>
        <w:jc w:val="both"/>
        <w:rPr>
          <w:rFonts w:eastAsia="Times New Roman" w:cs="Times New Roman"/>
          <w:color w:val="000000" w:themeColor="text1"/>
          <w:sz w:val="24"/>
          <w:szCs w:val="24"/>
        </w:rPr>
      </w:pPr>
    </w:p>
    <w:p w14:paraId="37786B9B" w14:textId="0786ECA8" w:rsidR="00651C8A" w:rsidRDefault="00DA06E2" w:rsidP="007F57D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Allen reported that he and Mark </w:t>
      </w:r>
      <w:r w:rsidR="00A03A8A">
        <w:rPr>
          <w:rFonts w:eastAsia="Times New Roman" w:cs="Times New Roman"/>
          <w:color w:val="000000" w:themeColor="text1"/>
          <w:sz w:val="24"/>
          <w:szCs w:val="24"/>
        </w:rPr>
        <w:t xml:space="preserve">provided a packet of information to </w:t>
      </w:r>
      <w:r w:rsidRPr="008A14E8">
        <w:rPr>
          <w:rFonts w:eastAsia="Times New Roman" w:cs="Times New Roman"/>
          <w:color w:val="000000" w:themeColor="text1"/>
          <w:sz w:val="24"/>
          <w:szCs w:val="24"/>
        </w:rPr>
        <w:t>Assistant County Attorney</w:t>
      </w:r>
      <w:r>
        <w:rPr>
          <w:rFonts w:eastAsia="Times New Roman" w:cs="Times New Roman"/>
          <w:color w:val="000000" w:themeColor="text1"/>
          <w:sz w:val="24"/>
          <w:szCs w:val="24"/>
        </w:rPr>
        <w:t>,</w:t>
      </w:r>
      <w:r w:rsidRPr="008A14E8">
        <w:rPr>
          <w:rFonts w:eastAsia="Times New Roman" w:cs="Times New Roman"/>
          <w:color w:val="000000" w:themeColor="text1"/>
          <w:sz w:val="24"/>
          <w:szCs w:val="24"/>
        </w:rPr>
        <w:t xml:space="preserve"> Victoria Hales, </w:t>
      </w:r>
      <w:r w:rsidR="00A03A8A">
        <w:rPr>
          <w:rFonts w:eastAsia="Times New Roman" w:cs="Times New Roman"/>
          <w:color w:val="000000" w:themeColor="text1"/>
          <w:sz w:val="24"/>
          <w:szCs w:val="24"/>
        </w:rPr>
        <w:t>a few weeks earlier.</w:t>
      </w:r>
      <w:r w:rsidR="008053C3">
        <w:rPr>
          <w:rFonts w:eastAsia="Times New Roman" w:cs="Times New Roman"/>
          <w:color w:val="000000" w:themeColor="text1"/>
          <w:sz w:val="24"/>
          <w:szCs w:val="24"/>
        </w:rPr>
        <w:t xml:space="preserve">  Mark </w:t>
      </w:r>
      <w:r w:rsidR="00F05673">
        <w:rPr>
          <w:rFonts w:eastAsia="Times New Roman" w:cs="Times New Roman"/>
          <w:color w:val="000000" w:themeColor="text1"/>
          <w:sz w:val="24"/>
          <w:szCs w:val="24"/>
        </w:rPr>
        <w:t xml:space="preserve">stated </w:t>
      </w:r>
      <w:r w:rsidR="008053C3">
        <w:rPr>
          <w:rFonts w:eastAsia="Times New Roman" w:cs="Times New Roman"/>
          <w:color w:val="000000" w:themeColor="text1"/>
          <w:sz w:val="24"/>
          <w:szCs w:val="24"/>
        </w:rPr>
        <w:t xml:space="preserve">that Ms. Hales </w:t>
      </w:r>
      <w:r w:rsidR="007F57D8" w:rsidRPr="007F57D8">
        <w:rPr>
          <w:rFonts w:eastAsia="Times New Roman" w:cs="Times New Roman"/>
          <w:color w:val="000000" w:themeColor="text1"/>
          <w:sz w:val="24"/>
          <w:szCs w:val="24"/>
        </w:rPr>
        <w:t xml:space="preserve">followed up with </w:t>
      </w:r>
      <w:r w:rsidR="00063F75">
        <w:rPr>
          <w:rFonts w:eastAsia="Times New Roman" w:cs="Times New Roman"/>
          <w:color w:val="000000" w:themeColor="text1"/>
          <w:sz w:val="24"/>
          <w:szCs w:val="24"/>
        </w:rPr>
        <w:t>a C</w:t>
      </w:r>
      <w:r w:rsidR="007F57D8" w:rsidRPr="007F57D8">
        <w:rPr>
          <w:rFonts w:eastAsia="Times New Roman" w:cs="Times New Roman"/>
          <w:color w:val="000000" w:themeColor="text1"/>
          <w:sz w:val="24"/>
          <w:szCs w:val="24"/>
        </w:rPr>
        <w:t xml:space="preserve">ounty </w:t>
      </w:r>
      <w:r w:rsidR="00063F75">
        <w:rPr>
          <w:rFonts w:eastAsia="Times New Roman" w:cs="Times New Roman"/>
          <w:color w:val="000000" w:themeColor="text1"/>
          <w:sz w:val="24"/>
          <w:szCs w:val="24"/>
        </w:rPr>
        <w:t>C</w:t>
      </w:r>
      <w:r w:rsidR="007F57D8" w:rsidRPr="007F57D8">
        <w:rPr>
          <w:rFonts w:eastAsia="Times New Roman" w:cs="Times New Roman"/>
          <w:color w:val="000000" w:themeColor="text1"/>
          <w:sz w:val="24"/>
          <w:szCs w:val="24"/>
        </w:rPr>
        <w:t>ommission</w:t>
      </w:r>
      <w:r w:rsidR="00063F75">
        <w:rPr>
          <w:rFonts w:eastAsia="Times New Roman" w:cs="Times New Roman"/>
          <w:color w:val="000000" w:themeColor="text1"/>
          <w:sz w:val="24"/>
          <w:szCs w:val="24"/>
        </w:rPr>
        <w:t>er</w:t>
      </w:r>
      <w:r w:rsidR="00F05673">
        <w:rPr>
          <w:rFonts w:eastAsia="Times New Roman" w:cs="Times New Roman"/>
          <w:color w:val="000000" w:themeColor="text1"/>
          <w:sz w:val="24"/>
          <w:szCs w:val="24"/>
        </w:rPr>
        <w:t>,</w:t>
      </w:r>
      <w:r w:rsidR="00063F75">
        <w:rPr>
          <w:rFonts w:eastAsia="Times New Roman" w:cs="Times New Roman"/>
          <w:color w:val="000000" w:themeColor="text1"/>
          <w:sz w:val="24"/>
          <w:szCs w:val="24"/>
        </w:rPr>
        <w:t xml:space="preserve"> but to date</w:t>
      </w:r>
      <w:r w:rsidR="00F05673">
        <w:rPr>
          <w:rFonts w:eastAsia="Times New Roman" w:cs="Times New Roman"/>
          <w:color w:val="000000" w:themeColor="text1"/>
          <w:sz w:val="24"/>
          <w:szCs w:val="24"/>
        </w:rPr>
        <w:t>,</w:t>
      </w:r>
      <w:r w:rsidR="00063F75">
        <w:rPr>
          <w:rFonts w:eastAsia="Times New Roman" w:cs="Times New Roman"/>
          <w:color w:val="000000" w:themeColor="text1"/>
          <w:sz w:val="24"/>
          <w:szCs w:val="24"/>
        </w:rPr>
        <w:t xml:space="preserve"> nothing has been done.  </w:t>
      </w:r>
      <w:r w:rsidR="000A5E6C">
        <w:rPr>
          <w:rFonts w:eastAsia="Times New Roman" w:cs="Times New Roman"/>
          <w:color w:val="000000" w:themeColor="text1"/>
          <w:sz w:val="24"/>
          <w:szCs w:val="24"/>
        </w:rPr>
        <w:t xml:space="preserve">The two options the County is considering </w:t>
      </w:r>
      <w:r w:rsidR="00F05673">
        <w:rPr>
          <w:rFonts w:eastAsia="Times New Roman" w:cs="Times New Roman"/>
          <w:color w:val="000000" w:themeColor="text1"/>
          <w:sz w:val="24"/>
          <w:szCs w:val="24"/>
        </w:rPr>
        <w:t xml:space="preserve">include </w:t>
      </w:r>
      <w:r w:rsidR="000A5E6C">
        <w:rPr>
          <w:rFonts w:eastAsia="Times New Roman" w:cs="Times New Roman"/>
          <w:color w:val="000000" w:themeColor="text1"/>
          <w:sz w:val="24"/>
          <w:szCs w:val="24"/>
        </w:rPr>
        <w:t xml:space="preserve">small tract </w:t>
      </w:r>
      <w:r w:rsidR="007F57D8" w:rsidRPr="007F57D8">
        <w:rPr>
          <w:rFonts w:eastAsia="Times New Roman" w:cs="Times New Roman"/>
          <w:color w:val="000000" w:themeColor="text1"/>
          <w:sz w:val="24"/>
          <w:szCs w:val="24"/>
        </w:rPr>
        <w:t>acquisition</w:t>
      </w:r>
      <w:r w:rsidR="000A5E6C">
        <w:rPr>
          <w:rFonts w:eastAsia="Times New Roman" w:cs="Times New Roman"/>
          <w:color w:val="000000" w:themeColor="text1"/>
          <w:sz w:val="24"/>
          <w:szCs w:val="24"/>
        </w:rPr>
        <w:t xml:space="preserve"> or a </w:t>
      </w:r>
      <w:r w:rsidR="007F57D8" w:rsidRPr="007F57D8">
        <w:rPr>
          <w:rFonts w:eastAsia="Times New Roman" w:cs="Times New Roman"/>
          <w:color w:val="000000" w:themeColor="text1"/>
          <w:sz w:val="24"/>
          <w:szCs w:val="24"/>
        </w:rPr>
        <w:t>land swap</w:t>
      </w:r>
      <w:r w:rsidR="000A5E6C">
        <w:rPr>
          <w:rFonts w:eastAsia="Times New Roman" w:cs="Times New Roman"/>
          <w:color w:val="000000" w:themeColor="text1"/>
          <w:sz w:val="24"/>
          <w:szCs w:val="24"/>
        </w:rPr>
        <w:t>.  T</w:t>
      </w:r>
      <w:r w:rsidR="007F57D8" w:rsidRPr="007F57D8">
        <w:rPr>
          <w:rFonts w:eastAsia="Times New Roman" w:cs="Times New Roman"/>
          <w:color w:val="000000" w:themeColor="text1"/>
          <w:sz w:val="24"/>
          <w:szCs w:val="24"/>
        </w:rPr>
        <w:t xml:space="preserve">he </w:t>
      </w:r>
      <w:r w:rsidR="000A5E6C">
        <w:rPr>
          <w:rFonts w:eastAsia="Times New Roman" w:cs="Times New Roman"/>
          <w:color w:val="000000" w:themeColor="text1"/>
          <w:sz w:val="24"/>
          <w:szCs w:val="24"/>
        </w:rPr>
        <w:t>s</w:t>
      </w:r>
      <w:r w:rsidR="007F57D8" w:rsidRPr="007F57D8">
        <w:rPr>
          <w:rFonts w:eastAsia="Times New Roman" w:cs="Times New Roman"/>
          <w:color w:val="000000" w:themeColor="text1"/>
          <w:sz w:val="24"/>
          <w:szCs w:val="24"/>
        </w:rPr>
        <w:t xml:space="preserve">mall </w:t>
      </w:r>
      <w:r w:rsidR="00F05673">
        <w:rPr>
          <w:rFonts w:eastAsia="Times New Roman" w:cs="Times New Roman"/>
          <w:color w:val="000000" w:themeColor="text1"/>
          <w:sz w:val="24"/>
          <w:szCs w:val="24"/>
        </w:rPr>
        <w:t>t</w:t>
      </w:r>
      <w:r w:rsidR="007F57D8" w:rsidRPr="007F57D8">
        <w:rPr>
          <w:rFonts w:eastAsia="Times New Roman" w:cs="Times New Roman"/>
          <w:color w:val="000000" w:themeColor="text1"/>
          <w:sz w:val="24"/>
          <w:szCs w:val="24"/>
        </w:rPr>
        <w:t xml:space="preserve">racts </w:t>
      </w:r>
      <w:r w:rsidR="000A5E6C">
        <w:rPr>
          <w:rFonts w:eastAsia="Times New Roman" w:cs="Times New Roman"/>
          <w:color w:val="000000" w:themeColor="text1"/>
          <w:sz w:val="24"/>
          <w:szCs w:val="24"/>
        </w:rPr>
        <w:t>a</w:t>
      </w:r>
      <w:r w:rsidR="007F57D8" w:rsidRPr="007F57D8">
        <w:rPr>
          <w:rFonts w:eastAsia="Times New Roman" w:cs="Times New Roman"/>
          <w:color w:val="000000" w:themeColor="text1"/>
          <w:sz w:val="24"/>
          <w:szCs w:val="24"/>
        </w:rPr>
        <w:t>cquisition</w:t>
      </w:r>
      <w:r w:rsidR="000A5E6C">
        <w:rPr>
          <w:rFonts w:eastAsia="Times New Roman" w:cs="Times New Roman"/>
          <w:color w:val="000000" w:themeColor="text1"/>
          <w:sz w:val="24"/>
          <w:szCs w:val="24"/>
        </w:rPr>
        <w:t xml:space="preserve"> requires </w:t>
      </w:r>
      <w:r w:rsidR="007F57D8" w:rsidRPr="007F57D8">
        <w:rPr>
          <w:rFonts w:eastAsia="Times New Roman" w:cs="Times New Roman"/>
          <w:color w:val="000000" w:themeColor="text1"/>
          <w:sz w:val="24"/>
          <w:szCs w:val="24"/>
        </w:rPr>
        <w:t xml:space="preserve">environmental review and an appraisal. </w:t>
      </w:r>
      <w:r w:rsidR="000A5E6C">
        <w:rPr>
          <w:rFonts w:eastAsia="Times New Roman" w:cs="Times New Roman"/>
          <w:color w:val="000000" w:themeColor="text1"/>
          <w:sz w:val="24"/>
          <w:szCs w:val="24"/>
        </w:rPr>
        <w:t xml:space="preserve"> </w:t>
      </w:r>
      <w:r w:rsidR="007F57D8" w:rsidRPr="007F57D8">
        <w:rPr>
          <w:rFonts w:eastAsia="Times New Roman" w:cs="Times New Roman"/>
          <w:color w:val="000000" w:themeColor="text1"/>
          <w:sz w:val="24"/>
          <w:szCs w:val="24"/>
        </w:rPr>
        <w:t xml:space="preserve">The </w:t>
      </w:r>
      <w:r w:rsidR="000A5E6C">
        <w:rPr>
          <w:rFonts w:eastAsia="Times New Roman" w:cs="Times New Roman"/>
          <w:color w:val="000000" w:themeColor="text1"/>
          <w:sz w:val="24"/>
          <w:szCs w:val="24"/>
        </w:rPr>
        <w:t>C</w:t>
      </w:r>
      <w:r w:rsidR="007F57D8" w:rsidRPr="007F57D8">
        <w:rPr>
          <w:rFonts w:eastAsia="Times New Roman" w:cs="Times New Roman"/>
          <w:color w:val="000000" w:themeColor="text1"/>
          <w:sz w:val="24"/>
          <w:szCs w:val="24"/>
        </w:rPr>
        <w:t>ounty has the funds to do both</w:t>
      </w:r>
      <w:r w:rsidR="000A5E6C">
        <w:rPr>
          <w:rFonts w:eastAsia="Times New Roman" w:cs="Times New Roman"/>
          <w:color w:val="000000" w:themeColor="text1"/>
          <w:sz w:val="24"/>
          <w:szCs w:val="24"/>
        </w:rPr>
        <w:t xml:space="preserve">.  </w:t>
      </w:r>
      <w:r w:rsidR="00651C8A">
        <w:rPr>
          <w:rFonts w:eastAsia="Times New Roman" w:cs="Times New Roman"/>
          <w:color w:val="000000" w:themeColor="text1"/>
          <w:sz w:val="24"/>
          <w:szCs w:val="24"/>
        </w:rPr>
        <w:t xml:space="preserve">It was noted that the </w:t>
      </w:r>
      <w:r w:rsidR="007F57D8" w:rsidRPr="007F57D8">
        <w:rPr>
          <w:rFonts w:eastAsia="Times New Roman" w:cs="Times New Roman"/>
          <w:color w:val="000000" w:themeColor="text1"/>
          <w:sz w:val="24"/>
          <w:szCs w:val="24"/>
        </w:rPr>
        <w:t xml:space="preserve">land would have to be purchased </w:t>
      </w:r>
      <w:r w:rsidR="00651C8A">
        <w:rPr>
          <w:rFonts w:eastAsia="Times New Roman" w:cs="Times New Roman"/>
          <w:color w:val="000000" w:themeColor="text1"/>
          <w:sz w:val="24"/>
          <w:szCs w:val="24"/>
        </w:rPr>
        <w:t xml:space="preserve">at </w:t>
      </w:r>
      <w:r w:rsidR="007F57D8" w:rsidRPr="007F57D8">
        <w:rPr>
          <w:rFonts w:eastAsia="Times New Roman" w:cs="Times New Roman"/>
          <w:color w:val="000000" w:themeColor="text1"/>
          <w:sz w:val="24"/>
          <w:szCs w:val="24"/>
        </w:rPr>
        <w:t>fair market value.</w:t>
      </w:r>
      <w:r w:rsidR="00651C8A">
        <w:rPr>
          <w:rFonts w:eastAsia="Times New Roman" w:cs="Times New Roman"/>
          <w:color w:val="000000" w:themeColor="text1"/>
          <w:sz w:val="24"/>
          <w:szCs w:val="24"/>
        </w:rPr>
        <w:t xml:space="preserve">  The County has agreed to help with community </w:t>
      </w:r>
      <w:r w:rsidR="007F57D8" w:rsidRPr="007F57D8">
        <w:rPr>
          <w:rFonts w:eastAsia="Times New Roman" w:cs="Times New Roman"/>
          <w:color w:val="000000" w:themeColor="text1"/>
          <w:sz w:val="24"/>
          <w:szCs w:val="24"/>
        </w:rPr>
        <w:t xml:space="preserve">fundraisers and donations. </w:t>
      </w:r>
    </w:p>
    <w:p w14:paraId="1913089D" w14:textId="77777777" w:rsidR="00651C8A" w:rsidRDefault="00651C8A" w:rsidP="007F57D8">
      <w:pPr>
        <w:spacing w:after="0" w:line="240" w:lineRule="auto"/>
        <w:jc w:val="both"/>
        <w:rPr>
          <w:rFonts w:eastAsia="Times New Roman" w:cs="Times New Roman"/>
          <w:color w:val="000000" w:themeColor="text1"/>
          <w:sz w:val="24"/>
          <w:szCs w:val="24"/>
        </w:rPr>
      </w:pPr>
    </w:p>
    <w:p w14:paraId="230D786C" w14:textId="15263CC0" w:rsidR="007F6C97" w:rsidRDefault="00651C8A" w:rsidP="007F57D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Allen </w:t>
      </w:r>
      <w:r w:rsidR="00A95766">
        <w:rPr>
          <w:rFonts w:eastAsia="Times New Roman" w:cs="Times New Roman"/>
          <w:color w:val="000000" w:themeColor="text1"/>
          <w:sz w:val="24"/>
          <w:szCs w:val="24"/>
        </w:rPr>
        <w:t xml:space="preserve">stated that there was a discussion with the County about 1½ years ago about a potential </w:t>
      </w:r>
      <w:r w:rsidR="007F57D8" w:rsidRPr="007F57D8">
        <w:rPr>
          <w:rFonts w:eastAsia="Times New Roman" w:cs="Times New Roman"/>
          <w:color w:val="000000" w:themeColor="text1"/>
          <w:sz w:val="24"/>
          <w:szCs w:val="24"/>
        </w:rPr>
        <w:t xml:space="preserve">swap </w:t>
      </w:r>
      <w:r w:rsidR="00A95766">
        <w:rPr>
          <w:rFonts w:eastAsia="Times New Roman" w:cs="Times New Roman"/>
          <w:color w:val="000000" w:themeColor="text1"/>
          <w:sz w:val="24"/>
          <w:szCs w:val="24"/>
        </w:rPr>
        <w:t xml:space="preserve">or land </w:t>
      </w:r>
      <w:r w:rsidR="007F57D8" w:rsidRPr="007F57D8">
        <w:rPr>
          <w:rFonts w:eastAsia="Times New Roman" w:cs="Times New Roman"/>
          <w:color w:val="000000" w:themeColor="text1"/>
          <w:sz w:val="24"/>
          <w:szCs w:val="24"/>
        </w:rPr>
        <w:t>purchase.</w:t>
      </w:r>
      <w:r w:rsidR="00A95766">
        <w:rPr>
          <w:rFonts w:eastAsia="Times New Roman" w:cs="Times New Roman"/>
          <w:color w:val="000000" w:themeColor="text1"/>
          <w:sz w:val="24"/>
          <w:szCs w:val="24"/>
        </w:rPr>
        <w:t xml:space="preserve">  Several </w:t>
      </w:r>
      <w:r w:rsidR="007F57D8" w:rsidRPr="007F57D8">
        <w:rPr>
          <w:rFonts w:eastAsia="Times New Roman" w:cs="Times New Roman"/>
          <w:color w:val="000000" w:themeColor="text1"/>
          <w:sz w:val="24"/>
          <w:szCs w:val="24"/>
        </w:rPr>
        <w:t xml:space="preserve">sections of land </w:t>
      </w:r>
      <w:r w:rsidR="00A95766">
        <w:rPr>
          <w:rFonts w:eastAsia="Times New Roman" w:cs="Times New Roman"/>
          <w:color w:val="000000" w:themeColor="text1"/>
          <w:sz w:val="24"/>
          <w:szCs w:val="24"/>
        </w:rPr>
        <w:t xml:space="preserve">were </w:t>
      </w:r>
      <w:r w:rsidR="007F57D8" w:rsidRPr="007F57D8">
        <w:rPr>
          <w:rFonts w:eastAsia="Times New Roman" w:cs="Times New Roman"/>
          <w:color w:val="000000" w:themeColor="text1"/>
          <w:sz w:val="24"/>
          <w:szCs w:val="24"/>
        </w:rPr>
        <w:t xml:space="preserve">earmarked </w:t>
      </w:r>
      <w:r w:rsidR="00F05673">
        <w:rPr>
          <w:rFonts w:eastAsia="Times New Roman" w:cs="Times New Roman"/>
          <w:color w:val="000000" w:themeColor="text1"/>
          <w:sz w:val="24"/>
          <w:szCs w:val="24"/>
        </w:rPr>
        <w:t>by</w:t>
      </w:r>
      <w:r w:rsidR="00A95766">
        <w:rPr>
          <w:rFonts w:eastAsia="Times New Roman" w:cs="Times New Roman"/>
          <w:color w:val="000000" w:themeColor="text1"/>
          <w:sz w:val="24"/>
          <w:szCs w:val="24"/>
        </w:rPr>
        <w:t xml:space="preserve"> the US Forest Service.  </w:t>
      </w:r>
      <w:r w:rsidR="00CC3388">
        <w:rPr>
          <w:rFonts w:eastAsia="Times New Roman" w:cs="Times New Roman"/>
          <w:color w:val="000000" w:themeColor="text1"/>
          <w:sz w:val="24"/>
          <w:szCs w:val="24"/>
        </w:rPr>
        <w:t>The County was supposed to have followed up</w:t>
      </w:r>
      <w:r w:rsidR="00F05673">
        <w:rPr>
          <w:rFonts w:eastAsia="Times New Roman" w:cs="Times New Roman"/>
          <w:color w:val="000000" w:themeColor="text1"/>
          <w:sz w:val="24"/>
          <w:szCs w:val="24"/>
        </w:rPr>
        <w:t>,</w:t>
      </w:r>
      <w:r w:rsidR="00CC3388">
        <w:rPr>
          <w:rFonts w:eastAsia="Times New Roman" w:cs="Times New Roman"/>
          <w:color w:val="000000" w:themeColor="text1"/>
          <w:sz w:val="24"/>
          <w:szCs w:val="24"/>
        </w:rPr>
        <w:t xml:space="preserve"> but they </w:t>
      </w:r>
      <w:r w:rsidR="007F57D8" w:rsidRPr="007F57D8">
        <w:rPr>
          <w:rFonts w:eastAsia="Times New Roman" w:cs="Times New Roman"/>
          <w:color w:val="000000" w:themeColor="text1"/>
          <w:sz w:val="24"/>
          <w:szCs w:val="24"/>
        </w:rPr>
        <w:t xml:space="preserve">ultimately </w:t>
      </w:r>
      <w:r w:rsidR="00CC3388">
        <w:rPr>
          <w:rFonts w:eastAsia="Times New Roman" w:cs="Times New Roman"/>
          <w:color w:val="000000" w:themeColor="text1"/>
          <w:sz w:val="24"/>
          <w:szCs w:val="24"/>
        </w:rPr>
        <w:t xml:space="preserve">determined that </w:t>
      </w:r>
      <w:r w:rsidR="007F57D8" w:rsidRPr="007F57D8">
        <w:rPr>
          <w:rFonts w:eastAsia="Times New Roman" w:cs="Times New Roman"/>
          <w:color w:val="000000" w:themeColor="text1"/>
          <w:sz w:val="24"/>
          <w:szCs w:val="24"/>
        </w:rPr>
        <w:t xml:space="preserve">they would like to </w:t>
      </w:r>
      <w:r w:rsidR="00CC3388">
        <w:rPr>
          <w:rFonts w:eastAsia="Times New Roman" w:cs="Times New Roman"/>
          <w:color w:val="000000" w:themeColor="text1"/>
          <w:sz w:val="24"/>
          <w:szCs w:val="24"/>
        </w:rPr>
        <w:t>acquire property once the funding</w:t>
      </w:r>
      <w:r w:rsidR="00F05673">
        <w:rPr>
          <w:rFonts w:eastAsia="Times New Roman" w:cs="Times New Roman"/>
          <w:color w:val="000000" w:themeColor="text1"/>
          <w:sz w:val="24"/>
          <w:szCs w:val="24"/>
        </w:rPr>
        <w:t xml:space="preserve"> is in place</w:t>
      </w:r>
      <w:r w:rsidR="00CC3388">
        <w:rPr>
          <w:rFonts w:eastAsia="Times New Roman" w:cs="Times New Roman"/>
          <w:color w:val="000000" w:themeColor="text1"/>
          <w:sz w:val="24"/>
          <w:szCs w:val="24"/>
        </w:rPr>
        <w:t xml:space="preserve">.  </w:t>
      </w:r>
      <w:r w:rsidR="006210A1">
        <w:rPr>
          <w:rFonts w:eastAsia="Times New Roman" w:cs="Times New Roman"/>
          <w:color w:val="000000" w:themeColor="text1"/>
          <w:sz w:val="24"/>
          <w:szCs w:val="24"/>
        </w:rPr>
        <w:t>As recently as last month</w:t>
      </w:r>
      <w:r w:rsidR="00F05673">
        <w:rPr>
          <w:rFonts w:eastAsia="Times New Roman" w:cs="Times New Roman"/>
          <w:color w:val="000000" w:themeColor="text1"/>
          <w:sz w:val="24"/>
          <w:szCs w:val="24"/>
        </w:rPr>
        <w:t>,</w:t>
      </w:r>
      <w:r w:rsidR="006210A1">
        <w:rPr>
          <w:rFonts w:eastAsia="Times New Roman" w:cs="Times New Roman"/>
          <w:color w:val="000000" w:themeColor="text1"/>
          <w:sz w:val="24"/>
          <w:szCs w:val="24"/>
        </w:rPr>
        <w:t xml:space="preserve"> the US Forest Service did not want to pursue small tract acquisition.</w:t>
      </w:r>
      <w:r w:rsidR="00E1643C">
        <w:rPr>
          <w:rFonts w:eastAsia="Times New Roman" w:cs="Times New Roman"/>
          <w:color w:val="000000" w:themeColor="text1"/>
          <w:sz w:val="24"/>
          <w:szCs w:val="24"/>
        </w:rPr>
        <w:t xml:space="preserve">  </w:t>
      </w:r>
      <w:r w:rsidR="00F05673">
        <w:rPr>
          <w:rFonts w:eastAsia="Times New Roman" w:cs="Times New Roman"/>
          <w:color w:val="000000" w:themeColor="text1"/>
          <w:sz w:val="24"/>
          <w:szCs w:val="24"/>
        </w:rPr>
        <w:t xml:space="preserve">Allen </w:t>
      </w:r>
      <w:r w:rsidR="00E1643C">
        <w:rPr>
          <w:rFonts w:eastAsia="Times New Roman" w:cs="Times New Roman"/>
          <w:color w:val="000000" w:themeColor="text1"/>
          <w:sz w:val="24"/>
          <w:szCs w:val="24"/>
        </w:rPr>
        <w:t xml:space="preserve">was informed by the </w:t>
      </w:r>
      <w:r w:rsidR="007F57D8" w:rsidRPr="007F57D8">
        <w:rPr>
          <w:rFonts w:eastAsia="Times New Roman" w:cs="Times New Roman"/>
          <w:color w:val="000000" w:themeColor="text1"/>
          <w:sz w:val="24"/>
          <w:szCs w:val="24"/>
        </w:rPr>
        <w:t>Five Counties</w:t>
      </w:r>
      <w:r w:rsidR="00E1643C">
        <w:rPr>
          <w:rFonts w:eastAsia="Times New Roman" w:cs="Times New Roman"/>
          <w:color w:val="000000" w:themeColor="text1"/>
          <w:sz w:val="24"/>
          <w:szCs w:val="24"/>
        </w:rPr>
        <w:t xml:space="preserve"> Association of Governments that </w:t>
      </w:r>
      <w:r w:rsidR="007F57D8" w:rsidRPr="007F57D8">
        <w:rPr>
          <w:rFonts w:eastAsia="Times New Roman" w:cs="Times New Roman"/>
          <w:color w:val="000000" w:themeColor="text1"/>
          <w:sz w:val="24"/>
          <w:szCs w:val="24"/>
        </w:rPr>
        <w:t xml:space="preserve">money could be available through grants </w:t>
      </w:r>
      <w:r w:rsidR="00E1643C">
        <w:rPr>
          <w:rFonts w:eastAsia="Times New Roman" w:cs="Times New Roman"/>
          <w:color w:val="000000" w:themeColor="text1"/>
          <w:sz w:val="24"/>
          <w:szCs w:val="24"/>
        </w:rPr>
        <w:t xml:space="preserve">to fund all or </w:t>
      </w:r>
      <w:r w:rsidR="007F57D8" w:rsidRPr="007F57D8">
        <w:rPr>
          <w:rFonts w:eastAsia="Times New Roman" w:cs="Times New Roman"/>
          <w:color w:val="000000" w:themeColor="text1"/>
          <w:sz w:val="24"/>
          <w:szCs w:val="24"/>
        </w:rPr>
        <w:t xml:space="preserve">part of the </w:t>
      </w:r>
      <w:r w:rsidR="00E1643C">
        <w:rPr>
          <w:rFonts w:eastAsia="Times New Roman" w:cs="Times New Roman"/>
          <w:color w:val="000000" w:themeColor="text1"/>
          <w:sz w:val="24"/>
          <w:szCs w:val="24"/>
        </w:rPr>
        <w:t xml:space="preserve">land </w:t>
      </w:r>
      <w:r w:rsidR="007F57D8" w:rsidRPr="007F57D8">
        <w:rPr>
          <w:rFonts w:eastAsia="Times New Roman" w:cs="Times New Roman"/>
          <w:color w:val="000000" w:themeColor="text1"/>
          <w:sz w:val="24"/>
          <w:szCs w:val="24"/>
        </w:rPr>
        <w:t>purchase and the building</w:t>
      </w:r>
      <w:r w:rsidR="00E1643C">
        <w:rPr>
          <w:rFonts w:eastAsia="Times New Roman" w:cs="Times New Roman"/>
          <w:color w:val="000000" w:themeColor="text1"/>
          <w:sz w:val="24"/>
          <w:szCs w:val="24"/>
        </w:rPr>
        <w:t xml:space="preserve">; however, </w:t>
      </w:r>
      <w:r w:rsidR="007F57D8" w:rsidRPr="007F57D8">
        <w:rPr>
          <w:rFonts w:eastAsia="Times New Roman" w:cs="Times New Roman"/>
          <w:color w:val="000000" w:themeColor="text1"/>
          <w:sz w:val="24"/>
          <w:szCs w:val="24"/>
        </w:rPr>
        <w:t xml:space="preserve">the state grant </w:t>
      </w:r>
      <w:r w:rsidR="00DF4560">
        <w:rPr>
          <w:rFonts w:eastAsia="Times New Roman" w:cs="Times New Roman"/>
          <w:color w:val="000000" w:themeColor="text1"/>
          <w:sz w:val="24"/>
          <w:szCs w:val="24"/>
        </w:rPr>
        <w:t xml:space="preserve">for the </w:t>
      </w:r>
      <w:r w:rsidR="007F6C97">
        <w:rPr>
          <w:rFonts w:eastAsia="Times New Roman" w:cs="Times New Roman"/>
          <w:color w:val="000000" w:themeColor="text1"/>
          <w:sz w:val="24"/>
          <w:szCs w:val="24"/>
        </w:rPr>
        <w:t>C</w:t>
      </w:r>
      <w:r w:rsidR="007F57D8" w:rsidRPr="007F57D8">
        <w:rPr>
          <w:rFonts w:eastAsia="Times New Roman" w:cs="Times New Roman"/>
          <w:color w:val="000000" w:themeColor="text1"/>
          <w:sz w:val="24"/>
          <w:szCs w:val="24"/>
        </w:rPr>
        <w:t xml:space="preserve">ommunity </w:t>
      </w:r>
      <w:r w:rsidR="007F6C97">
        <w:rPr>
          <w:rFonts w:eastAsia="Times New Roman" w:cs="Times New Roman"/>
          <w:color w:val="000000" w:themeColor="text1"/>
          <w:sz w:val="24"/>
          <w:szCs w:val="24"/>
        </w:rPr>
        <w:t>C</w:t>
      </w:r>
      <w:r w:rsidR="007F57D8" w:rsidRPr="007F57D8">
        <w:rPr>
          <w:rFonts w:eastAsia="Times New Roman" w:cs="Times New Roman"/>
          <w:color w:val="000000" w:themeColor="text1"/>
          <w:sz w:val="24"/>
          <w:szCs w:val="24"/>
        </w:rPr>
        <w:t xml:space="preserve">enter would </w:t>
      </w:r>
      <w:r w:rsidR="00DF4560">
        <w:rPr>
          <w:rFonts w:eastAsia="Times New Roman" w:cs="Times New Roman"/>
          <w:color w:val="000000" w:themeColor="text1"/>
          <w:sz w:val="24"/>
          <w:szCs w:val="24"/>
        </w:rPr>
        <w:t xml:space="preserve">require it to be </w:t>
      </w:r>
      <w:r w:rsidR="007F57D8" w:rsidRPr="007F57D8">
        <w:rPr>
          <w:rFonts w:eastAsia="Times New Roman" w:cs="Times New Roman"/>
          <w:color w:val="000000" w:themeColor="text1"/>
          <w:sz w:val="24"/>
          <w:szCs w:val="24"/>
        </w:rPr>
        <w:t>available on a request and schedule basis for the first five years</w:t>
      </w:r>
      <w:r w:rsidR="007F6C97">
        <w:rPr>
          <w:rFonts w:eastAsia="Times New Roman" w:cs="Times New Roman"/>
          <w:color w:val="000000" w:themeColor="text1"/>
          <w:sz w:val="24"/>
          <w:szCs w:val="24"/>
        </w:rPr>
        <w:t xml:space="preserve">.  He expected the cost to be $2 to $4 million. </w:t>
      </w:r>
    </w:p>
    <w:p w14:paraId="4111FF1D" w14:textId="77777777" w:rsidR="007F6C97" w:rsidRDefault="007F6C97" w:rsidP="007F57D8">
      <w:pPr>
        <w:spacing w:after="0" w:line="240" w:lineRule="auto"/>
        <w:jc w:val="both"/>
        <w:rPr>
          <w:rFonts w:eastAsia="Times New Roman" w:cs="Times New Roman"/>
          <w:color w:val="000000" w:themeColor="text1"/>
          <w:sz w:val="24"/>
          <w:szCs w:val="24"/>
        </w:rPr>
      </w:pPr>
    </w:p>
    <w:p w14:paraId="01FBA79F" w14:textId="6C8AA8F5" w:rsidR="007F57D8" w:rsidRDefault="00A56537" w:rsidP="007F57D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felt that the </w:t>
      </w:r>
      <w:r w:rsidR="00101A4C">
        <w:rPr>
          <w:rFonts w:eastAsia="Times New Roman" w:cs="Times New Roman"/>
          <w:color w:val="000000" w:themeColor="text1"/>
          <w:sz w:val="24"/>
          <w:szCs w:val="24"/>
        </w:rPr>
        <w:t xml:space="preserve">needed funds </w:t>
      </w:r>
      <w:r w:rsidR="00DF4560">
        <w:rPr>
          <w:rFonts w:eastAsia="Times New Roman" w:cs="Times New Roman"/>
          <w:color w:val="000000" w:themeColor="text1"/>
          <w:sz w:val="24"/>
          <w:szCs w:val="24"/>
        </w:rPr>
        <w:t xml:space="preserve">could </w:t>
      </w:r>
      <w:r>
        <w:rPr>
          <w:rFonts w:eastAsia="Times New Roman" w:cs="Times New Roman"/>
          <w:color w:val="000000" w:themeColor="text1"/>
          <w:sz w:val="24"/>
          <w:szCs w:val="24"/>
        </w:rPr>
        <w:t xml:space="preserve">only be obtained through grants.  </w:t>
      </w:r>
      <w:r w:rsidR="007D7A20">
        <w:rPr>
          <w:rFonts w:eastAsia="Times New Roman" w:cs="Times New Roman"/>
          <w:color w:val="000000" w:themeColor="text1"/>
          <w:sz w:val="24"/>
          <w:szCs w:val="24"/>
        </w:rPr>
        <w:t xml:space="preserve">Allen stated that the next step is for the County to send a letter to the US Forest Service who can perform the appraisal.  </w:t>
      </w:r>
      <w:r w:rsidR="001768FF">
        <w:rPr>
          <w:rFonts w:eastAsia="Times New Roman" w:cs="Times New Roman"/>
          <w:color w:val="000000" w:themeColor="text1"/>
          <w:sz w:val="24"/>
          <w:szCs w:val="24"/>
        </w:rPr>
        <w:t xml:space="preserve">The matter could be added to a future agenda when there is something </w:t>
      </w:r>
      <w:r w:rsidR="00101A4C">
        <w:rPr>
          <w:rFonts w:eastAsia="Times New Roman" w:cs="Times New Roman"/>
          <w:color w:val="000000" w:themeColor="text1"/>
          <w:sz w:val="24"/>
          <w:szCs w:val="24"/>
        </w:rPr>
        <w:t xml:space="preserve">new </w:t>
      </w:r>
      <w:r w:rsidR="001768FF">
        <w:rPr>
          <w:rFonts w:eastAsia="Times New Roman" w:cs="Times New Roman"/>
          <w:color w:val="000000" w:themeColor="text1"/>
          <w:sz w:val="24"/>
          <w:szCs w:val="24"/>
        </w:rPr>
        <w:t xml:space="preserve">to report.  </w:t>
      </w:r>
    </w:p>
    <w:p w14:paraId="41BE8B94" w14:textId="77777777" w:rsidR="00607E8E" w:rsidRPr="00607E8E" w:rsidRDefault="00607E8E" w:rsidP="008A14E8">
      <w:pPr>
        <w:spacing w:after="0" w:line="240" w:lineRule="auto"/>
        <w:jc w:val="both"/>
        <w:rPr>
          <w:rFonts w:eastAsia="Times New Roman" w:cs="Times New Roman"/>
          <w:color w:val="000000" w:themeColor="text1"/>
          <w:sz w:val="24"/>
          <w:szCs w:val="24"/>
        </w:rPr>
      </w:pPr>
    </w:p>
    <w:p w14:paraId="4B618B80" w14:textId="77777777" w:rsidR="00607E8E" w:rsidRDefault="00607E8E" w:rsidP="008A14E8">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Drone Insurance and Fire Station Lighting Funding Request – Brad Esposito. </w:t>
      </w:r>
    </w:p>
    <w:p w14:paraId="2C693FBB" w14:textId="77777777" w:rsidR="00607E8E" w:rsidRDefault="00607E8E" w:rsidP="008A14E8">
      <w:pPr>
        <w:spacing w:after="0" w:line="240" w:lineRule="auto"/>
        <w:jc w:val="both"/>
        <w:rPr>
          <w:rFonts w:eastAsia="Times New Roman" w:cs="Times New Roman"/>
          <w:color w:val="000000" w:themeColor="text1"/>
          <w:sz w:val="24"/>
          <w:szCs w:val="24"/>
        </w:rPr>
      </w:pPr>
    </w:p>
    <w:p w14:paraId="71034D3B" w14:textId="37F8654B" w:rsidR="009222C6" w:rsidRDefault="00481177" w:rsidP="00481177">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Brad reported that the funding request for lighting was approved</w:t>
      </w:r>
      <w:r w:rsidR="00B71DFA">
        <w:rPr>
          <w:rFonts w:eastAsia="Times New Roman" w:cs="Times New Roman"/>
          <w:color w:val="000000" w:themeColor="text1"/>
          <w:sz w:val="24"/>
          <w:szCs w:val="24"/>
        </w:rPr>
        <w:t>,</w:t>
      </w:r>
      <w:r>
        <w:rPr>
          <w:rFonts w:eastAsia="Times New Roman" w:cs="Times New Roman"/>
          <w:color w:val="000000" w:themeColor="text1"/>
          <w:sz w:val="24"/>
          <w:szCs w:val="24"/>
        </w:rPr>
        <w:t xml:space="preserve"> </w:t>
      </w:r>
      <w:r w:rsidR="00B71DFA">
        <w:rPr>
          <w:rFonts w:eastAsia="Times New Roman" w:cs="Times New Roman"/>
          <w:color w:val="000000" w:themeColor="text1"/>
          <w:sz w:val="24"/>
          <w:szCs w:val="24"/>
        </w:rPr>
        <w:t xml:space="preserve">and they were </w:t>
      </w:r>
      <w:r>
        <w:rPr>
          <w:rFonts w:eastAsia="Times New Roman" w:cs="Times New Roman"/>
          <w:color w:val="000000" w:themeColor="text1"/>
          <w:sz w:val="24"/>
          <w:szCs w:val="24"/>
        </w:rPr>
        <w:t xml:space="preserve">ordered.  </w:t>
      </w:r>
      <w:r w:rsidR="009222C6">
        <w:rPr>
          <w:rFonts w:eastAsia="Times New Roman" w:cs="Times New Roman"/>
          <w:color w:val="000000" w:themeColor="text1"/>
          <w:sz w:val="24"/>
          <w:szCs w:val="24"/>
        </w:rPr>
        <w:t>He clarified that the purchase is for lower-intensity lighting.  $1,200 was allocated toward the cost</w:t>
      </w:r>
      <w:r w:rsidR="00423461">
        <w:rPr>
          <w:rFonts w:eastAsia="Times New Roman" w:cs="Times New Roman"/>
          <w:color w:val="000000" w:themeColor="text1"/>
          <w:sz w:val="24"/>
          <w:szCs w:val="24"/>
        </w:rPr>
        <w:t>,</w:t>
      </w:r>
      <w:r w:rsidR="009222C6">
        <w:rPr>
          <w:rFonts w:eastAsia="Times New Roman" w:cs="Times New Roman"/>
          <w:color w:val="000000" w:themeColor="text1"/>
          <w:sz w:val="24"/>
          <w:szCs w:val="24"/>
        </w:rPr>
        <w:t xml:space="preserve"> with the actual cost being less than half.  </w:t>
      </w:r>
    </w:p>
    <w:p w14:paraId="4A781CB0" w14:textId="77777777" w:rsidR="009222C6" w:rsidRDefault="009222C6" w:rsidP="00481177">
      <w:pPr>
        <w:spacing w:after="0" w:line="240" w:lineRule="auto"/>
        <w:jc w:val="both"/>
        <w:rPr>
          <w:rFonts w:eastAsia="Times New Roman" w:cs="Times New Roman"/>
          <w:color w:val="000000" w:themeColor="text1"/>
          <w:sz w:val="24"/>
          <w:szCs w:val="24"/>
        </w:rPr>
      </w:pPr>
    </w:p>
    <w:p w14:paraId="7BAC6B9C" w14:textId="59A83C0B" w:rsidR="00FF246E" w:rsidRPr="00FF246E" w:rsidRDefault="009222C6" w:rsidP="00FF246E">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Brad reported that the drone has arrived.  It is a detailed process to </w:t>
      </w:r>
      <w:r w:rsidR="00481177" w:rsidRPr="00481177">
        <w:rPr>
          <w:rFonts w:eastAsia="Times New Roman" w:cs="Times New Roman"/>
          <w:color w:val="000000" w:themeColor="text1"/>
          <w:sz w:val="24"/>
          <w:szCs w:val="24"/>
        </w:rPr>
        <w:t xml:space="preserve">register it through the </w:t>
      </w:r>
      <w:r>
        <w:rPr>
          <w:rFonts w:eastAsia="Times New Roman" w:cs="Times New Roman"/>
          <w:color w:val="000000" w:themeColor="text1"/>
          <w:sz w:val="24"/>
          <w:szCs w:val="24"/>
        </w:rPr>
        <w:t>Federal Aviation</w:t>
      </w:r>
      <w:r w:rsidR="00C308AE">
        <w:rPr>
          <w:rFonts w:eastAsia="Times New Roman" w:cs="Times New Roman"/>
          <w:color w:val="000000" w:themeColor="text1"/>
          <w:sz w:val="24"/>
          <w:szCs w:val="24"/>
        </w:rPr>
        <w:t xml:space="preserve"> Administration </w:t>
      </w:r>
      <w:r>
        <w:rPr>
          <w:rFonts w:eastAsia="Times New Roman" w:cs="Times New Roman"/>
          <w:color w:val="000000" w:themeColor="text1"/>
          <w:sz w:val="24"/>
          <w:szCs w:val="24"/>
        </w:rPr>
        <w:t>(“</w:t>
      </w:r>
      <w:r w:rsidR="00481177" w:rsidRPr="00481177">
        <w:rPr>
          <w:rFonts w:eastAsia="Times New Roman" w:cs="Times New Roman"/>
          <w:color w:val="000000" w:themeColor="text1"/>
          <w:sz w:val="24"/>
          <w:szCs w:val="24"/>
        </w:rPr>
        <w:t>FAA</w:t>
      </w:r>
      <w:r>
        <w:rPr>
          <w:rFonts w:eastAsia="Times New Roman" w:cs="Times New Roman"/>
          <w:color w:val="000000" w:themeColor="text1"/>
          <w:sz w:val="24"/>
          <w:szCs w:val="24"/>
        </w:rPr>
        <w:t>”)</w:t>
      </w:r>
      <w:r w:rsidR="00FC4F1D">
        <w:rPr>
          <w:rFonts w:eastAsia="Times New Roman" w:cs="Times New Roman"/>
          <w:color w:val="000000" w:themeColor="text1"/>
          <w:sz w:val="24"/>
          <w:szCs w:val="24"/>
        </w:rPr>
        <w:t>,</w:t>
      </w:r>
      <w:r>
        <w:rPr>
          <w:rFonts w:eastAsia="Times New Roman" w:cs="Times New Roman"/>
          <w:color w:val="000000" w:themeColor="text1"/>
          <w:sz w:val="24"/>
          <w:szCs w:val="24"/>
        </w:rPr>
        <w:t xml:space="preserve"> </w:t>
      </w:r>
      <w:r w:rsidR="00623F7B">
        <w:rPr>
          <w:rFonts w:eastAsia="Times New Roman" w:cs="Times New Roman"/>
          <w:color w:val="000000" w:themeColor="text1"/>
          <w:sz w:val="24"/>
          <w:szCs w:val="24"/>
        </w:rPr>
        <w:t xml:space="preserve">with another 30 days expected to complete the process.  Rick stated that the insurance will not be effective until the registration process is complete.  He noted that all of the District’s policies will </w:t>
      </w:r>
      <w:r w:rsidR="00481177" w:rsidRPr="00481177">
        <w:rPr>
          <w:rFonts w:eastAsia="Times New Roman" w:cs="Times New Roman"/>
          <w:color w:val="000000" w:themeColor="text1"/>
          <w:sz w:val="24"/>
          <w:szCs w:val="24"/>
        </w:rPr>
        <w:t xml:space="preserve">renew </w:t>
      </w:r>
      <w:r w:rsidR="00B82D90">
        <w:rPr>
          <w:rFonts w:eastAsia="Times New Roman" w:cs="Times New Roman"/>
          <w:color w:val="000000" w:themeColor="text1"/>
          <w:sz w:val="24"/>
          <w:szCs w:val="24"/>
        </w:rPr>
        <w:t xml:space="preserve">on </w:t>
      </w:r>
      <w:r w:rsidR="00481177" w:rsidRPr="00481177">
        <w:rPr>
          <w:rFonts w:eastAsia="Times New Roman" w:cs="Times New Roman"/>
          <w:color w:val="000000" w:themeColor="text1"/>
          <w:sz w:val="24"/>
          <w:szCs w:val="24"/>
        </w:rPr>
        <w:t xml:space="preserve">July 1. </w:t>
      </w:r>
      <w:r w:rsidR="00B82D90">
        <w:rPr>
          <w:rFonts w:eastAsia="Times New Roman" w:cs="Times New Roman"/>
          <w:color w:val="000000" w:themeColor="text1"/>
          <w:sz w:val="24"/>
          <w:szCs w:val="24"/>
        </w:rPr>
        <w:t xml:space="preserve"> The estimated cost was $200 per month.  This cost was not budgeted</w:t>
      </w:r>
      <w:r w:rsidR="00FC4F1D">
        <w:rPr>
          <w:rFonts w:eastAsia="Times New Roman" w:cs="Times New Roman"/>
          <w:color w:val="000000" w:themeColor="text1"/>
          <w:sz w:val="24"/>
          <w:szCs w:val="24"/>
        </w:rPr>
        <w:t>,</w:t>
      </w:r>
      <w:r w:rsidR="00B82D90">
        <w:rPr>
          <w:rFonts w:eastAsia="Times New Roman" w:cs="Times New Roman"/>
          <w:color w:val="000000" w:themeColor="text1"/>
          <w:sz w:val="24"/>
          <w:szCs w:val="24"/>
        </w:rPr>
        <w:t xml:space="preserve"> but Rick felt that </w:t>
      </w:r>
      <w:r w:rsidR="00180797">
        <w:rPr>
          <w:rFonts w:eastAsia="Times New Roman" w:cs="Times New Roman"/>
          <w:color w:val="000000" w:themeColor="text1"/>
          <w:sz w:val="24"/>
          <w:szCs w:val="24"/>
        </w:rPr>
        <w:t xml:space="preserve">it </w:t>
      </w:r>
      <w:r w:rsidR="00B82D90">
        <w:rPr>
          <w:rFonts w:eastAsia="Times New Roman" w:cs="Times New Roman"/>
          <w:color w:val="000000" w:themeColor="text1"/>
          <w:sz w:val="24"/>
          <w:szCs w:val="24"/>
        </w:rPr>
        <w:t xml:space="preserve">could be absorbed </w:t>
      </w:r>
      <w:r w:rsidR="00B82D90">
        <w:rPr>
          <w:rFonts w:eastAsia="Times New Roman" w:cs="Times New Roman"/>
          <w:color w:val="000000" w:themeColor="text1"/>
          <w:sz w:val="24"/>
          <w:szCs w:val="24"/>
        </w:rPr>
        <w:lastRenderedPageBreak/>
        <w:t>elsewhere.</w:t>
      </w:r>
      <w:r w:rsidR="00616263">
        <w:rPr>
          <w:rFonts w:eastAsia="Times New Roman" w:cs="Times New Roman"/>
          <w:color w:val="000000" w:themeColor="text1"/>
          <w:sz w:val="24"/>
          <w:szCs w:val="24"/>
        </w:rPr>
        <w:t xml:space="preserve">  </w:t>
      </w:r>
      <w:r w:rsidR="00FF246E">
        <w:rPr>
          <w:rFonts w:eastAsia="Times New Roman" w:cs="Times New Roman"/>
          <w:color w:val="000000" w:themeColor="text1"/>
          <w:sz w:val="24"/>
          <w:szCs w:val="24"/>
        </w:rPr>
        <w:t xml:space="preserve">Brad noted that they were able to get a significant discount on the </w:t>
      </w:r>
      <w:r w:rsidR="00FF246E" w:rsidRPr="00FF246E">
        <w:rPr>
          <w:rFonts w:eastAsia="Times New Roman" w:cs="Times New Roman"/>
          <w:color w:val="000000" w:themeColor="text1"/>
          <w:sz w:val="24"/>
          <w:szCs w:val="24"/>
        </w:rPr>
        <w:t>drone</w:t>
      </w:r>
      <w:r w:rsidR="00180797">
        <w:rPr>
          <w:rFonts w:eastAsia="Times New Roman" w:cs="Times New Roman"/>
          <w:color w:val="000000" w:themeColor="text1"/>
          <w:sz w:val="24"/>
          <w:szCs w:val="24"/>
        </w:rPr>
        <w:t>;</w:t>
      </w:r>
      <w:r w:rsidR="00FF246E" w:rsidRPr="00FF246E">
        <w:rPr>
          <w:rFonts w:eastAsia="Times New Roman" w:cs="Times New Roman"/>
          <w:color w:val="000000" w:themeColor="text1"/>
          <w:sz w:val="24"/>
          <w:szCs w:val="24"/>
        </w:rPr>
        <w:t xml:space="preserve"> </w:t>
      </w:r>
      <w:r w:rsidR="00FF246E">
        <w:rPr>
          <w:rFonts w:eastAsia="Times New Roman" w:cs="Times New Roman"/>
          <w:color w:val="000000" w:themeColor="text1"/>
          <w:sz w:val="24"/>
          <w:szCs w:val="24"/>
        </w:rPr>
        <w:t xml:space="preserve">however, the </w:t>
      </w:r>
      <w:r w:rsidR="00FF246E" w:rsidRPr="00FF246E">
        <w:rPr>
          <w:rFonts w:eastAsia="Times New Roman" w:cs="Times New Roman"/>
          <w:color w:val="000000" w:themeColor="text1"/>
          <w:sz w:val="24"/>
          <w:szCs w:val="24"/>
        </w:rPr>
        <w:t xml:space="preserve">actual replacement cost would be </w:t>
      </w:r>
      <w:r w:rsidR="00FF246E">
        <w:rPr>
          <w:rFonts w:eastAsia="Times New Roman" w:cs="Times New Roman"/>
          <w:color w:val="000000" w:themeColor="text1"/>
          <w:sz w:val="24"/>
          <w:szCs w:val="24"/>
        </w:rPr>
        <w:t>$24,000</w:t>
      </w:r>
      <w:r w:rsidR="00FF246E" w:rsidRPr="00FF246E">
        <w:rPr>
          <w:rFonts w:eastAsia="Times New Roman" w:cs="Times New Roman"/>
          <w:color w:val="000000" w:themeColor="text1"/>
          <w:sz w:val="24"/>
          <w:szCs w:val="24"/>
        </w:rPr>
        <w:t>.</w:t>
      </w:r>
    </w:p>
    <w:p w14:paraId="4A989830" w14:textId="77777777" w:rsidR="00FF246E" w:rsidRDefault="00FF246E" w:rsidP="00FF246E">
      <w:pPr>
        <w:spacing w:after="0" w:line="240" w:lineRule="auto"/>
        <w:jc w:val="both"/>
        <w:rPr>
          <w:rFonts w:eastAsia="Times New Roman" w:cs="Times New Roman"/>
          <w:color w:val="000000" w:themeColor="text1"/>
          <w:sz w:val="24"/>
          <w:szCs w:val="24"/>
        </w:rPr>
      </w:pPr>
    </w:p>
    <w:p w14:paraId="478C9BB9" w14:textId="57BA6DD2" w:rsidR="00A33D44" w:rsidRDefault="002E7603" w:rsidP="00FF246E">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The insurance provider for the </w:t>
      </w:r>
      <w:r w:rsidR="00180797">
        <w:rPr>
          <w:rFonts w:eastAsia="Times New Roman" w:cs="Times New Roman"/>
          <w:color w:val="000000" w:themeColor="text1"/>
          <w:sz w:val="24"/>
          <w:szCs w:val="24"/>
        </w:rPr>
        <w:t>PV</w:t>
      </w:r>
      <w:r>
        <w:rPr>
          <w:rFonts w:eastAsia="Times New Roman" w:cs="Times New Roman"/>
          <w:color w:val="000000" w:themeColor="text1"/>
          <w:sz w:val="24"/>
          <w:szCs w:val="24"/>
        </w:rPr>
        <w:t xml:space="preserve">SSD is the Utah Local Governments Trust (“ULGT”) </w:t>
      </w:r>
      <w:r w:rsidR="00180797">
        <w:rPr>
          <w:rFonts w:eastAsia="Times New Roman" w:cs="Times New Roman"/>
          <w:color w:val="000000" w:themeColor="text1"/>
          <w:sz w:val="24"/>
          <w:szCs w:val="24"/>
        </w:rPr>
        <w:t xml:space="preserve">which </w:t>
      </w:r>
      <w:r>
        <w:rPr>
          <w:rFonts w:eastAsia="Times New Roman" w:cs="Times New Roman"/>
          <w:color w:val="000000" w:themeColor="text1"/>
          <w:sz w:val="24"/>
          <w:szCs w:val="24"/>
        </w:rPr>
        <w:t xml:space="preserve">is the </w:t>
      </w:r>
      <w:r w:rsidR="00A33D44">
        <w:rPr>
          <w:rFonts w:eastAsia="Times New Roman" w:cs="Times New Roman"/>
          <w:color w:val="000000" w:themeColor="text1"/>
          <w:sz w:val="24"/>
          <w:szCs w:val="24"/>
        </w:rPr>
        <w:t>S</w:t>
      </w:r>
      <w:r w:rsidR="00FF246E" w:rsidRPr="00FF246E">
        <w:rPr>
          <w:rFonts w:eastAsia="Times New Roman" w:cs="Times New Roman"/>
          <w:color w:val="000000" w:themeColor="text1"/>
          <w:sz w:val="24"/>
          <w:szCs w:val="24"/>
        </w:rPr>
        <w:t>tate of Utah's approved insurance agency.</w:t>
      </w:r>
      <w:r w:rsidR="00A33D44">
        <w:rPr>
          <w:rFonts w:eastAsia="Times New Roman" w:cs="Times New Roman"/>
          <w:color w:val="000000" w:themeColor="text1"/>
          <w:sz w:val="24"/>
          <w:szCs w:val="24"/>
        </w:rPr>
        <w:t xml:space="preserve">  Rick clarified that </w:t>
      </w:r>
      <w:r w:rsidR="000B6370">
        <w:rPr>
          <w:rFonts w:eastAsia="Times New Roman" w:cs="Times New Roman"/>
          <w:color w:val="000000" w:themeColor="text1"/>
          <w:sz w:val="24"/>
          <w:szCs w:val="24"/>
        </w:rPr>
        <w:t xml:space="preserve">the ULGT’s </w:t>
      </w:r>
      <w:r w:rsidR="00A33D44">
        <w:rPr>
          <w:rFonts w:eastAsia="Times New Roman" w:cs="Times New Roman"/>
          <w:color w:val="000000" w:themeColor="text1"/>
          <w:sz w:val="24"/>
          <w:szCs w:val="24"/>
        </w:rPr>
        <w:t xml:space="preserve">auditing team </w:t>
      </w:r>
      <w:r w:rsidR="00056E79">
        <w:rPr>
          <w:rFonts w:eastAsia="Times New Roman" w:cs="Times New Roman"/>
          <w:color w:val="000000" w:themeColor="text1"/>
          <w:sz w:val="24"/>
          <w:szCs w:val="24"/>
        </w:rPr>
        <w:t xml:space="preserve">conducts </w:t>
      </w:r>
      <w:r w:rsidR="00A33D44">
        <w:rPr>
          <w:rFonts w:eastAsia="Times New Roman" w:cs="Times New Roman"/>
          <w:color w:val="000000" w:themeColor="text1"/>
          <w:sz w:val="24"/>
          <w:szCs w:val="24"/>
        </w:rPr>
        <w:t xml:space="preserve">an inventory </w:t>
      </w:r>
      <w:r w:rsidR="00056E79">
        <w:rPr>
          <w:rFonts w:eastAsia="Times New Roman" w:cs="Times New Roman"/>
          <w:color w:val="000000" w:themeColor="text1"/>
          <w:sz w:val="24"/>
          <w:szCs w:val="24"/>
        </w:rPr>
        <w:t xml:space="preserve">of the </w:t>
      </w:r>
      <w:r w:rsidR="00A33D44">
        <w:rPr>
          <w:rFonts w:eastAsia="Times New Roman" w:cs="Times New Roman"/>
          <w:color w:val="000000" w:themeColor="text1"/>
          <w:sz w:val="24"/>
          <w:szCs w:val="24"/>
        </w:rPr>
        <w:t>district’s assets</w:t>
      </w:r>
      <w:r w:rsidR="00056E79">
        <w:rPr>
          <w:rFonts w:eastAsia="Times New Roman" w:cs="Times New Roman"/>
          <w:color w:val="000000" w:themeColor="text1"/>
          <w:sz w:val="24"/>
          <w:szCs w:val="24"/>
        </w:rPr>
        <w:t xml:space="preserve"> every five years</w:t>
      </w:r>
      <w:r w:rsidR="00A33D44">
        <w:rPr>
          <w:rFonts w:eastAsia="Times New Roman" w:cs="Times New Roman"/>
          <w:color w:val="000000" w:themeColor="text1"/>
          <w:sz w:val="24"/>
          <w:szCs w:val="24"/>
        </w:rPr>
        <w:t>.</w:t>
      </w:r>
      <w:r w:rsidR="000B6370">
        <w:rPr>
          <w:rFonts w:eastAsia="Times New Roman" w:cs="Times New Roman"/>
          <w:color w:val="000000" w:themeColor="text1"/>
          <w:sz w:val="24"/>
          <w:szCs w:val="24"/>
        </w:rPr>
        <w:t xml:space="preserve">  Mark questioned whether the department should do</w:t>
      </w:r>
      <w:r w:rsidR="00056E79">
        <w:rPr>
          <w:rFonts w:eastAsia="Times New Roman" w:cs="Times New Roman"/>
          <w:color w:val="000000" w:themeColor="text1"/>
          <w:sz w:val="24"/>
          <w:szCs w:val="24"/>
        </w:rPr>
        <w:t xml:space="preserve"> </w:t>
      </w:r>
      <w:r w:rsidR="000B6370">
        <w:rPr>
          <w:rFonts w:eastAsia="Times New Roman" w:cs="Times New Roman"/>
          <w:color w:val="000000" w:themeColor="text1"/>
          <w:sz w:val="24"/>
          <w:szCs w:val="24"/>
        </w:rPr>
        <w:t xml:space="preserve">a separate </w:t>
      </w:r>
      <w:r w:rsidR="00FE6A20">
        <w:rPr>
          <w:rFonts w:eastAsia="Times New Roman" w:cs="Times New Roman"/>
          <w:color w:val="000000" w:themeColor="text1"/>
          <w:sz w:val="24"/>
          <w:szCs w:val="24"/>
        </w:rPr>
        <w:t xml:space="preserve">comprehensive inventory.  Chief Hardy offered to reach out to ULGT and see what they require in the event of a loss.  </w:t>
      </w:r>
    </w:p>
    <w:p w14:paraId="662232F9" w14:textId="77777777" w:rsidR="00FE6A20" w:rsidRDefault="00FE6A20" w:rsidP="00FF246E">
      <w:pPr>
        <w:spacing w:after="0" w:line="240" w:lineRule="auto"/>
        <w:jc w:val="both"/>
        <w:rPr>
          <w:rFonts w:eastAsia="Times New Roman" w:cs="Times New Roman"/>
          <w:color w:val="000000" w:themeColor="text1"/>
          <w:sz w:val="24"/>
          <w:szCs w:val="24"/>
        </w:rPr>
      </w:pPr>
    </w:p>
    <w:p w14:paraId="7C872CC5" w14:textId="746EFED3" w:rsidR="009041FA" w:rsidRDefault="009041FA" w:rsidP="008336D4">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w:t>
      </w:r>
      <w:r w:rsidR="00975745">
        <w:rPr>
          <w:rFonts w:eastAsia="Times New Roman" w:cs="Times New Roman"/>
          <w:color w:val="000000" w:themeColor="text1"/>
          <w:sz w:val="24"/>
          <w:szCs w:val="24"/>
        </w:rPr>
        <w:t xml:space="preserve">commented on the drone’s </w:t>
      </w:r>
      <w:r w:rsidRPr="009041FA">
        <w:rPr>
          <w:rFonts w:eastAsia="Times New Roman" w:cs="Times New Roman"/>
          <w:color w:val="000000" w:themeColor="text1"/>
          <w:sz w:val="24"/>
          <w:szCs w:val="24"/>
        </w:rPr>
        <w:t xml:space="preserve">potential </w:t>
      </w:r>
      <w:r w:rsidR="00975745">
        <w:rPr>
          <w:rFonts w:eastAsia="Times New Roman" w:cs="Times New Roman"/>
          <w:color w:val="000000" w:themeColor="text1"/>
          <w:sz w:val="24"/>
          <w:szCs w:val="24"/>
        </w:rPr>
        <w:t xml:space="preserve">to assist in </w:t>
      </w:r>
      <w:r>
        <w:rPr>
          <w:rFonts w:eastAsia="Times New Roman" w:cs="Times New Roman"/>
          <w:color w:val="000000" w:themeColor="text1"/>
          <w:sz w:val="24"/>
          <w:szCs w:val="24"/>
        </w:rPr>
        <w:t xml:space="preserve">search </w:t>
      </w:r>
      <w:r w:rsidRPr="009041FA">
        <w:rPr>
          <w:rFonts w:eastAsia="Times New Roman" w:cs="Times New Roman"/>
          <w:color w:val="000000" w:themeColor="text1"/>
          <w:sz w:val="24"/>
          <w:szCs w:val="24"/>
        </w:rPr>
        <w:t>and rescue</w:t>
      </w:r>
      <w:r w:rsidR="008336D4">
        <w:rPr>
          <w:rFonts w:eastAsia="Times New Roman" w:cs="Times New Roman"/>
          <w:color w:val="000000" w:themeColor="text1"/>
          <w:sz w:val="24"/>
          <w:szCs w:val="24"/>
        </w:rPr>
        <w:t xml:space="preserve">.  </w:t>
      </w:r>
      <w:r w:rsidR="00975745">
        <w:rPr>
          <w:rFonts w:eastAsia="Times New Roman" w:cs="Times New Roman"/>
          <w:color w:val="000000" w:themeColor="text1"/>
          <w:sz w:val="24"/>
          <w:szCs w:val="24"/>
        </w:rPr>
        <w:t>He noted that t</w:t>
      </w:r>
      <w:r w:rsidR="008336D4">
        <w:rPr>
          <w:rFonts w:eastAsia="Times New Roman" w:cs="Times New Roman"/>
          <w:color w:val="000000" w:themeColor="text1"/>
          <w:sz w:val="24"/>
          <w:szCs w:val="24"/>
        </w:rPr>
        <w:t xml:space="preserve">here are </w:t>
      </w:r>
      <w:r w:rsidRPr="009041FA">
        <w:rPr>
          <w:rFonts w:eastAsia="Times New Roman" w:cs="Times New Roman"/>
          <w:color w:val="000000" w:themeColor="text1"/>
          <w:sz w:val="24"/>
          <w:szCs w:val="24"/>
        </w:rPr>
        <w:t xml:space="preserve">great applications with the infrared </w:t>
      </w:r>
      <w:r w:rsidR="008336D4">
        <w:rPr>
          <w:rFonts w:eastAsia="Times New Roman" w:cs="Times New Roman"/>
          <w:color w:val="000000" w:themeColor="text1"/>
          <w:sz w:val="24"/>
          <w:szCs w:val="24"/>
        </w:rPr>
        <w:t xml:space="preserve">capability </w:t>
      </w:r>
      <w:r w:rsidR="00975745">
        <w:rPr>
          <w:rFonts w:eastAsia="Times New Roman" w:cs="Times New Roman"/>
          <w:color w:val="000000" w:themeColor="text1"/>
          <w:sz w:val="24"/>
          <w:szCs w:val="24"/>
        </w:rPr>
        <w:t xml:space="preserve">when performing </w:t>
      </w:r>
      <w:r w:rsidR="008336D4">
        <w:rPr>
          <w:rFonts w:eastAsia="Times New Roman" w:cs="Times New Roman"/>
          <w:color w:val="000000" w:themeColor="text1"/>
          <w:sz w:val="24"/>
          <w:szCs w:val="24"/>
        </w:rPr>
        <w:t xml:space="preserve">searches at night.  </w:t>
      </w:r>
      <w:r w:rsidR="00975745">
        <w:rPr>
          <w:rFonts w:eastAsia="Times New Roman" w:cs="Times New Roman"/>
          <w:color w:val="000000" w:themeColor="text1"/>
          <w:sz w:val="24"/>
          <w:szCs w:val="24"/>
        </w:rPr>
        <w:t xml:space="preserve">It was reported that </w:t>
      </w:r>
      <w:r w:rsidR="008336D4">
        <w:rPr>
          <w:rFonts w:eastAsia="Times New Roman" w:cs="Times New Roman"/>
          <w:color w:val="000000" w:themeColor="text1"/>
          <w:sz w:val="24"/>
          <w:szCs w:val="24"/>
        </w:rPr>
        <w:t xml:space="preserve">Brad </w:t>
      </w:r>
      <w:r w:rsidR="00975745">
        <w:rPr>
          <w:rFonts w:eastAsia="Times New Roman" w:cs="Times New Roman"/>
          <w:color w:val="000000" w:themeColor="text1"/>
          <w:sz w:val="24"/>
          <w:szCs w:val="24"/>
        </w:rPr>
        <w:t>is a C</w:t>
      </w:r>
      <w:r w:rsidR="008336D4">
        <w:rPr>
          <w:rFonts w:eastAsia="Times New Roman" w:cs="Times New Roman"/>
          <w:color w:val="000000" w:themeColor="text1"/>
          <w:sz w:val="24"/>
          <w:szCs w:val="24"/>
        </w:rPr>
        <w:t xml:space="preserve">ertified </w:t>
      </w:r>
      <w:r w:rsidR="00975745">
        <w:rPr>
          <w:rFonts w:eastAsia="Times New Roman" w:cs="Times New Roman"/>
          <w:color w:val="000000" w:themeColor="text1"/>
          <w:sz w:val="24"/>
          <w:szCs w:val="24"/>
        </w:rPr>
        <w:t>Drone P</w:t>
      </w:r>
      <w:r w:rsidR="008336D4">
        <w:rPr>
          <w:rFonts w:eastAsia="Times New Roman" w:cs="Times New Roman"/>
          <w:color w:val="000000" w:themeColor="text1"/>
          <w:sz w:val="24"/>
          <w:szCs w:val="24"/>
        </w:rPr>
        <w:t>ilot</w:t>
      </w:r>
      <w:r w:rsidR="00880A4F">
        <w:rPr>
          <w:rFonts w:eastAsia="Times New Roman" w:cs="Times New Roman"/>
          <w:color w:val="000000" w:themeColor="text1"/>
          <w:sz w:val="24"/>
          <w:szCs w:val="24"/>
        </w:rPr>
        <w:t xml:space="preserve">.  </w:t>
      </w:r>
    </w:p>
    <w:p w14:paraId="06E112E2" w14:textId="77777777" w:rsidR="00607E8E" w:rsidRPr="00607E8E" w:rsidRDefault="00607E8E" w:rsidP="008A14E8">
      <w:pPr>
        <w:spacing w:after="0" w:line="240" w:lineRule="auto"/>
        <w:jc w:val="both"/>
        <w:rPr>
          <w:rFonts w:eastAsia="Times New Roman" w:cs="Times New Roman"/>
          <w:color w:val="000000" w:themeColor="text1"/>
          <w:sz w:val="24"/>
          <w:szCs w:val="24"/>
        </w:rPr>
      </w:pPr>
    </w:p>
    <w:p w14:paraId="416826A5" w14:textId="77777777" w:rsidR="00607E8E" w:rsidRDefault="00607E8E" w:rsidP="008A14E8">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Transfer Proceeds in the Amount of $3,611.17 from Account 6138 from the Fire Recovery Account to the Local District for Risk Mitigation, Tree Plantings, and Dam Restoration. </w:t>
      </w:r>
    </w:p>
    <w:p w14:paraId="64A8C205" w14:textId="77777777" w:rsidR="00607E8E" w:rsidRDefault="00607E8E" w:rsidP="008A14E8">
      <w:pPr>
        <w:spacing w:after="0" w:line="240" w:lineRule="auto"/>
        <w:jc w:val="both"/>
        <w:rPr>
          <w:rFonts w:eastAsia="Times New Roman" w:cs="Times New Roman"/>
          <w:color w:val="000000" w:themeColor="text1"/>
          <w:sz w:val="24"/>
          <w:szCs w:val="24"/>
        </w:rPr>
      </w:pPr>
    </w:p>
    <w:p w14:paraId="186D7351" w14:textId="1A0CF34A" w:rsidR="00880A4F" w:rsidRDefault="00880A4F" w:rsidP="008A14E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polled the </w:t>
      </w:r>
      <w:r w:rsidR="00975745">
        <w:rPr>
          <w:rFonts w:eastAsia="Times New Roman" w:cs="Times New Roman"/>
          <w:color w:val="000000" w:themeColor="text1"/>
          <w:sz w:val="24"/>
          <w:szCs w:val="24"/>
        </w:rPr>
        <w:t>PV</w:t>
      </w:r>
      <w:r>
        <w:rPr>
          <w:rFonts w:eastAsia="Times New Roman" w:cs="Times New Roman"/>
          <w:color w:val="000000" w:themeColor="text1"/>
          <w:sz w:val="24"/>
          <w:szCs w:val="24"/>
        </w:rPr>
        <w:t>LAD Board</w:t>
      </w:r>
      <w:r w:rsidR="00975745">
        <w:rPr>
          <w:rFonts w:eastAsia="Times New Roman" w:cs="Times New Roman"/>
          <w:color w:val="000000" w:themeColor="text1"/>
          <w:sz w:val="24"/>
          <w:szCs w:val="24"/>
        </w:rPr>
        <w:t>,</w:t>
      </w:r>
      <w:r>
        <w:rPr>
          <w:rFonts w:eastAsia="Times New Roman" w:cs="Times New Roman"/>
          <w:color w:val="000000" w:themeColor="text1"/>
          <w:sz w:val="24"/>
          <w:szCs w:val="24"/>
        </w:rPr>
        <w:t xml:space="preserve"> </w:t>
      </w:r>
      <w:r w:rsidR="00975745">
        <w:rPr>
          <w:rFonts w:eastAsia="Times New Roman" w:cs="Times New Roman"/>
          <w:color w:val="000000" w:themeColor="text1"/>
          <w:sz w:val="24"/>
          <w:szCs w:val="24"/>
        </w:rPr>
        <w:t>who were</w:t>
      </w:r>
      <w:r>
        <w:rPr>
          <w:rFonts w:eastAsia="Times New Roman" w:cs="Times New Roman"/>
          <w:color w:val="000000" w:themeColor="text1"/>
          <w:sz w:val="24"/>
          <w:szCs w:val="24"/>
        </w:rPr>
        <w:t xml:space="preserve"> not interested in acquiring the funds.  Another option was to </w:t>
      </w:r>
      <w:r w:rsidR="005C63C6">
        <w:rPr>
          <w:rFonts w:eastAsia="Times New Roman" w:cs="Times New Roman"/>
          <w:color w:val="000000" w:themeColor="text1"/>
          <w:sz w:val="24"/>
          <w:szCs w:val="24"/>
        </w:rPr>
        <w:t xml:space="preserve">donate the funds </w:t>
      </w:r>
      <w:r w:rsidR="00975745">
        <w:rPr>
          <w:rFonts w:eastAsia="Times New Roman" w:cs="Times New Roman"/>
          <w:color w:val="000000" w:themeColor="text1"/>
          <w:sz w:val="24"/>
          <w:szCs w:val="24"/>
        </w:rPr>
        <w:t xml:space="preserve">to the Pine Valley Dinner Committee </w:t>
      </w:r>
      <w:r w:rsidR="005C63C6">
        <w:rPr>
          <w:rFonts w:eastAsia="Times New Roman" w:cs="Times New Roman"/>
          <w:color w:val="000000" w:themeColor="text1"/>
          <w:sz w:val="24"/>
          <w:szCs w:val="24"/>
        </w:rPr>
        <w:t>for risk mitigation and tree planting</w:t>
      </w:r>
      <w:r w:rsidR="00975745">
        <w:rPr>
          <w:rFonts w:eastAsia="Times New Roman" w:cs="Times New Roman"/>
          <w:color w:val="000000" w:themeColor="text1"/>
          <w:sz w:val="24"/>
          <w:szCs w:val="24"/>
        </w:rPr>
        <w:t xml:space="preserve">.  </w:t>
      </w:r>
      <w:r w:rsidR="005C63C6">
        <w:rPr>
          <w:rFonts w:eastAsia="Times New Roman" w:cs="Times New Roman"/>
          <w:color w:val="000000" w:themeColor="text1"/>
          <w:sz w:val="24"/>
          <w:szCs w:val="24"/>
        </w:rPr>
        <w:t xml:space="preserve">It was suggested that the matter be included on next month’s agenda for discussion.  </w:t>
      </w:r>
    </w:p>
    <w:p w14:paraId="654E20C4" w14:textId="77777777" w:rsidR="00E73838" w:rsidRDefault="00E73838" w:rsidP="008A14E8">
      <w:pPr>
        <w:spacing w:after="0" w:line="240" w:lineRule="auto"/>
        <w:jc w:val="both"/>
        <w:rPr>
          <w:rFonts w:eastAsia="Times New Roman" w:cs="Times New Roman"/>
          <w:color w:val="000000" w:themeColor="text1"/>
          <w:sz w:val="24"/>
          <w:szCs w:val="24"/>
        </w:rPr>
      </w:pPr>
    </w:p>
    <w:p w14:paraId="6EA312B7" w14:textId="0B7FB0AD" w:rsidR="0025681B" w:rsidRDefault="00E73838" w:rsidP="00067C51">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Mark reported that the Dinner Committee met the previous night</w:t>
      </w:r>
      <w:r w:rsidR="00975745">
        <w:rPr>
          <w:rFonts w:eastAsia="Times New Roman" w:cs="Times New Roman"/>
          <w:color w:val="000000" w:themeColor="text1"/>
          <w:sz w:val="24"/>
          <w:szCs w:val="24"/>
        </w:rPr>
        <w:t>,</w:t>
      </w:r>
      <w:r>
        <w:rPr>
          <w:rFonts w:eastAsia="Times New Roman" w:cs="Times New Roman"/>
          <w:color w:val="000000" w:themeColor="text1"/>
          <w:sz w:val="24"/>
          <w:szCs w:val="24"/>
        </w:rPr>
        <w:t xml:space="preserve"> </w:t>
      </w:r>
      <w:r w:rsidR="00067C51" w:rsidRPr="00067C51">
        <w:rPr>
          <w:rFonts w:eastAsia="Times New Roman" w:cs="Times New Roman"/>
          <w:color w:val="000000" w:themeColor="text1"/>
          <w:sz w:val="24"/>
          <w:szCs w:val="24"/>
        </w:rPr>
        <w:t xml:space="preserve">and the top project </w:t>
      </w:r>
      <w:r w:rsidR="00067C51">
        <w:rPr>
          <w:rFonts w:eastAsia="Times New Roman" w:cs="Times New Roman"/>
          <w:color w:val="000000" w:themeColor="text1"/>
          <w:sz w:val="24"/>
          <w:szCs w:val="24"/>
        </w:rPr>
        <w:t xml:space="preserve">priority </w:t>
      </w:r>
      <w:r w:rsidR="00067C51" w:rsidRPr="00067C51">
        <w:rPr>
          <w:rFonts w:eastAsia="Times New Roman" w:cs="Times New Roman"/>
          <w:color w:val="000000" w:themeColor="text1"/>
          <w:sz w:val="24"/>
          <w:szCs w:val="24"/>
        </w:rPr>
        <w:t xml:space="preserve">was </w:t>
      </w:r>
      <w:r w:rsidR="00067C51">
        <w:rPr>
          <w:rFonts w:eastAsia="Times New Roman" w:cs="Times New Roman"/>
          <w:color w:val="000000" w:themeColor="text1"/>
          <w:sz w:val="24"/>
          <w:szCs w:val="24"/>
        </w:rPr>
        <w:t xml:space="preserve">the </w:t>
      </w:r>
      <w:r w:rsidR="00067C51" w:rsidRPr="00067C51">
        <w:rPr>
          <w:rFonts w:eastAsia="Times New Roman" w:cs="Times New Roman"/>
          <w:color w:val="000000" w:themeColor="text1"/>
          <w:sz w:val="24"/>
          <w:szCs w:val="24"/>
        </w:rPr>
        <w:t>planting</w:t>
      </w:r>
      <w:r w:rsidR="00067C51">
        <w:rPr>
          <w:rFonts w:eastAsia="Times New Roman" w:cs="Times New Roman"/>
          <w:color w:val="000000" w:themeColor="text1"/>
          <w:sz w:val="24"/>
          <w:szCs w:val="24"/>
        </w:rPr>
        <w:t xml:space="preserve"> of </w:t>
      </w:r>
      <w:r w:rsidR="00067C51" w:rsidRPr="00067C51">
        <w:rPr>
          <w:rFonts w:eastAsia="Times New Roman" w:cs="Times New Roman"/>
          <w:color w:val="000000" w:themeColor="text1"/>
          <w:sz w:val="24"/>
          <w:szCs w:val="24"/>
        </w:rPr>
        <w:t xml:space="preserve">large </w:t>
      </w:r>
      <w:r w:rsidR="00A30976">
        <w:rPr>
          <w:rFonts w:eastAsia="Times New Roman" w:cs="Times New Roman"/>
          <w:color w:val="000000" w:themeColor="text1"/>
          <w:sz w:val="24"/>
          <w:szCs w:val="24"/>
        </w:rPr>
        <w:t xml:space="preserve">five-foot </w:t>
      </w:r>
      <w:r w:rsidR="00067C51" w:rsidRPr="00067C51">
        <w:rPr>
          <w:rFonts w:eastAsia="Times New Roman" w:cs="Times New Roman"/>
          <w:color w:val="000000" w:themeColor="text1"/>
          <w:sz w:val="24"/>
          <w:szCs w:val="24"/>
        </w:rPr>
        <w:t xml:space="preserve">trees </w:t>
      </w:r>
      <w:r w:rsidR="00E86D88">
        <w:rPr>
          <w:rFonts w:eastAsia="Times New Roman" w:cs="Times New Roman"/>
          <w:color w:val="000000" w:themeColor="text1"/>
          <w:sz w:val="24"/>
          <w:szCs w:val="24"/>
        </w:rPr>
        <w:t xml:space="preserve">for </w:t>
      </w:r>
      <w:r w:rsidR="00067C51" w:rsidRPr="00067C51">
        <w:rPr>
          <w:rFonts w:eastAsia="Times New Roman" w:cs="Times New Roman"/>
          <w:color w:val="000000" w:themeColor="text1"/>
          <w:sz w:val="24"/>
          <w:szCs w:val="24"/>
        </w:rPr>
        <w:t>$145 each</w:t>
      </w:r>
      <w:r w:rsidR="00067C51">
        <w:rPr>
          <w:rFonts w:eastAsia="Times New Roman" w:cs="Times New Roman"/>
          <w:color w:val="000000" w:themeColor="text1"/>
          <w:sz w:val="24"/>
          <w:szCs w:val="24"/>
        </w:rPr>
        <w:t xml:space="preserve">.  </w:t>
      </w:r>
      <w:r w:rsidR="0025681B">
        <w:rPr>
          <w:rFonts w:eastAsia="Times New Roman" w:cs="Times New Roman"/>
          <w:color w:val="000000" w:themeColor="text1"/>
          <w:sz w:val="24"/>
          <w:szCs w:val="24"/>
        </w:rPr>
        <w:t xml:space="preserve">The </w:t>
      </w:r>
      <w:r w:rsidR="00E86D88">
        <w:rPr>
          <w:rFonts w:eastAsia="Times New Roman" w:cs="Times New Roman"/>
          <w:color w:val="000000" w:themeColor="text1"/>
          <w:sz w:val="24"/>
          <w:szCs w:val="24"/>
        </w:rPr>
        <w:t>Community D</w:t>
      </w:r>
      <w:r w:rsidR="0025681B">
        <w:rPr>
          <w:rFonts w:eastAsia="Times New Roman" w:cs="Times New Roman"/>
          <w:color w:val="000000" w:themeColor="text1"/>
          <w:sz w:val="24"/>
          <w:szCs w:val="24"/>
        </w:rPr>
        <w:t xml:space="preserve">inner is scheduled for August 15 </w:t>
      </w:r>
      <w:r w:rsidR="00E86D88">
        <w:rPr>
          <w:rFonts w:eastAsia="Times New Roman" w:cs="Times New Roman"/>
          <w:color w:val="000000" w:themeColor="text1"/>
          <w:sz w:val="24"/>
          <w:szCs w:val="24"/>
        </w:rPr>
        <w:t xml:space="preserve">at </w:t>
      </w:r>
      <w:r w:rsidR="0025681B">
        <w:rPr>
          <w:rFonts w:eastAsia="Times New Roman" w:cs="Times New Roman"/>
          <w:color w:val="000000" w:themeColor="text1"/>
          <w:sz w:val="24"/>
          <w:szCs w:val="24"/>
        </w:rPr>
        <w:t xml:space="preserve">the Pine Valley Chapel.  </w:t>
      </w:r>
    </w:p>
    <w:p w14:paraId="17E21EDF" w14:textId="77777777" w:rsidR="00607E8E" w:rsidRPr="00607E8E" w:rsidRDefault="00607E8E" w:rsidP="008A14E8">
      <w:pPr>
        <w:spacing w:after="0" w:line="240" w:lineRule="auto"/>
        <w:jc w:val="both"/>
        <w:rPr>
          <w:rFonts w:eastAsia="Times New Roman" w:cs="Times New Roman"/>
          <w:color w:val="000000" w:themeColor="text1"/>
          <w:sz w:val="24"/>
          <w:szCs w:val="24"/>
        </w:rPr>
      </w:pPr>
    </w:p>
    <w:p w14:paraId="5EF784E8" w14:textId="77777777" w:rsidR="00607E8E" w:rsidRDefault="00607E8E" w:rsidP="008A14E8">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Decision on How to Allocate Funds to be Received from Utah Tech Fundraiser. </w:t>
      </w:r>
    </w:p>
    <w:p w14:paraId="66E716DD" w14:textId="77777777" w:rsidR="00607E8E" w:rsidRDefault="00607E8E" w:rsidP="008A14E8">
      <w:pPr>
        <w:spacing w:after="0" w:line="240" w:lineRule="auto"/>
        <w:jc w:val="both"/>
        <w:rPr>
          <w:rFonts w:eastAsia="Times New Roman" w:cs="Times New Roman"/>
          <w:color w:val="000000" w:themeColor="text1"/>
          <w:sz w:val="24"/>
          <w:szCs w:val="24"/>
        </w:rPr>
      </w:pPr>
    </w:p>
    <w:p w14:paraId="1D26201D" w14:textId="73508E4C" w:rsidR="00607E8E" w:rsidRDefault="00D27150" w:rsidP="008A14E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ief Hardy reported that immediately after </w:t>
      </w:r>
      <w:r w:rsidRPr="00067C51">
        <w:rPr>
          <w:rFonts w:eastAsia="Times New Roman" w:cs="Times New Roman"/>
          <w:color w:val="000000" w:themeColor="text1"/>
          <w:sz w:val="24"/>
          <w:szCs w:val="24"/>
        </w:rPr>
        <w:t xml:space="preserve">the </w:t>
      </w:r>
      <w:r>
        <w:rPr>
          <w:rFonts w:eastAsia="Times New Roman" w:cs="Times New Roman"/>
          <w:color w:val="000000" w:themeColor="text1"/>
          <w:sz w:val="24"/>
          <w:szCs w:val="24"/>
        </w:rPr>
        <w:t>Forsyth F</w:t>
      </w:r>
      <w:r w:rsidRPr="00067C51">
        <w:rPr>
          <w:rFonts w:eastAsia="Times New Roman" w:cs="Times New Roman"/>
          <w:color w:val="000000" w:themeColor="text1"/>
          <w:sz w:val="24"/>
          <w:szCs w:val="24"/>
        </w:rPr>
        <w:t>ire, an artist reach</w:t>
      </w:r>
      <w:r>
        <w:rPr>
          <w:rFonts w:eastAsia="Times New Roman" w:cs="Times New Roman"/>
          <w:color w:val="000000" w:themeColor="text1"/>
          <w:sz w:val="24"/>
          <w:szCs w:val="24"/>
        </w:rPr>
        <w:t>ed</w:t>
      </w:r>
      <w:r w:rsidRPr="00067C51">
        <w:rPr>
          <w:rFonts w:eastAsia="Times New Roman" w:cs="Times New Roman"/>
          <w:color w:val="000000" w:themeColor="text1"/>
          <w:sz w:val="24"/>
          <w:szCs w:val="24"/>
        </w:rPr>
        <w:t xml:space="preserve"> out to </w:t>
      </w:r>
      <w:r>
        <w:rPr>
          <w:rFonts w:eastAsia="Times New Roman" w:cs="Times New Roman"/>
          <w:color w:val="000000" w:themeColor="text1"/>
          <w:sz w:val="24"/>
          <w:szCs w:val="24"/>
        </w:rPr>
        <w:t xml:space="preserve">him </w:t>
      </w:r>
      <w:r w:rsidR="00E86D88">
        <w:rPr>
          <w:rFonts w:eastAsia="Times New Roman" w:cs="Times New Roman"/>
          <w:color w:val="000000" w:themeColor="text1"/>
          <w:sz w:val="24"/>
          <w:szCs w:val="24"/>
        </w:rPr>
        <w:t xml:space="preserve">regarding </w:t>
      </w:r>
      <w:r w:rsidRPr="00067C51">
        <w:rPr>
          <w:rFonts w:eastAsia="Times New Roman" w:cs="Times New Roman"/>
          <w:color w:val="000000" w:themeColor="text1"/>
          <w:sz w:val="24"/>
          <w:szCs w:val="24"/>
        </w:rPr>
        <w:t xml:space="preserve">an art show </w:t>
      </w:r>
      <w:r>
        <w:rPr>
          <w:rFonts w:eastAsia="Times New Roman" w:cs="Times New Roman"/>
          <w:color w:val="000000" w:themeColor="text1"/>
          <w:sz w:val="24"/>
          <w:szCs w:val="24"/>
        </w:rPr>
        <w:t xml:space="preserve">she </w:t>
      </w:r>
      <w:r w:rsidR="003E1ED8">
        <w:rPr>
          <w:rFonts w:eastAsia="Times New Roman" w:cs="Times New Roman"/>
          <w:color w:val="000000" w:themeColor="text1"/>
          <w:sz w:val="24"/>
          <w:szCs w:val="24"/>
        </w:rPr>
        <w:t xml:space="preserve">will be participating in </w:t>
      </w:r>
      <w:r w:rsidRPr="00067C51">
        <w:rPr>
          <w:rFonts w:eastAsia="Times New Roman" w:cs="Times New Roman"/>
          <w:color w:val="000000" w:themeColor="text1"/>
          <w:sz w:val="24"/>
          <w:szCs w:val="24"/>
        </w:rPr>
        <w:t>this year</w:t>
      </w:r>
      <w:r>
        <w:rPr>
          <w:rFonts w:eastAsia="Times New Roman" w:cs="Times New Roman"/>
          <w:color w:val="000000" w:themeColor="text1"/>
          <w:sz w:val="24"/>
          <w:szCs w:val="24"/>
        </w:rPr>
        <w:t xml:space="preserve">.  </w:t>
      </w:r>
      <w:r w:rsidR="00EC5AAF">
        <w:rPr>
          <w:rFonts w:eastAsia="Times New Roman" w:cs="Times New Roman"/>
          <w:color w:val="000000" w:themeColor="text1"/>
          <w:sz w:val="24"/>
          <w:szCs w:val="24"/>
        </w:rPr>
        <w:t xml:space="preserve">25% </w:t>
      </w:r>
      <w:r w:rsidRPr="00067C51">
        <w:rPr>
          <w:rFonts w:eastAsia="Times New Roman" w:cs="Times New Roman"/>
          <w:color w:val="000000" w:themeColor="text1"/>
          <w:sz w:val="24"/>
          <w:szCs w:val="24"/>
        </w:rPr>
        <w:t xml:space="preserve">of the proceeds </w:t>
      </w:r>
      <w:r w:rsidR="003E1ED8">
        <w:rPr>
          <w:rFonts w:eastAsia="Times New Roman" w:cs="Times New Roman"/>
          <w:color w:val="000000" w:themeColor="text1"/>
          <w:sz w:val="24"/>
          <w:szCs w:val="24"/>
        </w:rPr>
        <w:t xml:space="preserve">will be donated </w:t>
      </w:r>
      <w:r w:rsidRPr="00067C51">
        <w:rPr>
          <w:rFonts w:eastAsia="Times New Roman" w:cs="Times New Roman"/>
          <w:color w:val="000000" w:themeColor="text1"/>
          <w:sz w:val="24"/>
          <w:szCs w:val="24"/>
        </w:rPr>
        <w:t xml:space="preserve">to the </w:t>
      </w:r>
      <w:r w:rsidR="003E1ED8">
        <w:rPr>
          <w:rFonts w:eastAsia="Times New Roman" w:cs="Times New Roman"/>
          <w:color w:val="000000" w:themeColor="text1"/>
          <w:sz w:val="24"/>
          <w:szCs w:val="24"/>
        </w:rPr>
        <w:t xml:space="preserve">Pine Valley </w:t>
      </w:r>
      <w:r w:rsidRPr="00067C51">
        <w:rPr>
          <w:rFonts w:eastAsia="Times New Roman" w:cs="Times New Roman"/>
          <w:color w:val="000000" w:themeColor="text1"/>
          <w:sz w:val="24"/>
          <w:szCs w:val="24"/>
        </w:rPr>
        <w:t>community for fire</w:t>
      </w:r>
      <w:r>
        <w:rPr>
          <w:rFonts w:eastAsia="Times New Roman" w:cs="Times New Roman"/>
          <w:color w:val="000000" w:themeColor="text1"/>
          <w:sz w:val="24"/>
          <w:szCs w:val="24"/>
        </w:rPr>
        <w:t xml:space="preserve"> recovery</w:t>
      </w:r>
      <w:r w:rsidRPr="00067C51">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 </w:t>
      </w:r>
      <w:r w:rsidR="00EC5AAF">
        <w:rPr>
          <w:rFonts w:eastAsia="Times New Roman" w:cs="Times New Roman"/>
          <w:color w:val="000000" w:themeColor="text1"/>
          <w:sz w:val="24"/>
          <w:szCs w:val="24"/>
        </w:rPr>
        <w:t xml:space="preserve">The cash received will </w:t>
      </w:r>
      <w:r w:rsidR="003E1ED8">
        <w:rPr>
          <w:rFonts w:eastAsia="Times New Roman" w:cs="Times New Roman"/>
          <w:color w:val="000000" w:themeColor="text1"/>
          <w:sz w:val="24"/>
          <w:szCs w:val="24"/>
        </w:rPr>
        <w:t xml:space="preserve">be received </w:t>
      </w:r>
      <w:r w:rsidR="00EC5AAF">
        <w:rPr>
          <w:rFonts w:eastAsia="Times New Roman" w:cs="Times New Roman"/>
          <w:color w:val="000000" w:themeColor="text1"/>
          <w:sz w:val="24"/>
          <w:szCs w:val="24"/>
        </w:rPr>
        <w:t xml:space="preserve">through Venmo and </w:t>
      </w:r>
      <w:r w:rsidR="003E1ED8">
        <w:rPr>
          <w:rFonts w:eastAsia="Times New Roman" w:cs="Times New Roman"/>
          <w:color w:val="000000" w:themeColor="text1"/>
          <w:sz w:val="24"/>
          <w:szCs w:val="24"/>
        </w:rPr>
        <w:t xml:space="preserve">can </w:t>
      </w:r>
      <w:r w:rsidR="00EC5AAF">
        <w:rPr>
          <w:rFonts w:eastAsia="Times New Roman" w:cs="Times New Roman"/>
          <w:color w:val="000000" w:themeColor="text1"/>
          <w:sz w:val="24"/>
          <w:szCs w:val="24"/>
        </w:rPr>
        <w:t xml:space="preserve">ultimately be used to purchase </w:t>
      </w:r>
      <w:r w:rsidR="003E1ED8">
        <w:rPr>
          <w:rFonts w:eastAsia="Times New Roman" w:cs="Times New Roman"/>
          <w:color w:val="000000" w:themeColor="text1"/>
          <w:sz w:val="24"/>
          <w:szCs w:val="24"/>
        </w:rPr>
        <w:t xml:space="preserve">additional </w:t>
      </w:r>
      <w:r w:rsidR="00EC5AAF">
        <w:rPr>
          <w:rFonts w:eastAsia="Times New Roman" w:cs="Times New Roman"/>
          <w:color w:val="000000" w:themeColor="text1"/>
          <w:sz w:val="24"/>
          <w:szCs w:val="24"/>
        </w:rPr>
        <w:t>trees.</w:t>
      </w:r>
      <w:r w:rsidR="00AC74AA">
        <w:rPr>
          <w:rFonts w:eastAsia="Times New Roman" w:cs="Times New Roman"/>
          <w:color w:val="000000" w:themeColor="text1"/>
          <w:sz w:val="24"/>
          <w:szCs w:val="24"/>
        </w:rPr>
        <w:t xml:space="preserve">  </w:t>
      </w:r>
      <w:r w:rsidR="00EC5AAF">
        <w:rPr>
          <w:rFonts w:eastAsia="Times New Roman" w:cs="Times New Roman"/>
          <w:color w:val="000000" w:themeColor="text1"/>
          <w:sz w:val="24"/>
          <w:szCs w:val="24"/>
        </w:rPr>
        <w:t>Chief Hardy spoke to the US Forest Service</w:t>
      </w:r>
      <w:r w:rsidR="003E1ED8">
        <w:rPr>
          <w:rFonts w:eastAsia="Times New Roman" w:cs="Times New Roman"/>
          <w:color w:val="000000" w:themeColor="text1"/>
          <w:sz w:val="24"/>
          <w:szCs w:val="24"/>
        </w:rPr>
        <w:t>,</w:t>
      </w:r>
      <w:r w:rsidR="00EC5AAF">
        <w:rPr>
          <w:rFonts w:eastAsia="Times New Roman" w:cs="Times New Roman"/>
          <w:color w:val="000000" w:themeColor="text1"/>
          <w:sz w:val="24"/>
          <w:szCs w:val="24"/>
        </w:rPr>
        <w:t xml:space="preserve"> who indicated that </w:t>
      </w:r>
      <w:r w:rsidR="003E1ED8">
        <w:rPr>
          <w:rFonts w:eastAsia="Times New Roman" w:cs="Times New Roman"/>
          <w:color w:val="000000" w:themeColor="text1"/>
          <w:sz w:val="24"/>
          <w:szCs w:val="24"/>
        </w:rPr>
        <w:t xml:space="preserve">the </w:t>
      </w:r>
      <w:r w:rsidR="00F03BB4">
        <w:rPr>
          <w:rFonts w:eastAsia="Times New Roman" w:cs="Times New Roman"/>
          <w:color w:val="000000" w:themeColor="text1"/>
          <w:sz w:val="24"/>
          <w:szCs w:val="24"/>
        </w:rPr>
        <w:t xml:space="preserve">trees are planted in a 13’ x 13’ grid with 250 trees </w:t>
      </w:r>
      <w:r w:rsidR="003E1ED8">
        <w:rPr>
          <w:rFonts w:eastAsia="Times New Roman" w:cs="Times New Roman"/>
          <w:color w:val="000000" w:themeColor="text1"/>
          <w:sz w:val="24"/>
          <w:szCs w:val="24"/>
        </w:rPr>
        <w:t xml:space="preserve">planted </w:t>
      </w:r>
      <w:r w:rsidR="00F03BB4">
        <w:rPr>
          <w:rFonts w:eastAsia="Times New Roman" w:cs="Times New Roman"/>
          <w:color w:val="000000" w:themeColor="text1"/>
          <w:sz w:val="24"/>
          <w:szCs w:val="24"/>
        </w:rPr>
        <w:t xml:space="preserve">per acre.  </w:t>
      </w:r>
      <w:r w:rsidR="00AC74AA">
        <w:rPr>
          <w:rFonts w:eastAsia="Times New Roman" w:cs="Times New Roman"/>
          <w:color w:val="000000" w:themeColor="text1"/>
          <w:sz w:val="24"/>
          <w:szCs w:val="24"/>
        </w:rPr>
        <w:t>The Board supported the receipt of the funds</w:t>
      </w:r>
      <w:r w:rsidR="001D636F">
        <w:rPr>
          <w:rFonts w:eastAsia="Times New Roman" w:cs="Times New Roman"/>
          <w:color w:val="000000" w:themeColor="text1"/>
          <w:sz w:val="24"/>
          <w:szCs w:val="24"/>
        </w:rPr>
        <w:t xml:space="preserve">.  </w:t>
      </w:r>
    </w:p>
    <w:p w14:paraId="041AB18E" w14:textId="77777777" w:rsidR="001D636F" w:rsidRPr="00607E8E" w:rsidRDefault="001D636F" w:rsidP="008A14E8">
      <w:pPr>
        <w:spacing w:after="0" w:line="240" w:lineRule="auto"/>
        <w:jc w:val="both"/>
        <w:rPr>
          <w:rFonts w:eastAsia="Times New Roman" w:cs="Times New Roman"/>
          <w:color w:val="000000" w:themeColor="text1"/>
          <w:sz w:val="24"/>
          <w:szCs w:val="24"/>
        </w:rPr>
      </w:pPr>
    </w:p>
    <w:p w14:paraId="0B754ABB" w14:textId="6F3853E6" w:rsidR="00607E8E" w:rsidRPr="00607E8E" w:rsidRDefault="00607E8E" w:rsidP="008A14E8">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County Audit Final Report – Chair Dalley. </w:t>
      </w:r>
    </w:p>
    <w:p w14:paraId="2DC0A959" w14:textId="77777777" w:rsidR="00607E8E" w:rsidRPr="00607E8E" w:rsidRDefault="00607E8E" w:rsidP="008A14E8">
      <w:pPr>
        <w:spacing w:after="0" w:line="240" w:lineRule="auto"/>
        <w:jc w:val="both"/>
        <w:rPr>
          <w:rFonts w:eastAsia="Times New Roman" w:cs="Times New Roman"/>
          <w:color w:val="000000" w:themeColor="text1"/>
          <w:sz w:val="24"/>
          <w:szCs w:val="24"/>
        </w:rPr>
      </w:pPr>
    </w:p>
    <w:p w14:paraId="066EBC2C" w14:textId="77777777" w:rsidR="00607E8E" w:rsidRDefault="00607E8E" w:rsidP="008A14E8">
      <w:pPr>
        <w:pStyle w:val="ListParagraph"/>
        <w:numPr>
          <w:ilvl w:val="0"/>
          <w:numId w:val="35"/>
        </w:numPr>
        <w:spacing w:after="0" w:line="240" w:lineRule="auto"/>
        <w:ind w:left="144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Review and Proposed Revision of the 2025 Fraud and Risk Assessment. </w:t>
      </w:r>
    </w:p>
    <w:p w14:paraId="63FF9972" w14:textId="59CE08E4" w:rsidR="00607E8E" w:rsidRDefault="00607E8E" w:rsidP="008A14E8">
      <w:pPr>
        <w:spacing w:after="0" w:line="240" w:lineRule="auto"/>
        <w:jc w:val="both"/>
        <w:rPr>
          <w:rFonts w:eastAsia="Times New Roman" w:cs="Times New Roman"/>
          <w:color w:val="000000" w:themeColor="text1"/>
          <w:sz w:val="24"/>
          <w:szCs w:val="24"/>
        </w:rPr>
      </w:pPr>
    </w:p>
    <w:p w14:paraId="4336230E" w14:textId="7157B45A" w:rsidR="00526641" w:rsidRDefault="00E40C40" w:rsidP="00526641">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Chair Dalley reported that the C</w:t>
      </w:r>
      <w:r w:rsidRPr="00E40C40">
        <w:rPr>
          <w:rFonts w:eastAsia="Times New Roman" w:cs="Times New Roman"/>
          <w:color w:val="000000" w:themeColor="text1"/>
          <w:sz w:val="24"/>
          <w:szCs w:val="24"/>
        </w:rPr>
        <w:t>ount</w:t>
      </w:r>
      <w:r>
        <w:rPr>
          <w:rFonts w:eastAsia="Times New Roman" w:cs="Times New Roman"/>
          <w:color w:val="000000" w:themeColor="text1"/>
          <w:sz w:val="24"/>
          <w:szCs w:val="24"/>
        </w:rPr>
        <w:t>y</w:t>
      </w:r>
      <w:r w:rsidRPr="00E40C40">
        <w:rPr>
          <w:rFonts w:eastAsia="Times New Roman" w:cs="Times New Roman"/>
          <w:color w:val="000000" w:themeColor="text1"/>
          <w:sz w:val="24"/>
          <w:szCs w:val="24"/>
        </w:rPr>
        <w:t xml:space="preserve"> </w:t>
      </w:r>
      <w:r>
        <w:rPr>
          <w:rFonts w:eastAsia="Times New Roman" w:cs="Times New Roman"/>
          <w:color w:val="000000" w:themeColor="text1"/>
          <w:sz w:val="24"/>
          <w:szCs w:val="24"/>
        </w:rPr>
        <w:t>A</w:t>
      </w:r>
      <w:r w:rsidRPr="00E40C40">
        <w:rPr>
          <w:rFonts w:eastAsia="Times New Roman" w:cs="Times New Roman"/>
          <w:color w:val="000000" w:themeColor="text1"/>
          <w:sz w:val="24"/>
          <w:szCs w:val="24"/>
        </w:rPr>
        <w:t>udit is complet</w:t>
      </w:r>
      <w:r w:rsidR="006D0329">
        <w:rPr>
          <w:rFonts w:eastAsia="Times New Roman" w:cs="Times New Roman"/>
          <w:color w:val="000000" w:themeColor="text1"/>
          <w:sz w:val="24"/>
          <w:szCs w:val="24"/>
        </w:rPr>
        <w:t xml:space="preserve">e.  </w:t>
      </w:r>
      <w:r w:rsidR="001D636F">
        <w:rPr>
          <w:rFonts w:eastAsia="Times New Roman" w:cs="Times New Roman"/>
          <w:color w:val="000000" w:themeColor="text1"/>
          <w:sz w:val="24"/>
          <w:szCs w:val="24"/>
        </w:rPr>
        <w:t>A</w:t>
      </w:r>
      <w:r w:rsidR="006D0329">
        <w:rPr>
          <w:rFonts w:eastAsia="Times New Roman" w:cs="Times New Roman"/>
          <w:color w:val="000000" w:themeColor="text1"/>
          <w:sz w:val="24"/>
          <w:szCs w:val="24"/>
        </w:rPr>
        <w:t xml:space="preserve"> </w:t>
      </w:r>
      <w:r w:rsidRPr="00E40C40">
        <w:rPr>
          <w:rFonts w:eastAsia="Times New Roman" w:cs="Times New Roman"/>
          <w:color w:val="000000" w:themeColor="text1"/>
          <w:sz w:val="24"/>
          <w:szCs w:val="24"/>
        </w:rPr>
        <w:t xml:space="preserve">major statement at the end of the </w:t>
      </w:r>
      <w:r w:rsidR="001D636F">
        <w:rPr>
          <w:rFonts w:eastAsia="Times New Roman" w:cs="Times New Roman"/>
          <w:color w:val="000000" w:themeColor="text1"/>
          <w:sz w:val="24"/>
          <w:szCs w:val="24"/>
        </w:rPr>
        <w:t>A</w:t>
      </w:r>
      <w:r w:rsidRPr="00E40C40">
        <w:rPr>
          <w:rFonts w:eastAsia="Times New Roman" w:cs="Times New Roman"/>
          <w:color w:val="000000" w:themeColor="text1"/>
          <w:sz w:val="24"/>
          <w:szCs w:val="24"/>
        </w:rPr>
        <w:t>udit</w:t>
      </w:r>
      <w:r w:rsidR="006D0329">
        <w:rPr>
          <w:rFonts w:eastAsia="Times New Roman" w:cs="Times New Roman"/>
          <w:color w:val="000000" w:themeColor="text1"/>
          <w:sz w:val="24"/>
          <w:szCs w:val="24"/>
        </w:rPr>
        <w:t xml:space="preserve"> </w:t>
      </w:r>
      <w:r w:rsidR="001D636F">
        <w:rPr>
          <w:rFonts w:eastAsia="Times New Roman" w:cs="Times New Roman"/>
          <w:color w:val="000000" w:themeColor="text1"/>
          <w:sz w:val="24"/>
          <w:szCs w:val="24"/>
        </w:rPr>
        <w:t xml:space="preserve">Report </w:t>
      </w:r>
      <w:r w:rsidR="006D0329">
        <w:rPr>
          <w:rFonts w:eastAsia="Times New Roman" w:cs="Times New Roman"/>
          <w:color w:val="000000" w:themeColor="text1"/>
          <w:sz w:val="24"/>
          <w:szCs w:val="24"/>
        </w:rPr>
        <w:t>indicat</w:t>
      </w:r>
      <w:r w:rsidR="001D636F">
        <w:rPr>
          <w:rFonts w:eastAsia="Times New Roman" w:cs="Times New Roman"/>
          <w:color w:val="000000" w:themeColor="text1"/>
          <w:sz w:val="24"/>
          <w:szCs w:val="24"/>
        </w:rPr>
        <w:t xml:space="preserve">ed </w:t>
      </w:r>
      <w:r w:rsidR="009776F0">
        <w:rPr>
          <w:rFonts w:eastAsia="Times New Roman" w:cs="Times New Roman"/>
          <w:color w:val="000000" w:themeColor="text1"/>
          <w:sz w:val="24"/>
          <w:szCs w:val="24"/>
        </w:rPr>
        <w:t xml:space="preserve">that </w:t>
      </w:r>
      <w:r w:rsidRPr="00E40C40">
        <w:rPr>
          <w:rFonts w:eastAsia="Times New Roman" w:cs="Times New Roman"/>
          <w:color w:val="000000" w:themeColor="text1"/>
          <w:sz w:val="24"/>
          <w:szCs w:val="24"/>
        </w:rPr>
        <w:t xml:space="preserve">no fraud, mishandling, </w:t>
      </w:r>
      <w:r w:rsidR="006D0329">
        <w:rPr>
          <w:rFonts w:eastAsia="Times New Roman" w:cs="Times New Roman"/>
          <w:color w:val="000000" w:themeColor="text1"/>
          <w:sz w:val="24"/>
          <w:szCs w:val="24"/>
        </w:rPr>
        <w:t xml:space="preserve">or </w:t>
      </w:r>
      <w:r w:rsidRPr="00E40C40">
        <w:rPr>
          <w:rFonts w:eastAsia="Times New Roman" w:cs="Times New Roman"/>
          <w:color w:val="000000" w:themeColor="text1"/>
          <w:sz w:val="24"/>
          <w:szCs w:val="24"/>
        </w:rPr>
        <w:t xml:space="preserve">misuse </w:t>
      </w:r>
      <w:r w:rsidR="009776F0">
        <w:rPr>
          <w:rFonts w:eastAsia="Times New Roman" w:cs="Times New Roman"/>
          <w:color w:val="000000" w:themeColor="text1"/>
          <w:sz w:val="24"/>
          <w:szCs w:val="24"/>
        </w:rPr>
        <w:t>was found</w:t>
      </w:r>
      <w:r w:rsidRPr="00E40C40">
        <w:rPr>
          <w:rFonts w:eastAsia="Times New Roman" w:cs="Times New Roman"/>
          <w:color w:val="000000" w:themeColor="text1"/>
          <w:sz w:val="24"/>
          <w:szCs w:val="24"/>
        </w:rPr>
        <w:t xml:space="preserve">. </w:t>
      </w:r>
      <w:r w:rsidR="00526641">
        <w:rPr>
          <w:rFonts w:eastAsia="Times New Roman" w:cs="Times New Roman"/>
          <w:color w:val="000000" w:themeColor="text1"/>
          <w:sz w:val="24"/>
          <w:szCs w:val="24"/>
        </w:rPr>
        <w:t xml:space="preserve"> </w:t>
      </w:r>
      <w:r w:rsidR="001D636F">
        <w:rPr>
          <w:rFonts w:eastAsia="Times New Roman" w:cs="Times New Roman"/>
          <w:color w:val="000000" w:themeColor="text1"/>
          <w:sz w:val="24"/>
          <w:szCs w:val="24"/>
        </w:rPr>
        <w:t xml:space="preserve">Chair Dalley </w:t>
      </w:r>
      <w:r w:rsidR="00526641">
        <w:rPr>
          <w:rFonts w:eastAsia="Times New Roman" w:cs="Times New Roman"/>
          <w:color w:val="000000" w:themeColor="text1"/>
          <w:sz w:val="24"/>
          <w:szCs w:val="24"/>
        </w:rPr>
        <w:t xml:space="preserve">proposed that he and Rick </w:t>
      </w:r>
      <w:r w:rsidR="00526641" w:rsidRPr="00A51EF6">
        <w:rPr>
          <w:rFonts w:eastAsia="Times New Roman" w:cs="Times New Roman"/>
          <w:color w:val="000000" w:themeColor="text1"/>
          <w:sz w:val="24"/>
          <w:szCs w:val="24"/>
        </w:rPr>
        <w:t xml:space="preserve">sign </w:t>
      </w:r>
      <w:r w:rsidR="00526641">
        <w:rPr>
          <w:rFonts w:eastAsia="Times New Roman" w:cs="Times New Roman"/>
          <w:color w:val="000000" w:themeColor="text1"/>
          <w:sz w:val="24"/>
          <w:szCs w:val="24"/>
        </w:rPr>
        <w:t>t</w:t>
      </w:r>
      <w:r w:rsidR="00526641" w:rsidRPr="00A51EF6">
        <w:rPr>
          <w:rFonts w:eastAsia="Times New Roman" w:cs="Times New Roman"/>
          <w:color w:val="000000" w:themeColor="text1"/>
          <w:sz w:val="24"/>
          <w:szCs w:val="24"/>
        </w:rPr>
        <w:t>he revised report</w:t>
      </w:r>
      <w:r w:rsidR="00526641">
        <w:rPr>
          <w:rFonts w:eastAsia="Times New Roman" w:cs="Times New Roman"/>
          <w:color w:val="000000" w:themeColor="text1"/>
          <w:sz w:val="24"/>
          <w:szCs w:val="24"/>
        </w:rPr>
        <w:t xml:space="preserve"> and </w:t>
      </w:r>
      <w:r w:rsidR="00AA4597">
        <w:rPr>
          <w:rFonts w:eastAsia="Times New Roman" w:cs="Times New Roman"/>
          <w:color w:val="000000" w:themeColor="text1"/>
          <w:sz w:val="24"/>
          <w:szCs w:val="24"/>
        </w:rPr>
        <w:t xml:space="preserve">deduct </w:t>
      </w:r>
      <w:r w:rsidR="00526641" w:rsidRPr="00A51EF6">
        <w:rPr>
          <w:rFonts w:eastAsia="Times New Roman" w:cs="Times New Roman"/>
          <w:color w:val="000000" w:themeColor="text1"/>
          <w:sz w:val="24"/>
          <w:szCs w:val="24"/>
        </w:rPr>
        <w:t xml:space="preserve">40 points </w:t>
      </w:r>
      <w:r w:rsidR="00AA4597">
        <w:rPr>
          <w:rFonts w:eastAsia="Times New Roman" w:cs="Times New Roman"/>
          <w:color w:val="000000" w:themeColor="text1"/>
          <w:sz w:val="24"/>
          <w:szCs w:val="24"/>
        </w:rPr>
        <w:t xml:space="preserve">for </w:t>
      </w:r>
      <w:r w:rsidR="0060778A">
        <w:rPr>
          <w:rFonts w:eastAsia="Times New Roman" w:cs="Times New Roman"/>
          <w:color w:val="000000" w:themeColor="text1"/>
          <w:sz w:val="24"/>
          <w:szCs w:val="24"/>
        </w:rPr>
        <w:t xml:space="preserve">changing the answer to question number 8 </w:t>
      </w:r>
      <w:r w:rsidR="00AA4597">
        <w:rPr>
          <w:rFonts w:eastAsia="Times New Roman" w:cs="Times New Roman"/>
          <w:color w:val="000000" w:themeColor="text1"/>
          <w:sz w:val="24"/>
          <w:szCs w:val="24"/>
        </w:rPr>
        <w:t>from “yes” to “no”</w:t>
      </w:r>
      <w:r w:rsidR="0060778A">
        <w:rPr>
          <w:rFonts w:eastAsia="Times New Roman" w:cs="Times New Roman"/>
          <w:color w:val="000000" w:themeColor="text1"/>
          <w:sz w:val="24"/>
          <w:szCs w:val="24"/>
        </w:rPr>
        <w:t>.</w:t>
      </w:r>
    </w:p>
    <w:p w14:paraId="231EA058" w14:textId="77777777" w:rsidR="00526641" w:rsidRDefault="00526641" w:rsidP="00526641">
      <w:pPr>
        <w:spacing w:after="0" w:line="240" w:lineRule="auto"/>
        <w:jc w:val="both"/>
        <w:rPr>
          <w:rFonts w:eastAsia="Times New Roman" w:cs="Times New Roman"/>
          <w:color w:val="000000" w:themeColor="text1"/>
          <w:sz w:val="24"/>
          <w:szCs w:val="24"/>
        </w:rPr>
      </w:pPr>
    </w:p>
    <w:p w14:paraId="5A463F61" w14:textId="42E42289" w:rsidR="00526641" w:rsidRPr="00526641" w:rsidRDefault="00526641" w:rsidP="00526641">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Mark Owens moved to </w:t>
      </w:r>
      <w:r w:rsidR="00AA4597">
        <w:rPr>
          <w:rFonts w:eastAsia="Times New Roman" w:cs="Times New Roman"/>
          <w:b/>
          <w:bCs/>
          <w:color w:val="000000" w:themeColor="text1"/>
          <w:sz w:val="24"/>
          <w:szCs w:val="24"/>
        </w:rPr>
        <w:t xml:space="preserve">FILE </w:t>
      </w:r>
      <w:r>
        <w:rPr>
          <w:rFonts w:eastAsia="Times New Roman" w:cs="Times New Roman"/>
          <w:b/>
          <w:bCs/>
          <w:color w:val="000000" w:themeColor="text1"/>
          <w:sz w:val="24"/>
          <w:szCs w:val="24"/>
        </w:rPr>
        <w:t xml:space="preserve">the Revised Audit Report with </w:t>
      </w:r>
      <w:r w:rsidR="00FF5B9D">
        <w:rPr>
          <w:rFonts w:eastAsia="Times New Roman" w:cs="Times New Roman"/>
          <w:b/>
          <w:bCs/>
          <w:color w:val="000000" w:themeColor="text1"/>
          <w:sz w:val="24"/>
          <w:szCs w:val="24"/>
        </w:rPr>
        <w:t>315 points revised from 355</w:t>
      </w:r>
      <w:r w:rsidR="00FE6557">
        <w:rPr>
          <w:rFonts w:eastAsia="Times New Roman" w:cs="Times New Roman"/>
          <w:b/>
          <w:bCs/>
          <w:color w:val="000000" w:themeColor="text1"/>
          <w:sz w:val="24"/>
          <w:szCs w:val="24"/>
        </w:rPr>
        <w:t xml:space="preserve"> from the original November 1 submission.  Allen Cannon seconded the motion.  The motion passed with the unanimous consent of the Board. </w:t>
      </w:r>
    </w:p>
    <w:p w14:paraId="21C4265A" w14:textId="77777777" w:rsidR="00526641" w:rsidRPr="00607E8E" w:rsidRDefault="00526641" w:rsidP="008A14E8">
      <w:pPr>
        <w:spacing w:after="0" w:line="240" w:lineRule="auto"/>
        <w:jc w:val="both"/>
        <w:rPr>
          <w:rFonts w:eastAsia="Times New Roman" w:cs="Times New Roman"/>
          <w:color w:val="000000" w:themeColor="text1"/>
          <w:sz w:val="24"/>
          <w:szCs w:val="24"/>
        </w:rPr>
      </w:pPr>
    </w:p>
    <w:p w14:paraId="56FEF1F6" w14:textId="77777777" w:rsidR="00607E8E" w:rsidRDefault="00607E8E" w:rsidP="008A14E8">
      <w:pPr>
        <w:pStyle w:val="ListParagraph"/>
        <w:numPr>
          <w:ilvl w:val="0"/>
          <w:numId w:val="35"/>
        </w:numPr>
        <w:spacing w:after="0" w:line="240" w:lineRule="auto"/>
        <w:ind w:left="144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Discussion of Possible Formal Internal Audit Function. </w:t>
      </w:r>
    </w:p>
    <w:p w14:paraId="03B29887" w14:textId="77777777" w:rsidR="00607E8E" w:rsidRDefault="00607E8E" w:rsidP="008A14E8">
      <w:pPr>
        <w:spacing w:after="0" w:line="240" w:lineRule="auto"/>
        <w:jc w:val="both"/>
        <w:rPr>
          <w:rFonts w:eastAsia="Times New Roman" w:cs="Times New Roman"/>
          <w:color w:val="000000" w:themeColor="text1"/>
          <w:sz w:val="24"/>
          <w:szCs w:val="24"/>
        </w:rPr>
      </w:pPr>
    </w:p>
    <w:p w14:paraId="2AAE94D4" w14:textId="77777777" w:rsidR="00607E8E" w:rsidRDefault="00607E8E" w:rsidP="008A14E8">
      <w:pPr>
        <w:pStyle w:val="ListParagraph"/>
        <w:numPr>
          <w:ilvl w:val="0"/>
          <w:numId w:val="35"/>
        </w:numPr>
        <w:spacing w:after="0" w:line="240" w:lineRule="auto"/>
        <w:ind w:left="144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Discussion of Possible Internal Audit Committee. </w:t>
      </w:r>
    </w:p>
    <w:p w14:paraId="79EE27DB" w14:textId="77777777" w:rsidR="00607E8E" w:rsidRDefault="00607E8E" w:rsidP="008A14E8">
      <w:pPr>
        <w:spacing w:after="0" w:line="240" w:lineRule="auto"/>
        <w:jc w:val="both"/>
        <w:rPr>
          <w:rFonts w:eastAsia="Times New Roman" w:cs="Times New Roman"/>
          <w:color w:val="000000" w:themeColor="text1"/>
          <w:sz w:val="24"/>
          <w:szCs w:val="24"/>
        </w:rPr>
      </w:pPr>
    </w:p>
    <w:p w14:paraId="16BB2080" w14:textId="77777777" w:rsidR="00571778" w:rsidRDefault="00571778" w:rsidP="0057177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Agenda items 11B and C were discussed together.</w:t>
      </w:r>
    </w:p>
    <w:p w14:paraId="14429CC2" w14:textId="77777777" w:rsidR="00571778" w:rsidRDefault="00571778" w:rsidP="00571778">
      <w:pPr>
        <w:spacing w:after="0" w:line="240" w:lineRule="auto"/>
        <w:jc w:val="both"/>
        <w:rPr>
          <w:rFonts w:eastAsia="Times New Roman" w:cs="Times New Roman"/>
          <w:color w:val="000000" w:themeColor="text1"/>
          <w:sz w:val="24"/>
          <w:szCs w:val="24"/>
        </w:rPr>
      </w:pPr>
    </w:p>
    <w:p w14:paraId="75CA71F8" w14:textId="651D9DB1" w:rsidR="00571778" w:rsidRDefault="00571778" w:rsidP="0057177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referenced two </w:t>
      </w:r>
      <w:r w:rsidRPr="00E40C40">
        <w:rPr>
          <w:rFonts w:eastAsia="Times New Roman" w:cs="Times New Roman"/>
          <w:color w:val="000000" w:themeColor="text1"/>
          <w:sz w:val="24"/>
          <w:szCs w:val="24"/>
        </w:rPr>
        <w:t>Fraud Risk Assessment</w:t>
      </w:r>
      <w:r w:rsidR="00EF22F8">
        <w:rPr>
          <w:rFonts w:eastAsia="Times New Roman" w:cs="Times New Roman"/>
          <w:color w:val="000000" w:themeColor="text1"/>
          <w:sz w:val="24"/>
          <w:szCs w:val="24"/>
        </w:rPr>
        <w:t xml:space="preserve"> Reports, </w:t>
      </w:r>
      <w:r>
        <w:rPr>
          <w:rFonts w:eastAsia="Times New Roman" w:cs="Times New Roman"/>
          <w:color w:val="000000" w:themeColor="text1"/>
          <w:sz w:val="24"/>
          <w:szCs w:val="24"/>
        </w:rPr>
        <w:t xml:space="preserve">with the first having been signed by Mary Esther Putnam.  The second was blank and </w:t>
      </w:r>
      <w:r w:rsidR="00EF22F8">
        <w:rPr>
          <w:rFonts w:eastAsia="Times New Roman" w:cs="Times New Roman"/>
          <w:color w:val="000000" w:themeColor="text1"/>
          <w:sz w:val="24"/>
          <w:szCs w:val="24"/>
        </w:rPr>
        <w:t>un</w:t>
      </w:r>
      <w:r>
        <w:rPr>
          <w:rFonts w:eastAsia="Times New Roman" w:cs="Times New Roman"/>
          <w:color w:val="000000" w:themeColor="text1"/>
          <w:sz w:val="24"/>
          <w:szCs w:val="24"/>
        </w:rPr>
        <w:t xml:space="preserve">signed.  Item 8 </w:t>
      </w:r>
      <w:r w:rsidR="001C4A2B">
        <w:rPr>
          <w:rFonts w:eastAsia="Times New Roman" w:cs="Times New Roman"/>
          <w:color w:val="000000" w:themeColor="text1"/>
          <w:sz w:val="24"/>
          <w:szCs w:val="24"/>
        </w:rPr>
        <w:t xml:space="preserve">consisted of the question, </w:t>
      </w:r>
      <w:r>
        <w:rPr>
          <w:rFonts w:eastAsia="Times New Roman" w:cs="Times New Roman"/>
          <w:color w:val="000000" w:themeColor="text1"/>
          <w:sz w:val="24"/>
          <w:szCs w:val="24"/>
        </w:rPr>
        <w:t>“D</w:t>
      </w:r>
      <w:r w:rsidRPr="00E40C40">
        <w:rPr>
          <w:rFonts w:eastAsia="Times New Roman" w:cs="Times New Roman"/>
          <w:color w:val="000000" w:themeColor="text1"/>
          <w:sz w:val="24"/>
          <w:szCs w:val="24"/>
        </w:rPr>
        <w:t>oes the entity have a formal internal audit committee?</w:t>
      </w:r>
      <w:r>
        <w:rPr>
          <w:rFonts w:eastAsia="Times New Roman" w:cs="Times New Roman"/>
          <w:color w:val="000000" w:themeColor="text1"/>
          <w:sz w:val="24"/>
          <w:szCs w:val="24"/>
        </w:rPr>
        <w:t xml:space="preserve">” </w:t>
      </w:r>
      <w:r w:rsidRPr="00E40C40">
        <w:rPr>
          <w:rFonts w:eastAsia="Times New Roman" w:cs="Times New Roman"/>
          <w:color w:val="000000" w:themeColor="text1"/>
          <w:sz w:val="24"/>
          <w:szCs w:val="24"/>
        </w:rPr>
        <w:t xml:space="preserve"> </w:t>
      </w:r>
      <w:r w:rsidR="001C4A2B">
        <w:rPr>
          <w:rFonts w:eastAsia="Times New Roman" w:cs="Times New Roman"/>
          <w:color w:val="000000" w:themeColor="text1"/>
          <w:sz w:val="24"/>
          <w:szCs w:val="24"/>
        </w:rPr>
        <w:t>A</w:t>
      </w:r>
      <w:r>
        <w:rPr>
          <w:rFonts w:eastAsia="Times New Roman" w:cs="Times New Roman"/>
          <w:color w:val="000000" w:themeColor="text1"/>
          <w:sz w:val="24"/>
          <w:szCs w:val="24"/>
        </w:rPr>
        <w:t xml:space="preserve">fter some review, it was determined that </w:t>
      </w:r>
      <w:r w:rsidR="001C4A2B">
        <w:rPr>
          <w:rFonts w:eastAsia="Times New Roman" w:cs="Times New Roman"/>
          <w:color w:val="000000" w:themeColor="text1"/>
          <w:sz w:val="24"/>
          <w:szCs w:val="24"/>
        </w:rPr>
        <w:t xml:space="preserve">the District does </w:t>
      </w:r>
      <w:r>
        <w:rPr>
          <w:rFonts w:eastAsia="Times New Roman" w:cs="Times New Roman"/>
          <w:color w:val="000000" w:themeColor="text1"/>
          <w:sz w:val="24"/>
          <w:szCs w:val="24"/>
        </w:rPr>
        <w:t>not have a Formal Audit Committee and the answer should have been “no” rather than “yes”.  A Formal Internal Audit Committee could be formed</w:t>
      </w:r>
      <w:r w:rsidR="001C4A2B">
        <w:rPr>
          <w:rFonts w:eastAsia="Times New Roman" w:cs="Times New Roman"/>
          <w:color w:val="000000" w:themeColor="text1"/>
          <w:sz w:val="24"/>
          <w:szCs w:val="24"/>
        </w:rPr>
        <w:t>,</w:t>
      </w:r>
      <w:r>
        <w:rPr>
          <w:rFonts w:eastAsia="Times New Roman" w:cs="Times New Roman"/>
          <w:color w:val="000000" w:themeColor="text1"/>
          <w:sz w:val="24"/>
          <w:szCs w:val="24"/>
        </w:rPr>
        <w:t xml:space="preserve"> but </w:t>
      </w:r>
      <w:r w:rsidR="001C4A2B">
        <w:rPr>
          <w:rFonts w:eastAsia="Times New Roman" w:cs="Times New Roman"/>
          <w:color w:val="000000" w:themeColor="text1"/>
          <w:sz w:val="24"/>
          <w:szCs w:val="24"/>
        </w:rPr>
        <w:t xml:space="preserve">Chair Daley </w:t>
      </w:r>
      <w:r>
        <w:rPr>
          <w:rFonts w:eastAsia="Times New Roman" w:cs="Times New Roman"/>
          <w:color w:val="000000" w:themeColor="text1"/>
          <w:sz w:val="24"/>
          <w:szCs w:val="24"/>
        </w:rPr>
        <w:t xml:space="preserve">felt it would be another meeting where minutes would have to be kept and agendas posted.  </w:t>
      </w:r>
      <w:r w:rsidR="001C4A2B">
        <w:rPr>
          <w:rFonts w:eastAsia="Times New Roman" w:cs="Times New Roman"/>
          <w:color w:val="000000" w:themeColor="text1"/>
          <w:sz w:val="24"/>
          <w:szCs w:val="24"/>
        </w:rPr>
        <w:t>Based on the size of the PVSSD</w:t>
      </w:r>
      <w:r>
        <w:rPr>
          <w:rFonts w:eastAsia="Times New Roman" w:cs="Times New Roman"/>
          <w:color w:val="000000" w:themeColor="text1"/>
          <w:sz w:val="24"/>
          <w:szCs w:val="24"/>
        </w:rPr>
        <w:t xml:space="preserve">, he did not consider </w:t>
      </w:r>
      <w:r w:rsidR="001C4A2B">
        <w:rPr>
          <w:rFonts w:eastAsia="Times New Roman" w:cs="Times New Roman"/>
          <w:color w:val="000000" w:themeColor="text1"/>
          <w:sz w:val="24"/>
          <w:szCs w:val="24"/>
        </w:rPr>
        <w:t xml:space="preserve">a committee to be </w:t>
      </w:r>
      <w:r>
        <w:rPr>
          <w:rFonts w:eastAsia="Times New Roman" w:cs="Times New Roman"/>
          <w:color w:val="000000" w:themeColor="text1"/>
          <w:sz w:val="24"/>
          <w:szCs w:val="24"/>
        </w:rPr>
        <w:t xml:space="preserve">necessary.  Steve </w:t>
      </w:r>
      <w:r w:rsidR="001C4A2B">
        <w:rPr>
          <w:rFonts w:eastAsia="Times New Roman" w:cs="Times New Roman"/>
          <w:color w:val="000000" w:themeColor="text1"/>
          <w:sz w:val="24"/>
          <w:szCs w:val="24"/>
        </w:rPr>
        <w:t xml:space="preserve">remarked </w:t>
      </w:r>
      <w:r>
        <w:rPr>
          <w:rFonts w:eastAsia="Times New Roman" w:cs="Times New Roman"/>
          <w:color w:val="000000" w:themeColor="text1"/>
          <w:sz w:val="24"/>
          <w:szCs w:val="24"/>
        </w:rPr>
        <w:t xml:space="preserve">that a formal committee is not needed for entities </w:t>
      </w:r>
      <w:r w:rsidR="001C4A2B">
        <w:rPr>
          <w:rFonts w:eastAsia="Times New Roman" w:cs="Times New Roman"/>
          <w:color w:val="000000" w:themeColor="text1"/>
          <w:sz w:val="24"/>
          <w:szCs w:val="24"/>
        </w:rPr>
        <w:t xml:space="preserve">with annual revenues of less than </w:t>
      </w:r>
      <w:r>
        <w:rPr>
          <w:rFonts w:eastAsia="Times New Roman" w:cs="Times New Roman"/>
          <w:color w:val="000000" w:themeColor="text1"/>
          <w:sz w:val="24"/>
          <w:szCs w:val="24"/>
        </w:rPr>
        <w:t xml:space="preserve">$350,000.  </w:t>
      </w:r>
      <w:r w:rsidR="001C4A2B">
        <w:rPr>
          <w:rFonts w:eastAsia="Times New Roman" w:cs="Times New Roman"/>
          <w:color w:val="000000" w:themeColor="text1"/>
          <w:sz w:val="24"/>
          <w:szCs w:val="24"/>
        </w:rPr>
        <w:t>A</w:t>
      </w:r>
      <w:r>
        <w:rPr>
          <w:rFonts w:eastAsia="Times New Roman" w:cs="Times New Roman"/>
          <w:color w:val="000000" w:themeColor="text1"/>
          <w:sz w:val="24"/>
          <w:szCs w:val="24"/>
        </w:rPr>
        <w:t xml:space="preserve"> Certified Public Accountant (“CPA”) </w:t>
      </w:r>
      <w:r w:rsidR="001C4A2B">
        <w:rPr>
          <w:rFonts w:eastAsia="Times New Roman" w:cs="Times New Roman"/>
          <w:color w:val="000000" w:themeColor="text1"/>
          <w:sz w:val="24"/>
          <w:szCs w:val="24"/>
        </w:rPr>
        <w:t xml:space="preserve">must also </w:t>
      </w:r>
      <w:r>
        <w:rPr>
          <w:rFonts w:eastAsia="Times New Roman" w:cs="Times New Roman"/>
          <w:color w:val="000000" w:themeColor="text1"/>
          <w:sz w:val="24"/>
          <w:szCs w:val="24"/>
        </w:rPr>
        <w:t xml:space="preserve">serve on the committee.  The answer to number 8 could remain “yes” if a committee </w:t>
      </w:r>
      <w:r w:rsidR="001C4A2B">
        <w:rPr>
          <w:rFonts w:eastAsia="Times New Roman" w:cs="Times New Roman"/>
          <w:color w:val="000000" w:themeColor="text1"/>
          <w:sz w:val="24"/>
          <w:szCs w:val="24"/>
        </w:rPr>
        <w:t>were</w:t>
      </w:r>
      <w:r>
        <w:rPr>
          <w:rFonts w:eastAsia="Times New Roman" w:cs="Times New Roman"/>
          <w:color w:val="000000" w:themeColor="text1"/>
          <w:sz w:val="24"/>
          <w:szCs w:val="24"/>
        </w:rPr>
        <w:t xml:space="preserve"> formed.  Otherwise, it needs to be changed to “no”.  </w:t>
      </w:r>
    </w:p>
    <w:p w14:paraId="7283254F" w14:textId="77777777" w:rsidR="00571778" w:rsidRDefault="00571778" w:rsidP="00571778">
      <w:pPr>
        <w:spacing w:after="0" w:line="240" w:lineRule="auto"/>
        <w:jc w:val="both"/>
        <w:rPr>
          <w:rFonts w:eastAsia="Times New Roman" w:cs="Times New Roman"/>
          <w:color w:val="000000" w:themeColor="text1"/>
          <w:sz w:val="24"/>
          <w:szCs w:val="24"/>
        </w:rPr>
      </w:pPr>
    </w:p>
    <w:p w14:paraId="1052C92F" w14:textId="0DBB02F4" w:rsidR="00571778" w:rsidRPr="00607E8E" w:rsidRDefault="00571778" w:rsidP="0057177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Steve </w:t>
      </w:r>
      <w:r w:rsidR="001C4A2B">
        <w:rPr>
          <w:rFonts w:eastAsia="Times New Roman" w:cs="Times New Roman"/>
          <w:color w:val="000000" w:themeColor="text1"/>
          <w:sz w:val="24"/>
          <w:szCs w:val="24"/>
        </w:rPr>
        <w:t xml:space="preserve">explained </w:t>
      </w:r>
      <w:r>
        <w:rPr>
          <w:rFonts w:eastAsia="Times New Roman" w:cs="Times New Roman"/>
          <w:color w:val="000000" w:themeColor="text1"/>
          <w:sz w:val="24"/>
          <w:szCs w:val="24"/>
        </w:rPr>
        <w:t>that by answering “no”, the score would drop by 40 points to 315</w:t>
      </w:r>
      <w:r w:rsidR="001C4A2B">
        <w:rPr>
          <w:rFonts w:eastAsia="Times New Roman" w:cs="Times New Roman"/>
          <w:color w:val="000000" w:themeColor="text1"/>
          <w:sz w:val="24"/>
          <w:szCs w:val="24"/>
        </w:rPr>
        <w:t>,</w:t>
      </w:r>
      <w:r>
        <w:rPr>
          <w:rFonts w:eastAsia="Times New Roman" w:cs="Times New Roman"/>
          <w:color w:val="000000" w:themeColor="text1"/>
          <w:sz w:val="24"/>
          <w:szCs w:val="24"/>
        </w:rPr>
        <w:t xml:space="preserve"> with the valued risk level </w:t>
      </w:r>
      <w:r w:rsidR="001C4A2B">
        <w:rPr>
          <w:rFonts w:eastAsia="Times New Roman" w:cs="Times New Roman"/>
          <w:color w:val="000000" w:themeColor="text1"/>
          <w:sz w:val="24"/>
          <w:szCs w:val="24"/>
        </w:rPr>
        <w:t>of L</w:t>
      </w:r>
      <w:r>
        <w:rPr>
          <w:rFonts w:eastAsia="Times New Roman" w:cs="Times New Roman"/>
          <w:color w:val="000000" w:themeColor="text1"/>
          <w:sz w:val="24"/>
          <w:szCs w:val="24"/>
        </w:rPr>
        <w:t xml:space="preserve">ow.  He did not feel that the points reduction would be alarming to the State.  Chair Dalley considered </w:t>
      </w:r>
      <w:r w:rsidR="001C4A2B">
        <w:rPr>
          <w:rFonts w:eastAsia="Times New Roman" w:cs="Times New Roman"/>
          <w:color w:val="000000" w:themeColor="text1"/>
          <w:sz w:val="24"/>
          <w:szCs w:val="24"/>
        </w:rPr>
        <w:t xml:space="preserve">it </w:t>
      </w:r>
      <w:r>
        <w:rPr>
          <w:rFonts w:eastAsia="Times New Roman" w:cs="Times New Roman"/>
          <w:color w:val="000000" w:themeColor="text1"/>
          <w:sz w:val="24"/>
          <w:szCs w:val="24"/>
        </w:rPr>
        <w:t>a technical issue.  The Board supported changing the answer to question number 8 to “no” and accepting the points reduction rather than form</w:t>
      </w:r>
      <w:r w:rsidR="001C4A2B">
        <w:rPr>
          <w:rFonts w:eastAsia="Times New Roman" w:cs="Times New Roman"/>
          <w:color w:val="000000" w:themeColor="text1"/>
          <w:sz w:val="24"/>
          <w:szCs w:val="24"/>
        </w:rPr>
        <w:t>ing</w:t>
      </w:r>
      <w:r>
        <w:rPr>
          <w:rFonts w:eastAsia="Times New Roman" w:cs="Times New Roman"/>
          <w:color w:val="000000" w:themeColor="text1"/>
          <w:sz w:val="24"/>
          <w:szCs w:val="24"/>
        </w:rPr>
        <w:t xml:space="preserve"> a Formal Internal Audit Committee.  </w:t>
      </w:r>
    </w:p>
    <w:p w14:paraId="3014BA3A" w14:textId="77777777" w:rsidR="00607E8E" w:rsidRPr="00607E8E" w:rsidRDefault="00607E8E" w:rsidP="008A14E8">
      <w:pPr>
        <w:spacing w:after="0" w:line="240" w:lineRule="auto"/>
        <w:jc w:val="both"/>
        <w:rPr>
          <w:rFonts w:eastAsia="Times New Roman" w:cs="Times New Roman"/>
          <w:color w:val="000000" w:themeColor="text1"/>
          <w:sz w:val="24"/>
          <w:szCs w:val="24"/>
        </w:rPr>
      </w:pPr>
    </w:p>
    <w:p w14:paraId="0CF3E79F" w14:textId="36380B4F" w:rsidR="00607E8E" w:rsidRDefault="00607E8E" w:rsidP="008A14E8">
      <w:pPr>
        <w:pStyle w:val="ListParagraph"/>
        <w:numPr>
          <w:ilvl w:val="0"/>
          <w:numId w:val="35"/>
        </w:numPr>
        <w:spacing w:after="0" w:line="240" w:lineRule="auto"/>
        <w:ind w:left="144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Link to the County’s Ombudsman/Fraud </w:t>
      </w:r>
      <w:r w:rsidR="006F5C17">
        <w:rPr>
          <w:rFonts w:eastAsia="Times New Roman" w:cs="Times New Roman"/>
          <w:b/>
          <w:bCs/>
          <w:color w:val="000000" w:themeColor="text1"/>
          <w:sz w:val="24"/>
          <w:szCs w:val="24"/>
        </w:rPr>
        <w:t>H</w:t>
      </w:r>
      <w:r w:rsidRPr="00607E8E">
        <w:rPr>
          <w:rFonts w:eastAsia="Times New Roman" w:cs="Times New Roman"/>
          <w:b/>
          <w:bCs/>
          <w:color w:val="000000" w:themeColor="text1"/>
          <w:sz w:val="24"/>
          <w:szCs w:val="24"/>
        </w:rPr>
        <w:t xml:space="preserve">otline on </w:t>
      </w:r>
      <w:r w:rsidR="001C7E44">
        <w:rPr>
          <w:rFonts w:eastAsia="Times New Roman" w:cs="Times New Roman"/>
          <w:b/>
          <w:bCs/>
          <w:color w:val="000000" w:themeColor="text1"/>
          <w:sz w:val="24"/>
          <w:szCs w:val="24"/>
        </w:rPr>
        <w:t xml:space="preserve">the PVSSD </w:t>
      </w:r>
      <w:r w:rsidR="006F5C17">
        <w:rPr>
          <w:rFonts w:eastAsia="Times New Roman" w:cs="Times New Roman"/>
          <w:b/>
          <w:bCs/>
          <w:color w:val="000000" w:themeColor="text1"/>
          <w:sz w:val="24"/>
          <w:szCs w:val="24"/>
        </w:rPr>
        <w:t>W</w:t>
      </w:r>
      <w:r w:rsidRPr="00607E8E">
        <w:rPr>
          <w:rFonts w:eastAsia="Times New Roman" w:cs="Times New Roman"/>
          <w:b/>
          <w:bCs/>
          <w:color w:val="000000" w:themeColor="text1"/>
          <w:sz w:val="24"/>
          <w:szCs w:val="24"/>
        </w:rPr>
        <w:t>ebsite.</w:t>
      </w:r>
    </w:p>
    <w:p w14:paraId="0D6686F2" w14:textId="77777777" w:rsidR="00607E8E" w:rsidRDefault="00607E8E" w:rsidP="008A14E8">
      <w:pPr>
        <w:spacing w:after="0" w:line="240" w:lineRule="auto"/>
        <w:jc w:val="both"/>
        <w:rPr>
          <w:rFonts w:eastAsia="Times New Roman" w:cs="Times New Roman"/>
          <w:color w:val="000000" w:themeColor="text1"/>
          <w:sz w:val="24"/>
          <w:szCs w:val="24"/>
        </w:rPr>
      </w:pPr>
    </w:p>
    <w:p w14:paraId="34E5CB6C" w14:textId="3C9C6485" w:rsidR="00247DC6" w:rsidRDefault="00FE6557" w:rsidP="0057177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Chair Dalley addressed t</w:t>
      </w:r>
      <w:r w:rsidR="00571778" w:rsidRPr="00A51EF6">
        <w:rPr>
          <w:rFonts w:eastAsia="Times New Roman" w:cs="Times New Roman"/>
          <w:color w:val="000000" w:themeColor="text1"/>
          <w:sz w:val="24"/>
          <w:szCs w:val="24"/>
        </w:rPr>
        <w:t>hree items</w:t>
      </w:r>
      <w:r>
        <w:rPr>
          <w:rFonts w:eastAsia="Times New Roman" w:cs="Times New Roman"/>
          <w:color w:val="000000" w:themeColor="text1"/>
          <w:sz w:val="24"/>
          <w:szCs w:val="24"/>
        </w:rPr>
        <w:t xml:space="preserve"> from the audit that were </w:t>
      </w:r>
      <w:r w:rsidR="00571778" w:rsidRPr="00A51EF6">
        <w:rPr>
          <w:rFonts w:eastAsia="Times New Roman" w:cs="Times New Roman"/>
          <w:color w:val="000000" w:themeColor="text1"/>
          <w:sz w:val="24"/>
          <w:szCs w:val="24"/>
        </w:rPr>
        <w:t>not findings</w:t>
      </w:r>
      <w:r>
        <w:rPr>
          <w:rFonts w:eastAsia="Times New Roman" w:cs="Times New Roman"/>
          <w:color w:val="000000" w:themeColor="text1"/>
          <w:sz w:val="24"/>
          <w:szCs w:val="24"/>
        </w:rPr>
        <w:t xml:space="preserve"> but identified as </w:t>
      </w:r>
      <w:r w:rsidR="00571778" w:rsidRPr="00A51EF6">
        <w:rPr>
          <w:rFonts w:eastAsia="Times New Roman" w:cs="Times New Roman"/>
          <w:color w:val="000000" w:themeColor="text1"/>
          <w:sz w:val="24"/>
          <w:szCs w:val="24"/>
        </w:rPr>
        <w:t xml:space="preserve">best practices </w:t>
      </w:r>
      <w:r>
        <w:rPr>
          <w:rFonts w:eastAsia="Times New Roman" w:cs="Times New Roman"/>
          <w:color w:val="000000" w:themeColor="text1"/>
          <w:sz w:val="24"/>
          <w:szCs w:val="24"/>
        </w:rPr>
        <w:t xml:space="preserve">by County Auditor, Susan Lewis.  The first </w:t>
      </w:r>
      <w:r w:rsidR="006F5C17">
        <w:rPr>
          <w:rFonts w:eastAsia="Times New Roman" w:cs="Times New Roman"/>
          <w:color w:val="000000" w:themeColor="text1"/>
          <w:sz w:val="24"/>
          <w:szCs w:val="24"/>
        </w:rPr>
        <w:t>wa</w:t>
      </w:r>
      <w:r>
        <w:rPr>
          <w:rFonts w:eastAsia="Times New Roman" w:cs="Times New Roman"/>
          <w:color w:val="000000" w:themeColor="text1"/>
          <w:sz w:val="24"/>
          <w:szCs w:val="24"/>
        </w:rPr>
        <w:t xml:space="preserve">s to </w:t>
      </w:r>
      <w:r w:rsidR="001C7E44">
        <w:rPr>
          <w:rFonts w:eastAsia="Times New Roman" w:cs="Times New Roman"/>
          <w:color w:val="000000" w:themeColor="text1"/>
          <w:sz w:val="24"/>
          <w:szCs w:val="24"/>
        </w:rPr>
        <w:t xml:space="preserve">add a </w:t>
      </w:r>
      <w:r w:rsidR="00571778" w:rsidRPr="00A51EF6">
        <w:rPr>
          <w:rFonts w:eastAsia="Times New Roman" w:cs="Times New Roman"/>
          <w:color w:val="000000" w:themeColor="text1"/>
          <w:sz w:val="24"/>
          <w:szCs w:val="24"/>
        </w:rPr>
        <w:t xml:space="preserve">link </w:t>
      </w:r>
      <w:r w:rsidR="001C7E44">
        <w:rPr>
          <w:rFonts w:eastAsia="Times New Roman" w:cs="Times New Roman"/>
          <w:color w:val="000000" w:themeColor="text1"/>
          <w:sz w:val="24"/>
          <w:szCs w:val="24"/>
        </w:rPr>
        <w:t xml:space="preserve">on the PVSSD website </w:t>
      </w:r>
      <w:r w:rsidR="00571778" w:rsidRPr="00A51EF6">
        <w:rPr>
          <w:rFonts w:eastAsia="Times New Roman" w:cs="Times New Roman"/>
          <w:color w:val="000000" w:themeColor="text1"/>
          <w:sz w:val="24"/>
          <w:szCs w:val="24"/>
        </w:rPr>
        <w:t xml:space="preserve">to the </w:t>
      </w:r>
      <w:r>
        <w:rPr>
          <w:rFonts w:eastAsia="Times New Roman" w:cs="Times New Roman"/>
          <w:color w:val="000000" w:themeColor="text1"/>
          <w:sz w:val="24"/>
          <w:szCs w:val="24"/>
        </w:rPr>
        <w:t>C</w:t>
      </w:r>
      <w:r w:rsidR="00571778" w:rsidRPr="00A51EF6">
        <w:rPr>
          <w:rFonts w:eastAsia="Times New Roman" w:cs="Times New Roman"/>
          <w:color w:val="000000" w:themeColor="text1"/>
          <w:sz w:val="24"/>
          <w:szCs w:val="24"/>
        </w:rPr>
        <w:t xml:space="preserve">ounty's </w:t>
      </w:r>
      <w:r>
        <w:rPr>
          <w:rFonts w:eastAsia="Times New Roman" w:cs="Times New Roman"/>
          <w:color w:val="000000" w:themeColor="text1"/>
          <w:sz w:val="24"/>
          <w:szCs w:val="24"/>
        </w:rPr>
        <w:t>F</w:t>
      </w:r>
      <w:r w:rsidR="00571778" w:rsidRPr="00A51EF6">
        <w:rPr>
          <w:rFonts w:eastAsia="Times New Roman" w:cs="Times New Roman"/>
          <w:color w:val="000000" w:themeColor="text1"/>
          <w:sz w:val="24"/>
          <w:szCs w:val="24"/>
        </w:rPr>
        <w:t xml:space="preserve">raud </w:t>
      </w:r>
      <w:r>
        <w:rPr>
          <w:rFonts w:eastAsia="Times New Roman" w:cs="Times New Roman"/>
          <w:color w:val="000000" w:themeColor="text1"/>
          <w:sz w:val="24"/>
          <w:szCs w:val="24"/>
        </w:rPr>
        <w:t>H</w:t>
      </w:r>
      <w:r w:rsidR="00571778" w:rsidRPr="00A51EF6">
        <w:rPr>
          <w:rFonts w:eastAsia="Times New Roman" w:cs="Times New Roman"/>
          <w:color w:val="000000" w:themeColor="text1"/>
          <w:sz w:val="24"/>
          <w:szCs w:val="24"/>
        </w:rPr>
        <w:t>otline</w:t>
      </w:r>
      <w:r w:rsidR="00247DC6">
        <w:rPr>
          <w:rFonts w:eastAsia="Times New Roman" w:cs="Times New Roman"/>
          <w:color w:val="000000" w:themeColor="text1"/>
          <w:sz w:val="24"/>
          <w:szCs w:val="24"/>
        </w:rPr>
        <w:t xml:space="preserve">.  Chief Hardy stated that Joseph Hunt could accomplish that.  </w:t>
      </w:r>
      <w:r w:rsidR="006F5C17">
        <w:rPr>
          <w:rFonts w:eastAsia="Times New Roman" w:cs="Times New Roman"/>
          <w:color w:val="000000" w:themeColor="text1"/>
          <w:sz w:val="24"/>
          <w:szCs w:val="24"/>
        </w:rPr>
        <w:t xml:space="preserve">Rick noted that posting the link will result in </w:t>
      </w:r>
      <w:r w:rsidR="00AA7019">
        <w:rPr>
          <w:rFonts w:eastAsia="Times New Roman" w:cs="Times New Roman"/>
          <w:color w:val="000000" w:themeColor="text1"/>
          <w:sz w:val="24"/>
          <w:szCs w:val="24"/>
        </w:rPr>
        <w:t xml:space="preserve">an </w:t>
      </w:r>
      <w:r w:rsidR="006F5C17">
        <w:rPr>
          <w:rFonts w:eastAsia="Times New Roman" w:cs="Times New Roman"/>
          <w:color w:val="000000" w:themeColor="text1"/>
          <w:sz w:val="24"/>
          <w:szCs w:val="24"/>
        </w:rPr>
        <w:t xml:space="preserve">additional 20 points on the </w:t>
      </w:r>
      <w:r w:rsidR="00AA7019">
        <w:rPr>
          <w:rFonts w:eastAsia="Times New Roman" w:cs="Times New Roman"/>
          <w:color w:val="000000" w:themeColor="text1"/>
          <w:sz w:val="24"/>
          <w:szCs w:val="24"/>
        </w:rPr>
        <w:t xml:space="preserve">Fraud Risk Assessment Report </w:t>
      </w:r>
      <w:r w:rsidR="006F5C17">
        <w:rPr>
          <w:rFonts w:eastAsia="Times New Roman" w:cs="Times New Roman"/>
          <w:color w:val="000000" w:themeColor="text1"/>
          <w:sz w:val="24"/>
          <w:szCs w:val="24"/>
        </w:rPr>
        <w:t xml:space="preserve">next year.  </w:t>
      </w:r>
    </w:p>
    <w:p w14:paraId="669105D7" w14:textId="77777777" w:rsidR="00247DC6" w:rsidRDefault="00247DC6" w:rsidP="00571778">
      <w:pPr>
        <w:spacing w:after="0" w:line="240" w:lineRule="auto"/>
        <w:jc w:val="both"/>
        <w:rPr>
          <w:rFonts w:eastAsia="Times New Roman" w:cs="Times New Roman"/>
          <w:color w:val="000000" w:themeColor="text1"/>
          <w:sz w:val="24"/>
          <w:szCs w:val="24"/>
        </w:rPr>
      </w:pPr>
    </w:p>
    <w:p w14:paraId="2552C706" w14:textId="77777777" w:rsidR="00607E8E" w:rsidRDefault="00607E8E" w:rsidP="008A14E8">
      <w:pPr>
        <w:pStyle w:val="ListParagraph"/>
        <w:numPr>
          <w:ilvl w:val="0"/>
          <w:numId w:val="35"/>
        </w:numPr>
        <w:spacing w:after="0" w:line="240" w:lineRule="auto"/>
        <w:ind w:left="144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Consider Use of a Purchase Card. </w:t>
      </w:r>
    </w:p>
    <w:p w14:paraId="6FBEBFE7" w14:textId="77777777" w:rsidR="00607E8E" w:rsidRDefault="00607E8E" w:rsidP="008A14E8">
      <w:pPr>
        <w:spacing w:after="0" w:line="240" w:lineRule="auto"/>
        <w:jc w:val="both"/>
        <w:rPr>
          <w:rFonts w:eastAsia="Times New Roman" w:cs="Times New Roman"/>
          <w:color w:val="000000" w:themeColor="text1"/>
          <w:sz w:val="24"/>
          <w:szCs w:val="24"/>
        </w:rPr>
      </w:pPr>
    </w:p>
    <w:p w14:paraId="76D06C11" w14:textId="3CCFA800" w:rsidR="006539A6" w:rsidRDefault="00AA7019" w:rsidP="006539A6">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Ms</w:t>
      </w:r>
      <w:r w:rsidR="006539A6">
        <w:rPr>
          <w:rFonts w:eastAsia="Times New Roman" w:cs="Times New Roman"/>
          <w:color w:val="000000" w:themeColor="text1"/>
          <w:sz w:val="24"/>
          <w:szCs w:val="24"/>
        </w:rPr>
        <w:t xml:space="preserve">. Lewis </w:t>
      </w:r>
      <w:r>
        <w:rPr>
          <w:rFonts w:eastAsia="Times New Roman" w:cs="Times New Roman"/>
          <w:color w:val="000000" w:themeColor="text1"/>
          <w:sz w:val="24"/>
          <w:szCs w:val="24"/>
        </w:rPr>
        <w:t xml:space="preserve">also recommended </w:t>
      </w:r>
      <w:r w:rsidR="006539A6" w:rsidRPr="00A51EF6">
        <w:rPr>
          <w:rFonts w:eastAsia="Times New Roman" w:cs="Times New Roman"/>
          <w:color w:val="000000" w:themeColor="text1"/>
          <w:sz w:val="24"/>
          <w:szCs w:val="24"/>
        </w:rPr>
        <w:t>reduc</w:t>
      </w:r>
      <w:r>
        <w:rPr>
          <w:rFonts w:eastAsia="Times New Roman" w:cs="Times New Roman"/>
          <w:color w:val="000000" w:themeColor="text1"/>
          <w:sz w:val="24"/>
          <w:szCs w:val="24"/>
        </w:rPr>
        <w:t>ing</w:t>
      </w:r>
      <w:r w:rsidR="006539A6" w:rsidRPr="00A51EF6">
        <w:rPr>
          <w:rFonts w:eastAsia="Times New Roman" w:cs="Times New Roman"/>
          <w:color w:val="000000" w:themeColor="text1"/>
          <w:sz w:val="24"/>
          <w:szCs w:val="24"/>
        </w:rPr>
        <w:t xml:space="preserve"> the </w:t>
      </w:r>
      <w:r w:rsidR="006539A6">
        <w:rPr>
          <w:rFonts w:eastAsia="Times New Roman" w:cs="Times New Roman"/>
          <w:color w:val="000000" w:themeColor="text1"/>
          <w:sz w:val="24"/>
          <w:szCs w:val="24"/>
        </w:rPr>
        <w:t xml:space="preserve">number </w:t>
      </w:r>
      <w:r w:rsidR="006539A6" w:rsidRPr="00A51EF6">
        <w:rPr>
          <w:rFonts w:eastAsia="Times New Roman" w:cs="Times New Roman"/>
          <w:color w:val="000000" w:themeColor="text1"/>
          <w:sz w:val="24"/>
          <w:szCs w:val="24"/>
        </w:rPr>
        <w:t>of checks</w:t>
      </w:r>
      <w:r w:rsidR="006539A6">
        <w:rPr>
          <w:rFonts w:eastAsia="Times New Roman" w:cs="Times New Roman"/>
          <w:color w:val="000000" w:themeColor="text1"/>
          <w:sz w:val="24"/>
          <w:szCs w:val="24"/>
        </w:rPr>
        <w:t xml:space="preserve"> written to individuals </w:t>
      </w:r>
      <w:r w:rsidR="006539A6" w:rsidRPr="00A51EF6">
        <w:rPr>
          <w:rFonts w:eastAsia="Times New Roman" w:cs="Times New Roman"/>
          <w:color w:val="000000" w:themeColor="text1"/>
          <w:sz w:val="24"/>
          <w:szCs w:val="24"/>
        </w:rPr>
        <w:t xml:space="preserve">in the </w:t>
      </w:r>
      <w:r w:rsidR="006539A6">
        <w:rPr>
          <w:rFonts w:eastAsia="Times New Roman" w:cs="Times New Roman"/>
          <w:color w:val="000000" w:themeColor="text1"/>
          <w:sz w:val="24"/>
          <w:szCs w:val="24"/>
        </w:rPr>
        <w:t>F</w:t>
      </w:r>
      <w:r w:rsidR="006539A6" w:rsidRPr="00A51EF6">
        <w:rPr>
          <w:rFonts w:eastAsia="Times New Roman" w:cs="Times New Roman"/>
          <w:color w:val="000000" w:themeColor="text1"/>
          <w:sz w:val="24"/>
          <w:szCs w:val="24"/>
        </w:rPr>
        <w:t xml:space="preserve">ire </w:t>
      </w:r>
      <w:r w:rsidR="006539A6">
        <w:rPr>
          <w:rFonts w:eastAsia="Times New Roman" w:cs="Times New Roman"/>
          <w:color w:val="000000" w:themeColor="text1"/>
          <w:sz w:val="24"/>
          <w:szCs w:val="24"/>
        </w:rPr>
        <w:t>D</w:t>
      </w:r>
      <w:r w:rsidR="006539A6" w:rsidRPr="00A51EF6">
        <w:rPr>
          <w:rFonts w:eastAsia="Times New Roman" w:cs="Times New Roman"/>
          <w:color w:val="000000" w:themeColor="text1"/>
          <w:sz w:val="24"/>
          <w:szCs w:val="24"/>
        </w:rPr>
        <w:t>epartment</w:t>
      </w:r>
      <w:r w:rsidR="006539A6">
        <w:rPr>
          <w:rFonts w:eastAsia="Times New Roman" w:cs="Times New Roman"/>
          <w:color w:val="000000" w:themeColor="text1"/>
          <w:sz w:val="24"/>
          <w:szCs w:val="24"/>
        </w:rPr>
        <w:t xml:space="preserve">.  In </w:t>
      </w:r>
      <w:r w:rsidR="006539A6" w:rsidRPr="00A51EF6">
        <w:rPr>
          <w:rFonts w:eastAsia="Times New Roman" w:cs="Times New Roman"/>
          <w:color w:val="000000" w:themeColor="text1"/>
          <w:sz w:val="24"/>
          <w:szCs w:val="24"/>
        </w:rPr>
        <w:t>her opinion</w:t>
      </w:r>
      <w:r w:rsidR="006539A6">
        <w:rPr>
          <w:rFonts w:eastAsia="Times New Roman" w:cs="Times New Roman"/>
          <w:color w:val="000000" w:themeColor="text1"/>
          <w:sz w:val="24"/>
          <w:szCs w:val="24"/>
        </w:rPr>
        <w:t xml:space="preserve">, </w:t>
      </w:r>
      <w:r w:rsidR="006539A6" w:rsidRPr="00A51EF6">
        <w:rPr>
          <w:rFonts w:eastAsia="Times New Roman" w:cs="Times New Roman"/>
          <w:color w:val="000000" w:themeColor="text1"/>
          <w:sz w:val="24"/>
          <w:szCs w:val="24"/>
        </w:rPr>
        <w:t>it could look like compensation</w:t>
      </w:r>
      <w:r w:rsidR="006539A6">
        <w:rPr>
          <w:rFonts w:eastAsia="Times New Roman" w:cs="Times New Roman"/>
          <w:color w:val="000000" w:themeColor="text1"/>
          <w:sz w:val="24"/>
          <w:szCs w:val="24"/>
        </w:rPr>
        <w:t xml:space="preserve">.  Rick </w:t>
      </w:r>
      <w:r>
        <w:rPr>
          <w:rFonts w:eastAsia="Times New Roman" w:cs="Times New Roman"/>
          <w:color w:val="000000" w:themeColor="text1"/>
          <w:sz w:val="24"/>
          <w:szCs w:val="24"/>
        </w:rPr>
        <w:t xml:space="preserve">reported that </w:t>
      </w:r>
      <w:r w:rsidR="006539A6">
        <w:rPr>
          <w:rFonts w:eastAsia="Times New Roman" w:cs="Times New Roman"/>
          <w:color w:val="000000" w:themeColor="text1"/>
          <w:sz w:val="24"/>
          <w:szCs w:val="24"/>
        </w:rPr>
        <w:t xml:space="preserve">186 checks were written in 2025; 12 of which were </w:t>
      </w:r>
      <w:r w:rsidR="006539A6" w:rsidRPr="00A51EF6">
        <w:rPr>
          <w:rFonts w:eastAsia="Times New Roman" w:cs="Times New Roman"/>
          <w:color w:val="000000" w:themeColor="text1"/>
          <w:sz w:val="24"/>
          <w:szCs w:val="24"/>
        </w:rPr>
        <w:t>payroll</w:t>
      </w:r>
      <w:r w:rsidR="006539A6">
        <w:rPr>
          <w:rFonts w:eastAsia="Times New Roman" w:cs="Times New Roman"/>
          <w:color w:val="000000" w:themeColor="text1"/>
          <w:sz w:val="24"/>
          <w:szCs w:val="24"/>
        </w:rPr>
        <w:t xml:space="preserve">.  In addition, </w:t>
      </w:r>
      <w:r w:rsidR="006539A6" w:rsidRPr="00A51EF6">
        <w:rPr>
          <w:rFonts w:eastAsia="Times New Roman" w:cs="Times New Roman"/>
          <w:color w:val="000000" w:themeColor="text1"/>
          <w:sz w:val="24"/>
          <w:szCs w:val="24"/>
        </w:rPr>
        <w:t xml:space="preserve">20 checks </w:t>
      </w:r>
      <w:r>
        <w:rPr>
          <w:rFonts w:eastAsia="Times New Roman" w:cs="Times New Roman"/>
          <w:color w:val="000000" w:themeColor="text1"/>
          <w:sz w:val="24"/>
          <w:szCs w:val="24"/>
        </w:rPr>
        <w:t>a</w:t>
      </w:r>
      <w:r w:rsidR="006539A6" w:rsidRPr="00A51EF6">
        <w:rPr>
          <w:rFonts w:eastAsia="Times New Roman" w:cs="Times New Roman"/>
          <w:color w:val="000000" w:themeColor="text1"/>
          <w:sz w:val="24"/>
          <w:szCs w:val="24"/>
        </w:rPr>
        <w:t xml:space="preserve">re written at </w:t>
      </w:r>
      <w:r w:rsidR="006539A6" w:rsidRPr="00A51EF6">
        <w:rPr>
          <w:rFonts w:eastAsia="Times New Roman" w:cs="Times New Roman"/>
          <w:color w:val="000000" w:themeColor="text1"/>
          <w:sz w:val="24"/>
          <w:szCs w:val="24"/>
        </w:rPr>
        <w:lastRenderedPageBreak/>
        <w:t xml:space="preserve">the end of </w:t>
      </w:r>
      <w:r>
        <w:rPr>
          <w:rFonts w:eastAsia="Times New Roman" w:cs="Times New Roman"/>
          <w:color w:val="000000" w:themeColor="text1"/>
          <w:sz w:val="24"/>
          <w:szCs w:val="24"/>
        </w:rPr>
        <w:t xml:space="preserve">each </w:t>
      </w:r>
      <w:r w:rsidR="006539A6" w:rsidRPr="00A51EF6">
        <w:rPr>
          <w:rFonts w:eastAsia="Times New Roman" w:cs="Times New Roman"/>
          <w:color w:val="000000" w:themeColor="text1"/>
          <w:sz w:val="24"/>
          <w:szCs w:val="24"/>
        </w:rPr>
        <w:t>year</w:t>
      </w:r>
      <w:r w:rsidR="006539A6">
        <w:rPr>
          <w:rFonts w:eastAsia="Times New Roman" w:cs="Times New Roman"/>
          <w:color w:val="000000" w:themeColor="text1"/>
          <w:sz w:val="24"/>
          <w:szCs w:val="24"/>
        </w:rPr>
        <w:t xml:space="preserve"> for </w:t>
      </w:r>
      <w:r>
        <w:rPr>
          <w:rFonts w:eastAsia="Times New Roman" w:cs="Times New Roman"/>
          <w:color w:val="000000" w:themeColor="text1"/>
          <w:sz w:val="24"/>
          <w:szCs w:val="24"/>
        </w:rPr>
        <w:t xml:space="preserve">Fire Department </w:t>
      </w:r>
      <w:r w:rsidR="006539A6">
        <w:rPr>
          <w:rFonts w:eastAsia="Times New Roman" w:cs="Times New Roman"/>
          <w:color w:val="000000" w:themeColor="text1"/>
          <w:sz w:val="24"/>
          <w:szCs w:val="24"/>
        </w:rPr>
        <w:t xml:space="preserve">payroll.  In terms of </w:t>
      </w:r>
      <w:r w:rsidR="006539A6" w:rsidRPr="00A51EF6">
        <w:rPr>
          <w:rFonts w:eastAsia="Times New Roman" w:cs="Times New Roman"/>
          <w:color w:val="000000" w:themeColor="text1"/>
          <w:sz w:val="24"/>
          <w:szCs w:val="24"/>
        </w:rPr>
        <w:t xml:space="preserve">reimbursements, </w:t>
      </w:r>
      <w:r w:rsidR="006539A6">
        <w:rPr>
          <w:rFonts w:eastAsia="Times New Roman" w:cs="Times New Roman"/>
          <w:color w:val="000000" w:themeColor="text1"/>
          <w:sz w:val="24"/>
          <w:szCs w:val="24"/>
        </w:rPr>
        <w:t xml:space="preserve">he </w:t>
      </w:r>
      <w:r>
        <w:rPr>
          <w:rFonts w:eastAsia="Times New Roman" w:cs="Times New Roman"/>
          <w:color w:val="000000" w:themeColor="text1"/>
          <w:sz w:val="24"/>
          <w:szCs w:val="24"/>
        </w:rPr>
        <w:t xml:space="preserve">issued </w:t>
      </w:r>
      <w:r w:rsidR="006539A6" w:rsidRPr="00A51EF6">
        <w:rPr>
          <w:rFonts w:eastAsia="Times New Roman" w:cs="Times New Roman"/>
          <w:color w:val="000000" w:themeColor="text1"/>
          <w:sz w:val="24"/>
          <w:szCs w:val="24"/>
        </w:rPr>
        <w:t xml:space="preserve">64 checks to fire </w:t>
      </w:r>
      <w:r w:rsidR="006539A6">
        <w:rPr>
          <w:rFonts w:eastAsia="Times New Roman" w:cs="Times New Roman"/>
          <w:color w:val="000000" w:themeColor="text1"/>
          <w:sz w:val="24"/>
          <w:szCs w:val="24"/>
        </w:rPr>
        <w:t>personnel</w:t>
      </w:r>
      <w:r w:rsidR="006539A6" w:rsidRPr="00A51EF6">
        <w:rPr>
          <w:rFonts w:eastAsia="Times New Roman" w:cs="Times New Roman"/>
          <w:color w:val="000000" w:themeColor="text1"/>
          <w:sz w:val="24"/>
          <w:szCs w:val="24"/>
        </w:rPr>
        <w:t xml:space="preserve">. </w:t>
      </w:r>
      <w:r w:rsidR="006539A6">
        <w:rPr>
          <w:rFonts w:eastAsia="Times New Roman" w:cs="Times New Roman"/>
          <w:color w:val="000000" w:themeColor="text1"/>
          <w:sz w:val="24"/>
          <w:szCs w:val="24"/>
        </w:rPr>
        <w:t xml:space="preserve"> Of those, only five individuals received </w:t>
      </w:r>
      <w:r w:rsidR="006539A6" w:rsidRPr="00A51EF6">
        <w:rPr>
          <w:rFonts w:eastAsia="Times New Roman" w:cs="Times New Roman"/>
          <w:color w:val="000000" w:themeColor="text1"/>
          <w:sz w:val="24"/>
          <w:szCs w:val="24"/>
        </w:rPr>
        <w:t xml:space="preserve">more than four checks. </w:t>
      </w:r>
      <w:r w:rsidR="006539A6">
        <w:rPr>
          <w:rFonts w:eastAsia="Times New Roman" w:cs="Times New Roman"/>
          <w:color w:val="000000" w:themeColor="text1"/>
          <w:sz w:val="24"/>
          <w:szCs w:val="24"/>
        </w:rPr>
        <w:t xml:space="preserve"> </w:t>
      </w:r>
    </w:p>
    <w:p w14:paraId="34CEADB4" w14:textId="77777777" w:rsidR="006539A6" w:rsidRDefault="006539A6" w:rsidP="006539A6">
      <w:pPr>
        <w:spacing w:after="0" w:line="240" w:lineRule="auto"/>
        <w:jc w:val="both"/>
        <w:rPr>
          <w:rFonts w:eastAsia="Times New Roman" w:cs="Times New Roman"/>
          <w:color w:val="000000" w:themeColor="text1"/>
          <w:sz w:val="24"/>
          <w:szCs w:val="24"/>
        </w:rPr>
      </w:pPr>
    </w:p>
    <w:p w14:paraId="77EAB106" w14:textId="53DD556D" w:rsidR="006539A6" w:rsidRDefault="006539A6" w:rsidP="006539A6">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Rick </w:t>
      </w:r>
      <w:r w:rsidR="00AA7019">
        <w:rPr>
          <w:rFonts w:eastAsia="Times New Roman" w:cs="Times New Roman"/>
          <w:color w:val="000000" w:themeColor="text1"/>
          <w:sz w:val="24"/>
          <w:szCs w:val="24"/>
        </w:rPr>
        <w:t xml:space="preserve">spoke </w:t>
      </w:r>
      <w:r>
        <w:rPr>
          <w:rFonts w:eastAsia="Times New Roman" w:cs="Times New Roman"/>
          <w:color w:val="000000" w:themeColor="text1"/>
          <w:sz w:val="24"/>
          <w:szCs w:val="24"/>
        </w:rPr>
        <w:t>to Ms. Lewis</w:t>
      </w:r>
      <w:r w:rsidR="00AA7019">
        <w:rPr>
          <w:rFonts w:eastAsia="Times New Roman" w:cs="Times New Roman"/>
          <w:color w:val="000000" w:themeColor="text1"/>
          <w:sz w:val="24"/>
          <w:szCs w:val="24"/>
        </w:rPr>
        <w:t xml:space="preserve"> as well as representatives from the </w:t>
      </w:r>
      <w:r>
        <w:rPr>
          <w:rFonts w:eastAsia="Times New Roman" w:cs="Times New Roman"/>
          <w:color w:val="000000" w:themeColor="text1"/>
          <w:sz w:val="24"/>
          <w:szCs w:val="24"/>
        </w:rPr>
        <w:t xml:space="preserve">State and the </w:t>
      </w:r>
      <w:r w:rsidR="005075E7">
        <w:rPr>
          <w:rFonts w:eastAsia="Times New Roman" w:cs="Times New Roman"/>
          <w:color w:val="000000" w:themeColor="text1"/>
          <w:sz w:val="24"/>
          <w:szCs w:val="24"/>
        </w:rPr>
        <w:t>County</w:t>
      </w:r>
      <w:r>
        <w:rPr>
          <w:rFonts w:eastAsia="Times New Roman" w:cs="Times New Roman"/>
          <w:color w:val="000000" w:themeColor="text1"/>
          <w:sz w:val="24"/>
          <w:szCs w:val="24"/>
        </w:rPr>
        <w:t xml:space="preserve"> who recommended </w:t>
      </w:r>
      <w:r w:rsidR="00AA7019">
        <w:rPr>
          <w:rFonts w:eastAsia="Times New Roman" w:cs="Times New Roman"/>
          <w:color w:val="000000" w:themeColor="text1"/>
          <w:sz w:val="24"/>
          <w:szCs w:val="24"/>
        </w:rPr>
        <w:t xml:space="preserve">that the PVSSD </w:t>
      </w:r>
      <w:r>
        <w:rPr>
          <w:rFonts w:eastAsia="Times New Roman" w:cs="Times New Roman"/>
          <w:color w:val="000000" w:themeColor="text1"/>
          <w:sz w:val="24"/>
          <w:szCs w:val="24"/>
        </w:rPr>
        <w:t xml:space="preserve">use </w:t>
      </w:r>
      <w:r w:rsidRPr="00A51EF6">
        <w:rPr>
          <w:rFonts w:eastAsia="Times New Roman" w:cs="Times New Roman"/>
          <w:color w:val="000000" w:themeColor="text1"/>
          <w:sz w:val="24"/>
          <w:szCs w:val="24"/>
        </w:rPr>
        <w:t>US Bank</w:t>
      </w:r>
      <w:r w:rsidR="00AA7019">
        <w:rPr>
          <w:rFonts w:eastAsia="Times New Roman" w:cs="Times New Roman"/>
          <w:color w:val="000000" w:themeColor="text1"/>
          <w:sz w:val="24"/>
          <w:szCs w:val="24"/>
        </w:rPr>
        <w:t xml:space="preserve">, which </w:t>
      </w:r>
      <w:r>
        <w:rPr>
          <w:rFonts w:eastAsia="Times New Roman" w:cs="Times New Roman"/>
          <w:color w:val="000000" w:themeColor="text1"/>
          <w:sz w:val="24"/>
          <w:szCs w:val="24"/>
        </w:rPr>
        <w:t>will establish the District as a</w:t>
      </w:r>
      <w:r w:rsidRPr="00A51EF6">
        <w:rPr>
          <w:rFonts w:eastAsia="Times New Roman" w:cs="Times New Roman"/>
          <w:color w:val="000000" w:themeColor="text1"/>
          <w:sz w:val="24"/>
          <w:szCs w:val="24"/>
        </w:rPr>
        <w:t xml:space="preserve"> state entity</w:t>
      </w:r>
      <w:r w:rsidR="00AA7019">
        <w:rPr>
          <w:rFonts w:eastAsia="Times New Roman" w:cs="Times New Roman"/>
          <w:color w:val="000000" w:themeColor="text1"/>
          <w:sz w:val="24"/>
          <w:szCs w:val="24"/>
        </w:rPr>
        <w:t xml:space="preserve"> and </w:t>
      </w:r>
      <w:r>
        <w:rPr>
          <w:rFonts w:eastAsia="Times New Roman" w:cs="Times New Roman"/>
          <w:color w:val="000000" w:themeColor="text1"/>
          <w:sz w:val="24"/>
          <w:szCs w:val="24"/>
        </w:rPr>
        <w:t xml:space="preserve">establish a </w:t>
      </w:r>
      <w:r w:rsidRPr="00A51EF6">
        <w:rPr>
          <w:rFonts w:eastAsia="Times New Roman" w:cs="Times New Roman"/>
          <w:color w:val="000000" w:themeColor="text1"/>
          <w:sz w:val="24"/>
          <w:szCs w:val="24"/>
        </w:rPr>
        <w:t>credit limit</w:t>
      </w:r>
      <w:r>
        <w:rPr>
          <w:rFonts w:eastAsia="Times New Roman" w:cs="Times New Roman"/>
          <w:color w:val="000000" w:themeColor="text1"/>
          <w:sz w:val="24"/>
          <w:szCs w:val="24"/>
        </w:rPr>
        <w:t xml:space="preserve">.  </w:t>
      </w:r>
      <w:r w:rsidR="00AA7019">
        <w:rPr>
          <w:rFonts w:eastAsia="Times New Roman" w:cs="Times New Roman"/>
          <w:color w:val="000000" w:themeColor="text1"/>
          <w:sz w:val="24"/>
          <w:szCs w:val="24"/>
        </w:rPr>
        <w:t>T</w:t>
      </w:r>
      <w:r>
        <w:rPr>
          <w:rFonts w:eastAsia="Times New Roman" w:cs="Times New Roman"/>
          <w:color w:val="000000" w:themeColor="text1"/>
          <w:sz w:val="24"/>
          <w:szCs w:val="24"/>
        </w:rPr>
        <w:t xml:space="preserve">he District will receive </w:t>
      </w:r>
      <w:r w:rsidRPr="00A51EF6">
        <w:rPr>
          <w:rFonts w:eastAsia="Times New Roman" w:cs="Times New Roman"/>
          <w:color w:val="000000" w:themeColor="text1"/>
          <w:sz w:val="24"/>
          <w:szCs w:val="24"/>
        </w:rPr>
        <w:t>2% back on purchases</w:t>
      </w:r>
      <w:r>
        <w:rPr>
          <w:rFonts w:eastAsia="Times New Roman" w:cs="Times New Roman"/>
          <w:color w:val="000000" w:themeColor="text1"/>
          <w:sz w:val="24"/>
          <w:szCs w:val="24"/>
        </w:rPr>
        <w:t xml:space="preserve"> </w:t>
      </w:r>
      <w:r w:rsidR="00AA7019">
        <w:rPr>
          <w:rFonts w:eastAsia="Times New Roman" w:cs="Times New Roman"/>
          <w:color w:val="000000" w:themeColor="text1"/>
          <w:sz w:val="24"/>
          <w:szCs w:val="24"/>
        </w:rPr>
        <w:t xml:space="preserve">of over </w:t>
      </w:r>
      <w:r>
        <w:rPr>
          <w:rFonts w:eastAsia="Times New Roman" w:cs="Times New Roman"/>
          <w:color w:val="000000" w:themeColor="text1"/>
          <w:sz w:val="24"/>
          <w:szCs w:val="24"/>
        </w:rPr>
        <w:t>$</w:t>
      </w:r>
      <w:r w:rsidRPr="00A51EF6">
        <w:rPr>
          <w:rFonts w:eastAsia="Times New Roman" w:cs="Times New Roman"/>
          <w:color w:val="000000" w:themeColor="text1"/>
          <w:sz w:val="24"/>
          <w:szCs w:val="24"/>
        </w:rPr>
        <w:t xml:space="preserve">5,000 </w:t>
      </w:r>
      <w:r>
        <w:rPr>
          <w:rFonts w:eastAsia="Times New Roman" w:cs="Times New Roman"/>
          <w:color w:val="000000" w:themeColor="text1"/>
          <w:sz w:val="24"/>
          <w:szCs w:val="24"/>
        </w:rPr>
        <w:t xml:space="preserve">per </w:t>
      </w:r>
      <w:r w:rsidRPr="00A51EF6">
        <w:rPr>
          <w:rFonts w:eastAsia="Times New Roman" w:cs="Times New Roman"/>
          <w:color w:val="000000" w:themeColor="text1"/>
          <w:sz w:val="24"/>
          <w:szCs w:val="24"/>
        </w:rPr>
        <w:t>quarter</w:t>
      </w:r>
      <w:r>
        <w:rPr>
          <w:rFonts w:eastAsia="Times New Roman" w:cs="Times New Roman"/>
          <w:color w:val="000000" w:themeColor="text1"/>
          <w:sz w:val="24"/>
          <w:szCs w:val="24"/>
        </w:rPr>
        <w:t xml:space="preserve">.  The transactions </w:t>
      </w:r>
      <w:r w:rsidR="00AA7019">
        <w:rPr>
          <w:rFonts w:eastAsia="Times New Roman" w:cs="Times New Roman"/>
          <w:color w:val="000000" w:themeColor="text1"/>
          <w:sz w:val="24"/>
          <w:szCs w:val="24"/>
        </w:rPr>
        <w:t xml:space="preserve">will </w:t>
      </w:r>
      <w:r>
        <w:rPr>
          <w:rFonts w:eastAsia="Times New Roman" w:cs="Times New Roman"/>
          <w:color w:val="000000" w:themeColor="text1"/>
          <w:sz w:val="24"/>
          <w:szCs w:val="24"/>
        </w:rPr>
        <w:t xml:space="preserve">also </w:t>
      </w:r>
      <w:r w:rsidR="00AA7019">
        <w:rPr>
          <w:rFonts w:eastAsia="Times New Roman" w:cs="Times New Roman"/>
          <w:color w:val="000000" w:themeColor="text1"/>
          <w:sz w:val="24"/>
          <w:szCs w:val="24"/>
        </w:rPr>
        <w:t xml:space="preserve">be </w:t>
      </w:r>
      <w:r>
        <w:rPr>
          <w:rFonts w:eastAsia="Times New Roman" w:cs="Times New Roman"/>
          <w:color w:val="000000" w:themeColor="text1"/>
          <w:sz w:val="24"/>
          <w:szCs w:val="24"/>
        </w:rPr>
        <w:t>link</w:t>
      </w:r>
      <w:r w:rsidR="00AA7019">
        <w:rPr>
          <w:rFonts w:eastAsia="Times New Roman" w:cs="Times New Roman"/>
          <w:color w:val="000000" w:themeColor="text1"/>
          <w:sz w:val="24"/>
          <w:szCs w:val="24"/>
        </w:rPr>
        <w:t>ed</w:t>
      </w:r>
      <w:r>
        <w:rPr>
          <w:rFonts w:eastAsia="Times New Roman" w:cs="Times New Roman"/>
          <w:color w:val="000000" w:themeColor="text1"/>
          <w:sz w:val="24"/>
          <w:szCs w:val="24"/>
        </w:rPr>
        <w:t xml:space="preserve"> to </w:t>
      </w:r>
      <w:r w:rsidRPr="00A51EF6">
        <w:rPr>
          <w:rFonts w:eastAsia="Times New Roman" w:cs="Times New Roman"/>
          <w:color w:val="000000" w:themeColor="text1"/>
          <w:sz w:val="24"/>
          <w:szCs w:val="24"/>
        </w:rPr>
        <w:t xml:space="preserve">QuickBooks online. </w:t>
      </w:r>
      <w:r>
        <w:rPr>
          <w:rFonts w:eastAsia="Times New Roman" w:cs="Times New Roman"/>
          <w:color w:val="000000" w:themeColor="text1"/>
          <w:sz w:val="24"/>
          <w:szCs w:val="24"/>
        </w:rPr>
        <w:t xml:space="preserve"> </w:t>
      </w:r>
    </w:p>
    <w:p w14:paraId="01961CD5" w14:textId="77777777" w:rsidR="006539A6" w:rsidRDefault="006539A6" w:rsidP="006539A6">
      <w:pPr>
        <w:spacing w:after="0" w:line="240" w:lineRule="auto"/>
        <w:jc w:val="both"/>
        <w:rPr>
          <w:rFonts w:eastAsia="Times New Roman" w:cs="Times New Roman"/>
          <w:color w:val="000000" w:themeColor="text1"/>
          <w:sz w:val="24"/>
          <w:szCs w:val="24"/>
        </w:rPr>
      </w:pPr>
    </w:p>
    <w:p w14:paraId="76DCCF59" w14:textId="7EE454BC" w:rsidR="006539A6" w:rsidRDefault="006539A6" w:rsidP="006539A6">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ief Hardy was </w:t>
      </w:r>
      <w:r w:rsidRPr="00901BB5">
        <w:rPr>
          <w:rFonts w:eastAsia="Times New Roman" w:cs="Times New Roman"/>
          <w:color w:val="000000" w:themeColor="text1"/>
          <w:sz w:val="24"/>
          <w:szCs w:val="24"/>
        </w:rPr>
        <w:t>ambiv</w:t>
      </w:r>
      <w:r>
        <w:rPr>
          <w:rFonts w:eastAsia="Times New Roman" w:cs="Times New Roman"/>
          <w:color w:val="000000" w:themeColor="text1"/>
          <w:sz w:val="24"/>
          <w:szCs w:val="24"/>
        </w:rPr>
        <w:t xml:space="preserve">alent and did not object if </w:t>
      </w:r>
      <w:r w:rsidR="00AA7019">
        <w:rPr>
          <w:rFonts w:eastAsia="Times New Roman" w:cs="Times New Roman"/>
          <w:color w:val="000000" w:themeColor="text1"/>
          <w:sz w:val="24"/>
          <w:szCs w:val="24"/>
        </w:rPr>
        <w:t xml:space="preserve">a P-Card is </w:t>
      </w:r>
      <w:r>
        <w:rPr>
          <w:rFonts w:eastAsia="Times New Roman" w:cs="Times New Roman"/>
          <w:color w:val="000000" w:themeColor="text1"/>
          <w:sz w:val="24"/>
          <w:szCs w:val="24"/>
        </w:rPr>
        <w:t xml:space="preserve">determined to be </w:t>
      </w:r>
      <w:r w:rsidRPr="00901BB5">
        <w:rPr>
          <w:rFonts w:eastAsia="Times New Roman" w:cs="Times New Roman"/>
          <w:color w:val="000000" w:themeColor="text1"/>
          <w:sz w:val="24"/>
          <w:szCs w:val="24"/>
        </w:rPr>
        <w:t>less work</w:t>
      </w:r>
      <w:r>
        <w:rPr>
          <w:rFonts w:eastAsia="Times New Roman" w:cs="Times New Roman"/>
          <w:color w:val="000000" w:themeColor="text1"/>
          <w:sz w:val="24"/>
          <w:szCs w:val="24"/>
        </w:rPr>
        <w:t>.  Rick commented that with a credit card,</w:t>
      </w:r>
      <w:r w:rsidR="00D26C85">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the statement will include details from each purchase that can be passed on to the Board.  </w:t>
      </w:r>
    </w:p>
    <w:p w14:paraId="100B7D7A" w14:textId="77777777" w:rsidR="006539A6" w:rsidRDefault="006539A6" w:rsidP="006539A6">
      <w:pPr>
        <w:spacing w:after="0" w:line="240" w:lineRule="auto"/>
        <w:jc w:val="both"/>
        <w:rPr>
          <w:rFonts w:eastAsia="Times New Roman" w:cs="Times New Roman"/>
          <w:color w:val="000000" w:themeColor="text1"/>
          <w:sz w:val="24"/>
          <w:szCs w:val="24"/>
        </w:rPr>
      </w:pPr>
    </w:p>
    <w:p w14:paraId="23D95ECE" w14:textId="175C4C33" w:rsidR="006539A6" w:rsidRDefault="006539A6" w:rsidP="006539A6">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Prior to </w:t>
      </w:r>
      <w:r w:rsidR="00D26C85">
        <w:rPr>
          <w:rFonts w:eastAsia="Times New Roman" w:cs="Times New Roman"/>
          <w:color w:val="000000" w:themeColor="text1"/>
          <w:sz w:val="24"/>
          <w:szCs w:val="24"/>
        </w:rPr>
        <w:t xml:space="preserve">tonight’s </w:t>
      </w:r>
      <w:r>
        <w:rPr>
          <w:rFonts w:eastAsia="Times New Roman" w:cs="Times New Roman"/>
          <w:color w:val="000000" w:themeColor="text1"/>
          <w:sz w:val="24"/>
          <w:szCs w:val="24"/>
        </w:rPr>
        <w:t xml:space="preserve">meeting, Chair Dalley asked Emily </w:t>
      </w:r>
      <w:r w:rsidR="00D26C85">
        <w:rPr>
          <w:rFonts w:eastAsia="Times New Roman" w:cs="Times New Roman"/>
          <w:color w:val="000000" w:themeColor="text1"/>
          <w:sz w:val="24"/>
          <w:szCs w:val="24"/>
        </w:rPr>
        <w:t xml:space="preserve">Neilson </w:t>
      </w:r>
      <w:r>
        <w:rPr>
          <w:rFonts w:eastAsia="Times New Roman" w:cs="Times New Roman"/>
          <w:color w:val="000000" w:themeColor="text1"/>
          <w:sz w:val="24"/>
          <w:szCs w:val="24"/>
        </w:rPr>
        <w:t xml:space="preserve">for her feedback.  She </w:t>
      </w:r>
      <w:r w:rsidR="00D26C85">
        <w:rPr>
          <w:rFonts w:eastAsia="Times New Roman" w:cs="Times New Roman"/>
          <w:color w:val="000000" w:themeColor="text1"/>
          <w:sz w:val="24"/>
          <w:szCs w:val="24"/>
        </w:rPr>
        <w:t xml:space="preserve">supported </w:t>
      </w:r>
      <w:r w:rsidRPr="00F35BA3">
        <w:rPr>
          <w:rFonts w:eastAsia="Times New Roman" w:cs="Times New Roman"/>
          <w:color w:val="000000" w:themeColor="text1"/>
          <w:sz w:val="24"/>
          <w:szCs w:val="24"/>
        </w:rPr>
        <w:t xml:space="preserve">having one card </w:t>
      </w:r>
      <w:r w:rsidR="00D26C85">
        <w:rPr>
          <w:rFonts w:eastAsia="Times New Roman" w:cs="Times New Roman"/>
          <w:color w:val="000000" w:themeColor="text1"/>
          <w:sz w:val="24"/>
          <w:szCs w:val="24"/>
        </w:rPr>
        <w:t xml:space="preserve">to be kept </w:t>
      </w:r>
      <w:r w:rsidRPr="00F35BA3">
        <w:rPr>
          <w:rFonts w:eastAsia="Times New Roman" w:cs="Times New Roman"/>
          <w:color w:val="000000" w:themeColor="text1"/>
          <w:sz w:val="24"/>
          <w:szCs w:val="24"/>
        </w:rPr>
        <w:t xml:space="preserve">in the possession of the </w:t>
      </w:r>
      <w:r>
        <w:rPr>
          <w:rFonts w:eastAsia="Times New Roman" w:cs="Times New Roman"/>
          <w:color w:val="000000" w:themeColor="text1"/>
          <w:sz w:val="24"/>
          <w:szCs w:val="24"/>
        </w:rPr>
        <w:t>F</w:t>
      </w:r>
      <w:r w:rsidRPr="00F35BA3">
        <w:rPr>
          <w:rFonts w:eastAsia="Times New Roman" w:cs="Times New Roman"/>
          <w:color w:val="000000" w:themeColor="text1"/>
          <w:sz w:val="24"/>
          <w:szCs w:val="24"/>
        </w:rPr>
        <w:t xml:space="preserve">ire </w:t>
      </w:r>
      <w:r>
        <w:rPr>
          <w:rFonts w:eastAsia="Times New Roman" w:cs="Times New Roman"/>
          <w:color w:val="000000" w:themeColor="text1"/>
          <w:sz w:val="24"/>
          <w:szCs w:val="24"/>
        </w:rPr>
        <w:t>C</w:t>
      </w:r>
      <w:r w:rsidRPr="00F35BA3">
        <w:rPr>
          <w:rFonts w:eastAsia="Times New Roman" w:cs="Times New Roman"/>
          <w:color w:val="000000" w:themeColor="text1"/>
          <w:sz w:val="24"/>
          <w:szCs w:val="24"/>
        </w:rPr>
        <w:t xml:space="preserve">hief, who is </w:t>
      </w:r>
      <w:r>
        <w:rPr>
          <w:rFonts w:eastAsia="Times New Roman" w:cs="Times New Roman"/>
          <w:color w:val="000000" w:themeColor="text1"/>
          <w:sz w:val="24"/>
          <w:szCs w:val="24"/>
        </w:rPr>
        <w:t>the P</w:t>
      </w:r>
      <w:r w:rsidRPr="00F35BA3">
        <w:rPr>
          <w:rFonts w:eastAsia="Times New Roman" w:cs="Times New Roman"/>
          <w:color w:val="000000" w:themeColor="text1"/>
          <w:sz w:val="24"/>
          <w:szCs w:val="24"/>
        </w:rPr>
        <w:t xml:space="preserve">urchasing </w:t>
      </w:r>
      <w:r>
        <w:rPr>
          <w:rFonts w:eastAsia="Times New Roman" w:cs="Times New Roman"/>
          <w:color w:val="000000" w:themeColor="text1"/>
          <w:sz w:val="24"/>
          <w:szCs w:val="24"/>
        </w:rPr>
        <w:t>A</w:t>
      </w:r>
      <w:r w:rsidRPr="00F35BA3">
        <w:rPr>
          <w:rFonts w:eastAsia="Times New Roman" w:cs="Times New Roman"/>
          <w:color w:val="000000" w:themeColor="text1"/>
          <w:sz w:val="24"/>
          <w:szCs w:val="24"/>
        </w:rPr>
        <w:t>gent</w:t>
      </w:r>
      <w:r>
        <w:rPr>
          <w:rFonts w:eastAsia="Times New Roman" w:cs="Times New Roman"/>
          <w:color w:val="000000" w:themeColor="text1"/>
          <w:sz w:val="24"/>
          <w:szCs w:val="24"/>
        </w:rPr>
        <w:t xml:space="preserve">.  She </w:t>
      </w:r>
      <w:r w:rsidR="00D26C85">
        <w:rPr>
          <w:rFonts w:eastAsia="Times New Roman" w:cs="Times New Roman"/>
          <w:color w:val="000000" w:themeColor="text1"/>
          <w:sz w:val="24"/>
          <w:szCs w:val="24"/>
        </w:rPr>
        <w:t xml:space="preserve">was not opposed to </w:t>
      </w:r>
      <w:r w:rsidR="00763A7B">
        <w:rPr>
          <w:rFonts w:eastAsia="Times New Roman" w:cs="Times New Roman"/>
          <w:color w:val="000000" w:themeColor="text1"/>
          <w:sz w:val="24"/>
          <w:szCs w:val="24"/>
        </w:rPr>
        <w:t xml:space="preserve">more cards being issued, </w:t>
      </w:r>
      <w:r>
        <w:rPr>
          <w:rFonts w:eastAsia="Times New Roman" w:cs="Times New Roman"/>
          <w:color w:val="000000" w:themeColor="text1"/>
          <w:sz w:val="24"/>
          <w:szCs w:val="24"/>
        </w:rPr>
        <w:t xml:space="preserve">however, </w:t>
      </w:r>
      <w:r w:rsidRPr="00F35BA3">
        <w:rPr>
          <w:rFonts w:eastAsia="Times New Roman" w:cs="Times New Roman"/>
          <w:color w:val="000000" w:themeColor="text1"/>
          <w:sz w:val="24"/>
          <w:szCs w:val="24"/>
        </w:rPr>
        <w:t xml:space="preserve">if the majority </w:t>
      </w:r>
      <w:r w:rsidR="00763A7B">
        <w:rPr>
          <w:rFonts w:eastAsia="Times New Roman" w:cs="Times New Roman"/>
          <w:color w:val="000000" w:themeColor="text1"/>
          <w:sz w:val="24"/>
          <w:szCs w:val="24"/>
        </w:rPr>
        <w:t xml:space="preserve">if the Board </w:t>
      </w:r>
      <w:r>
        <w:rPr>
          <w:rFonts w:eastAsia="Times New Roman" w:cs="Times New Roman"/>
          <w:color w:val="000000" w:themeColor="text1"/>
          <w:sz w:val="24"/>
          <w:szCs w:val="24"/>
        </w:rPr>
        <w:t>support</w:t>
      </w:r>
      <w:r w:rsidR="00763A7B">
        <w:rPr>
          <w:rFonts w:eastAsia="Times New Roman" w:cs="Times New Roman"/>
          <w:color w:val="000000" w:themeColor="text1"/>
          <w:sz w:val="24"/>
          <w:szCs w:val="24"/>
        </w:rPr>
        <w:t>ed that</w:t>
      </w:r>
      <w:r w:rsidRPr="00F35BA3">
        <w:rPr>
          <w:rFonts w:eastAsia="Times New Roman" w:cs="Times New Roman"/>
          <w:color w:val="000000" w:themeColor="text1"/>
          <w:sz w:val="24"/>
          <w:szCs w:val="24"/>
        </w:rPr>
        <w:t xml:space="preserve">. </w:t>
      </w:r>
    </w:p>
    <w:p w14:paraId="6516C220" w14:textId="77777777" w:rsidR="006539A6" w:rsidRDefault="006539A6" w:rsidP="006539A6">
      <w:pPr>
        <w:spacing w:after="0" w:line="240" w:lineRule="auto"/>
        <w:jc w:val="both"/>
        <w:rPr>
          <w:rFonts w:eastAsia="Times New Roman" w:cs="Times New Roman"/>
          <w:color w:val="000000" w:themeColor="text1"/>
          <w:sz w:val="24"/>
          <w:szCs w:val="24"/>
        </w:rPr>
      </w:pPr>
    </w:p>
    <w:p w14:paraId="352235CB" w14:textId="45A15F58" w:rsidR="006539A6" w:rsidRDefault="006539A6" w:rsidP="006539A6">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had </w:t>
      </w:r>
      <w:r w:rsidRPr="00F35BA3">
        <w:rPr>
          <w:rFonts w:eastAsia="Times New Roman" w:cs="Times New Roman"/>
          <w:color w:val="000000" w:themeColor="text1"/>
          <w:sz w:val="24"/>
          <w:szCs w:val="24"/>
        </w:rPr>
        <w:t xml:space="preserve">mixed feelings </w:t>
      </w:r>
      <w:r>
        <w:rPr>
          <w:rFonts w:eastAsia="Times New Roman" w:cs="Times New Roman"/>
          <w:color w:val="000000" w:themeColor="text1"/>
          <w:sz w:val="24"/>
          <w:szCs w:val="24"/>
        </w:rPr>
        <w:t xml:space="preserve">but stated that having a credit card has a </w:t>
      </w:r>
      <w:r w:rsidRPr="00F35BA3">
        <w:rPr>
          <w:rFonts w:eastAsia="Times New Roman" w:cs="Times New Roman"/>
          <w:color w:val="000000" w:themeColor="text1"/>
          <w:sz w:val="24"/>
          <w:szCs w:val="24"/>
        </w:rPr>
        <w:t>better appearance</w:t>
      </w:r>
      <w:r>
        <w:rPr>
          <w:rFonts w:eastAsia="Times New Roman" w:cs="Times New Roman"/>
          <w:color w:val="000000" w:themeColor="text1"/>
          <w:sz w:val="24"/>
          <w:szCs w:val="24"/>
        </w:rPr>
        <w:t xml:space="preserve"> </w:t>
      </w:r>
      <w:r w:rsidR="00763A7B">
        <w:rPr>
          <w:rFonts w:eastAsia="Times New Roman" w:cs="Times New Roman"/>
          <w:color w:val="000000" w:themeColor="text1"/>
          <w:sz w:val="24"/>
          <w:szCs w:val="24"/>
        </w:rPr>
        <w:t xml:space="preserve">while recognizing </w:t>
      </w:r>
      <w:r>
        <w:rPr>
          <w:rFonts w:eastAsia="Times New Roman" w:cs="Times New Roman"/>
          <w:color w:val="000000" w:themeColor="text1"/>
          <w:sz w:val="24"/>
          <w:szCs w:val="24"/>
        </w:rPr>
        <w:t xml:space="preserve">there will still be control issues.  Rick pointed out that credit limits can be </w:t>
      </w:r>
      <w:r w:rsidR="00763A7B">
        <w:rPr>
          <w:rFonts w:eastAsia="Times New Roman" w:cs="Times New Roman"/>
          <w:color w:val="000000" w:themeColor="text1"/>
          <w:sz w:val="24"/>
          <w:szCs w:val="24"/>
        </w:rPr>
        <w:t xml:space="preserve">established </w:t>
      </w:r>
      <w:r>
        <w:rPr>
          <w:rFonts w:eastAsia="Times New Roman" w:cs="Times New Roman"/>
          <w:color w:val="000000" w:themeColor="text1"/>
          <w:sz w:val="24"/>
          <w:szCs w:val="24"/>
        </w:rPr>
        <w:t xml:space="preserve">for each user.  Chair Dalley stated that there must be </w:t>
      </w:r>
      <w:r w:rsidRPr="00F35BA3">
        <w:rPr>
          <w:rFonts w:eastAsia="Times New Roman" w:cs="Times New Roman"/>
          <w:color w:val="000000" w:themeColor="text1"/>
          <w:sz w:val="24"/>
          <w:szCs w:val="24"/>
        </w:rPr>
        <w:t>after</w:t>
      </w:r>
      <w:r w:rsidR="005862A8">
        <w:rPr>
          <w:rFonts w:eastAsia="Times New Roman" w:cs="Times New Roman"/>
          <w:color w:val="000000" w:themeColor="text1"/>
          <w:sz w:val="24"/>
          <w:szCs w:val="24"/>
        </w:rPr>
        <w:t>-</w:t>
      </w:r>
      <w:r w:rsidRPr="00F35BA3">
        <w:rPr>
          <w:rFonts w:eastAsia="Times New Roman" w:cs="Times New Roman"/>
          <w:color w:val="000000" w:themeColor="text1"/>
          <w:sz w:val="24"/>
          <w:szCs w:val="24"/>
        </w:rPr>
        <w:t>the</w:t>
      </w:r>
      <w:r w:rsidR="005862A8">
        <w:rPr>
          <w:rFonts w:eastAsia="Times New Roman" w:cs="Times New Roman"/>
          <w:color w:val="000000" w:themeColor="text1"/>
          <w:sz w:val="24"/>
          <w:szCs w:val="24"/>
        </w:rPr>
        <w:t>-</w:t>
      </w:r>
      <w:r w:rsidRPr="00F35BA3">
        <w:rPr>
          <w:rFonts w:eastAsia="Times New Roman" w:cs="Times New Roman"/>
          <w:color w:val="000000" w:themeColor="text1"/>
          <w:sz w:val="24"/>
          <w:szCs w:val="24"/>
        </w:rPr>
        <w:t>fact</w:t>
      </w:r>
      <w:r>
        <w:rPr>
          <w:rFonts w:eastAsia="Times New Roman" w:cs="Times New Roman"/>
          <w:color w:val="000000" w:themeColor="text1"/>
          <w:sz w:val="24"/>
          <w:szCs w:val="24"/>
        </w:rPr>
        <w:t xml:space="preserve"> </w:t>
      </w:r>
      <w:r w:rsidR="005862A8">
        <w:rPr>
          <w:rFonts w:eastAsia="Times New Roman" w:cs="Times New Roman"/>
          <w:color w:val="000000" w:themeColor="text1"/>
          <w:sz w:val="24"/>
          <w:szCs w:val="24"/>
        </w:rPr>
        <w:t xml:space="preserve">controls in place </w:t>
      </w:r>
      <w:r>
        <w:rPr>
          <w:rFonts w:eastAsia="Times New Roman" w:cs="Times New Roman"/>
          <w:color w:val="000000" w:themeColor="text1"/>
          <w:sz w:val="24"/>
          <w:szCs w:val="24"/>
        </w:rPr>
        <w:t xml:space="preserve">that include </w:t>
      </w:r>
      <w:r w:rsidRPr="00F35BA3">
        <w:rPr>
          <w:rFonts w:eastAsia="Times New Roman" w:cs="Times New Roman"/>
          <w:color w:val="000000" w:themeColor="text1"/>
          <w:sz w:val="24"/>
          <w:szCs w:val="24"/>
        </w:rPr>
        <w:t xml:space="preserve">documentation that </w:t>
      </w:r>
      <w:r w:rsidR="005862A8">
        <w:rPr>
          <w:rFonts w:eastAsia="Times New Roman" w:cs="Times New Roman"/>
          <w:color w:val="000000" w:themeColor="text1"/>
          <w:sz w:val="24"/>
          <w:szCs w:val="24"/>
        </w:rPr>
        <w:t xml:space="preserve">will be available to </w:t>
      </w:r>
      <w:r w:rsidRPr="00F35BA3">
        <w:rPr>
          <w:rFonts w:eastAsia="Times New Roman" w:cs="Times New Roman"/>
          <w:color w:val="000000" w:themeColor="text1"/>
          <w:sz w:val="24"/>
          <w:szCs w:val="24"/>
        </w:rPr>
        <w:t xml:space="preserve">Rick. </w:t>
      </w:r>
      <w:r>
        <w:rPr>
          <w:rFonts w:eastAsia="Times New Roman" w:cs="Times New Roman"/>
          <w:color w:val="000000" w:themeColor="text1"/>
          <w:sz w:val="24"/>
          <w:szCs w:val="24"/>
        </w:rPr>
        <w:t xml:space="preserve"> A report </w:t>
      </w:r>
      <w:r w:rsidR="005862A8">
        <w:rPr>
          <w:rFonts w:eastAsia="Times New Roman" w:cs="Times New Roman"/>
          <w:color w:val="000000" w:themeColor="text1"/>
          <w:sz w:val="24"/>
          <w:szCs w:val="24"/>
        </w:rPr>
        <w:t xml:space="preserve">will </w:t>
      </w:r>
      <w:r>
        <w:rPr>
          <w:rFonts w:eastAsia="Times New Roman" w:cs="Times New Roman"/>
          <w:color w:val="000000" w:themeColor="text1"/>
          <w:sz w:val="24"/>
          <w:szCs w:val="24"/>
        </w:rPr>
        <w:t xml:space="preserve">be issued that </w:t>
      </w:r>
      <w:r w:rsidR="005862A8">
        <w:rPr>
          <w:rFonts w:eastAsia="Times New Roman" w:cs="Times New Roman"/>
          <w:color w:val="000000" w:themeColor="text1"/>
          <w:sz w:val="24"/>
          <w:szCs w:val="24"/>
        </w:rPr>
        <w:t xml:space="preserve">can </w:t>
      </w:r>
      <w:r>
        <w:rPr>
          <w:rFonts w:eastAsia="Times New Roman" w:cs="Times New Roman"/>
          <w:color w:val="000000" w:themeColor="text1"/>
          <w:sz w:val="24"/>
          <w:szCs w:val="24"/>
        </w:rPr>
        <w:t xml:space="preserve">be reviewed by Mark and Emily who are signers on the checking account.  </w:t>
      </w:r>
    </w:p>
    <w:p w14:paraId="7C76835C" w14:textId="77777777" w:rsidR="006539A6" w:rsidRDefault="006539A6" w:rsidP="006539A6">
      <w:pPr>
        <w:spacing w:after="0" w:line="240" w:lineRule="auto"/>
        <w:jc w:val="both"/>
        <w:rPr>
          <w:rFonts w:eastAsia="Times New Roman" w:cs="Times New Roman"/>
          <w:color w:val="000000" w:themeColor="text1"/>
          <w:sz w:val="24"/>
          <w:szCs w:val="24"/>
        </w:rPr>
      </w:pPr>
    </w:p>
    <w:p w14:paraId="699A5FB9" w14:textId="165FD684" w:rsidR="006539A6" w:rsidRDefault="006539A6" w:rsidP="006539A6">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Steve suggested </w:t>
      </w:r>
      <w:r w:rsidR="005862A8">
        <w:rPr>
          <w:rFonts w:eastAsia="Times New Roman" w:cs="Times New Roman"/>
          <w:color w:val="000000" w:themeColor="text1"/>
          <w:sz w:val="24"/>
          <w:szCs w:val="24"/>
        </w:rPr>
        <w:t xml:space="preserve">that there be </w:t>
      </w:r>
      <w:r w:rsidRPr="00F35BA3">
        <w:rPr>
          <w:rFonts w:eastAsia="Times New Roman" w:cs="Times New Roman"/>
          <w:color w:val="000000" w:themeColor="text1"/>
          <w:sz w:val="24"/>
          <w:szCs w:val="24"/>
        </w:rPr>
        <w:t>approv</w:t>
      </w:r>
      <w:r>
        <w:rPr>
          <w:rFonts w:eastAsia="Times New Roman" w:cs="Times New Roman"/>
          <w:color w:val="000000" w:themeColor="text1"/>
          <w:sz w:val="24"/>
          <w:szCs w:val="24"/>
        </w:rPr>
        <w:t xml:space="preserve">als for </w:t>
      </w:r>
      <w:r w:rsidR="005862A8">
        <w:rPr>
          <w:rFonts w:eastAsia="Times New Roman" w:cs="Times New Roman"/>
          <w:color w:val="000000" w:themeColor="text1"/>
          <w:sz w:val="24"/>
          <w:szCs w:val="24"/>
        </w:rPr>
        <w:t xml:space="preserve">all who are </w:t>
      </w:r>
      <w:r>
        <w:rPr>
          <w:rFonts w:eastAsia="Times New Roman" w:cs="Times New Roman"/>
          <w:color w:val="000000" w:themeColor="text1"/>
          <w:sz w:val="24"/>
          <w:szCs w:val="24"/>
        </w:rPr>
        <w:t xml:space="preserve">issued a </w:t>
      </w:r>
      <w:r w:rsidR="005862A8">
        <w:rPr>
          <w:rFonts w:eastAsia="Times New Roman" w:cs="Times New Roman"/>
          <w:color w:val="000000" w:themeColor="text1"/>
          <w:sz w:val="24"/>
          <w:szCs w:val="24"/>
        </w:rPr>
        <w:t>P-C</w:t>
      </w:r>
      <w:r>
        <w:rPr>
          <w:rFonts w:eastAsia="Times New Roman" w:cs="Times New Roman"/>
          <w:color w:val="000000" w:themeColor="text1"/>
          <w:sz w:val="24"/>
          <w:szCs w:val="24"/>
        </w:rPr>
        <w:t xml:space="preserve">ard </w:t>
      </w:r>
      <w:r w:rsidR="005862A8">
        <w:rPr>
          <w:rFonts w:eastAsia="Times New Roman" w:cs="Times New Roman"/>
          <w:color w:val="000000" w:themeColor="text1"/>
          <w:sz w:val="24"/>
          <w:szCs w:val="24"/>
        </w:rPr>
        <w:t xml:space="preserve">with </w:t>
      </w:r>
      <w:r>
        <w:rPr>
          <w:rFonts w:eastAsia="Times New Roman" w:cs="Times New Roman"/>
          <w:color w:val="000000" w:themeColor="text1"/>
          <w:sz w:val="24"/>
          <w:szCs w:val="24"/>
        </w:rPr>
        <w:t>the transactions signed off on by Mark and Emily.  Rick prefer</w:t>
      </w:r>
      <w:r w:rsidR="005862A8">
        <w:rPr>
          <w:rFonts w:eastAsia="Times New Roman" w:cs="Times New Roman"/>
          <w:color w:val="000000" w:themeColor="text1"/>
          <w:sz w:val="24"/>
          <w:szCs w:val="24"/>
        </w:rPr>
        <w:t xml:space="preserve">red issuing </w:t>
      </w:r>
      <w:r>
        <w:rPr>
          <w:rFonts w:eastAsia="Times New Roman" w:cs="Times New Roman"/>
          <w:color w:val="000000" w:themeColor="text1"/>
          <w:sz w:val="24"/>
          <w:szCs w:val="24"/>
        </w:rPr>
        <w:t xml:space="preserve">checks if the process </w:t>
      </w:r>
      <w:r w:rsidR="005862A8">
        <w:rPr>
          <w:rFonts w:eastAsia="Times New Roman" w:cs="Times New Roman"/>
          <w:color w:val="000000" w:themeColor="text1"/>
          <w:sz w:val="24"/>
          <w:szCs w:val="24"/>
        </w:rPr>
        <w:t xml:space="preserve">becomes </w:t>
      </w:r>
      <w:r>
        <w:rPr>
          <w:rFonts w:eastAsia="Times New Roman" w:cs="Times New Roman"/>
          <w:color w:val="000000" w:themeColor="text1"/>
          <w:sz w:val="24"/>
          <w:szCs w:val="24"/>
        </w:rPr>
        <w:t>over</w:t>
      </w:r>
      <w:r w:rsidR="005862A8">
        <w:rPr>
          <w:rFonts w:eastAsia="Times New Roman" w:cs="Times New Roman"/>
          <w:color w:val="000000" w:themeColor="text1"/>
          <w:sz w:val="24"/>
          <w:szCs w:val="24"/>
        </w:rPr>
        <w:t xml:space="preserve">ly </w:t>
      </w:r>
      <w:r>
        <w:rPr>
          <w:rFonts w:eastAsia="Times New Roman" w:cs="Times New Roman"/>
          <w:color w:val="000000" w:themeColor="text1"/>
          <w:sz w:val="24"/>
          <w:szCs w:val="24"/>
        </w:rPr>
        <w:t xml:space="preserve">complicated.  </w:t>
      </w:r>
    </w:p>
    <w:p w14:paraId="62572D6C" w14:textId="77777777" w:rsidR="006539A6" w:rsidRDefault="006539A6" w:rsidP="006539A6">
      <w:pPr>
        <w:spacing w:after="0" w:line="240" w:lineRule="auto"/>
        <w:jc w:val="both"/>
        <w:rPr>
          <w:rFonts w:eastAsia="Times New Roman" w:cs="Times New Roman"/>
          <w:color w:val="000000" w:themeColor="text1"/>
          <w:sz w:val="24"/>
          <w:szCs w:val="24"/>
        </w:rPr>
      </w:pPr>
    </w:p>
    <w:p w14:paraId="457673AE" w14:textId="2B48490E" w:rsidR="006539A6" w:rsidRDefault="006539A6" w:rsidP="006539A6">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It was proposed that </w:t>
      </w:r>
      <w:r w:rsidR="005862A8">
        <w:rPr>
          <w:rFonts w:eastAsia="Times New Roman" w:cs="Times New Roman"/>
          <w:color w:val="000000" w:themeColor="text1"/>
          <w:sz w:val="24"/>
          <w:szCs w:val="24"/>
        </w:rPr>
        <w:t xml:space="preserve">P-Cards be pursued </w:t>
      </w:r>
      <w:r>
        <w:rPr>
          <w:rFonts w:eastAsia="Times New Roman" w:cs="Times New Roman"/>
          <w:color w:val="000000" w:themeColor="text1"/>
          <w:sz w:val="24"/>
          <w:szCs w:val="24"/>
        </w:rPr>
        <w:t xml:space="preserve">for </w:t>
      </w:r>
      <w:r w:rsidRPr="00E85CD6">
        <w:rPr>
          <w:rFonts w:eastAsia="Times New Roman" w:cs="Times New Roman"/>
          <w:color w:val="000000" w:themeColor="text1"/>
          <w:sz w:val="24"/>
          <w:szCs w:val="24"/>
        </w:rPr>
        <w:t>Chief Hardy, Brad Esposito</w:t>
      </w:r>
      <w:r>
        <w:rPr>
          <w:rFonts w:eastAsia="Times New Roman" w:cs="Times New Roman"/>
          <w:color w:val="000000" w:themeColor="text1"/>
          <w:sz w:val="24"/>
          <w:szCs w:val="24"/>
        </w:rPr>
        <w:t xml:space="preserve">, Rob </w:t>
      </w:r>
      <w:r w:rsidRPr="00E85CD6">
        <w:rPr>
          <w:rFonts w:eastAsia="Times New Roman" w:cs="Times New Roman"/>
          <w:color w:val="000000" w:themeColor="text1"/>
          <w:sz w:val="24"/>
          <w:szCs w:val="24"/>
        </w:rPr>
        <w:t>Nodine</w:t>
      </w:r>
      <w:r>
        <w:rPr>
          <w:rFonts w:eastAsia="Times New Roman" w:cs="Times New Roman"/>
          <w:color w:val="000000" w:themeColor="text1"/>
          <w:sz w:val="24"/>
          <w:szCs w:val="24"/>
        </w:rPr>
        <w:t xml:space="preserve">, and Rick </w:t>
      </w:r>
      <w:r w:rsidR="005862A8">
        <w:rPr>
          <w:rFonts w:eastAsia="Times New Roman" w:cs="Times New Roman"/>
          <w:color w:val="000000" w:themeColor="text1"/>
          <w:sz w:val="24"/>
          <w:szCs w:val="24"/>
        </w:rPr>
        <w:t>Peetz</w:t>
      </w:r>
      <w:r>
        <w:rPr>
          <w:rFonts w:eastAsia="Times New Roman" w:cs="Times New Roman"/>
          <w:color w:val="000000" w:themeColor="text1"/>
          <w:sz w:val="24"/>
          <w:szCs w:val="24"/>
        </w:rPr>
        <w:t xml:space="preserve">.  Chair Dalley asked that Rick and Chief Hardy establish an after-the-fact approval for Mark and Emily to review monthly.  </w:t>
      </w:r>
    </w:p>
    <w:p w14:paraId="6C40C62E" w14:textId="77777777" w:rsidR="006539A6" w:rsidRDefault="006539A6" w:rsidP="006539A6">
      <w:pPr>
        <w:spacing w:after="0" w:line="240" w:lineRule="auto"/>
        <w:jc w:val="both"/>
        <w:rPr>
          <w:rFonts w:eastAsia="Times New Roman" w:cs="Times New Roman"/>
          <w:color w:val="000000" w:themeColor="text1"/>
          <w:sz w:val="24"/>
          <w:szCs w:val="24"/>
        </w:rPr>
      </w:pPr>
    </w:p>
    <w:p w14:paraId="0BFFC91A" w14:textId="77777777" w:rsidR="006539A6" w:rsidRDefault="006539A6" w:rsidP="006539A6">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Scott Dunkleman suggested an option to reduce the number of checks written by utilizing a petty cash system.  That seemed problematic to the Board.</w:t>
      </w:r>
    </w:p>
    <w:p w14:paraId="6ED29D9E" w14:textId="77777777" w:rsidR="006539A6" w:rsidRDefault="006539A6" w:rsidP="006539A6">
      <w:pPr>
        <w:spacing w:after="0" w:line="240" w:lineRule="auto"/>
        <w:jc w:val="both"/>
        <w:rPr>
          <w:rFonts w:eastAsia="Times New Roman" w:cs="Times New Roman"/>
          <w:color w:val="000000" w:themeColor="text1"/>
          <w:sz w:val="24"/>
          <w:szCs w:val="24"/>
        </w:rPr>
      </w:pPr>
    </w:p>
    <w:p w14:paraId="38033024" w14:textId="59B8EA2D" w:rsidR="006539A6" w:rsidRDefault="006539A6" w:rsidP="006539A6">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stated that Ms. Lewis suggested P-Cards to improve appearance and increase efficiency.  The matter was to be included on the next month’s agenda for approval. </w:t>
      </w:r>
    </w:p>
    <w:p w14:paraId="6313996F" w14:textId="77777777" w:rsidR="00607E8E" w:rsidRPr="00607E8E" w:rsidRDefault="00607E8E" w:rsidP="008A14E8">
      <w:pPr>
        <w:spacing w:after="0" w:line="240" w:lineRule="auto"/>
        <w:jc w:val="both"/>
        <w:rPr>
          <w:rFonts w:eastAsia="Times New Roman" w:cs="Times New Roman"/>
          <w:color w:val="000000" w:themeColor="text1"/>
          <w:sz w:val="24"/>
          <w:szCs w:val="24"/>
        </w:rPr>
      </w:pPr>
    </w:p>
    <w:p w14:paraId="42B9B9F2" w14:textId="1A3CB0AE" w:rsidR="00607E8E" w:rsidRPr="00607E8E" w:rsidRDefault="00607E8E" w:rsidP="008A14E8">
      <w:pPr>
        <w:pStyle w:val="ListParagraph"/>
        <w:numPr>
          <w:ilvl w:val="0"/>
          <w:numId w:val="35"/>
        </w:numPr>
        <w:spacing w:after="0" w:line="240" w:lineRule="auto"/>
        <w:ind w:left="144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Review and Approval of Revised Report. </w:t>
      </w:r>
    </w:p>
    <w:p w14:paraId="6A1F44F7" w14:textId="77777777" w:rsidR="00607E8E" w:rsidRDefault="00607E8E" w:rsidP="008A14E8">
      <w:pPr>
        <w:spacing w:after="0" w:line="240" w:lineRule="auto"/>
        <w:jc w:val="both"/>
        <w:rPr>
          <w:rFonts w:eastAsia="Times New Roman" w:cs="Times New Roman"/>
          <w:color w:val="000000" w:themeColor="text1"/>
          <w:sz w:val="24"/>
          <w:szCs w:val="24"/>
        </w:rPr>
      </w:pPr>
    </w:p>
    <w:p w14:paraId="11503F87" w14:textId="11515AA2" w:rsidR="006539A6" w:rsidRDefault="006539A6" w:rsidP="008A14E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Steve suggested that the Revised Report be posted on the website for public view.  </w:t>
      </w:r>
    </w:p>
    <w:p w14:paraId="431E2261" w14:textId="77777777" w:rsidR="006539A6" w:rsidRDefault="006539A6" w:rsidP="008A14E8">
      <w:pPr>
        <w:spacing w:after="0" w:line="240" w:lineRule="auto"/>
        <w:jc w:val="both"/>
        <w:rPr>
          <w:rFonts w:eastAsia="Times New Roman" w:cs="Times New Roman"/>
          <w:color w:val="000000" w:themeColor="text1"/>
          <w:sz w:val="24"/>
          <w:szCs w:val="24"/>
        </w:rPr>
      </w:pPr>
    </w:p>
    <w:p w14:paraId="51809C14" w14:textId="018319F9" w:rsidR="006539A6" w:rsidRDefault="006539A6" w:rsidP="008A14E8">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Mark referenced the Conclusions set forth on page 9 and stated that </w:t>
      </w:r>
      <w:r w:rsidR="001621DE">
        <w:rPr>
          <w:rFonts w:eastAsia="Times New Roman" w:cs="Times New Roman"/>
          <w:color w:val="000000" w:themeColor="text1"/>
          <w:sz w:val="24"/>
          <w:szCs w:val="24"/>
        </w:rPr>
        <w:t>there were no findings of wrongdoing and no instances of fraud or waste.</w:t>
      </w:r>
    </w:p>
    <w:p w14:paraId="138855AD" w14:textId="77777777" w:rsidR="00F368FA" w:rsidRDefault="00F368FA" w:rsidP="008A14E8">
      <w:pPr>
        <w:spacing w:after="0" w:line="240" w:lineRule="auto"/>
        <w:jc w:val="both"/>
        <w:rPr>
          <w:rFonts w:eastAsia="Times New Roman" w:cs="Times New Roman"/>
          <w:color w:val="000000" w:themeColor="text1"/>
          <w:sz w:val="24"/>
          <w:szCs w:val="24"/>
        </w:rPr>
      </w:pPr>
    </w:p>
    <w:p w14:paraId="1C7935A5" w14:textId="344F8CC0" w:rsidR="00F368FA" w:rsidRPr="00F368FA" w:rsidRDefault="00F368FA" w:rsidP="008A14E8">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Allen Cannon moved to APPROVE and POST the Final Audit Report from Washington County </w:t>
      </w:r>
      <w:r w:rsidR="00BB1921">
        <w:rPr>
          <w:rFonts w:eastAsia="Times New Roman" w:cs="Times New Roman"/>
          <w:b/>
          <w:bCs/>
          <w:color w:val="000000" w:themeColor="text1"/>
          <w:sz w:val="24"/>
          <w:szCs w:val="24"/>
        </w:rPr>
        <w:t xml:space="preserve">for </w:t>
      </w:r>
      <w:r>
        <w:rPr>
          <w:rFonts w:eastAsia="Times New Roman" w:cs="Times New Roman"/>
          <w:b/>
          <w:bCs/>
          <w:color w:val="000000" w:themeColor="text1"/>
          <w:sz w:val="24"/>
          <w:szCs w:val="24"/>
        </w:rPr>
        <w:t xml:space="preserve">the Pine </w:t>
      </w:r>
      <w:r w:rsidR="00BB1921">
        <w:rPr>
          <w:rFonts w:eastAsia="Times New Roman" w:cs="Times New Roman"/>
          <w:b/>
          <w:bCs/>
          <w:color w:val="000000" w:themeColor="text1"/>
          <w:sz w:val="24"/>
          <w:szCs w:val="24"/>
        </w:rPr>
        <w:t xml:space="preserve">Valley Special Service District.  Steve Shakespeare seconded the motion.  The motion passed with the unanimous consent of the Board.  </w:t>
      </w:r>
    </w:p>
    <w:p w14:paraId="50014C80" w14:textId="77777777" w:rsidR="00607E8E" w:rsidRPr="00607E8E" w:rsidRDefault="00607E8E" w:rsidP="008A14E8">
      <w:pPr>
        <w:spacing w:after="0" w:line="240" w:lineRule="auto"/>
        <w:jc w:val="both"/>
        <w:rPr>
          <w:rFonts w:eastAsia="Times New Roman" w:cs="Times New Roman"/>
          <w:color w:val="000000" w:themeColor="text1"/>
          <w:sz w:val="24"/>
          <w:szCs w:val="24"/>
        </w:rPr>
      </w:pPr>
    </w:p>
    <w:p w14:paraId="17E40C78" w14:textId="77777777" w:rsidR="00607E8E" w:rsidRDefault="00607E8E" w:rsidP="008A14E8">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Citizen Requests—Any person wishing to bring an item not otherwise on the agenda should raise their hand and give their name for the record to the attention of the Board Chairman, Bob Dalley, and the additional members of the Board. The Chair or Board will take no action at this time. All items will be referred to the Board and/or Fire Chief for follow-up and report. </w:t>
      </w:r>
    </w:p>
    <w:p w14:paraId="4012901E" w14:textId="77777777" w:rsidR="00607E8E" w:rsidRDefault="00607E8E" w:rsidP="008A14E8">
      <w:pPr>
        <w:spacing w:after="0" w:line="240" w:lineRule="auto"/>
        <w:jc w:val="both"/>
        <w:rPr>
          <w:rFonts w:eastAsia="Times New Roman" w:cs="Times New Roman"/>
          <w:color w:val="000000" w:themeColor="text1"/>
          <w:sz w:val="24"/>
          <w:szCs w:val="24"/>
        </w:rPr>
      </w:pPr>
    </w:p>
    <w:p w14:paraId="6598BC23" w14:textId="2DAD87E0" w:rsidR="005C154C" w:rsidRPr="005C154C" w:rsidRDefault="00641067" w:rsidP="00165E36">
      <w:pPr>
        <w:spacing w:after="0" w:line="240" w:lineRule="auto"/>
        <w:jc w:val="both"/>
        <w:rPr>
          <w:rFonts w:eastAsia="Times New Roman" w:cs="Times New Roman"/>
          <w:color w:val="000000" w:themeColor="text1"/>
          <w:sz w:val="24"/>
          <w:szCs w:val="24"/>
        </w:rPr>
      </w:pPr>
      <w:r w:rsidRPr="00641067">
        <w:rPr>
          <w:rFonts w:eastAsia="Times New Roman" w:cs="Times New Roman"/>
          <w:i/>
          <w:iCs/>
          <w:color w:val="000000" w:themeColor="text1"/>
          <w:sz w:val="24"/>
          <w:szCs w:val="24"/>
        </w:rPr>
        <w:t>Claudia Davis</w:t>
      </w:r>
      <w:r>
        <w:rPr>
          <w:rFonts w:eastAsia="Times New Roman" w:cs="Times New Roman"/>
          <w:color w:val="000000" w:themeColor="text1"/>
          <w:sz w:val="24"/>
          <w:szCs w:val="24"/>
        </w:rPr>
        <w:t xml:space="preserve"> suggested that</w:t>
      </w:r>
      <w:r w:rsidR="008A6B15">
        <w:rPr>
          <w:rFonts w:eastAsia="Times New Roman" w:cs="Times New Roman"/>
          <w:color w:val="000000" w:themeColor="text1"/>
          <w:sz w:val="24"/>
          <w:szCs w:val="24"/>
        </w:rPr>
        <w:t>,</w:t>
      </w:r>
      <w:r>
        <w:rPr>
          <w:rFonts w:eastAsia="Times New Roman" w:cs="Times New Roman"/>
          <w:color w:val="000000" w:themeColor="text1"/>
          <w:sz w:val="24"/>
          <w:szCs w:val="24"/>
        </w:rPr>
        <w:t xml:space="preserve"> where possible, purchases be consolidated.  </w:t>
      </w:r>
      <w:r w:rsidR="00280083">
        <w:rPr>
          <w:rFonts w:eastAsia="Times New Roman" w:cs="Times New Roman"/>
          <w:color w:val="000000" w:themeColor="text1"/>
          <w:sz w:val="24"/>
          <w:szCs w:val="24"/>
        </w:rPr>
        <w:t xml:space="preserve">She also asked what the </w:t>
      </w:r>
      <w:r w:rsidRPr="00641067">
        <w:rPr>
          <w:rFonts w:eastAsia="Times New Roman" w:cs="Times New Roman"/>
          <w:color w:val="000000" w:themeColor="text1"/>
          <w:sz w:val="24"/>
          <w:szCs w:val="24"/>
        </w:rPr>
        <w:t xml:space="preserve">procedure </w:t>
      </w:r>
      <w:r w:rsidR="00280083">
        <w:rPr>
          <w:rFonts w:eastAsia="Times New Roman" w:cs="Times New Roman"/>
          <w:color w:val="000000" w:themeColor="text1"/>
          <w:sz w:val="24"/>
          <w:szCs w:val="24"/>
        </w:rPr>
        <w:t xml:space="preserve">will be </w:t>
      </w:r>
      <w:r w:rsidRPr="00641067">
        <w:rPr>
          <w:rFonts w:eastAsia="Times New Roman" w:cs="Times New Roman"/>
          <w:color w:val="000000" w:themeColor="text1"/>
          <w:sz w:val="24"/>
          <w:szCs w:val="24"/>
        </w:rPr>
        <w:t>for refueling vehicle</w:t>
      </w:r>
      <w:r w:rsidR="00280083">
        <w:rPr>
          <w:rFonts w:eastAsia="Times New Roman" w:cs="Times New Roman"/>
          <w:color w:val="000000" w:themeColor="text1"/>
          <w:sz w:val="24"/>
          <w:szCs w:val="24"/>
        </w:rPr>
        <w:t>s</w:t>
      </w:r>
      <w:r w:rsidRPr="00641067">
        <w:rPr>
          <w:rFonts w:eastAsia="Times New Roman" w:cs="Times New Roman"/>
          <w:color w:val="000000" w:themeColor="text1"/>
          <w:sz w:val="24"/>
          <w:szCs w:val="24"/>
        </w:rPr>
        <w:t xml:space="preserve"> if no one </w:t>
      </w:r>
      <w:r w:rsidR="008A6B15">
        <w:rPr>
          <w:rFonts w:eastAsia="Times New Roman" w:cs="Times New Roman"/>
          <w:color w:val="000000" w:themeColor="text1"/>
          <w:sz w:val="24"/>
          <w:szCs w:val="24"/>
        </w:rPr>
        <w:t xml:space="preserve">is </w:t>
      </w:r>
      <w:r w:rsidRPr="00641067">
        <w:rPr>
          <w:rFonts w:eastAsia="Times New Roman" w:cs="Times New Roman"/>
          <w:color w:val="000000" w:themeColor="text1"/>
          <w:sz w:val="24"/>
          <w:szCs w:val="24"/>
        </w:rPr>
        <w:t xml:space="preserve">on board </w:t>
      </w:r>
      <w:r w:rsidR="00280083">
        <w:rPr>
          <w:rFonts w:eastAsia="Times New Roman" w:cs="Times New Roman"/>
          <w:color w:val="000000" w:themeColor="text1"/>
          <w:sz w:val="24"/>
          <w:szCs w:val="24"/>
        </w:rPr>
        <w:t xml:space="preserve">with a card and it is necessary to refuel.  </w:t>
      </w:r>
      <w:r w:rsidR="007A7CB1">
        <w:rPr>
          <w:rFonts w:eastAsia="Times New Roman" w:cs="Times New Roman"/>
          <w:color w:val="000000" w:themeColor="text1"/>
          <w:sz w:val="24"/>
          <w:szCs w:val="24"/>
        </w:rPr>
        <w:t>Chair Dalley stated that in that instance</w:t>
      </w:r>
      <w:r w:rsidR="008A6B15">
        <w:rPr>
          <w:rFonts w:eastAsia="Times New Roman" w:cs="Times New Roman"/>
          <w:color w:val="000000" w:themeColor="text1"/>
          <w:sz w:val="24"/>
          <w:szCs w:val="24"/>
        </w:rPr>
        <w:t xml:space="preserve">, a reimbursement check can be issued.  </w:t>
      </w:r>
      <w:r w:rsidR="00DC17A6">
        <w:rPr>
          <w:rFonts w:eastAsia="Times New Roman" w:cs="Times New Roman"/>
          <w:color w:val="000000" w:themeColor="text1"/>
          <w:sz w:val="24"/>
          <w:szCs w:val="24"/>
        </w:rPr>
        <w:t>Chief Hardy stated that gas for the ambulance can be purchased on the Wex card</w:t>
      </w:r>
      <w:r w:rsidR="00A4481E">
        <w:rPr>
          <w:rFonts w:eastAsia="Times New Roman" w:cs="Times New Roman"/>
          <w:color w:val="000000" w:themeColor="text1"/>
          <w:sz w:val="24"/>
          <w:szCs w:val="24"/>
        </w:rPr>
        <w:t xml:space="preserve"> through Enterprise.  </w:t>
      </w:r>
      <w:r w:rsidR="008A6B15">
        <w:rPr>
          <w:rFonts w:eastAsia="Times New Roman" w:cs="Times New Roman"/>
          <w:color w:val="000000" w:themeColor="text1"/>
          <w:sz w:val="24"/>
          <w:szCs w:val="24"/>
        </w:rPr>
        <w:t>For o</w:t>
      </w:r>
      <w:r w:rsidR="00A4481E">
        <w:rPr>
          <w:rFonts w:eastAsia="Times New Roman" w:cs="Times New Roman"/>
          <w:color w:val="000000" w:themeColor="text1"/>
          <w:sz w:val="24"/>
          <w:szCs w:val="24"/>
        </w:rPr>
        <w:t xml:space="preserve">ther vehicles, however, some kind of reimbursement policy </w:t>
      </w:r>
      <w:r w:rsidR="008A6B15">
        <w:rPr>
          <w:rFonts w:eastAsia="Times New Roman" w:cs="Times New Roman"/>
          <w:color w:val="000000" w:themeColor="text1"/>
          <w:sz w:val="24"/>
          <w:szCs w:val="24"/>
        </w:rPr>
        <w:t xml:space="preserve">will need to be put </w:t>
      </w:r>
      <w:r w:rsidR="00A4481E">
        <w:rPr>
          <w:rFonts w:eastAsia="Times New Roman" w:cs="Times New Roman"/>
          <w:color w:val="000000" w:themeColor="text1"/>
          <w:sz w:val="24"/>
          <w:szCs w:val="24"/>
        </w:rPr>
        <w:t xml:space="preserve">in place.  </w:t>
      </w:r>
      <w:r w:rsidR="005474C9">
        <w:rPr>
          <w:rFonts w:eastAsia="Times New Roman" w:cs="Times New Roman"/>
          <w:color w:val="000000" w:themeColor="text1"/>
          <w:sz w:val="24"/>
          <w:szCs w:val="24"/>
        </w:rPr>
        <w:t>Chair Dalley stated that check</w:t>
      </w:r>
      <w:r w:rsidR="00DE747D">
        <w:rPr>
          <w:rFonts w:eastAsia="Times New Roman" w:cs="Times New Roman"/>
          <w:color w:val="000000" w:themeColor="text1"/>
          <w:sz w:val="24"/>
          <w:szCs w:val="24"/>
        </w:rPr>
        <w:t>s</w:t>
      </w:r>
      <w:r w:rsidR="005474C9">
        <w:rPr>
          <w:rFonts w:eastAsia="Times New Roman" w:cs="Times New Roman"/>
          <w:color w:val="000000" w:themeColor="text1"/>
          <w:sz w:val="24"/>
          <w:szCs w:val="24"/>
        </w:rPr>
        <w:t xml:space="preserve"> can always be written</w:t>
      </w:r>
      <w:r w:rsidR="00DE747D">
        <w:rPr>
          <w:rFonts w:eastAsia="Times New Roman" w:cs="Times New Roman"/>
          <w:color w:val="000000" w:themeColor="text1"/>
          <w:sz w:val="24"/>
          <w:szCs w:val="24"/>
        </w:rPr>
        <w:t>,</w:t>
      </w:r>
      <w:r w:rsidR="005474C9">
        <w:rPr>
          <w:rFonts w:eastAsia="Times New Roman" w:cs="Times New Roman"/>
          <w:color w:val="000000" w:themeColor="text1"/>
          <w:sz w:val="24"/>
          <w:szCs w:val="24"/>
        </w:rPr>
        <w:t xml:space="preserve"> as needed.  The intent is to reduce the number of checks written</w:t>
      </w:r>
      <w:r w:rsidR="00DE747D">
        <w:rPr>
          <w:rFonts w:eastAsia="Times New Roman" w:cs="Times New Roman"/>
          <w:color w:val="000000" w:themeColor="text1"/>
          <w:sz w:val="24"/>
          <w:szCs w:val="24"/>
        </w:rPr>
        <w:t>,</w:t>
      </w:r>
      <w:r w:rsidR="005474C9">
        <w:rPr>
          <w:rFonts w:eastAsia="Times New Roman" w:cs="Times New Roman"/>
          <w:color w:val="000000" w:themeColor="text1"/>
          <w:sz w:val="24"/>
          <w:szCs w:val="24"/>
        </w:rPr>
        <w:t xml:space="preserve"> but not </w:t>
      </w:r>
      <w:r w:rsidR="00DE747D">
        <w:rPr>
          <w:rFonts w:eastAsia="Times New Roman" w:cs="Times New Roman"/>
          <w:color w:val="000000" w:themeColor="text1"/>
          <w:sz w:val="24"/>
          <w:szCs w:val="24"/>
        </w:rPr>
        <w:t>eliminate them altogether</w:t>
      </w:r>
      <w:r w:rsidR="005474C9">
        <w:rPr>
          <w:rFonts w:eastAsia="Times New Roman" w:cs="Times New Roman"/>
          <w:color w:val="000000" w:themeColor="text1"/>
          <w:sz w:val="24"/>
          <w:szCs w:val="24"/>
        </w:rPr>
        <w:t xml:space="preserve">.  </w:t>
      </w:r>
      <w:r w:rsidR="005C154C">
        <w:rPr>
          <w:rFonts w:eastAsia="Times New Roman" w:cs="Times New Roman"/>
          <w:color w:val="000000" w:themeColor="text1"/>
          <w:sz w:val="24"/>
          <w:szCs w:val="24"/>
        </w:rPr>
        <w:t xml:space="preserve">Claudia stated that the </w:t>
      </w:r>
      <w:r w:rsidR="005C154C" w:rsidRPr="005C154C">
        <w:rPr>
          <w:rFonts w:eastAsia="Times New Roman" w:cs="Times New Roman"/>
          <w:color w:val="000000" w:themeColor="text1"/>
          <w:sz w:val="24"/>
          <w:szCs w:val="24"/>
        </w:rPr>
        <w:t xml:space="preserve">Northwest District does something similar </w:t>
      </w:r>
      <w:r w:rsidR="005C154C">
        <w:rPr>
          <w:rFonts w:eastAsia="Times New Roman" w:cs="Times New Roman"/>
          <w:color w:val="000000" w:themeColor="text1"/>
          <w:sz w:val="24"/>
          <w:szCs w:val="24"/>
        </w:rPr>
        <w:t xml:space="preserve">and has cards </w:t>
      </w:r>
      <w:r w:rsidR="00396A86">
        <w:rPr>
          <w:rFonts w:eastAsia="Times New Roman" w:cs="Times New Roman"/>
          <w:color w:val="000000" w:themeColor="text1"/>
          <w:sz w:val="24"/>
          <w:szCs w:val="24"/>
        </w:rPr>
        <w:t xml:space="preserve">issued </w:t>
      </w:r>
      <w:r w:rsidR="005C154C">
        <w:rPr>
          <w:rFonts w:eastAsia="Times New Roman" w:cs="Times New Roman"/>
          <w:color w:val="000000" w:themeColor="text1"/>
          <w:sz w:val="24"/>
          <w:szCs w:val="24"/>
        </w:rPr>
        <w:t xml:space="preserve">for the </w:t>
      </w:r>
      <w:r w:rsidR="00396A86">
        <w:rPr>
          <w:rFonts w:eastAsia="Times New Roman" w:cs="Times New Roman"/>
          <w:color w:val="000000" w:themeColor="text1"/>
          <w:sz w:val="24"/>
          <w:szCs w:val="24"/>
        </w:rPr>
        <w:t xml:space="preserve">individual </w:t>
      </w:r>
      <w:r w:rsidR="005C154C">
        <w:rPr>
          <w:rFonts w:eastAsia="Times New Roman" w:cs="Times New Roman"/>
          <w:color w:val="000000" w:themeColor="text1"/>
          <w:sz w:val="24"/>
          <w:szCs w:val="24"/>
        </w:rPr>
        <w:t xml:space="preserve">vehicles that can be </w:t>
      </w:r>
      <w:r w:rsidR="00396A86">
        <w:rPr>
          <w:rFonts w:eastAsia="Times New Roman" w:cs="Times New Roman"/>
          <w:color w:val="000000" w:themeColor="text1"/>
          <w:sz w:val="24"/>
          <w:szCs w:val="24"/>
        </w:rPr>
        <w:t xml:space="preserve">used to purchase </w:t>
      </w:r>
      <w:r w:rsidR="005C154C">
        <w:rPr>
          <w:rFonts w:eastAsia="Times New Roman" w:cs="Times New Roman"/>
          <w:color w:val="000000" w:themeColor="text1"/>
          <w:sz w:val="24"/>
          <w:szCs w:val="24"/>
        </w:rPr>
        <w:t xml:space="preserve">gas.  </w:t>
      </w:r>
    </w:p>
    <w:p w14:paraId="3A58393D" w14:textId="77777777" w:rsidR="005C154C" w:rsidRDefault="005C154C" w:rsidP="008A14E8">
      <w:pPr>
        <w:spacing w:after="0" w:line="240" w:lineRule="auto"/>
        <w:jc w:val="both"/>
        <w:rPr>
          <w:rFonts w:eastAsia="Times New Roman" w:cs="Times New Roman"/>
          <w:color w:val="000000" w:themeColor="text1"/>
          <w:sz w:val="24"/>
          <w:szCs w:val="24"/>
        </w:rPr>
      </w:pPr>
    </w:p>
    <w:p w14:paraId="3958989D" w14:textId="75427589" w:rsidR="00165E36" w:rsidRDefault="00165E36" w:rsidP="008A14E8">
      <w:pPr>
        <w:spacing w:after="0" w:line="240" w:lineRule="auto"/>
        <w:jc w:val="both"/>
        <w:rPr>
          <w:rFonts w:eastAsia="Times New Roman" w:cs="Times New Roman"/>
          <w:color w:val="000000" w:themeColor="text1"/>
          <w:sz w:val="24"/>
          <w:szCs w:val="24"/>
        </w:rPr>
      </w:pPr>
      <w:r>
        <w:rPr>
          <w:rFonts w:eastAsia="Times New Roman" w:cs="Times New Roman"/>
          <w:i/>
          <w:iCs/>
          <w:color w:val="000000" w:themeColor="text1"/>
          <w:sz w:val="24"/>
          <w:szCs w:val="24"/>
        </w:rPr>
        <w:t xml:space="preserve">Scott Dunkleman </w:t>
      </w:r>
      <w:r>
        <w:rPr>
          <w:rFonts w:eastAsia="Times New Roman" w:cs="Times New Roman"/>
          <w:color w:val="000000" w:themeColor="text1"/>
          <w:sz w:val="24"/>
          <w:szCs w:val="24"/>
        </w:rPr>
        <w:t xml:space="preserve">was interested in obtaining medium-sized boulders.  </w:t>
      </w:r>
      <w:r w:rsidR="002C7EBA">
        <w:rPr>
          <w:rFonts w:eastAsia="Times New Roman" w:cs="Times New Roman"/>
          <w:color w:val="000000" w:themeColor="text1"/>
          <w:sz w:val="24"/>
          <w:szCs w:val="24"/>
        </w:rPr>
        <w:t>Brad Esposito offered to talk to him after the meeting.</w:t>
      </w:r>
    </w:p>
    <w:p w14:paraId="478E2D33" w14:textId="77777777" w:rsidR="002C7EBA" w:rsidRDefault="002C7EBA" w:rsidP="008A14E8">
      <w:pPr>
        <w:spacing w:after="0" w:line="240" w:lineRule="auto"/>
        <w:jc w:val="both"/>
        <w:rPr>
          <w:rFonts w:eastAsia="Times New Roman" w:cs="Times New Roman"/>
          <w:color w:val="000000" w:themeColor="text1"/>
          <w:sz w:val="24"/>
          <w:szCs w:val="24"/>
        </w:rPr>
      </w:pPr>
    </w:p>
    <w:p w14:paraId="4FCDB74E" w14:textId="387E87CE" w:rsidR="00AC5BDC" w:rsidRDefault="002C7EBA" w:rsidP="008A14E8">
      <w:pPr>
        <w:spacing w:after="0" w:line="240" w:lineRule="auto"/>
        <w:jc w:val="both"/>
        <w:rPr>
          <w:rFonts w:eastAsia="Times New Roman" w:cs="Times New Roman"/>
          <w:color w:val="000000" w:themeColor="text1"/>
          <w:sz w:val="24"/>
          <w:szCs w:val="24"/>
        </w:rPr>
      </w:pPr>
      <w:r>
        <w:rPr>
          <w:rFonts w:eastAsia="Times New Roman" w:cs="Times New Roman"/>
          <w:i/>
          <w:iCs/>
          <w:color w:val="000000" w:themeColor="text1"/>
          <w:sz w:val="24"/>
          <w:szCs w:val="24"/>
        </w:rPr>
        <w:t>Chief Hardy</w:t>
      </w:r>
      <w:r>
        <w:rPr>
          <w:rFonts w:eastAsia="Times New Roman" w:cs="Times New Roman"/>
          <w:color w:val="000000" w:themeColor="text1"/>
          <w:sz w:val="24"/>
          <w:szCs w:val="24"/>
        </w:rPr>
        <w:t xml:space="preserve"> stated that </w:t>
      </w:r>
      <w:r w:rsidR="00396A86">
        <w:rPr>
          <w:rFonts w:eastAsia="Times New Roman" w:cs="Times New Roman"/>
          <w:color w:val="000000" w:themeColor="text1"/>
          <w:sz w:val="24"/>
          <w:szCs w:val="24"/>
        </w:rPr>
        <w:t xml:space="preserve">the Fire Department has </w:t>
      </w:r>
      <w:r>
        <w:rPr>
          <w:rFonts w:eastAsia="Times New Roman" w:cs="Times New Roman"/>
          <w:color w:val="000000" w:themeColor="text1"/>
          <w:sz w:val="24"/>
          <w:szCs w:val="24"/>
        </w:rPr>
        <w:t xml:space="preserve">begun </w:t>
      </w:r>
      <w:r w:rsidR="00396A86">
        <w:rPr>
          <w:rFonts w:eastAsia="Times New Roman" w:cs="Times New Roman"/>
          <w:color w:val="000000" w:themeColor="text1"/>
          <w:sz w:val="24"/>
          <w:szCs w:val="24"/>
        </w:rPr>
        <w:t xml:space="preserve">conducting </w:t>
      </w:r>
      <w:r w:rsidR="00AC5BDC">
        <w:rPr>
          <w:rFonts w:eastAsia="Times New Roman" w:cs="Times New Roman"/>
          <w:color w:val="000000" w:themeColor="text1"/>
          <w:sz w:val="24"/>
          <w:szCs w:val="24"/>
        </w:rPr>
        <w:t>fire-wise consultations</w:t>
      </w:r>
      <w:r w:rsidR="00396A86">
        <w:rPr>
          <w:rFonts w:eastAsia="Times New Roman" w:cs="Times New Roman"/>
          <w:color w:val="000000" w:themeColor="text1"/>
          <w:sz w:val="24"/>
          <w:szCs w:val="24"/>
        </w:rPr>
        <w:t xml:space="preserve"> with residents</w:t>
      </w:r>
      <w:r w:rsidR="00AC5BDC">
        <w:rPr>
          <w:rFonts w:eastAsia="Times New Roman" w:cs="Times New Roman"/>
          <w:color w:val="000000" w:themeColor="text1"/>
          <w:sz w:val="24"/>
          <w:szCs w:val="24"/>
        </w:rPr>
        <w:t xml:space="preserve">.  Six have been </w:t>
      </w:r>
      <w:r w:rsidR="00396A86">
        <w:rPr>
          <w:rFonts w:eastAsia="Times New Roman" w:cs="Times New Roman"/>
          <w:color w:val="000000" w:themeColor="text1"/>
          <w:sz w:val="24"/>
          <w:szCs w:val="24"/>
        </w:rPr>
        <w:t xml:space="preserve">completed </w:t>
      </w:r>
      <w:r w:rsidR="00AC5BDC">
        <w:rPr>
          <w:rFonts w:eastAsia="Times New Roman" w:cs="Times New Roman"/>
          <w:color w:val="000000" w:themeColor="text1"/>
          <w:sz w:val="24"/>
          <w:szCs w:val="24"/>
        </w:rPr>
        <w:t>so far</w:t>
      </w:r>
      <w:r w:rsidR="00396A86">
        <w:rPr>
          <w:rFonts w:eastAsia="Times New Roman" w:cs="Times New Roman"/>
          <w:color w:val="000000" w:themeColor="text1"/>
          <w:sz w:val="24"/>
          <w:szCs w:val="24"/>
        </w:rPr>
        <w:t xml:space="preserve">, which were </w:t>
      </w:r>
      <w:r w:rsidR="00AC5BDC">
        <w:rPr>
          <w:rFonts w:eastAsia="Times New Roman" w:cs="Times New Roman"/>
          <w:color w:val="000000" w:themeColor="text1"/>
          <w:sz w:val="24"/>
          <w:szCs w:val="24"/>
        </w:rPr>
        <w:t xml:space="preserve">positively received.  </w:t>
      </w:r>
    </w:p>
    <w:p w14:paraId="2AB74E66" w14:textId="77777777" w:rsidR="00AC5BDC" w:rsidRDefault="00AC5BDC" w:rsidP="008A14E8">
      <w:pPr>
        <w:spacing w:after="0" w:line="240" w:lineRule="auto"/>
        <w:jc w:val="both"/>
        <w:rPr>
          <w:rFonts w:eastAsia="Times New Roman" w:cs="Times New Roman"/>
          <w:color w:val="000000" w:themeColor="text1"/>
          <w:sz w:val="24"/>
          <w:szCs w:val="24"/>
        </w:rPr>
      </w:pPr>
    </w:p>
    <w:p w14:paraId="32778137" w14:textId="3781B360" w:rsidR="002C7EBA" w:rsidRDefault="00AC5BDC" w:rsidP="008A14E8">
      <w:pPr>
        <w:spacing w:after="0" w:line="240" w:lineRule="auto"/>
        <w:jc w:val="both"/>
        <w:rPr>
          <w:rFonts w:eastAsia="Times New Roman" w:cs="Times New Roman"/>
          <w:color w:val="000000" w:themeColor="text1"/>
          <w:sz w:val="24"/>
          <w:szCs w:val="24"/>
        </w:rPr>
      </w:pPr>
      <w:r>
        <w:rPr>
          <w:rFonts w:eastAsia="Times New Roman" w:cs="Times New Roman"/>
          <w:i/>
          <w:iCs/>
          <w:color w:val="000000" w:themeColor="text1"/>
          <w:sz w:val="24"/>
          <w:szCs w:val="24"/>
        </w:rPr>
        <w:t>Mark Owens</w:t>
      </w:r>
      <w:r>
        <w:rPr>
          <w:rFonts w:eastAsia="Times New Roman" w:cs="Times New Roman"/>
          <w:color w:val="000000" w:themeColor="text1"/>
          <w:sz w:val="24"/>
          <w:szCs w:val="24"/>
        </w:rPr>
        <w:t xml:space="preserve"> </w:t>
      </w:r>
      <w:r w:rsidR="007B1E60">
        <w:rPr>
          <w:rFonts w:eastAsia="Times New Roman" w:cs="Times New Roman"/>
          <w:color w:val="000000" w:themeColor="text1"/>
          <w:sz w:val="24"/>
          <w:szCs w:val="24"/>
        </w:rPr>
        <w:t xml:space="preserve">asked about the budget.  Rick stated that </w:t>
      </w:r>
      <w:r w:rsidR="00DD52C0">
        <w:rPr>
          <w:rFonts w:eastAsia="Times New Roman" w:cs="Times New Roman"/>
          <w:color w:val="000000" w:themeColor="text1"/>
          <w:sz w:val="24"/>
          <w:szCs w:val="24"/>
        </w:rPr>
        <w:t>$1</w:t>
      </w:r>
      <w:r w:rsidR="001B5E1A">
        <w:rPr>
          <w:rFonts w:eastAsia="Times New Roman" w:cs="Times New Roman"/>
          <w:color w:val="000000" w:themeColor="text1"/>
          <w:sz w:val="24"/>
          <w:szCs w:val="24"/>
        </w:rPr>
        <w:t>6</w:t>
      </w:r>
      <w:r w:rsidR="00DD52C0">
        <w:rPr>
          <w:rFonts w:eastAsia="Times New Roman" w:cs="Times New Roman"/>
          <w:color w:val="000000" w:themeColor="text1"/>
          <w:sz w:val="24"/>
          <w:szCs w:val="24"/>
        </w:rPr>
        <w:t>2,67</w:t>
      </w:r>
      <w:r w:rsidR="001B5E1A">
        <w:rPr>
          <w:rFonts w:eastAsia="Times New Roman" w:cs="Times New Roman"/>
          <w:color w:val="000000" w:themeColor="text1"/>
          <w:sz w:val="24"/>
          <w:szCs w:val="24"/>
        </w:rPr>
        <w:t>8</w:t>
      </w:r>
      <w:r w:rsidR="00DD52C0">
        <w:rPr>
          <w:rFonts w:eastAsia="Times New Roman" w:cs="Times New Roman"/>
          <w:color w:val="000000" w:themeColor="text1"/>
          <w:sz w:val="24"/>
          <w:szCs w:val="24"/>
        </w:rPr>
        <w:t xml:space="preserve"> </w:t>
      </w:r>
      <w:r w:rsidR="00396A86">
        <w:rPr>
          <w:rFonts w:eastAsia="Times New Roman" w:cs="Times New Roman"/>
          <w:color w:val="000000" w:themeColor="text1"/>
          <w:sz w:val="24"/>
          <w:szCs w:val="24"/>
        </w:rPr>
        <w:t xml:space="preserve">is </w:t>
      </w:r>
      <w:r w:rsidR="00DD52C0">
        <w:rPr>
          <w:rFonts w:eastAsia="Times New Roman" w:cs="Times New Roman"/>
          <w:color w:val="000000" w:themeColor="text1"/>
          <w:sz w:val="24"/>
          <w:szCs w:val="24"/>
        </w:rPr>
        <w:t>avai</w:t>
      </w:r>
      <w:r w:rsidR="001B5E1A">
        <w:rPr>
          <w:rFonts w:eastAsia="Times New Roman" w:cs="Times New Roman"/>
          <w:color w:val="000000" w:themeColor="text1"/>
          <w:sz w:val="24"/>
          <w:szCs w:val="24"/>
        </w:rPr>
        <w:t>l</w:t>
      </w:r>
      <w:r w:rsidR="00DD52C0">
        <w:rPr>
          <w:rFonts w:eastAsia="Times New Roman" w:cs="Times New Roman"/>
          <w:color w:val="000000" w:themeColor="text1"/>
          <w:sz w:val="24"/>
          <w:szCs w:val="24"/>
        </w:rPr>
        <w:t>able to spend</w:t>
      </w:r>
      <w:r w:rsidR="008160BA">
        <w:rPr>
          <w:rFonts w:eastAsia="Times New Roman" w:cs="Times New Roman"/>
          <w:color w:val="000000" w:themeColor="text1"/>
          <w:sz w:val="24"/>
          <w:szCs w:val="24"/>
        </w:rPr>
        <w:t>,</w:t>
      </w:r>
      <w:r w:rsidR="001B5E1A">
        <w:rPr>
          <w:rFonts w:eastAsia="Times New Roman" w:cs="Times New Roman"/>
          <w:color w:val="000000" w:themeColor="text1"/>
          <w:sz w:val="24"/>
          <w:szCs w:val="24"/>
        </w:rPr>
        <w:t xml:space="preserve"> with $28,929 having been expended so far this year</w:t>
      </w:r>
      <w:r w:rsidR="00396A86">
        <w:rPr>
          <w:rFonts w:eastAsia="Times New Roman" w:cs="Times New Roman"/>
          <w:color w:val="000000" w:themeColor="text1"/>
          <w:sz w:val="24"/>
          <w:szCs w:val="24"/>
        </w:rPr>
        <w:t>,</w:t>
      </w:r>
      <w:r w:rsidR="001B5E1A">
        <w:rPr>
          <w:rFonts w:eastAsia="Times New Roman" w:cs="Times New Roman"/>
          <w:color w:val="000000" w:themeColor="text1"/>
          <w:sz w:val="24"/>
          <w:szCs w:val="24"/>
        </w:rPr>
        <w:t xml:space="preserve"> or about 17%.  Mark suggested potentially reducing the assessment.  </w:t>
      </w:r>
      <w:r w:rsidR="00914FB8">
        <w:rPr>
          <w:rFonts w:eastAsia="Times New Roman" w:cs="Times New Roman"/>
          <w:color w:val="000000" w:themeColor="text1"/>
          <w:sz w:val="24"/>
          <w:szCs w:val="24"/>
        </w:rPr>
        <w:t>Chair Dalley stressed the importance of having a plan in place.  Steve stated that there is a plan</w:t>
      </w:r>
      <w:r w:rsidR="00396A86">
        <w:rPr>
          <w:rFonts w:eastAsia="Times New Roman" w:cs="Times New Roman"/>
          <w:color w:val="000000" w:themeColor="text1"/>
          <w:sz w:val="24"/>
          <w:szCs w:val="24"/>
        </w:rPr>
        <w:t>,</w:t>
      </w:r>
      <w:r w:rsidR="00914FB8">
        <w:rPr>
          <w:rFonts w:eastAsia="Times New Roman" w:cs="Times New Roman"/>
          <w:color w:val="000000" w:themeColor="text1"/>
          <w:sz w:val="24"/>
          <w:szCs w:val="24"/>
        </w:rPr>
        <w:t xml:space="preserve"> </w:t>
      </w:r>
      <w:r w:rsidR="00396A86">
        <w:rPr>
          <w:rFonts w:eastAsia="Times New Roman" w:cs="Times New Roman"/>
          <w:color w:val="000000" w:themeColor="text1"/>
          <w:sz w:val="24"/>
          <w:szCs w:val="24"/>
        </w:rPr>
        <w:t xml:space="preserve">which </w:t>
      </w:r>
      <w:r w:rsidR="00914FB8">
        <w:rPr>
          <w:rFonts w:eastAsia="Times New Roman" w:cs="Times New Roman"/>
          <w:color w:val="000000" w:themeColor="text1"/>
          <w:sz w:val="24"/>
          <w:szCs w:val="24"/>
        </w:rPr>
        <w:t>has been documented</w:t>
      </w:r>
      <w:r w:rsidR="00D51050">
        <w:rPr>
          <w:rFonts w:eastAsia="Times New Roman" w:cs="Times New Roman"/>
          <w:color w:val="000000" w:themeColor="text1"/>
          <w:sz w:val="24"/>
          <w:szCs w:val="24"/>
        </w:rPr>
        <w:t xml:space="preserve"> for the last 10 years.  Chair Dalley agreed and stated that there is a need for the cash</w:t>
      </w:r>
      <w:r w:rsidR="00567561">
        <w:rPr>
          <w:rFonts w:eastAsia="Times New Roman" w:cs="Times New Roman"/>
          <w:color w:val="000000" w:themeColor="text1"/>
          <w:sz w:val="24"/>
          <w:szCs w:val="24"/>
        </w:rPr>
        <w:t>.  Once a specific plan is in place</w:t>
      </w:r>
      <w:r w:rsidR="008160BA">
        <w:rPr>
          <w:rFonts w:eastAsia="Times New Roman" w:cs="Times New Roman"/>
          <w:color w:val="000000" w:themeColor="text1"/>
          <w:sz w:val="24"/>
          <w:szCs w:val="24"/>
        </w:rPr>
        <w:t>,</w:t>
      </w:r>
      <w:r w:rsidR="00567561">
        <w:rPr>
          <w:rFonts w:eastAsia="Times New Roman" w:cs="Times New Roman"/>
          <w:color w:val="000000" w:themeColor="text1"/>
          <w:sz w:val="24"/>
          <w:szCs w:val="24"/>
        </w:rPr>
        <w:t xml:space="preserve"> the Board can review it.  </w:t>
      </w:r>
      <w:r w:rsidR="00A966DB">
        <w:rPr>
          <w:rFonts w:eastAsia="Times New Roman" w:cs="Times New Roman"/>
          <w:color w:val="000000" w:themeColor="text1"/>
          <w:sz w:val="24"/>
          <w:szCs w:val="24"/>
        </w:rPr>
        <w:t>Chief Hardy stated that the budget ebbs and flows</w:t>
      </w:r>
      <w:r w:rsidR="008160BA">
        <w:rPr>
          <w:rFonts w:eastAsia="Times New Roman" w:cs="Times New Roman"/>
          <w:color w:val="000000" w:themeColor="text1"/>
          <w:sz w:val="24"/>
          <w:szCs w:val="24"/>
        </w:rPr>
        <w:t>,</w:t>
      </w:r>
      <w:r w:rsidR="00A966DB">
        <w:rPr>
          <w:rFonts w:eastAsia="Times New Roman" w:cs="Times New Roman"/>
          <w:color w:val="000000" w:themeColor="text1"/>
          <w:sz w:val="24"/>
          <w:szCs w:val="24"/>
        </w:rPr>
        <w:t xml:space="preserve"> and funds need to be available in the event of a breakdown or other need.  </w:t>
      </w:r>
      <w:r w:rsidR="00527670">
        <w:rPr>
          <w:rFonts w:eastAsia="Times New Roman" w:cs="Times New Roman"/>
          <w:color w:val="000000" w:themeColor="text1"/>
          <w:sz w:val="24"/>
          <w:szCs w:val="24"/>
        </w:rPr>
        <w:t xml:space="preserve">They also tend to spend more money </w:t>
      </w:r>
      <w:r w:rsidR="008160BA">
        <w:rPr>
          <w:rFonts w:eastAsia="Times New Roman" w:cs="Times New Roman"/>
          <w:color w:val="000000" w:themeColor="text1"/>
          <w:sz w:val="24"/>
          <w:szCs w:val="24"/>
        </w:rPr>
        <w:t xml:space="preserve">in </w:t>
      </w:r>
      <w:r w:rsidR="00527670">
        <w:rPr>
          <w:rFonts w:eastAsia="Times New Roman" w:cs="Times New Roman"/>
          <w:color w:val="000000" w:themeColor="text1"/>
          <w:sz w:val="24"/>
          <w:szCs w:val="24"/>
        </w:rPr>
        <w:t xml:space="preserve">the </w:t>
      </w:r>
      <w:r w:rsidR="008160BA">
        <w:rPr>
          <w:rFonts w:eastAsia="Times New Roman" w:cs="Times New Roman"/>
          <w:color w:val="000000" w:themeColor="text1"/>
          <w:sz w:val="24"/>
          <w:szCs w:val="24"/>
        </w:rPr>
        <w:t>second</w:t>
      </w:r>
      <w:r w:rsidR="00527670">
        <w:rPr>
          <w:rFonts w:eastAsia="Times New Roman" w:cs="Times New Roman"/>
          <w:color w:val="000000" w:themeColor="text1"/>
          <w:sz w:val="24"/>
          <w:szCs w:val="24"/>
        </w:rPr>
        <w:t xml:space="preserve"> half of the year.  They look at what they need to bu</w:t>
      </w:r>
      <w:r w:rsidR="00F30619">
        <w:rPr>
          <w:rFonts w:eastAsia="Times New Roman" w:cs="Times New Roman"/>
          <w:color w:val="000000" w:themeColor="text1"/>
          <w:sz w:val="24"/>
          <w:szCs w:val="24"/>
        </w:rPr>
        <w:t>y rather than simply ways to spend the budget.  Mark suggested that some of the funds be used for the Community Center.  Rick explained that they have considered that option</w:t>
      </w:r>
      <w:r w:rsidR="008160BA">
        <w:rPr>
          <w:rFonts w:eastAsia="Times New Roman" w:cs="Times New Roman"/>
          <w:color w:val="000000" w:themeColor="text1"/>
          <w:sz w:val="24"/>
          <w:szCs w:val="24"/>
        </w:rPr>
        <w:t>,</w:t>
      </w:r>
      <w:r w:rsidR="00F30619">
        <w:rPr>
          <w:rFonts w:eastAsia="Times New Roman" w:cs="Times New Roman"/>
          <w:color w:val="000000" w:themeColor="text1"/>
          <w:sz w:val="24"/>
          <w:szCs w:val="24"/>
        </w:rPr>
        <w:t xml:space="preserve"> but the funds must be used within the Fire Department.  </w:t>
      </w:r>
    </w:p>
    <w:p w14:paraId="44C21D21" w14:textId="77777777" w:rsidR="00F30619" w:rsidRDefault="00F30619" w:rsidP="008A14E8">
      <w:pPr>
        <w:spacing w:after="0" w:line="240" w:lineRule="auto"/>
        <w:jc w:val="both"/>
        <w:rPr>
          <w:rFonts w:eastAsia="Times New Roman" w:cs="Times New Roman"/>
          <w:color w:val="000000" w:themeColor="text1"/>
          <w:sz w:val="24"/>
          <w:szCs w:val="24"/>
        </w:rPr>
      </w:pPr>
    </w:p>
    <w:p w14:paraId="732A2BA1" w14:textId="5A7CF40D" w:rsidR="00522577" w:rsidRDefault="00F30619" w:rsidP="00C44F36">
      <w:pPr>
        <w:spacing w:after="0" w:line="240" w:lineRule="auto"/>
        <w:jc w:val="both"/>
        <w:rPr>
          <w:rFonts w:eastAsia="Times New Roman" w:cs="Times New Roman"/>
          <w:color w:val="000000" w:themeColor="text1"/>
          <w:sz w:val="24"/>
          <w:szCs w:val="24"/>
        </w:rPr>
      </w:pPr>
      <w:r>
        <w:rPr>
          <w:rFonts w:eastAsia="Times New Roman" w:cs="Times New Roman"/>
          <w:i/>
          <w:iCs/>
          <w:color w:val="000000" w:themeColor="text1"/>
          <w:sz w:val="24"/>
          <w:szCs w:val="24"/>
        </w:rPr>
        <w:t>Chair Dalley</w:t>
      </w:r>
      <w:r>
        <w:rPr>
          <w:rFonts w:eastAsia="Times New Roman" w:cs="Times New Roman"/>
          <w:color w:val="000000" w:themeColor="text1"/>
          <w:sz w:val="24"/>
          <w:szCs w:val="24"/>
        </w:rPr>
        <w:t xml:space="preserve"> reported that the first Monday in May of each year</w:t>
      </w:r>
      <w:r w:rsidR="008160BA">
        <w:rPr>
          <w:rFonts w:eastAsia="Times New Roman" w:cs="Times New Roman"/>
          <w:color w:val="000000" w:themeColor="text1"/>
          <w:sz w:val="24"/>
          <w:szCs w:val="24"/>
        </w:rPr>
        <w:t>,</w:t>
      </w:r>
      <w:r>
        <w:rPr>
          <w:rFonts w:eastAsia="Times New Roman" w:cs="Times New Roman"/>
          <w:color w:val="000000" w:themeColor="text1"/>
          <w:sz w:val="24"/>
          <w:szCs w:val="24"/>
        </w:rPr>
        <w:t xml:space="preserve"> the Pine Valley Irrigation District and Cemetery hold their annual meeting at the Fire Station.  It is not noticed</w:t>
      </w:r>
      <w:r w:rsidR="008160BA">
        <w:rPr>
          <w:rFonts w:eastAsia="Times New Roman" w:cs="Times New Roman"/>
          <w:color w:val="000000" w:themeColor="text1"/>
          <w:sz w:val="24"/>
          <w:szCs w:val="24"/>
        </w:rPr>
        <w:t>,</w:t>
      </w:r>
      <w:r>
        <w:rPr>
          <w:rFonts w:eastAsia="Times New Roman" w:cs="Times New Roman"/>
          <w:color w:val="000000" w:themeColor="text1"/>
          <w:sz w:val="24"/>
          <w:szCs w:val="24"/>
        </w:rPr>
        <w:t xml:space="preserve"> </w:t>
      </w:r>
      <w:r w:rsidR="00014D94">
        <w:rPr>
          <w:rFonts w:eastAsia="Times New Roman" w:cs="Times New Roman"/>
          <w:color w:val="000000" w:themeColor="text1"/>
          <w:sz w:val="24"/>
          <w:szCs w:val="24"/>
        </w:rPr>
        <w:t xml:space="preserve">but is a public meeting.  He attended this year and reported that they $600,000 </w:t>
      </w:r>
      <w:r w:rsidR="008160BA">
        <w:rPr>
          <w:rFonts w:eastAsia="Times New Roman" w:cs="Times New Roman"/>
          <w:color w:val="000000" w:themeColor="text1"/>
          <w:sz w:val="24"/>
          <w:szCs w:val="24"/>
        </w:rPr>
        <w:t xml:space="preserve">has been appropriated </w:t>
      </w:r>
      <w:r w:rsidR="00791A74">
        <w:rPr>
          <w:rFonts w:eastAsia="Times New Roman" w:cs="Times New Roman"/>
          <w:color w:val="000000" w:themeColor="text1"/>
          <w:sz w:val="24"/>
          <w:szCs w:val="24"/>
        </w:rPr>
        <w:t xml:space="preserve">for the </w:t>
      </w:r>
      <w:r w:rsidR="00C44F36" w:rsidRPr="00C44F36">
        <w:rPr>
          <w:rFonts w:eastAsia="Times New Roman" w:cs="Times New Roman"/>
          <w:color w:val="000000" w:themeColor="text1"/>
          <w:sz w:val="24"/>
          <w:szCs w:val="24"/>
        </w:rPr>
        <w:t xml:space="preserve">well </w:t>
      </w:r>
      <w:r w:rsidR="00791A74">
        <w:rPr>
          <w:rFonts w:eastAsia="Times New Roman" w:cs="Times New Roman"/>
          <w:color w:val="000000" w:themeColor="text1"/>
          <w:sz w:val="24"/>
          <w:szCs w:val="24"/>
        </w:rPr>
        <w:t xml:space="preserve">near </w:t>
      </w:r>
      <w:r w:rsidR="00C44F36" w:rsidRPr="00C44F36">
        <w:rPr>
          <w:rFonts w:eastAsia="Times New Roman" w:cs="Times New Roman"/>
          <w:color w:val="000000" w:themeColor="text1"/>
          <w:sz w:val="24"/>
          <w:szCs w:val="24"/>
        </w:rPr>
        <w:t xml:space="preserve">the spring. </w:t>
      </w:r>
      <w:r w:rsidR="00791A74">
        <w:rPr>
          <w:rFonts w:eastAsia="Times New Roman" w:cs="Times New Roman"/>
          <w:color w:val="000000" w:themeColor="text1"/>
          <w:sz w:val="24"/>
          <w:szCs w:val="24"/>
        </w:rPr>
        <w:t xml:space="preserve"> They plan to </w:t>
      </w:r>
      <w:r w:rsidR="00C44F36" w:rsidRPr="00C44F36">
        <w:rPr>
          <w:rFonts w:eastAsia="Times New Roman" w:cs="Times New Roman"/>
          <w:color w:val="000000" w:themeColor="text1"/>
          <w:sz w:val="24"/>
          <w:szCs w:val="24"/>
        </w:rPr>
        <w:t>borrow money to finish</w:t>
      </w:r>
      <w:r w:rsidR="00791A74">
        <w:rPr>
          <w:rFonts w:eastAsia="Times New Roman" w:cs="Times New Roman"/>
          <w:color w:val="000000" w:themeColor="text1"/>
          <w:sz w:val="24"/>
          <w:szCs w:val="24"/>
        </w:rPr>
        <w:t xml:space="preserve"> it.  </w:t>
      </w:r>
      <w:r w:rsidR="008160BA">
        <w:rPr>
          <w:rFonts w:eastAsia="Times New Roman" w:cs="Times New Roman"/>
          <w:color w:val="000000" w:themeColor="text1"/>
          <w:sz w:val="24"/>
          <w:szCs w:val="24"/>
        </w:rPr>
        <w:t xml:space="preserve">An </w:t>
      </w:r>
      <w:r w:rsidR="008160BA">
        <w:rPr>
          <w:rFonts w:eastAsia="Times New Roman" w:cs="Times New Roman"/>
          <w:color w:val="000000" w:themeColor="text1"/>
          <w:sz w:val="24"/>
          <w:szCs w:val="24"/>
        </w:rPr>
        <w:lastRenderedPageBreak/>
        <w:t xml:space="preserve">application has been </w:t>
      </w:r>
      <w:r w:rsidR="00C44F36" w:rsidRPr="00C44F36">
        <w:rPr>
          <w:rFonts w:eastAsia="Times New Roman" w:cs="Times New Roman"/>
          <w:color w:val="000000" w:themeColor="text1"/>
          <w:sz w:val="24"/>
          <w:szCs w:val="24"/>
        </w:rPr>
        <w:t xml:space="preserve">submitted to the state to raise the rates, which has been approved on an interim basis. </w:t>
      </w:r>
      <w:r w:rsidR="00791A74">
        <w:rPr>
          <w:rFonts w:eastAsia="Times New Roman" w:cs="Times New Roman"/>
          <w:color w:val="000000" w:themeColor="text1"/>
          <w:sz w:val="24"/>
          <w:szCs w:val="24"/>
        </w:rPr>
        <w:t xml:space="preserve"> T</w:t>
      </w:r>
      <w:r w:rsidR="00C44F36" w:rsidRPr="00C44F36">
        <w:rPr>
          <w:rFonts w:eastAsia="Times New Roman" w:cs="Times New Roman"/>
          <w:color w:val="000000" w:themeColor="text1"/>
          <w:sz w:val="24"/>
          <w:szCs w:val="24"/>
        </w:rPr>
        <w:t xml:space="preserve">he final rates </w:t>
      </w:r>
      <w:r w:rsidR="00791A74">
        <w:rPr>
          <w:rFonts w:eastAsia="Times New Roman" w:cs="Times New Roman"/>
          <w:color w:val="000000" w:themeColor="text1"/>
          <w:sz w:val="24"/>
          <w:szCs w:val="24"/>
        </w:rPr>
        <w:t xml:space="preserve">will take effect </w:t>
      </w:r>
      <w:r w:rsidR="00C44F36" w:rsidRPr="00C44F36">
        <w:rPr>
          <w:rFonts w:eastAsia="Times New Roman" w:cs="Times New Roman"/>
          <w:color w:val="000000" w:themeColor="text1"/>
          <w:sz w:val="24"/>
          <w:szCs w:val="24"/>
        </w:rPr>
        <w:t>in October</w:t>
      </w:r>
      <w:r w:rsidR="00791A74">
        <w:rPr>
          <w:rFonts w:eastAsia="Times New Roman" w:cs="Times New Roman"/>
          <w:color w:val="000000" w:themeColor="text1"/>
          <w:sz w:val="24"/>
          <w:szCs w:val="24"/>
        </w:rPr>
        <w:t xml:space="preserve"> and are </w:t>
      </w:r>
      <w:r w:rsidR="00C44F36" w:rsidRPr="00C44F36">
        <w:rPr>
          <w:rFonts w:eastAsia="Times New Roman" w:cs="Times New Roman"/>
          <w:color w:val="000000" w:themeColor="text1"/>
          <w:sz w:val="24"/>
          <w:szCs w:val="24"/>
        </w:rPr>
        <w:t xml:space="preserve">substantially higher. </w:t>
      </w:r>
      <w:r w:rsidR="00791A74">
        <w:rPr>
          <w:rFonts w:eastAsia="Times New Roman" w:cs="Times New Roman"/>
          <w:color w:val="000000" w:themeColor="text1"/>
          <w:sz w:val="24"/>
          <w:szCs w:val="24"/>
        </w:rPr>
        <w:t xml:space="preserve"> </w:t>
      </w:r>
      <w:r w:rsidR="001D27F0">
        <w:rPr>
          <w:rFonts w:eastAsia="Times New Roman" w:cs="Times New Roman"/>
          <w:color w:val="000000" w:themeColor="text1"/>
          <w:sz w:val="24"/>
          <w:szCs w:val="24"/>
        </w:rPr>
        <w:t>The total cost of the well is $1.2 million</w:t>
      </w:r>
      <w:r w:rsidR="008160BA">
        <w:rPr>
          <w:rFonts w:eastAsia="Times New Roman" w:cs="Times New Roman"/>
          <w:color w:val="000000" w:themeColor="text1"/>
          <w:sz w:val="24"/>
          <w:szCs w:val="24"/>
        </w:rPr>
        <w:t>,</w:t>
      </w:r>
      <w:r w:rsidR="001D27F0">
        <w:rPr>
          <w:rFonts w:eastAsia="Times New Roman" w:cs="Times New Roman"/>
          <w:color w:val="000000" w:themeColor="text1"/>
          <w:sz w:val="24"/>
          <w:szCs w:val="24"/>
        </w:rPr>
        <w:t xml:space="preserve"> with the intent being to borrow half that amount.  T</w:t>
      </w:r>
      <w:r w:rsidR="00C44F36" w:rsidRPr="00C44F36">
        <w:rPr>
          <w:rFonts w:eastAsia="Times New Roman" w:cs="Times New Roman"/>
          <w:color w:val="000000" w:themeColor="text1"/>
          <w:sz w:val="24"/>
          <w:szCs w:val="24"/>
        </w:rPr>
        <w:t>he water flows in the springs are remarkably</w:t>
      </w:r>
      <w:r w:rsidR="001D27F0">
        <w:rPr>
          <w:rFonts w:eastAsia="Times New Roman" w:cs="Times New Roman"/>
          <w:color w:val="000000" w:themeColor="text1"/>
          <w:sz w:val="24"/>
          <w:szCs w:val="24"/>
        </w:rPr>
        <w:t xml:space="preserve"> </w:t>
      </w:r>
      <w:r w:rsidR="00C44F36" w:rsidRPr="00C44F36">
        <w:rPr>
          <w:rFonts w:eastAsia="Times New Roman" w:cs="Times New Roman"/>
          <w:color w:val="000000" w:themeColor="text1"/>
          <w:sz w:val="24"/>
          <w:szCs w:val="24"/>
        </w:rPr>
        <w:t xml:space="preserve">good and flowing extremely well. </w:t>
      </w:r>
      <w:r w:rsidR="001D27F0">
        <w:rPr>
          <w:rFonts w:eastAsia="Times New Roman" w:cs="Times New Roman"/>
          <w:color w:val="000000" w:themeColor="text1"/>
          <w:sz w:val="24"/>
          <w:szCs w:val="24"/>
        </w:rPr>
        <w:t xml:space="preserve"> </w:t>
      </w:r>
      <w:r w:rsidR="00522577">
        <w:rPr>
          <w:rFonts w:eastAsia="Times New Roman" w:cs="Times New Roman"/>
          <w:color w:val="000000" w:themeColor="text1"/>
          <w:sz w:val="24"/>
          <w:szCs w:val="24"/>
        </w:rPr>
        <w:t>N</w:t>
      </w:r>
      <w:r w:rsidR="00C44F36" w:rsidRPr="00C44F36">
        <w:rPr>
          <w:rFonts w:eastAsia="Times New Roman" w:cs="Times New Roman"/>
          <w:color w:val="000000" w:themeColor="text1"/>
          <w:sz w:val="24"/>
          <w:szCs w:val="24"/>
        </w:rPr>
        <w:t>o restrictions are contemplated</w:t>
      </w:r>
      <w:r w:rsidR="00522577">
        <w:rPr>
          <w:rFonts w:eastAsia="Times New Roman" w:cs="Times New Roman"/>
          <w:color w:val="000000" w:themeColor="text1"/>
          <w:sz w:val="24"/>
          <w:szCs w:val="24"/>
        </w:rPr>
        <w:t xml:space="preserve">.  </w:t>
      </w:r>
      <w:r w:rsidR="00C44F36" w:rsidRPr="00C44F36">
        <w:rPr>
          <w:rFonts w:eastAsia="Times New Roman" w:cs="Times New Roman"/>
          <w:color w:val="000000" w:themeColor="text1"/>
          <w:sz w:val="24"/>
          <w:szCs w:val="24"/>
        </w:rPr>
        <w:t>The biggest problem is always storage</w:t>
      </w:r>
      <w:r w:rsidR="00522577">
        <w:rPr>
          <w:rFonts w:eastAsia="Times New Roman" w:cs="Times New Roman"/>
          <w:color w:val="000000" w:themeColor="text1"/>
          <w:sz w:val="24"/>
          <w:szCs w:val="24"/>
        </w:rPr>
        <w:t xml:space="preserve">, which is very </w:t>
      </w:r>
      <w:r w:rsidR="00C44F36" w:rsidRPr="00C44F36">
        <w:rPr>
          <w:rFonts w:eastAsia="Times New Roman" w:cs="Times New Roman"/>
          <w:color w:val="000000" w:themeColor="text1"/>
          <w:sz w:val="24"/>
          <w:szCs w:val="24"/>
        </w:rPr>
        <w:t xml:space="preserve">limited. </w:t>
      </w:r>
      <w:r w:rsidR="00522577">
        <w:rPr>
          <w:rFonts w:eastAsia="Times New Roman" w:cs="Times New Roman"/>
          <w:color w:val="000000" w:themeColor="text1"/>
          <w:sz w:val="24"/>
          <w:szCs w:val="24"/>
        </w:rPr>
        <w:t xml:space="preserve"> Steve reported that more storage tanks are envisioned in the future.  Chair Dalley </w:t>
      </w:r>
      <w:r w:rsidR="008160BA">
        <w:rPr>
          <w:rFonts w:eastAsia="Times New Roman" w:cs="Times New Roman"/>
          <w:color w:val="000000" w:themeColor="text1"/>
          <w:sz w:val="24"/>
          <w:szCs w:val="24"/>
        </w:rPr>
        <w:t xml:space="preserve">commented </w:t>
      </w:r>
      <w:r w:rsidR="00522577">
        <w:rPr>
          <w:rFonts w:eastAsia="Times New Roman" w:cs="Times New Roman"/>
          <w:color w:val="000000" w:themeColor="text1"/>
          <w:sz w:val="24"/>
          <w:szCs w:val="24"/>
        </w:rPr>
        <w:t xml:space="preserve">that customers will soon receive a letter </w:t>
      </w:r>
      <w:r w:rsidR="008160BA">
        <w:rPr>
          <w:rFonts w:eastAsia="Times New Roman" w:cs="Times New Roman"/>
          <w:color w:val="000000" w:themeColor="text1"/>
          <w:sz w:val="24"/>
          <w:szCs w:val="24"/>
        </w:rPr>
        <w:t xml:space="preserve">informing them of the </w:t>
      </w:r>
      <w:r w:rsidR="00522577">
        <w:rPr>
          <w:rFonts w:eastAsia="Times New Roman" w:cs="Times New Roman"/>
          <w:color w:val="000000" w:themeColor="text1"/>
          <w:sz w:val="24"/>
          <w:szCs w:val="24"/>
        </w:rPr>
        <w:t xml:space="preserve">new rates.  </w:t>
      </w:r>
      <w:r w:rsidR="00911CAF">
        <w:rPr>
          <w:rFonts w:eastAsia="Times New Roman" w:cs="Times New Roman"/>
          <w:color w:val="000000" w:themeColor="text1"/>
          <w:sz w:val="24"/>
          <w:szCs w:val="24"/>
        </w:rPr>
        <w:t xml:space="preserve">It was noted that rates have not increased in 16 years.  </w:t>
      </w:r>
    </w:p>
    <w:p w14:paraId="041E85C8" w14:textId="77777777" w:rsidR="00522577" w:rsidRDefault="00522577" w:rsidP="00C44F36">
      <w:pPr>
        <w:spacing w:after="0" w:line="240" w:lineRule="auto"/>
        <w:jc w:val="both"/>
        <w:rPr>
          <w:rFonts w:eastAsia="Times New Roman" w:cs="Times New Roman"/>
          <w:color w:val="000000" w:themeColor="text1"/>
          <w:sz w:val="24"/>
          <w:szCs w:val="24"/>
        </w:rPr>
      </w:pPr>
    </w:p>
    <w:p w14:paraId="1B372D85" w14:textId="427D3986" w:rsidR="002A3D9D" w:rsidRDefault="00911CAF" w:rsidP="00C44F36">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Allen was concerned that once the rate increases</w:t>
      </w:r>
      <w:r w:rsidR="008160BA">
        <w:rPr>
          <w:rFonts w:eastAsia="Times New Roman" w:cs="Times New Roman"/>
          <w:color w:val="000000" w:themeColor="text1"/>
          <w:sz w:val="24"/>
          <w:szCs w:val="24"/>
        </w:rPr>
        <w:t>,</w:t>
      </w:r>
      <w:r>
        <w:rPr>
          <w:rFonts w:eastAsia="Times New Roman" w:cs="Times New Roman"/>
          <w:color w:val="000000" w:themeColor="text1"/>
          <w:sz w:val="24"/>
          <w:szCs w:val="24"/>
        </w:rPr>
        <w:t xml:space="preserve"> it will never come down.  </w:t>
      </w:r>
      <w:r w:rsidR="00DB0911">
        <w:rPr>
          <w:rFonts w:eastAsia="Times New Roman" w:cs="Times New Roman"/>
          <w:color w:val="000000" w:themeColor="text1"/>
          <w:sz w:val="24"/>
          <w:szCs w:val="24"/>
        </w:rPr>
        <w:t xml:space="preserve">Chair Dalley explained that there are </w:t>
      </w:r>
      <w:r w:rsidR="008160BA">
        <w:rPr>
          <w:rFonts w:eastAsia="Times New Roman" w:cs="Times New Roman"/>
          <w:color w:val="000000" w:themeColor="text1"/>
          <w:sz w:val="24"/>
          <w:szCs w:val="24"/>
        </w:rPr>
        <w:t>fixed</w:t>
      </w:r>
      <w:r w:rsidR="00DB0911">
        <w:rPr>
          <w:rFonts w:eastAsia="Times New Roman" w:cs="Times New Roman"/>
          <w:color w:val="000000" w:themeColor="text1"/>
          <w:sz w:val="24"/>
          <w:szCs w:val="24"/>
        </w:rPr>
        <w:t xml:space="preserve"> costs regardless of the number of customers.  </w:t>
      </w:r>
      <w:r w:rsidR="002A3D9D">
        <w:rPr>
          <w:rFonts w:eastAsia="Times New Roman" w:cs="Times New Roman"/>
          <w:color w:val="000000" w:themeColor="text1"/>
          <w:sz w:val="24"/>
          <w:szCs w:val="24"/>
        </w:rPr>
        <w:t xml:space="preserve">The fixed cost that will be </w:t>
      </w:r>
      <w:r w:rsidR="00C44F36" w:rsidRPr="00C44F36">
        <w:rPr>
          <w:rFonts w:eastAsia="Times New Roman" w:cs="Times New Roman"/>
          <w:color w:val="000000" w:themeColor="text1"/>
          <w:sz w:val="24"/>
          <w:szCs w:val="24"/>
        </w:rPr>
        <w:t xml:space="preserve">assessed per month on the schedule distributed </w:t>
      </w:r>
      <w:r w:rsidR="002A3D9D">
        <w:rPr>
          <w:rFonts w:eastAsia="Times New Roman" w:cs="Times New Roman"/>
          <w:color w:val="000000" w:themeColor="text1"/>
          <w:sz w:val="24"/>
          <w:szCs w:val="24"/>
        </w:rPr>
        <w:t xml:space="preserve">is currently </w:t>
      </w:r>
      <w:r w:rsidR="00C44F36" w:rsidRPr="00C44F36">
        <w:rPr>
          <w:rFonts w:eastAsia="Times New Roman" w:cs="Times New Roman"/>
          <w:color w:val="000000" w:themeColor="text1"/>
          <w:sz w:val="24"/>
          <w:szCs w:val="24"/>
        </w:rPr>
        <w:t xml:space="preserve">$20.75 </w:t>
      </w:r>
      <w:r w:rsidR="002A3D9D">
        <w:rPr>
          <w:rFonts w:eastAsia="Times New Roman" w:cs="Times New Roman"/>
          <w:color w:val="000000" w:themeColor="text1"/>
          <w:sz w:val="24"/>
          <w:szCs w:val="24"/>
        </w:rPr>
        <w:t xml:space="preserve">per </w:t>
      </w:r>
      <w:r w:rsidR="00C44F36" w:rsidRPr="00C44F36">
        <w:rPr>
          <w:rFonts w:eastAsia="Times New Roman" w:cs="Times New Roman"/>
          <w:color w:val="000000" w:themeColor="text1"/>
          <w:sz w:val="24"/>
          <w:szCs w:val="24"/>
        </w:rPr>
        <w:t>month</w:t>
      </w:r>
      <w:r w:rsidR="002A3D9D">
        <w:rPr>
          <w:rFonts w:eastAsia="Times New Roman" w:cs="Times New Roman"/>
          <w:color w:val="000000" w:themeColor="text1"/>
          <w:sz w:val="24"/>
          <w:szCs w:val="24"/>
        </w:rPr>
        <w:t xml:space="preserve">.  That cost is to </w:t>
      </w:r>
      <w:r w:rsidR="008160BA">
        <w:rPr>
          <w:rFonts w:eastAsia="Times New Roman" w:cs="Times New Roman"/>
          <w:color w:val="000000" w:themeColor="text1"/>
          <w:sz w:val="24"/>
          <w:szCs w:val="24"/>
        </w:rPr>
        <w:t xml:space="preserve">be </w:t>
      </w:r>
      <w:r w:rsidR="002A3D9D">
        <w:rPr>
          <w:rFonts w:eastAsia="Times New Roman" w:cs="Times New Roman"/>
          <w:color w:val="000000" w:themeColor="text1"/>
          <w:sz w:val="24"/>
          <w:szCs w:val="24"/>
        </w:rPr>
        <w:t>increase</w:t>
      </w:r>
      <w:r w:rsidR="008160BA">
        <w:rPr>
          <w:rFonts w:eastAsia="Times New Roman" w:cs="Times New Roman"/>
          <w:color w:val="000000" w:themeColor="text1"/>
          <w:sz w:val="24"/>
          <w:szCs w:val="24"/>
        </w:rPr>
        <w:t>d</w:t>
      </w:r>
      <w:r w:rsidR="002A3D9D">
        <w:rPr>
          <w:rFonts w:eastAsia="Times New Roman" w:cs="Times New Roman"/>
          <w:color w:val="000000" w:themeColor="text1"/>
          <w:sz w:val="24"/>
          <w:szCs w:val="24"/>
        </w:rPr>
        <w:t xml:space="preserve"> to $49.50.  </w:t>
      </w:r>
      <w:r w:rsidR="001E38DB">
        <w:rPr>
          <w:rFonts w:eastAsia="Times New Roman" w:cs="Times New Roman"/>
          <w:color w:val="000000" w:themeColor="text1"/>
          <w:sz w:val="24"/>
          <w:szCs w:val="24"/>
        </w:rPr>
        <w:t xml:space="preserve">Brad stated that </w:t>
      </w:r>
      <w:r w:rsidR="00E576FC">
        <w:rPr>
          <w:rFonts w:eastAsia="Times New Roman" w:cs="Times New Roman"/>
          <w:color w:val="000000" w:themeColor="text1"/>
          <w:sz w:val="24"/>
          <w:szCs w:val="24"/>
        </w:rPr>
        <w:t xml:space="preserve">Pine Valley’s water rates </w:t>
      </w:r>
      <w:r w:rsidR="00B71216">
        <w:rPr>
          <w:rFonts w:eastAsia="Times New Roman" w:cs="Times New Roman"/>
          <w:color w:val="000000" w:themeColor="text1"/>
          <w:sz w:val="24"/>
          <w:szCs w:val="24"/>
        </w:rPr>
        <w:t xml:space="preserve">are the highest in the state.  </w:t>
      </w:r>
    </w:p>
    <w:p w14:paraId="7F81E0DB" w14:textId="77777777" w:rsidR="002A3D9D" w:rsidRDefault="002A3D9D" w:rsidP="00C44F36">
      <w:pPr>
        <w:spacing w:after="0" w:line="240" w:lineRule="auto"/>
        <w:jc w:val="both"/>
        <w:rPr>
          <w:rFonts w:eastAsia="Times New Roman" w:cs="Times New Roman"/>
          <w:color w:val="000000" w:themeColor="text1"/>
          <w:sz w:val="24"/>
          <w:szCs w:val="24"/>
        </w:rPr>
      </w:pPr>
    </w:p>
    <w:p w14:paraId="7CC8455F" w14:textId="0D7592E4" w:rsidR="00B71216" w:rsidRDefault="00B71216" w:rsidP="00C44F36">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reported that there are numerous cemetery plots available with room to expand.  </w:t>
      </w:r>
    </w:p>
    <w:p w14:paraId="6E34CED7" w14:textId="77777777" w:rsidR="001B5E1A" w:rsidRDefault="001B5E1A" w:rsidP="008A14E8">
      <w:pPr>
        <w:spacing w:after="0" w:line="240" w:lineRule="auto"/>
        <w:jc w:val="both"/>
        <w:rPr>
          <w:rFonts w:eastAsia="Times New Roman" w:cs="Times New Roman"/>
          <w:color w:val="000000" w:themeColor="text1"/>
          <w:sz w:val="24"/>
          <w:szCs w:val="24"/>
        </w:rPr>
      </w:pPr>
    </w:p>
    <w:p w14:paraId="2DC965BD" w14:textId="5DB9E853" w:rsidR="007C5846" w:rsidRPr="00607E8E" w:rsidRDefault="007C5846" w:rsidP="008A14E8">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Adjournment.</w:t>
      </w:r>
    </w:p>
    <w:p w14:paraId="2585087A" w14:textId="77777777" w:rsidR="009D57AA" w:rsidRPr="00752958" w:rsidRDefault="009D57AA" w:rsidP="008A14E8">
      <w:pPr>
        <w:spacing w:after="0" w:line="240" w:lineRule="auto"/>
        <w:jc w:val="both"/>
        <w:rPr>
          <w:rFonts w:eastAsia="Times New Roman" w:cs="Times New Roman"/>
          <w:color w:val="000000" w:themeColor="text1"/>
          <w:sz w:val="24"/>
          <w:szCs w:val="24"/>
        </w:rPr>
      </w:pPr>
    </w:p>
    <w:p w14:paraId="3593BDE6" w14:textId="1E5FDC3A" w:rsidR="00F731AC" w:rsidRPr="00752958" w:rsidRDefault="003006DA" w:rsidP="008A14E8">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Mark Owens moved </w:t>
      </w:r>
      <w:r w:rsidR="00F731AC" w:rsidRPr="00752958">
        <w:rPr>
          <w:rFonts w:eastAsia="Times New Roman" w:cs="Times New Roman"/>
          <w:b/>
          <w:bCs/>
          <w:color w:val="000000" w:themeColor="text1"/>
          <w:sz w:val="24"/>
          <w:szCs w:val="24"/>
        </w:rPr>
        <w:t xml:space="preserve">to ADJOURN.  </w:t>
      </w:r>
      <w:r w:rsidR="00430C51" w:rsidRPr="00752958">
        <w:rPr>
          <w:rFonts w:eastAsia="Times New Roman" w:cs="Times New Roman"/>
          <w:b/>
          <w:bCs/>
          <w:color w:val="000000" w:themeColor="text1"/>
          <w:sz w:val="24"/>
          <w:szCs w:val="24"/>
        </w:rPr>
        <w:t xml:space="preserve">The motion was seconded by </w:t>
      </w:r>
      <w:r>
        <w:rPr>
          <w:rFonts w:eastAsia="Times New Roman" w:cs="Times New Roman"/>
          <w:b/>
          <w:bCs/>
          <w:color w:val="000000" w:themeColor="text1"/>
          <w:sz w:val="24"/>
          <w:szCs w:val="24"/>
        </w:rPr>
        <w:t>Steve Shakespeare</w:t>
      </w:r>
      <w:r w:rsidR="00DC4F46">
        <w:rPr>
          <w:rFonts w:eastAsia="Times New Roman" w:cs="Times New Roman"/>
          <w:b/>
          <w:bCs/>
          <w:color w:val="000000" w:themeColor="text1"/>
          <w:sz w:val="24"/>
          <w:szCs w:val="24"/>
        </w:rPr>
        <w:t xml:space="preserve">.  </w:t>
      </w:r>
      <w:r w:rsidR="00F731AC" w:rsidRPr="00752958">
        <w:rPr>
          <w:rFonts w:eastAsia="Times New Roman" w:cs="Times New Roman"/>
          <w:b/>
          <w:bCs/>
          <w:color w:val="000000" w:themeColor="text1"/>
          <w:sz w:val="24"/>
          <w:szCs w:val="24"/>
        </w:rPr>
        <w:t>The motion passed with the unanimous consent of the Board.</w:t>
      </w:r>
    </w:p>
    <w:p w14:paraId="292DF71B" w14:textId="77777777" w:rsidR="00F731AC" w:rsidRPr="00752958" w:rsidRDefault="00F731AC" w:rsidP="008A14E8">
      <w:pPr>
        <w:spacing w:after="0" w:line="240" w:lineRule="auto"/>
        <w:jc w:val="both"/>
        <w:rPr>
          <w:rFonts w:eastAsia="Times New Roman" w:cs="Times New Roman"/>
          <w:color w:val="000000" w:themeColor="text1"/>
          <w:sz w:val="24"/>
          <w:szCs w:val="24"/>
        </w:rPr>
      </w:pPr>
    </w:p>
    <w:p w14:paraId="4EA96E0D" w14:textId="65DDD64A" w:rsidR="00496380" w:rsidRPr="00752958" w:rsidRDefault="00496380" w:rsidP="008A14E8">
      <w:pPr>
        <w:spacing w:after="0" w:line="240" w:lineRule="auto"/>
        <w:jc w:val="both"/>
        <w:rPr>
          <w:rFonts w:eastAsia="Times New Roman" w:cs="Times New Roman"/>
          <w:color w:val="000000" w:themeColor="text1"/>
          <w:sz w:val="24"/>
          <w:szCs w:val="24"/>
        </w:rPr>
      </w:pPr>
      <w:r w:rsidRPr="00752958">
        <w:rPr>
          <w:rFonts w:eastAsia="Times New Roman" w:cs="Times New Roman"/>
          <w:color w:val="000000" w:themeColor="text1"/>
          <w:sz w:val="24"/>
          <w:szCs w:val="24"/>
        </w:rPr>
        <w:t xml:space="preserve">The meeting adjourned at </w:t>
      </w:r>
      <w:r w:rsidR="00B025EA">
        <w:rPr>
          <w:rFonts w:eastAsia="Times New Roman" w:cs="Times New Roman"/>
          <w:color w:val="000000" w:themeColor="text1"/>
          <w:sz w:val="24"/>
          <w:szCs w:val="24"/>
        </w:rPr>
        <w:t xml:space="preserve">8:15 </w:t>
      </w:r>
      <w:r w:rsidRPr="00752958">
        <w:rPr>
          <w:rFonts w:eastAsia="Times New Roman" w:cs="Times New Roman"/>
          <w:color w:val="000000" w:themeColor="text1"/>
          <w:sz w:val="24"/>
          <w:szCs w:val="24"/>
        </w:rPr>
        <w:t>PM.</w:t>
      </w:r>
    </w:p>
    <w:p w14:paraId="626BF696" w14:textId="77777777" w:rsidR="0041762D" w:rsidRPr="00752958" w:rsidRDefault="0041762D" w:rsidP="008A14E8">
      <w:pPr>
        <w:spacing w:after="0" w:line="240" w:lineRule="auto"/>
        <w:jc w:val="both"/>
        <w:rPr>
          <w:rFonts w:eastAsia="Times New Roman" w:cs="Times New Roman"/>
          <w:color w:val="000000" w:themeColor="text1"/>
          <w:sz w:val="24"/>
          <w:szCs w:val="24"/>
        </w:rPr>
      </w:pPr>
    </w:p>
    <w:p w14:paraId="2B9C47BA" w14:textId="1533E1FC" w:rsidR="00683390" w:rsidRPr="00752958" w:rsidRDefault="00E12966" w:rsidP="008A14E8">
      <w:pPr>
        <w:spacing w:after="0" w:line="240" w:lineRule="auto"/>
        <w:jc w:val="both"/>
        <w:rPr>
          <w:rFonts w:eastAsia="Times New Roman" w:cs="Times New Roman"/>
          <w:color w:val="000000" w:themeColor="text1"/>
          <w:sz w:val="24"/>
          <w:szCs w:val="24"/>
        </w:rPr>
      </w:pPr>
      <w:r w:rsidRPr="00752958">
        <w:rPr>
          <w:rFonts w:eastAsia="Times New Roman" w:cs="Times New Roman"/>
          <w:color w:val="000000" w:themeColor="text1"/>
          <w:sz w:val="24"/>
          <w:szCs w:val="24"/>
        </w:rPr>
        <w:t>T</w:t>
      </w:r>
      <w:r w:rsidR="000D1E52" w:rsidRPr="00752958">
        <w:rPr>
          <w:rFonts w:eastAsia="Times New Roman" w:cs="Times New Roman"/>
          <w:color w:val="000000" w:themeColor="text1"/>
          <w:sz w:val="24"/>
          <w:szCs w:val="24"/>
        </w:rPr>
        <w:t>he next PVSSD meeting will be on</w:t>
      </w:r>
      <w:r w:rsidR="00496380" w:rsidRPr="00752958">
        <w:rPr>
          <w:rFonts w:eastAsia="Times New Roman" w:cs="Times New Roman"/>
          <w:color w:val="000000" w:themeColor="text1"/>
          <w:sz w:val="24"/>
          <w:szCs w:val="24"/>
        </w:rPr>
        <w:t xml:space="preserve"> Wednesday,</w:t>
      </w:r>
      <w:r w:rsidR="00992792" w:rsidRPr="00752958">
        <w:rPr>
          <w:rFonts w:eastAsia="Times New Roman" w:cs="Times New Roman"/>
          <w:color w:val="000000" w:themeColor="text1"/>
          <w:sz w:val="24"/>
          <w:szCs w:val="24"/>
        </w:rPr>
        <w:t xml:space="preserve"> </w:t>
      </w:r>
      <w:r w:rsidR="00607E8E">
        <w:rPr>
          <w:rFonts w:eastAsia="Times New Roman" w:cs="Times New Roman"/>
          <w:color w:val="000000" w:themeColor="text1"/>
          <w:sz w:val="24"/>
          <w:szCs w:val="24"/>
        </w:rPr>
        <w:t>June 10</w:t>
      </w:r>
      <w:r w:rsidR="00BF1E56" w:rsidRPr="00752958">
        <w:rPr>
          <w:rFonts w:eastAsia="Times New Roman" w:cs="Times New Roman"/>
          <w:color w:val="000000" w:themeColor="text1"/>
          <w:sz w:val="24"/>
          <w:szCs w:val="24"/>
        </w:rPr>
        <w:t>, 2026</w:t>
      </w:r>
      <w:r w:rsidR="000D1E52" w:rsidRPr="00752958">
        <w:rPr>
          <w:rFonts w:eastAsia="Times New Roman" w:cs="Times New Roman"/>
          <w:color w:val="000000" w:themeColor="text1"/>
          <w:sz w:val="24"/>
          <w:szCs w:val="24"/>
        </w:rPr>
        <w:t>.</w:t>
      </w:r>
    </w:p>
    <w:sectPr w:rsidR="00683390" w:rsidRPr="00752958" w:rsidSect="007E4FAB">
      <w:headerReference w:type="default" r:id="rId7"/>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C7D6D" w14:textId="77777777" w:rsidR="003B679E" w:rsidRDefault="003B679E" w:rsidP="00A7108C">
      <w:pPr>
        <w:spacing w:after="0" w:line="240" w:lineRule="auto"/>
      </w:pPr>
      <w:r>
        <w:separator/>
      </w:r>
    </w:p>
  </w:endnote>
  <w:endnote w:type="continuationSeparator" w:id="0">
    <w:p w14:paraId="5A5EB775" w14:textId="77777777" w:rsidR="003B679E" w:rsidRDefault="003B679E" w:rsidP="00A710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1701679"/>
      <w:docPartObj>
        <w:docPartGallery w:val="Page Numbers (Bottom of Page)"/>
        <w:docPartUnique/>
      </w:docPartObj>
    </w:sdtPr>
    <w:sdtEndPr>
      <w:rPr>
        <w:noProof/>
      </w:rPr>
    </w:sdtEndPr>
    <w:sdtContent>
      <w:p w14:paraId="130BE7E7" w14:textId="07568935" w:rsidR="00A7108C" w:rsidRDefault="00A710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4DD36B" w14:textId="77777777" w:rsidR="00A7108C" w:rsidRDefault="00A7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B49F5" w14:textId="77777777" w:rsidR="003B679E" w:rsidRDefault="003B679E" w:rsidP="00A7108C">
      <w:pPr>
        <w:spacing w:after="0" w:line="240" w:lineRule="auto"/>
      </w:pPr>
      <w:r>
        <w:separator/>
      </w:r>
    </w:p>
  </w:footnote>
  <w:footnote w:type="continuationSeparator" w:id="0">
    <w:p w14:paraId="29EE454D" w14:textId="77777777" w:rsidR="003B679E" w:rsidRDefault="003B679E" w:rsidP="00A710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CF575" w14:textId="1AD9EB4C" w:rsidR="00A7108C" w:rsidRPr="00236563" w:rsidRDefault="00A7108C">
    <w:pPr>
      <w:pStyle w:val="Header"/>
      <w:rPr>
        <w:rFonts w:cs="Times New Roman"/>
      </w:rPr>
    </w:pPr>
    <w:r w:rsidRPr="00236563">
      <w:rPr>
        <w:rFonts w:cs="Times New Roman"/>
      </w:rPr>
      <w:t>Pine Valley Special Service District Meeting</w:t>
    </w:r>
  </w:p>
  <w:p w14:paraId="57146AA6" w14:textId="64B12E52" w:rsidR="00A7108C" w:rsidRPr="00236563" w:rsidRDefault="00162E12">
    <w:pPr>
      <w:pStyle w:val="Header"/>
      <w:rPr>
        <w:rFonts w:cs="Times New Roman"/>
      </w:rPr>
    </w:pPr>
    <w:r>
      <w:rPr>
        <w:rFonts w:cs="Times New Roman"/>
      </w:rPr>
      <w:t>May 13</w:t>
    </w:r>
    <w:r w:rsidR="00D4703C" w:rsidRPr="00236563">
      <w:rPr>
        <w:rFonts w:cs="Times New Roman"/>
      </w:rPr>
      <w:t>, 2026</w:t>
    </w:r>
  </w:p>
  <w:p w14:paraId="20C5213C" w14:textId="77777777" w:rsidR="00934980" w:rsidRDefault="00934980">
    <w:pPr>
      <w:pStyle w:val="Header"/>
    </w:pPr>
  </w:p>
  <w:p w14:paraId="11B25372" w14:textId="77777777" w:rsidR="00934980" w:rsidRDefault="009349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E403CF"/>
    <w:multiLevelType w:val="hybridMultilevel"/>
    <w:tmpl w:val="6954594E"/>
    <w:lvl w:ilvl="0" w:tplc="BF94455E">
      <w:start w:val="1"/>
      <w:numFmt w:val="upperLetter"/>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CF3779E"/>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23143B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5A3548B"/>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D8099AE"/>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7BECF1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D7F0397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D85741B4"/>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FA09B29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FB4F6ED4"/>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FBF95823"/>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5966AD9"/>
    <w:multiLevelType w:val="hybridMultilevel"/>
    <w:tmpl w:val="835832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09273B"/>
    <w:multiLevelType w:val="hybridMultilevel"/>
    <w:tmpl w:val="4C90AAC2"/>
    <w:lvl w:ilvl="0" w:tplc="02909D9E">
      <w:start w:val="1"/>
      <w:numFmt w:val="upperLetter"/>
      <w:lvlText w:val="%1."/>
      <w:lvlJc w:val="left"/>
      <w:pPr>
        <w:ind w:left="360" w:hanging="360"/>
      </w:pPr>
      <w:rPr>
        <w:rFonts w:hint="default"/>
        <w:b/>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65C1793"/>
    <w:multiLevelType w:val="hybridMultilevel"/>
    <w:tmpl w:val="57C20D96"/>
    <w:lvl w:ilvl="0" w:tplc="0BD4260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453FDC"/>
    <w:multiLevelType w:val="hybridMultilevel"/>
    <w:tmpl w:val="886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5D1B8F"/>
    <w:multiLevelType w:val="hybridMultilevel"/>
    <w:tmpl w:val="C9C2B4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7E3DDC"/>
    <w:multiLevelType w:val="hybridMultilevel"/>
    <w:tmpl w:val="E0746B42"/>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7" w15:restartNumberingAfterBreak="0">
    <w:nsid w:val="221B174B"/>
    <w:multiLevelType w:val="hybridMultilevel"/>
    <w:tmpl w:val="82DA897A"/>
    <w:lvl w:ilvl="0" w:tplc="53CC42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3147AB"/>
    <w:multiLevelType w:val="hybridMultilevel"/>
    <w:tmpl w:val="69B26126"/>
    <w:lvl w:ilvl="0" w:tplc="8ED2AEB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F520E7"/>
    <w:multiLevelType w:val="multilevel"/>
    <w:tmpl w:val="ECF8A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E18BD9"/>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C1B0FD7"/>
    <w:multiLevelType w:val="hybridMultilevel"/>
    <w:tmpl w:val="883CDA7E"/>
    <w:lvl w:ilvl="0" w:tplc="53D6BC1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741CBD"/>
    <w:multiLevelType w:val="hybridMultilevel"/>
    <w:tmpl w:val="17FEAC00"/>
    <w:lvl w:ilvl="0" w:tplc="1F0A46D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C93E0F"/>
    <w:multiLevelType w:val="hybridMultilevel"/>
    <w:tmpl w:val="CD363516"/>
    <w:lvl w:ilvl="0" w:tplc="0409000F">
      <w:start w:val="1"/>
      <w:numFmt w:val="decimal"/>
      <w:lvlText w:val="%1."/>
      <w:lvlJc w:val="left"/>
      <w:pPr>
        <w:ind w:left="5400" w:hanging="360"/>
      </w:pPr>
      <w:rPr>
        <w:b/>
        <w:bCs/>
      </w:rPr>
    </w:lvl>
    <w:lvl w:ilvl="1" w:tplc="04090019">
      <w:start w:val="1"/>
      <w:numFmt w:val="lowerLetter"/>
      <w:lvlText w:val="%2."/>
      <w:lvlJc w:val="left"/>
      <w:pPr>
        <w:ind w:left="6120" w:hanging="360"/>
      </w:pPr>
    </w:lvl>
    <w:lvl w:ilvl="2" w:tplc="0409001B">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4" w15:restartNumberingAfterBreak="0">
    <w:nsid w:val="4AB258D6"/>
    <w:multiLevelType w:val="multilevel"/>
    <w:tmpl w:val="A31CD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75622D"/>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4EE32F5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50982D10"/>
    <w:multiLevelType w:val="hybridMultilevel"/>
    <w:tmpl w:val="2FFEA846"/>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F825C4"/>
    <w:multiLevelType w:val="hybridMultilevel"/>
    <w:tmpl w:val="C1A6A9E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A726C6"/>
    <w:multiLevelType w:val="hybridMultilevel"/>
    <w:tmpl w:val="9B4C52F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74C03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5147B50"/>
    <w:multiLevelType w:val="hybridMultilevel"/>
    <w:tmpl w:val="F7AE8040"/>
    <w:lvl w:ilvl="0" w:tplc="B8064A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653ABD"/>
    <w:multiLevelType w:val="multilevel"/>
    <w:tmpl w:val="325C638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776F3525"/>
    <w:multiLevelType w:val="hybridMultilevel"/>
    <w:tmpl w:val="60E6E3E6"/>
    <w:lvl w:ilvl="0" w:tplc="6828513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80239EB"/>
    <w:multiLevelType w:val="hybridMultilevel"/>
    <w:tmpl w:val="481A8FC0"/>
    <w:lvl w:ilvl="0" w:tplc="8EACC30A">
      <w:start w:val="1"/>
      <w:numFmt w:val="upperLetter"/>
      <w:lvlText w:val="%1."/>
      <w:lvlJc w:val="left"/>
      <w:pPr>
        <w:ind w:left="360" w:hanging="360"/>
      </w:pPr>
      <w:rPr>
        <w:rFonts w:hint="default"/>
        <w:b/>
        <w:u w:val="none"/>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7426862">
    <w:abstractNumId w:val="16"/>
  </w:num>
  <w:num w:numId="2" w16cid:durableId="719867555">
    <w:abstractNumId w:val="15"/>
  </w:num>
  <w:num w:numId="3" w16cid:durableId="1576279031">
    <w:abstractNumId w:val="12"/>
  </w:num>
  <w:num w:numId="4" w16cid:durableId="998733296">
    <w:abstractNumId w:val="23"/>
  </w:num>
  <w:num w:numId="5" w16cid:durableId="1075123865">
    <w:abstractNumId w:val="17"/>
  </w:num>
  <w:num w:numId="6" w16cid:durableId="204561833">
    <w:abstractNumId w:val="29"/>
  </w:num>
  <w:num w:numId="7" w16cid:durableId="953363096">
    <w:abstractNumId w:val="34"/>
  </w:num>
  <w:num w:numId="8" w16cid:durableId="1770199485">
    <w:abstractNumId w:val="22"/>
  </w:num>
  <w:num w:numId="9" w16cid:durableId="427236294">
    <w:abstractNumId w:val="33"/>
  </w:num>
  <w:num w:numId="10" w16cid:durableId="1505167359">
    <w:abstractNumId w:val="32"/>
  </w:num>
  <w:num w:numId="11" w16cid:durableId="1229536808">
    <w:abstractNumId w:val="19"/>
  </w:num>
  <w:num w:numId="12" w16cid:durableId="2103143543">
    <w:abstractNumId w:val="24"/>
  </w:num>
  <w:num w:numId="13" w16cid:durableId="710541412">
    <w:abstractNumId w:val="21"/>
  </w:num>
  <w:num w:numId="14" w16cid:durableId="1666861013">
    <w:abstractNumId w:val="27"/>
  </w:num>
  <w:num w:numId="15" w16cid:durableId="1741757244">
    <w:abstractNumId w:val="13"/>
  </w:num>
  <w:num w:numId="16" w16cid:durableId="477841417">
    <w:abstractNumId w:val="18"/>
  </w:num>
  <w:num w:numId="17" w16cid:durableId="147871281">
    <w:abstractNumId w:val="28"/>
  </w:num>
  <w:num w:numId="18" w16cid:durableId="884103815">
    <w:abstractNumId w:val="11"/>
  </w:num>
  <w:num w:numId="19" w16cid:durableId="529956627">
    <w:abstractNumId w:val="14"/>
  </w:num>
  <w:num w:numId="20" w16cid:durableId="773793325">
    <w:abstractNumId w:val="30"/>
  </w:num>
  <w:num w:numId="21" w16cid:durableId="1259559366">
    <w:abstractNumId w:val="26"/>
  </w:num>
  <w:num w:numId="22" w16cid:durableId="1177963683">
    <w:abstractNumId w:val="1"/>
  </w:num>
  <w:num w:numId="23" w16cid:durableId="1508866860">
    <w:abstractNumId w:val="3"/>
  </w:num>
  <w:num w:numId="24" w16cid:durableId="649404803">
    <w:abstractNumId w:val="5"/>
  </w:num>
  <w:num w:numId="25" w16cid:durableId="1291283847">
    <w:abstractNumId w:val="8"/>
  </w:num>
  <w:num w:numId="26" w16cid:durableId="331494278">
    <w:abstractNumId w:val="2"/>
  </w:num>
  <w:num w:numId="27" w16cid:durableId="1498154225">
    <w:abstractNumId w:val="6"/>
  </w:num>
  <w:num w:numId="28" w16cid:durableId="1191067748">
    <w:abstractNumId w:val="4"/>
  </w:num>
  <w:num w:numId="29" w16cid:durableId="223151277">
    <w:abstractNumId w:val="0"/>
  </w:num>
  <w:num w:numId="30" w16cid:durableId="162550755">
    <w:abstractNumId w:val="9"/>
  </w:num>
  <w:num w:numId="31" w16cid:durableId="1716613471">
    <w:abstractNumId w:val="7"/>
  </w:num>
  <w:num w:numId="32" w16cid:durableId="344131466">
    <w:abstractNumId w:val="10"/>
  </w:num>
  <w:num w:numId="33" w16cid:durableId="1467041288">
    <w:abstractNumId w:val="20"/>
  </w:num>
  <w:num w:numId="34" w16cid:durableId="1505363115">
    <w:abstractNumId w:val="25"/>
  </w:num>
  <w:num w:numId="35" w16cid:durableId="26831505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2NjA1NTAyNDI3szBS0lEKTi0uzszPAykwrwUAD6YzsCwAAAA="/>
  </w:docVars>
  <w:rsids>
    <w:rsidRoot w:val="000D1E52"/>
    <w:rsid w:val="000007F6"/>
    <w:rsid w:val="0000090F"/>
    <w:rsid w:val="00000A96"/>
    <w:rsid w:val="00000DF0"/>
    <w:rsid w:val="00002B4E"/>
    <w:rsid w:val="000040CA"/>
    <w:rsid w:val="00005731"/>
    <w:rsid w:val="00006002"/>
    <w:rsid w:val="00006812"/>
    <w:rsid w:val="00006C9D"/>
    <w:rsid w:val="000073AB"/>
    <w:rsid w:val="00007E2A"/>
    <w:rsid w:val="00010E0B"/>
    <w:rsid w:val="00010E45"/>
    <w:rsid w:val="00011681"/>
    <w:rsid w:val="00011F3D"/>
    <w:rsid w:val="000125B4"/>
    <w:rsid w:val="00012603"/>
    <w:rsid w:val="00012B40"/>
    <w:rsid w:val="00012B6E"/>
    <w:rsid w:val="000131D8"/>
    <w:rsid w:val="00014258"/>
    <w:rsid w:val="0001467D"/>
    <w:rsid w:val="00014D94"/>
    <w:rsid w:val="000150C0"/>
    <w:rsid w:val="000153F7"/>
    <w:rsid w:val="0001583C"/>
    <w:rsid w:val="0001585B"/>
    <w:rsid w:val="0001772F"/>
    <w:rsid w:val="000200D8"/>
    <w:rsid w:val="00020416"/>
    <w:rsid w:val="00020F88"/>
    <w:rsid w:val="00024431"/>
    <w:rsid w:val="00025E5C"/>
    <w:rsid w:val="000266E0"/>
    <w:rsid w:val="00026ABD"/>
    <w:rsid w:val="0003005A"/>
    <w:rsid w:val="00031408"/>
    <w:rsid w:val="00032D21"/>
    <w:rsid w:val="0003345E"/>
    <w:rsid w:val="00033B4F"/>
    <w:rsid w:val="00033D56"/>
    <w:rsid w:val="00033FE4"/>
    <w:rsid w:val="00034F3C"/>
    <w:rsid w:val="000359D2"/>
    <w:rsid w:val="00036A61"/>
    <w:rsid w:val="000375E1"/>
    <w:rsid w:val="00040244"/>
    <w:rsid w:val="00041590"/>
    <w:rsid w:val="00041ACD"/>
    <w:rsid w:val="00042E90"/>
    <w:rsid w:val="00044703"/>
    <w:rsid w:val="00044F59"/>
    <w:rsid w:val="0004532D"/>
    <w:rsid w:val="00046C20"/>
    <w:rsid w:val="0004725F"/>
    <w:rsid w:val="00047417"/>
    <w:rsid w:val="000475EA"/>
    <w:rsid w:val="00047A2D"/>
    <w:rsid w:val="00050727"/>
    <w:rsid w:val="00050C46"/>
    <w:rsid w:val="000516E3"/>
    <w:rsid w:val="00051DA6"/>
    <w:rsid w:val="000527D3"/>
    <w:rsid w:val="000529C8"/>
    <w:rsid w:val="00052C14"/>
    <w:rsid w:val="000544E2"/>
    <w:rsid w:val="0005463B"/>
    <w:rsid w:val="000562F6"/>
    <w:rsid w:val="000568C7"/>
    <w:rsid w:val="00056E79"/>
    <w:rsid w:val="00057A16"/>
    <w:rsid w:val="00060CDD"/>
    <w:rsid w:val="0006101E"/>
    <w:rsid w:val="0006187E"/>
    <w:rsid w:val="00061A49"/>
    <w:rsid w:val="000624B6"/>
    <w:rsid w:val="00063F75"/>
    <w:rsid w:val="00064A58"/>
    <w:rsid w:val="00065A97"/>
    <w:rsid w:val="00066839"/>
    <w:rsid w:val="00066E52"/>
    <w:rsid w:val="000676E9"/>
    <w:rsid w:val="00067777"/>
    <w:rsid w:val="00067C51"/>
    <w:rsid w:val="00070395"/>
    <w:rsid w:val="000709DA"/>
    <w:rsid w:val="0007167D"/>
    <w:rsid w:val="00071E27"/>
    <w:rsid w:val="0007211D"/>
    <w:rsid w:val="000727EB"/>
    <w:rsid w:val="0007296D"/>
    <w:rsid w:val="00072A3B"/>
    <w:rsid w:val="00072B50"/>
    <w:rsid w:val="00072ED2"/>
    <w:rsid w:val="00073CF4"/>
    <w:rsid w:val="00073FCB"/>
    <w:rsid w:val="00074E10"/>
    <w:rsid w:val="00075B5F"/>
    <w:rsid w:val="00077663"/>
    <w:rsid w:val="00077704"/>
    <w:rsid w:val="00080E5C"/>
    <w:rsid w:val="000811E3"/>
    <w:rsid w:val="0008190A"/>
    <w:rsid w:val="00084814"/>
    <w:rsid w:val="00085246"/>
    <w:rsid w:val="00085C21"/>
    <w:rsid w:val="000860CD"/>
    <w:rsid w:val="000869FB"/>
    <w:rsid w:val="00090564"/>
    <w:rsid w:val="00091CE6"/>
    <w:rsid w:val="000921E3"/>
    <w:rsid w:val="0009327C"/>
    <w:rsid w:val="000940AE"/>
    <w:rsid w:val="00094397"/>
    <w:rsid w:val="00094F31"/>
    <w:rsid w:val="000966A4"/>
    <w:rsid w:val="00096B36"/>
    <w:rsid w:val="00097718"/>
    <w:rsid w:val="000A2124"/>
    <w:rsid w:val="000A26A9"/>
    <w:rsid w:val="000A2DD6"/>
    <w:rsid w:val="000A3B3E"/>
    <w:rsid w:val="000A53C5"/>
    <w:rsid w:val="000A5BB1"/>
    <w:rsid w:val="000A5E6C"/>
    <w:rsid w:val="000A68E5"/>
    <w:rsid w:val="000A6990"/>
    <w:rsid w:val="000A78ED"/>
    <w:rsid w:val="000B000E"/>
    <w:rsid w:val="000B048F"/>
    <w:rsid w:val="000B05A3"/>
    <w:rsid w:val="000B2054"/>
    <w:rsid w:val="000B20EC"/>
    <w:rsid w:val="000B3F5E"/>
    <w:rsid w:val="000B4094"/>
    <w:rsid w:val="000B46A8"/>
    <w:rsid w:val="000B4D9C"/>
    <w:rsid w:val="000B59A3"/>
    <w:rsid w:val="000B6370"/>
    <w:rsid w:val="000B7249"/>
    <w:rsid w:val="000C0264"/>
    <w:rsid w:val="000C1327"/>
    <w:rsid w:val="000C3277"/>
    <w:rsid w:val="000C4C04"/>
    <w:rsid w:val="000C589B"/>
    <w:rsid w:val="000C6658"/>
    <w:rsid w:val="000D070E"/>
    <w:rsid w:val="000D0AD8"/>
    <w:rsid w:val="000D0CD9"/>
    <w:rsid w:val="000D1091"/>
    <w:rsid w:val="000D14C4"/>
    <w:rsid w:val="000D1E52"/>
    <w:rsid w:val="000D2FCD"/>
    <w:rsid w:val="000D359A"/>
    <w:rsid w:val="000D387A"/>
    <w:rsid w:val="000D4E7E"/>
    <w:rsid w:val="000D530F"/>
    <w:rsid w:val="000D5471"/>
    <w:rsid w:val="000D5864"/>
    <w:rsid w:val="000D64C6"/>
    <w:rsid w:val="000D70BA"/>
    <w:rsid w:val="000D7356"/>
    <w:rsid w:val="000D7720"/>
    <w:rsid w:val="000D779D"/>
    <w:rsid w:val="000D7958"/>
    <w:rsid w:val="000D7972"/>
    <w:rsid w:val="000E03BF"/>
    <w:rsid w:val="000E38A1"/>
    <w:rsid w:val="000E5226"/>
    <w:rsid w:val="000E524E"/>
    <w:rsid w:val="000E7233"/>
    <w:rsid w:val="000F1A10"/>
    <w:rsid w:val="000F1C06"/>
    <w:rsid w:val="000F213A"/>
    <w:rsid w:val="000F2E2B"/>
    <w:rsid w:val="000F2E65"/>
    <w:rsid w:val="000F3241"/>
    <w:rsid w:val="000F5489"/>
    <w:rsid w:val="000F6A97"/>
    <w:rsid w:val="000F7907"/>
    <w:rsid w:val="000F7B0F"/>
    <w:rsid w:val="000F7F9F"/>
    <w:rsid w:val="00100213"/>
    <w:rsid w:val="00100D81"/>
    <w:rsid w:val="0010197C"/>
    <w:rsid w:val="00101A4C"/>
    <w:rsid w:val="00102756"/>
    <w:rsid w:val="00102D21"/>
    <w:rsid w:val="001047DC"/>
    <w:rsid w:val="001057EB"/>
    <w:rsid w:val="00105ACD"/>
    <w:rsid w:val="0010650E"/>
    <w:rsid w:val="001076A5"/>
    <w:rsid w:val="00107E05"/>
    <w:rsid w:val="0011039E"/>
    <w:rsid w:val="00110D5B"/>
    <w:rsid w:val="0011137C"/>
    <w:rsid w:val="00111A98"/>
    <w:rsid w:val="0011206A"/>
    <w:rsid w:val="00112679"/>
    <w:rsid w:val="00113060"/>
    <w:rsid w:val="00114217"/>
    <w:rsid w:val="001156A1"/>
    <w:rsid w:val="00115D64"/>
    <w:rsid w:val="00115FAC"/>
    <w:rsid w:val="001162E0"/>
    <w:rsid w:val="00117682"/>
    <w:rsid w:val="001200E3"/>
    <w:rsid w:val="00120112"/>
    <w:rsid w:val="00120728"/>
    <w:rsid w:val="001207AF"/>
    <w:rsid w:val="001218D9"/>
    <w:rsid w:val="00121C4A"/>
    <w:rsid w:val="00125192"/>
    <w:rsid w:val="00125F33"/>
    <w:rsid w:val="0012679B"/>
    <w:rsid w:val="001270E7"/>
    <w:rsid w:val="001309EB"/>
    <w:rsid w:val="00134B37"/>
    <w:rsid w:val="00136391"/>
    <w:rsid w:val="00137008"/>
    <w:rsid w:val="00140CDA"/>
    <w:rsid w:val="00142426"/>
    <w:rsid w:val="001431F8"/>
    <w:rsid w:val="00144195"/>
    <w:rsid w:val="00144846"/>
    <w:rsid w:val="00145C43"/>
    <w:rsid w:val="0014724F"/>
    <w:rsid w:val="0014768D"/>
    <w:rsid w:val="0014785A"/>
    <w:rsid w:val="00147873"/>
    <w:rsid w:val="00147C71"/>
    <w:rsid w:val="00147D1A"/>
    <w:rsid w:val="001502EB"/>
    <w:rsid w:val="00151ED1"/>
    <w:rsid w:val="00152013"/>
    <w:rsid w:val="00152862"/>
    <w:rsid w:val="0015293B"/>
    <w:rsid w:val="00153782"/>
    <w:rsid w:val="00154ECE"/>
    <w:rsid w:val="001558BD"/>
    <w:rsid w:val="00155C27"/>
    <w:rsid w:val="001569DB"/>
    <w:rsid w:val="00156DCF"/>
    <w:rsid w:val="0015747D"/>
    <w:rsid w:val="001575CD"/>
    <w:rsid w:val="00157967"/>
    <w:rsid w:val="00157A0F"/>
    <w:rsid w:val="00161468"/>
    <w:rsid w:val="00161C15"/>
    <w:rsid w:val="00161E42"/>
    <w:rsid w:val="001621DE"/>
    <w:rsid w:val="001624C2"/>
    <w:rsid w:val="00162E12"/>
    <w:rsid w:val="0016327E"/>
    <w:rsid w:val="00163340"/>
    <w:rsid w:val="00163525"/>
    <w:rsid w:val="001644AF"/>
    <w:rsid w:val="00164B07"/>
    <w:rsid w:val="00165E36"/>
    <w:rsid w:val="001665B1"/>
    <w:rsid w:val="00166EB4"/>
    <w:rsid w:val="00167505"/>
    <w:rsid w:val="00167547"/>
    <w:rsid w:val="0016786D"/>
    <w:rsid w:val="00170370"/>
    <w:rsid w:val="0017194A"/>
    <w:rsid w:val="001725A2"/>
    <w:rsid w:val="00172E2A"/>
    <w:rsid w:val="00174494"/>
    <w:rsid w:val="0017532F"/>
    <w:rsid w:val="00175B17"/>
    <w:rsid w:val="001768FF"/>
    <w:rsid w:val="00176CFE"/>
    <w:rsid w:val="0017767F"/>
    <w:rsid w:val="0018046A"/>
    <w:rsid w:val="001805E7"/>
    <w:rsid w:val="00180797"/>
    <w:rsid w:val="00180EB5"/>
    <w:rsid w:val="001817E3"/>
    <w:rsid w:val="00182128"/>
    <w:rsid w:val="0018288E"/>
    <w:rsid w:val="00183047"/>
    <w:rsid w:val="001845C8"/>
    <w:rsid w:val="001851A5"/>
    <w:rsid w:val="00185816"/>
    <w:rsid w:val="00185DEF"/>
    <w:rsid w:val="00186677"/>
    <w:rsid w:val="001869E4"/>
    <w:rsid w:val="001873FF"/>
    <w:rsid w:val="00187434"/>
    <w:rsid w:val="00187F96"/>
    <w:rsid w:val="001907D5"/>
    <w:rsid w:val="0019151F"/>
    <w:rsid w:val="00192193"/>
    <w:rsid w:val="00193845"/>
    <w:rsid w:val="00193E45"/>
    <w:rsid w:val="00195A99"/>
    <w:rsid w:val="001963E6"/>
    <w:rsid w:val="001A026C"/>
    <w:rsid w:val="001A0754"/>
    <w:rsid w:val="001A0D77"/>
    <w:rsid w:val="001A18AD"/>
    <w:rsid w:val="001A1B4B"/>
    <w:rsid w:val="001A3E74"/>
    <w:rsid w:val="001A4A2B"/>
    <w:rsid w:val="001A4F83"/>
    <w:rsid w:val="001A6658"/>
    <w:rsid w:val="001A77B7"/>
    <w:rsid w:val="001B014A"/>
    <w:rsid w:val="001B01BD"/>
    <w:rsid w:val="001B1473"/>
    <w:rsid w:val="001B246B"/>
    <w:rsid w:val="001B26E8"/>
    <w:rsid w:val="001B288E"/>
    <w:rsid w:val="001B33DF"/>
    <w:rsid w:val="001B3C09"/>
    <w:rsid w:val="001B3EEC"/>
    <w:rsid w:val="001B42CB"/>
    <w:rsid w:val="001B5577"/>
    <w:rsid w:val="001B5C48"/>
    <w:rsid w:val="001B5E1A"/>
    <w:rsid w:val="001B6A9D"/>
    <w:rsid w:val="001B6AEE"/>
    <w:rsid w:val="001B7E96"/>
    <w:rsid w:val="001C08C0"/>
    <w:rsid w:val="001C0B76"/>
    <w:rsid w:val="001C1B40"/>
    <w:rsid w:val="001C2292"/>
    <w:rsid w:val="001C2C8B"/>
    <w:rsid w:val="001C2DE2"/>
    <w:rsid w:val="001C31EE"/>
    <w:rsid w:val="001C324E"/>
    <w:rsid w:val="001C3386"/>
    <w:rsid w:val="001C4A2B"/>
    <w:rsid w:val="001C507A"/>
    <w:rsid w:val="001C5E18"/>
    <w:rsid w:val="001C630B"/>
    <w:rsid w:val="001C6C33"/>
    <w:rsid w:val="001C7779"/>
    <w:rsid w:val="001C7B92"/>
    <w:rsid w:val="001C7E44"/>
    <w:rsid w:val="001C7EBD"/>
    <w:rsid w:val="001D0362"/>
    <w:rsid w:val="001D0CF7"/>
    <w:rsid w:val="001D1411"/>
    <w:rsid w:val="001D17A6"/>
    <w:rsid w:val="001D27E8"/>
    <w:rsid w:val="001D27F0"/>
    <w:rsid w:val="001D3380"/>
    <w:rsid w:val="001D34A0"/>
    <w:rsid w:val="001D3B9E"/>
    <w:rsid w:val="001D3DED"/>
    <w:rsid w:val="001D3EDF"/>
    <w:rsid w:val="001D40A9"/>
    <w:rsid w:val="001D40D9"/>
    <w:rsid w:val="001D4A7F"/>
    <w:rsid w:val="001D4BDD"/>
    <w:rsid w:val="001D535B"/>
    <w:rsid w:val="001D6115"/>
    <w:rsid w:val="001D636F"/>
    <w:rsid w:val="001D78F4"/>
    <w:rsid w:val="001E18BE"/>
    <w:rsid w:val="001E200B"/>
    <w:rsid w:val="001E38DB"/>
    <w:rsid w:val="001E4C36"/>
    <w:rsid w:val="001E5CF7"/>
    <w:rsid w:val="001E7052"/>
    <w:rsid w:val="001E76FC"/>
    <w:rsid w:val="001F13B8"/>
    <w:rsid w:val="001F21CC"/>
    <w:rsid w:val="001F27BC"/>
    <w:rsid w:val="001F287C"/>
    <w:rsid w:val="001F33EB"/>
    <w:rsid w:val="001F3D0B"/>
    <w:rsid w:val="001F48B1"/>
    <w:rsid w:val="001F4F45"/>
    <w:rsid w:val="001F6233"/>
    <w:rsid w:val="001F6F59"/>
    <w:rsid w:val="001F775E"/>
    <w:rsid w:val="00200726"/>
    <w:rsid w:val="00200897"/>
    <w:rsid w:val="00203591"/>
    <w:rsid w:val="002036CD"/>
    <w:rsid w:val="00203BCE"/>
    <w:rsid w:val="00204DC8"/>
    <w:rsid w:val="00206092"/>
    <w:rsid w:val="00206559"/>
    <w:rsid w:val="0020756D"/>
    <w:rsid w:val="002105D8"/>
    <w:rsid w:val="00210AD6"/>
    <w:rsid w:val="00211998"/>
    <w:rsid w:val="002129FF"/>
    <w:rsid w:val="00214740"/>
    <w:rsid w:val="00216F1B"/>
    <w:rsid w:val="00220C95"/>
    <w:rsid w:val="00220E01"/>
    <w:rsid w:val="0022235D"/>
    <w:rsid w:val="00223218"/>
    <w:rsid w:val="00223787"/>
    <w:rsid w:val="00224515"/>
    <w:rsid w:val="0022701A"/>
    <w:rsid w:val="00227CE6"/>
    <w:rsid w:val="00230841"/>
    <w:rsid w:val="00230872"/>
    <w:rsid w:val="0023162A"/>
    <w:rsid w:val="00231D6B"/>
    <w:rsid w:val="00232431"/>
    <w:rsid w:val="002334E8"/>
    <w:rsid w:val="0023447F"/>
    <w:rsid w:val="00234DA9"/>
    <w:rsid w:val="00236563"/>
    <w:rsid w:val="00237376"/>
    <w:rsid w:val="00240EED"/>
    <w:rsid w:val="00241108"/>
    <w:rsid w:val="0024151C"/>
    <w:rsid w:val="00244800"/>
    <w:rsid w:val="0024515C"/>
    <w:rsid w:val="00245710"/>
    <w:rsid w:val="002469E0"/>
    <w:rsid w:val="002469FE"/>
    <w:rsid w:val="00246AE9"/>
    <w:rsid w:val="00247B34"/>
    <w:rsid w:val="00247DC6"/>
    <w:rsid w:val="00251E4E"/>
    <w:rsid w:val="00252280"/>
    <w:rsid w:val="00252657"/>
    <w:rsid w:val="00253596"/>
    <w:rsid w:val="002542F1"/>
    <w:rsid w:val="00254B1D"/>
    <w:rsid w:val="00254C2D"/>
    <w:rsid w:val="0025528E"/>
    <w:rsid w:val="002555A9"/>
    <w:rsid w:val="002564C6"/>
    <w:rsid w:val="0025681B"/>
    <w:rsid w:val="00256A1D"/>
    <w:rsid w:val="00256D08"/>
    <w:rsid w:val="002572F5"/>
    <w:rsid w:val="00257761"/>
    <w:rsid w:val="00261235"/>
    <w:rsid w:val="00261904"/>
    <w:rsid w:val="00261AC4"/>
    <w:rsid w:val="0026290D"/>
    <w:rsid w:val="00262CB5"/>
    <w:rsid w:val="00262E1E"/>
    <w:rsid w:val="002631B6"/>
    <w:rsid w:val="00263277"/>
    <w:rsid w:val="0026390F"/>
    <w:rsid w:val="00263E59"/>
    <w:rsid w:val="00265130"/>
    <w:rsid w:val="00266096"/>
    <w:rsid w:val="0026714D"/>
    <w:rsid w:val="00267D2F"/>
    <w:rsid w:val="00272234"/>
    <w:rsid w:val="00272E44"/>
    <w:rsid w:val="00273120"/>
    <w:rsid w:val="00273A33"/>
    <w:rsid w:val="00273CBA"/>
    <w:rsid w:val="002749A9"/>
    <w:rsid w:val="00274AF7"/>
    <w:rsid w:val="00274C99"/>
    <w:rsid w:val="002751F1"/>
    <w:rsid w:val="002761F2"/>
    <w:rsid w:val="00276A62"/>
    <w:rsid w:val="00280083"/>
    <w:rsid w:val="00281785"/>
    <w:rsid w:val="00281B56"/>
    <w:rsid w:val="002822D5"/>
    <w:rsid w:val="00283DA3"/>
    <w:rsid w:val="002847DD"/>
    <w:rsid w:val="00284A76"/>
    <w:rsid w:val="0028528A"/>
    <w:rsid w:val="00285504"/>
    <w:rsid w:val="00286C99"/>
    <w:rsid w:val="00287926"/>
    <w:rsid w:val="002879AF"/>
    <w:rsid w:val="0029066C"/>
    <w:rsid w:val="00290912"/>
    <w:rsid w:val="00291CB0"/>
    <w:rsid w:val="002920DE"/>
    <w:rsid w:val="00292DF1"/>
    <w:rsid w:val="0029306E"/>
    <w:rsid w:val="00294794"/>
    <w:rsid w:val="0029523F"/>
    <w:rsid w:val="002957B7"/>
    <w:rsid w:val="00295DE2"/>
    <w:rsid w:val="00295EB9"/>
    <w:rsid w:val="00296435"/>
    <w:rsid w:val="00296605"/>
    <w:rsid w:val="002A00F1"/>
    <w:rsid w:val="002A1A6B"/>
    <w:rsid w:val="002A230D"/>
    <w:rsid w:val="002A25E8"/>
    <w:rsid w:val="002A27CF"/>
    <w:rsid w:val="002A2863"/>
    <w:rsid w:val="002A380A"/>
    <w:rsid w:val="002A3D9D"/>
    <w:rsid w:val="002A4611"/>
    <w:rsid w:val="002A4D8B"/>
    <w:rsid w:val="002A4D9B"/>
    <w:rsid w:val="002A5583"/>
    <w:rsid w:val="002A58BC"/>
    <w:rsid w:val="002A6270"/>
    <w:rsid w:val="002A638F"/>
    <w:rsid w:val="002A69EB"/>
    <w:rsid w:val="002A7821"/>
    <w:rsid w:val="002B0BA4"/>
    <w:rsid w:val="002B1C75"/>
    <w:rsid w:val="002B1EBC"/>
    <w:rsid w:val="002B3E96"/>
    <w:rsid w:val="002B4822"/>
    <w:rsid w:val="002B4B1B"/>
    <w:rsid w:val="002B50F3"/>
    <w:rsid w:val="002B63A3"/>
    <w:rsid w:val="002B6665"/>
    <w:rsid w:val="002B6B5B"/>
    <w:rsid w:val="002B77AC"/>
    <w:rsid w:val="002B7F4B"/>
    <w:rsid w:val="002C03F3"/>
    <w:rsid w:val="002C10E1"/>
    <w:rsid w:val="002C1B11"/>
    <w:rsid w:val="002C1E74"/>
    <w:rsid w:val="002C24E0"/>
    <w:rsid w:val="002C26EA"/>
    <w:rsid w:val="002C345D"/>
    <w:rsid w:val="002C7AD7"/>
    <w:rsid w:val="002C7EBA"/>
    <w:rsid w:val="002D021F"/>
    <w:rsid w:val="002D17F0"/>
    <w:rsid w:val="002D1EBA"/>
    <w:rsid w:val="002D2EEB"/>
    <w:rsid w:val="002D3BC0"/>
    <w:rsid w:val="002D4B78"/>
    <w:rsid w:val="002D63C0"/>
    <w:rsid w:val="002E004C"/>
    <w:rsid w:val="002E01C2"/>
    <w:rsid w:val="002E0DE1"/>
    <w:rsid w:val="002E10C6"/>
    <w:rsid w:val="002E2DA3"/>
    <w:rsid w:val="002E370B"/>
    <w:rsid w:val="002E4232"/>
    <w:rsid w:val="002E5009"/>
    <w:rsid w:val="002E5254"/>
    <w:rsid w:val="002E5388"/>
    <w:rsid w:val="002E6294"/>
    <w:rsid w:val="002E7603"/>
    <w:rsid w:val="002E7EDE"/>
    <w:rsid w:val="002F01B0"/>
    <w:rsid w:val="002F11AA"/>
    <w:rsid w:val="002F172B"/>
    <w:rsid w:val="002F1895"/>
    <w:rsid w:val="002F2A29"/>
    <w:rsid w:val="002F39FB"/>
    <w:rsid w:val="002F3BFA"/>
    <w:rsid w:val="002F3E49"/>
    <w:rsid w:val="002F4DAD"/>
    <w:rsid w:val="002F4F28"/>
    <w:rsid w:val="002F71A4"/>
    <w:rsid w:val="002F7A5E"/>
    <w:rsid w:val="00300350"/>
    <w:rsid w:val="003006DA"/>
    <w:rsid w:val="003010FF"/>
    <w:rsid w:val="00302AD3"/>
    <w:rsid w:val="00303488"/>
    <w:rsid w:val="00303C49"/>
    <w:rsid w:val="00303C4C"/>
    <w:rsid w:val="003044B4"/>
    <w:rsid w:val="00304682"/>
    <w:rsid w:val="003047C8"/>
    <w:rsid w:val="00311319"/>
    <w:rsid w:val="0031200D"/>
    <w:rsid w:val="0031248D"/>
    <w:rsid w:val="00312FDC"/>
    <w:rsid w:val="003137CC"/>
    <w:rsid w:val="00313A2F"/>
    <w:rsid w:val="00314961"/>
    <w:rsid w:val="003170D7"/>
    <w:rsid w:val="00317AEA"/>
    <w:rsid w:val="00320407"/>
    <w:rsid w:val="00321522"/>
    <w:rsid w:val="00323AF8"/>
    <w:rsid w:val="00324027"/>
    <w:rsid w:val="0032409D"/>
    <w:rsid w:val="0032490C"/>
    <w:rsid w:val="003250C2"/>
    <w:rsid w:val="00325773"/>
    <w:rsid w:val="00325F9B"/>
    <w:rsid w:val="003266D8"/>
    <w:rsid w:val="003269A8"/>
    <w:rsid w:val="003276A5"/>
    <w:rsid w:val="003277ED"/>
    <w:rsid w:val="00327A53"/>
    <w:rsid w:val="0033065F"/>
    <w:rsid w:val="003337F5"/>
    <w:rsid w:val="00333A52"/>
    <w:rsid w:val="003344A3"/>
    <w:rsid w:val="00334F0B"/>
    <w:rsid w:val="003357B6"/>
    <w:rsid w:val="0033776E"/>
    <w:rsid w:val="00340847"/>
    <w:rsid w:val="00340DF7"/>
    <w:rsid w:val="0034152B"/>
    <w:rsid w:val="003419CA"/>
    <w:rsid w:val="00342488"/>
    <w:rsid w:val="003435E0"/>
    <w:rsid w:val="003439A0"/>
    <w:rsid w:val="00344471"/>
    <w:rsid w:val="00345919"/>
    <w:rsid w:val="00347298"/>
    <w:rsid w:val="00350422"/>
    <w:rsid w:val="0035152A"/>
    <w:rsid w:val="00351BCD"/>
    <w:rsid w:val="003524FA"/>
    <w:rsid w:val="003536CF"/>
    <w:rsid w:val="00354397"/>
    <w:rsid w:val="00354CA9"/>
    <w:rsid w:val="00355164"/>
    <w:rsid w:val="00355E7A"/>
    <w:rsid w:val="00356406"/>
    <w:rsid w:val="0035653A"/>
    <w:rsid w:val="00356940"/>
    <w:rsid w:val="00357C0E"/>
    <w:rsid w:val="00360476"/>
    <w:rsid w:val="00361DC3"/>
    <w:rsid w:val="00362195"/>
    <w:rsid w:val="00362462"/>
    <w:rsid w:val="00362499"/>
    <w:rsid w:val="003628D0"/>
    <w:rsid w:val="00362BA2"/>
    <w:rsid w:val="0036370F"/>
    <w:rsid w:val="00363876"/>
    <w:rsid w:val="003639C9"/>
    <w:rsid w:val="00363AAC"/>
    <w:rsid w:val="00363D2F"/>
    <w:rsid w:val="00365985"/>
    <w:rsid w:val="00365DF1"/>
    <w:rsid w:val="00366808"/>
    <w:rsid w:val="00366E83"/>
    <w:rsid w:val="003701DC"/>
    <w:rsid w:val="003704CC"/>
    <w:rsid w:val="003710DC"/>
    <w:rsid w:val="00371116"/>
    <w:rsid w:val="00371C4B"/>
    <w:rsid w:val="003721FB"/>
    <w:rsid w:val="0037276A"/>
    <w:rsid w:val="00372A71"/>
    <w:rsid w:val="00372C92"/>
    <w:rsid w:val="0037515E"/>
    <w:rsid w:val="00375D06"/>
    <w:rsid w:val="00380012"/>
    <w:rsid w:val="00380C73"/>
    <w:rsid w:val="00380DCC"/>
    <w:rsid w:val="00381BF5"/>
    <w:rsid w:val="00382298"/>
    <w:rsid w:val="003829DE"/>
    <w:rsid w:val="00383464"/>
    <w:rsid w:val="003840DF"/>
    <w:rsid w:val="003847C6"/>
    <w:rsid w:val="003858C8"/>
    <w:rsid w:val="00385DE3"/>
    <w:rsid w:val="00386844"/>
    <w:rsid w:val="00386A3E"/>
    <w:rsid w:val="00386BE8"/>
    <w:rsid w:val="00386F43"/>
    <w:rsid w:val="003871F1"/>
    <w:rsid w:val="003900BE"/>
    <w:rsid w:val="00391081"/>
    <w:rsid w:val="003940C2"/>
    <w:rsid w:val="0039424F"/>
    <w:rsid w:val="0039469D"/>
    <w:rsid w:val="003949FA"/>
    <w:rsid w:val="00394B42"/>
    <w:rsid w:val="00394C4E"/>
    <w:rsid w:val="00395CC4"/>
    <w:rsid w:val="00396A86"/>
    <w:rsid w:val="003A07DE"/>
    <w:rsid w:val="003A1D72"/>
    <w:rsid w:val="003A2109"/>
    <w:rsid w:val="003A317C"/>
    <w:rsid w:val="003A3410"/>
    <w:rsid w:val="003A3FCF"/>
    <w:rsid w:val="003A57CB"/>
    <w:rsid w:val="003A660C"/>
    <w:rsid w:val="003A6669"/>
    <w:rsid w:val="003A6C08"/>
    <w:rsid w:val="003A76F6"/>
    <w:rsid w:val="003B055B"/>
    <w:rsid w:val="003B1EB9"/>
    <w:rsid w:val="003B2441"/>
    <w:rsid w:val="003B35E3"/>
    <w:rsid w:val="003B3F52"/>
    <w:rsid w:val="003B48E9"/>
    <w:rsid w:val="003B5AE2"/>
    <w:rsid w:val="003B5FD0"/>
    <w:rsid w:val="003B679E"/>
    <w:rsid w:val="003C26D4"/>
    <w:rsid w:val="003C2E55"/>
    <w:rsid w:val="003C31CE"/>
    <w:rsid w:val="003C34ED"/>
    <w:rsid w:val="003C4BB4"/>
    <w:rsid w:val="003C4D30"/>
    <w:rsid w:val="003C4F4C"/>
    <w:rsid w:val="003C5190"/>
    <w:rsid w:val="003C6AEA"/>
    <w:rsid w:val="003C71AA"/>
    <w:rsid w:val="003C7D02"/>
    <w:rsid w:val="003D0184"/>
    <w:rsid w:val="003D14DB"/>
    <w:rsid w:val="003D1778"/>
    <w:rsid w:val="003D3DF5"/>
    <w:rsid w:val="003D3F7A"/>
    <w:rsid w:val="003D44E9"/>
    <w:rsid w:val="003D6FB6"/>
    <w:rsid w:val="003D75D8"/>
    <w:rsid w:val="003E0601"/>
    <w:rsid w:val="003E0CAA"/>
    <w:rsid w:val="003E0ED2"/>
    <w:rsid w:val="003E1135"/>
    <w:rsid w:val="003E19E3"/>
    <w:rsid w:val="003E1ED8"/>
    <w:rsid w:val="003E2937"/>
    <w:rsid w:val="003E53F4"/>
    <w:rsid w:val="003E670D"/>
    <w:rsid w:val="003E6C69"/>
    <w:rsid w:val="003E770E"/>
    <w:rsid w:val="003F029B"/>
    <w:rsid w:val="003F0564"/>
    <w:rsid w:val="003F20D2"/>
    <w:rsid w:val="003F2220"/>
    <w:rsid w:val="003F3AD6"/>
    <w:rsid w:val="003F54FB"/>
    <w:rsid w:val="003F5DDC"/>
    <w:rsid w:val="003F5E75"/>
    <w:rsid w:val="003F6518"/>
    <w:rsid w:val="003F77BE"/>
    <w:rsid w:val="00400E21"/>
    <w:rsid w:val="0040134C"/>
    <w:rsid w:val="00401EE0"/>
    <w:rsid w:val="004022CD"/>
    <w:rsid w:val="00405548"/>
    <w:rsid w:val="004061D2"/>
    <w:rsid w:val="00407E33"/>
    <w:rsid w:val="0041207D"/>
    <w:rsid w:val="00413793"/>
    <w:rsid w:val="00413C12"/>
    <w:rsid w:val="004142D2"/>
    <w:rsid w:val="00414387"/>
    <w:rsid w:val="004153C8"/>
    <w:rsid w:val="00415A40"/>
    <w:rsid w:val="004168D8"/>
    <w:rsid w:val="00416FFE"/>
    <w:rsid w:val="0041762D"/>
    <w:rsid w:val="004179DE"/>
    <w:rsid w:val="00417D36"/>
    <w:rsid w:val="00417E9D"/>
    <w:rsid w:val="00422C1B"/>
    <w:rsid w:val="00423461"/>
    <w:rsid w:val="0042349B"/>
    <w:rsid w:val="00423B9C"/>
    <w:rsid w:val="00424A72"/>
    <w:rsid w:val="004253E7"/>
    <w:rsid w:val="00425D70"/>
    <w:rsid w:val="004265F9"/>
    <w:rsid w:val="00426A09"/>
    <w:rsid w:val="00426D43"/>
    <w:rsid w:val="004270D9"/>
    <w:rsid w:val="0042736B"/>
    <w:rsid w:val="004302F2"/>
    <w:rsid w:val="0043060D"/>
    <w:rsid w:val="004308C0"/>
    <w:rsid w:val="00430C51"/>
    <w:rsid w:val="00433018"/>
    <w:rsid w:val="0043324E"/>
    <w:rsid w:val="00433D98"/>
    <w:rsid w:val="0043543F"/>
    <w:rsid w:val="00435993"/>
    <w:rsid w:val="00436059"/>
    <w:rsid w:val="00436129"/>
    <w:rsid w:val="004366DB"/>
    <w:rsid w:val="00436F61"/>
    <w:rsid w:val="00437FB1"/>
    <w:rsid w:val="00441022"/>
    <w:rsid w:val="00441034"/>
    <w:rsid w:val="004415E3"/>
    <w:rsid w:val="00441B7A"/>
    <w:rsid w:val="00444017"/>
    <w:rsid w:val="00444241"/>
    <w:rsid w:val="0044447D"/>
    <w:rsid w:val="0044481C"/>
    <w:rsid w:val="0044651A"/>
    <w:rsid w:val="00450003"/>
    <w:rsid w:val="004503A4"/>
    <w:rsid w:val="004513E6"/>
    <w:rsid w:val="004525F7"/>
    <w:rsid w:val="00452C40"/>
    <w:rsid w:val="00453594"/>
    <w:rsid w:val="00453D98"/>
    <w:rsid w:val="0045423A"/>
    <w:rsid w:val="004547BA"/>
    <w:rsid w:val="00454871"/>
    <w:rsid w:val="00455727"/>
    <w:rsid w:val="00457D81"/>
    <w:rsid w:val="00461151"/>
    <w:rsid w:val="004615AE"/>
    <w:rsid w:val="0046237F"/>
    <w:rsid w:val="0046420E"/>
    <w:rsid w:val="00464FFE"/>
    <w:rsid w:val="00465A3B"/>
    <w:rsid w:val="00466079"/>
    <w:rsid w:val="004663F2"/>
    <w:rsid w:val="00466DB1"/>
    <w:rsid w:val="00466F10"/>
    <w:rsid w:val="0046733E"/>
    <w:rsid w:val="004675A2"/>
    <w:rsid w:val="004703C4"/>
    <w:rsid w:val="00470A71"/>
    <w:rsid w:val="00471855"/>
    <w:rsid w:val="00471A1B"/>
    <w:rsid w:val="00471ACD"/>
    <w:rsid w:val="00472178"/>
    <w:rsid w:val="00472549"/>
    <w:rsid w:val="00472F24"/>
    <w:rsid w:val="004730D9"/>
    <w:rsid w:val="00473433"/>
    <w:rsid w:val="00474F09"/>
    <w:rsid w:val="004764BE"/>
    <w:rsid w:val="00476E5C"/>
    <w:rsid w:val="00477E79"/>
    <w:rsid w:val="0048070C"/>
    <w:rsid w:val="00480771"/>
    <w:rsid w:val="00481177"/>
    <w:rsid w:val="00482097"/>
    <w:rsid w:val="00482503"/>
    <w:rsid w:val="00482C09"/>
    <w:rsid w:val="004849E9"/>
    <w:rsid w:val="0048654A"/>
    <w:rsid w:val="00486BD1"/>
    <w:rsid w:val="0048708D"/>
    <w:rsid w:val="004879D3"/>
    <w:rsid w:val="00487C40"/>
    <w:rsid w:val="0049037F"/>
    <w:rsid w:val="00490B49"/>
    <w:rsid w:val="00490BCF"/>
    <w:rsid w:val="004926CE"/>
    <w:rsid w:val="0049282F"/>
    <w:rsid w:val="00492ACB"/>
    <w:rsid w:val="00494A6F"/>
    <w:rsid w:val="00494C76"/>
    <w:rsid w:val="00494F7D"/>
    <w:rsid w:val="00494FA1"/>
    <w:rsid w:val="004951D5"/>
    <w:rsid w:val="0049551E"/>
    <w:rsid w:val="004958CD"/>
    <w:rsid w:val="00496380"/>
    <w:rsid w:val="00496811"/>
    <w:rsid w:val="00496E2E"/>
    <w:rsid w:val="004A00E7"/>
    <w:rsid w:val="004A0760"/>
    <w:rsid w:val="004A1874"/>
    <w:rsid w:val="004A4824"/>
    <w:rsid w:val="004A601F"/>
    <w:rsid w:val="004A60B7"/>
    <w:rsid w:val="004A7058"/>
    <w:rsid w:val="004B02BC"/>
    <w:rsid w:val="004B0471"/>
    <w:rsid w:val="004B1FE3"/>
    <w:rsid w:val="004B2240"/>
    <w:rsid w:val="004B337C"/>
    <w:rsid w:val="004B370B"/>
    <w:rsid w:val="004B3EB2"/>
    <w:rsid w:val="004B46A4"/>
    <w:rsid w:val="004B4844"/>
    <w:rsid w:val="004B55C3"/>
    <w:rsid w:val="004B7B47"/>
    <w:rsid w:val="004B7D47"/>
    <w:rsid w:val="004C029B"/>
    <w:rsid w:val="004C0CB8"/>
    <w:rsid w:val="004C0EE4"/>
    <w:rsid w:val="004C129C"/>
    <w:rsid w:val="004C17B7"/>
    <w:rsid w:val="004C30B9"/>
    <w:rsid w:val="004C36B9"/>
    <w:rsid w:val="004C3B01"/>
    <w:rsid w:val="004C61A8"/>
    <w:rsid w:val="004C6F5C"/>
    <w:rsid w:val="004C7CFC"/>
    <w:rsid w:val="004D01ED"/>
    <w:rsid w:val="004D07BB"/>
    <w:rsid w:val="004D1C1D"/>
    <w:rsid w:val="004D1C70"/>
    <w:rsid w:val="004D1D07"/>
    <w:rsid w:val="004D2337"/>
    <w:rsid w:val="004D2B2E"/>
    <w:rsid w:val="004D3B47"/>
    <w:rsid w:val="004D3BC0"/>
    <w:rsid w:val="004D3C81"/>
    <w:rsid w:val="004D4071"/>
    <w:rsid w:val="004D5668"/>
    <w:rsid w:val="004D5825"/>
    <w:rsid w:val="004D5FA0"/>
    <w:rsid w:val="004D64F0"/>
    <w:rsid w:val="004D7193"/>
    <w:rsid w:val="004D7664"/>
    <w:rsid w:val="004D7A5A"/>
    <w:rsid w:val="004D7C46"/>
    <w:rsid w:val="004E0151"/>
    <w:rsid w:val="004E2289"/>
    <w:rsid w:val="004E2527"/>
    <w:rsid w:val="004E2E34"/>
    <w:rsid w:val="004E30D3"/>
    <w:rsid w:val="004E38B1"/>
    <w:rsid w:val="004E3999"/>
    <w:rsid w:val="004E445A"/>
    <w:rsid w:val="004E44D6"/>
    <w:rsid w:val="004E612B"/>
    <w:rsid w:val="004E62C9"/>
    <w:rsid w:val="004E6DFA"/>
    <w:rsid w:val="004F0CD4"/>
    <w:rsid w:val="004F1E33"/>
    <w:rsid w:val="004F2968"/>
    <w:rsid w:val="004F2A4C"/>
    <w:rsid w:val="004F4653"/>
    <w:rsid w:val="004F5143"/>
    <w:rsid w:val="004F5685"/>
    <w:rsid w:val="004F7E1F"/>
    <w:rsid w:val="0050204E"/>
    <w:rsid w:val="00502277"/>
    <w:rsid w:val="005023FC"/>
    <w:rsid w:val="00502F9F"/>
    <w:rsid w:val="00502FF0"/>
    <w:rsid w:val="00503D59"/>
    <w:rsid w:val="00504EF2"/>
    <w:rsid w:val="00505D53"/>
    <w:rsid w:val="00506511"/>
    <w:rsid w:val="00507512"/>
    <w:rsid w:val="005075E7"/>
    <w:rsid w:val="00507B60"/>
    <w:rsid w:val="005104BB"/>
    <w:rsid w:val="0051083F"/>
    <w:rsid w:val="005125C6"/>
    <w:rsid w:val="00513158"/>
    <w:rsid w:val="00513424"/>
    <w:rsid w:val="00513A04"/>
    <w:rsid w:val="00514773"/>
    <w:rsid w:val="00515B34"/>
    <w:rsid w:val="00515DFD"/>
    <w:rsid w:val="005163A4"/>
    <w:rsid w:val="00517834"/>
    <w:rsid w:val="0051797D"/>
    <w:rsid w:val="00517C7F"/>
    <w:rsid w:val="00520135"/>
    <w:rsid w:val="005203F6"/>
    <w:rsid w:val="005204BB"/>
    <w:rsid w:val="00520866"/>
    <w:rsid w:val="00521414"/>
    <w:rsid w:val="00521955"/>
    <w:rsid w:val="00522577"/>
    <w:rsid w:val="00522AAF"/>
    <w:rsid w:val="005235A8"/>
    <w:rsid w:val="005247D2"/>
    <w:rsid w:val="00524AC5"/>
    <w:rsid w:val="00524F10"/>
    <w:rsid w:val="00525577"/>
    <w:rsid w:val="005258A4"/>
    <w:rsid w:val="00525A70"/>
    <w:rsid w:val="00526641"/>
    <w:rsid w:val="00526C4D"/>
    <w:rsid w:val="00527670"/>
    <w:rsid w:val="00527F8C"/>
    <w:rsid w:val="00530B6B"/>
    <w:rsid w:val="00530F57"/>
    <w:rsid w:val="00531B70"/>
    <w:rsid w:val="00532C1C"/>
    <w:rsid w:val="0053457C"/>
    <w:rsid w:val="005345E8"/>
    <w:rsid w:val="00535C99"/>
    <w:rsid w:val="00535CC8"/>
    <w:rsid w:val="00536C1E"/>
    <w:rsid w:val="00536D25"/>
    <w:rsid w:val="005407C9"/>
    <w:rsid w:val="005425E6"/>
    <w:rsid w:val="00542E06"/>
    <w:rsid w:val="00543643"/>
    <w:rsid w:val="00543A5D"/>
    <w:rsid w:val="0054434A"/>
    <w:rsid w:val="00544573"/>
    <w:rsid w:val="0054470D"/>
    <w:rsid w:val="005462A9"/>
    <w:rsid w:val="00546A32"/>
    <w:rsid w:val="005474C9"/>
    <w:rsid w:val="005476B5"/>
    <w:rsid w:val="005476CD"/>
    <w:rsid w:val="00547A1A"/>
    <w:rsid w:val="00550665"/>
    <w:rsid w:val="00550DD2"/>
    <w:rsid w:val="0055297D"/>
    <w:rsid w:val="00552E9D"/>
    <w:rsid w:val="005540F9"/>
    <w:rsid w:val="005541B5"/>
    <w:rsid w:val="00555CF7"/>
    <w:rsid w:val="00556326"/>
    <w:rsid w:val="00556507"/>
    <w:rsid w:val="00556E51"/>
    <w:rsid w:val="00557F6C"/>
    <w:rsid w:val="00560311"/>
    <w:rsid w:val="0056104C"/>
    <w:rsid w:val="005616CB"/>
    <w:rsid w:val="00561734"/>
    <w:rsid w:val="00561AC9"/>
    <w:rsid w:val="005622A6"/>
    <w:rsid w:val="00563089"/>
    <w:rsid w:val="00563AEE"/>
    <w:rsid w:val="00564194"/>
    <w:rsid w:val="00564D53"/>
    <w:rsid w:val="00564F72"/>
    <w:rsid w:val="00564FD6"/>
    <w:rsid w:val="0056558C"/>
    <w:rsid w:val="00565CE9"/>
    <w:rsid w:val="00566267"/>
    <w:rsid w:val="005663B2"/>
    <w:rsid w:val="005664E1"/>
    <w:rsid w:val="0056680D"/>
    <w:rsid w:val="00566884"/>
    <w:rsid w:val="00566C09"/>
    <w:rsid w:val="00567561"/>
    <w:rsid w:val="00571413"/>
    <w:rsid w:val="00571778"/>
    <w:rsid w:val="00571A88"/>
    <w:rsid w:val="00571E99"/>
    <w:rsid w:val="00572098"/>
    <w:rsid w:val="00572F06"/>
    <w:rsid w:val="005757EA"/>
    <w:rsid w:val="00576733"/>
    <w:rsid w:val="00576C0F"/>
    <w:rsid w:val="0057716D"/>
    <w:rsid w:val="005771E5"/>
    <w:rsid w:val="00580A43"/>
    <w:rsid w:val="00580AE5"/>
    <w:rsid w:val="00581172"/>
    <w:rsid w:val="00581C99"/>
    <w:rsid w:val="00581DA2"/>
    <w:rsid w:val="0058246A"/>
    <w:rsid w:val="00582928"/>
    <w:rsid w:val="00582DD1"/>
    <w:rsid w:val="00583330"/>
    <w:rsid w:val="005839F4"/>
    <w:rsid w:val="00583D01"/>
    <w:rsid w:val="00584022"/>
    <w:rsid w:val="0058473F"/>
    <w:rsid w:val="00585AB1"/>
    <w:rsid w:val="00586163"/>
    <w:rsid w:val="005862A8"/>
    <w:rsid w:val="00586610"/>
    <w:rsid w:val="005870B0"/>
    <w:rsid w:val="00590033"/>
    <w:rsid w:val="00590511"/>
    <w:rsid w:val="00591163"/>
    <w:rsid w:val="00591827"/>
    <w:rsid w:val="00591ACF"/>
    <w:rsid w:val="00591ED7"/>
    <w:rsid w:val="00592304"/>
    <w:rsid w:val="00592A10"/>
    <w:rsid w:val="00592EF7"/>
    <w:rsid w:val="00593B0D"/>
    <w:rsid w:val="00593BC3"/>
    <w:rsid w:val="00594A3E"/>
    <w:rsid w:val="0059566C"/>
    <w:rsid w:val="0059595B"/>
    <w:rsid w:val="00595A5E"/>
    <w:rsid w:val="00595FB2"/>
    <w:rsid w:val="00596085"/>
    <w:rsid w:val="00596985"/>
    <w:rsid w:val="00596C07"/>
    <w:rsid w:val="00596F2A"/>
    <w:rsid w:val="00597D8A"/>
    <w:rsid w:val="005A0305"/>
    <w:rsid w:val="005A09AA"/>
    <w:rsid w:val="005A0B3F"/>
    <w:rsid w:val="005A176D"/>
    <w:rsid w:val="005A238E"/>
    <w:rsid w:val="005A3BA0"/>
    <w:rsid w:val="005A4412"/>
    <w:rsid w:val="005A67BD"/>
    <w:rsid w:val="005A6C9A"/>
    <w:rsid w:val="005B149A"/>
    <w:rsid w:val="005B1C6B"/>
    <w:rsid w:val="005B24F5"/>
    <w:rsid w:val="005B25E6"/>
    <w:rsid w:val="005B3180"/>
    <w:rsid w:val="005B3953"/>
    <w:rsid w:val="005B3B80"/>
    <w:rsid w:val="005B4848"/>
    <w:rsid w:val="005B4DA6"/>
    <w:rsid w:val="005B5EF7"/>
    <w:rsid w:val="005B5F83"/>
    <w:rsid w:val="005B5FB2"/>
    <w:rsid w:val="005B6B7C"/>
    <w:rsid w:val="005B6E66"/>
    <w:rsid w:val="005C07AD"/>
    <w:rsid w:val="005C0FB2"/>
    <w:rsid w:val="005C12BD"/>
    <w:rsid w:val="005C154C"/>
    <w:rsid w:val="005C2B5D"/>
    <w:rsid w:val="005C2BAD"/>
    <w:rsid w:val="005C328B"/>
    <w:rsid w:val="005C4000"/>
    <w:rsid w:val="005C410D"/>
    <w:rsid w:val="005C4779"/>
    <w:rsid w:val="005C6211"/>
    <w:rsid w:val="005C63C6"/>
    <w:rsid w:val="005C658B"/>
    <w:rsid w:val="005C7F9D"/>
    <w:rsid w:val="005D06F2"/>
    <w:rsid w:val="005D0CAE"/>
    <w:rsid w:val="005D3789"/>
    <w:rsid w:val="005D537A"/>
    <w:rsid w:val="005D55A3"/>
    <w:rsid w:val="005D703F"/>
    <w:rsid w:val="005D7B28"/>
    <w:rsid w:val="005D7F1B"/>
    <w:rsid w:val="005E14C5"/>
    <w:rsid w:val="005E2068"/>
    <w:rsid w:val="005E2994"/>
    <w:rsid w:val="005E2A7B"/>
    <w:rsid w:val="005E2E58"/>
    <w:rsid w:val="005E3D59"/>
    <w:rsid w:val="005E44FF"/>
    <w:rsid w:val="005E4C1A"/>
    <w:rsid w:val="005E547F"/>
    <w:rsid w:val="005E5956"/>
    <w:rsid w:val="005E5E15"/>
    <w:rsid w:val="005E6B86"/>
    <w:rsid w:val="005F1227"/>
    <w:rsid w:val="005F3A62"/>
    <w:rsid w:val="005F3DF3"/>
    <w:rsid w:val="005F437A"/>
    <w:rsid w:val="005F53FD"/>
    <w:rsid w:val="005F5C7D"/>
    <w:rsid w:val="005F751C"/>
    <w:rsid w:val="00600870"/>
    <w:rsid w:val="00601444"/>
    <w:rsid w:val="0060235B"/>
    <w:rsid w:val="006025D7"/>
    <w:rsid w:val="00602676"/>
    <w:rsid w:val="00602F0E"/>
    <w:rsid w:val="00602F12"/>
    <w:rsid w:val="00602F99"/>
    <w:rsid w:val="006031BB"/>
    <w:rsid w:val="00603911"/>
    <w:rsid w:val="00603F87"/>
    <w:rsid w:val="00605C05"/>
    <w:rsid w:val="00607584"/>
    <w:rsid w:val="0060778A"/>
    <w:rsid w:val="00607D7A"/>
    <w:rsid w:val="00607E8E"/>
    <w:rsid w:val="00610CE2"/>
    <w:rsid w:val="00612208"/>
    <w:rsid w:val="006124AC"/>
    <w:rsid w:val="006144D5"/>
    <w:rsid w:val="00614638"/>
    <w:rsid w:val="00614742"/>
    <w:rsid w:val="00615150"/>
    <w:rsid w:val="00615317"/>
    <w:rsid w:val="00615911"/>
    <w:rsid w:val="00615B08"/>
    <w:rsid w:val="0061609F"/>
    <w:rsid w:val="00616263"/>
    <w:rsid w:val="00616E17"/>
    <w:rsid w:val="00617913"/>
    <w:rsid w:val="0062045C"/>
    <w:rsid w:val="006205E9"/>
    <w:rsid w:val="006206EC"/>
    <w:rsid w:val="006208F0"/>
    <w:rsid w:val="006210A1"/>
    <w:rsid w:val="00621E8A"/>
    <w:rsid w:val="00621F33"/>
    <w:rsid w:val="00621F3C"/>
    <w:rsid w:val="00622AC0"/>
    <w:rsid w:val="006239C4"/>
    <w:rsid w:val="00623F7B"/>
    <w:rsid w:val="00624797"/>
    <w:rsid w:val="0062562B"/>
    <w:rsid w:val="00625ACC"/>
    <w:rsid w:val="006263E6"/>
    <w:rsid w:val="00626EF1"/>
    <w:rsid w:val="0062757D"/>
    <w:rsid w:val="00627C8E"/>
    <w:rsid w:val="00627F1F"/>
    <w:rsid w:val="00630ED7"/>
    <w:rsid w:val="00631198"/>
    <w:rsid w:val="0063187E"/>
    <w:rsid w:val="00634546"/>
    <w:rsid w:val="006348DA"/>
    <w:rsid w:val="00634D06"/>
    <w:rsid w:val="006352D6"/>
    <w:rsid w:val="00635D8B"/>
    <w:rsid w:val="00637077"/>
    <w:rsid w:val="00637FA4"/>
    <w:rsid w:val="0064012D"/>
    <w:rsid w:val="00640604"/>
    <w:rsid w:val="00640FC8"/>
    <w:rsid w:val="00641067"/>
    <w:rsid w:val="00641CBA"/>
    <w:rsid w:val="0064208A"/>
    <w:rsid w:val="00642B13"/>
    <w:rsid w:val="00642FB3"/>
    <w:rsid w:val="00644717"/>
    <w:rsid w:val="006459BE"/>
    <w:rsid w:val="00647EEE"/>
    <w:rsid w:val="00650267"/>
    <w:rsid w:val="00650472"/>
    <w:rsid w:val="00651420"/>
    <w:rsid w:val="006516B4"/>
    <w:rsid w:val="006517C5"/>
    <w:rsid w:val="00651C6A"/>
    <w:rsid w:val="00651C8A"/>
    <w:rsid w:val="00652A2C"/>
    <w:rsid w:val="00652F90"/>
    <w:rsid w:val="00653014"/>
    <w:rsid w:val="006536D7"/>
    <w:rsid w:val="006539A6"/>
    <w:rsid w:val="00653F9A"/>
    <w:rsid w:val="00654052"/>
    <w:rsid w:val="00654101"/>
    <w:rsid w:val="006541B4"/>
    <w:rsid w:val="00654AEE"/>
    <w:rsid w:val="00654BAA"/>
    <w:rsid w:val="00654D31"/>
    <w:rsid w:val="00654D56"/>
    <w:rsid w:val="006562B6"/>
    <w:rsid w:val="00656964"/>
    <w:rsid w:val="00656C9D"/>
    <w:rsid w:val="00656FB1"/>
    <w:rsid w:val="00660567"/>
    <w:rsid w:val="00660C00"/>
    <w:rsid w:val="0066154F"/>
    <w:rsid w:val="00661E0B"/>
    <w:rsid w:val="00662B5C"/>
    <w:rsid w:val="00663760"/>
    <w:rsid w:val="00663D97"/>
    <w:rsid w:val="006642C3"/>
    <w:rsid w:val="0066440B"/>
    <w:rsid w:val="00664BAB"/>
    <w:rsid w:val="00664BD5"/>
    <w:rsid w:val="00664D0C"/>
    <w:rsid w:val="006652A5"/>
    <w:rsid w:val="0066548B"/>
    <w:rsid w:val="006654DD"/>
    <w:rsid w:val="00665B25"/>
    <w:rsid w:val="00670D74"/>
    <w:rsid w:val="00671A21"/>
    <w:rsid w:val="0067234C"/>
    <w:rsid w:val="0067358D"/>
    <w:rsid w:val="00673EE5"/>
    <w:rsid w:val="0067453D"/>
    <w:rsid w:val="00674550"/>
    <w:rsid w:val="00675148"/>
    <w:rsid w:val="00676055"/>
    <w:rsid w:val="00676C36"/>
    <w:rsid w:val="00676D1D"/>
    <w:rsid w:val="0067772C"/>
    <w:rsid w:val="006803E2"/>
    <w:rsid w:val="006805E8"/>
    <w:rsid w:val="00681140"/>
    <w:rsid w:val="00681C31"/>
    <w:rsid w:val="006821C8"/>
    <w:rsid w:val="00682497"/>
    <w:rsid w:val="00682740"/>
    <w:rsid w:val="00682BDB"/>
    <w:rsid w:val="00682CFA"/>
    <w:rsid w:val="006831D7"/>
    <w:rsid w:val="00683390"/>
    <w:rsid w:val="00683CBF"/>
    <w:rsid w:val="0068632E"/>
    <w:rsid w:val="00686F02"/>
    <w:rsid w:val="00687CA6"/>
    <w:rsid w:val="0069032E"/>
    <w:rsid w:val="006904D9"/>
    <w:rsid w:val="00690866"/>
    <w:rsid w:val="006913B8"/>
    <w:rsid w:val="00692020"/>
    <w:rsid w:val="00693337"/>
    <w:rsid w:val="006936EC"/>
    <w:rsid w:val="00693F97"/>
    <w:rsid w:val="00694AC8"/>
    <w:rsid w:val="0069502F"/>
    <w:rsid w:val="00695CAA"/>
    <w:rsid w:val="0069638E"/>
    <w:rsid w:val="00696A7B"/>
    <w:rsid w:val="00696E07"/>
    <w:rsid w:val="006978A2"/>
    <w:rsid w:val="006A0AE8"/>
    <w:rsid w:val="006A1C72"/>
    <w:rsid w:val="006A23F9"/>
    <w:rsid w:val="006A446C"/>
    <w:rsid w:val="006A4697"/>
    <w:rsid w:val="006A4D43"/>
    <w:rsid w:val="006A5D49"/>
    <w:rsid w:val="006A6214"/>
    <w:rsid w:val="006A6267"/>
    <w:rsid w:val="006A6389"/>
    <w:rsid w:val="006A664E"/>
    <w:rsid w:val="006A7E11"/>
    <w:rsid w:val="006A7FBD"/>
    <w:rsid w:val="006B0C5A"/>
    <w:rsid w:val="006B1CDD"/>
    <w:rsid w:val="006B1CDF"/>
    <w:rsid w:val="006B345C"/>
    <w:rsid w:val="006B35D8"/>
    <w:rsid w:val="006B3E33"/>
    <w:rsid w:val="006B5014"/>
    <w:rsid w:val="006B5951"/>
    <w:rsid w:val="006B662E"/>
    <w:rsid w:val="006B66A0"/>
    <w:rsid w:val="006B6F4E"/>
    <w:rsid w:val="006B7762"/>
    <w:rsid w:val="006B77BE"/>
    <w:rsid w:val="006B7A5B"/>
    <w:rsid w:val="006B7B76"/>
    <w:rsid w:val="006C14DC"/>
    <w:rsid w:val="006C1767"/>
    <w:rsid w:val="006C1C95"/>
    <w:rsid w:val="006C28CF"/>
    <w:rsid w:val="006C310F"/>
    <w:rsid w:val="006C43E3"/>
    <w:rsid w:val="006C53B4"/>
    <w:rsid w:val="006C54BA"/>
    <w:rsid w:val="006C5739"/>
    <w:rsid w:val="006C5B20"/>
    <w:rsid w:val="006C6FEC"/>
    <w:rsid w:val="006C72B8"/>
    <w:rsid w:val="006C7ED5"/>
    <w:rsid w:val="006D0329"/>
    <w:rsid w:val="006D0A15"/>
    <w:rsid w:val="006D17F7"/>
    <w:rsid w:val="006D20A5"/>
    <w:rsid w:val="006D23CE"/>
    <w:rsid w:val="006D30C2"/>
    <w:rsid w:val="006D3411"/>
    <w:rsid w:val="006D416A"/>
    <w:rsid w:val="006D47C2"/>
    <w:rsid w:val="006D4B2F"/>
    <w:rsid w:val="006D4BE7"/>
    <w:rsid w:val="006D5149"/>
    <w:rsid w:val="006D55F0"/>
    <w:rsid w:val="006D5698"/>
    <w:rsid w:val="006D5C88"/>
    <w:rsid w:val="006D6C71"/>
    <w:rsid w:val="006D74B0"/>
    <w:rsid w:val="006E0D8B"/>
    <w:rsid w:val="006E18E5"/>
    <w:rsid w:val="006E1F15"/>
    <w:rsid w:val="006E1F48"/>
    <w:rsid w:val="006E310C"/>
    <w:rsid w:val="006E384E"/>
    <w:rsid w:val="006E4B0E"/>
    <w:rsid w:val="006E7433"/>
    <w:rsid w:val="006F29B7"/>
    <w:rsid w:val="006F2A72"/>
    <w:rsid w:val="006F47D1"/>
    <w:rsid w:val="006F523C"/>
    <w:rsid w:val="006F57F5"/>
    <w:rsid w:val="006F5C17"/>
    <w:rsid w:val="006F6C6F"/>
    <w:rsid w:val="007000C0"/>
    <w:rsid w:val="0070057C"/>
    <w:rsid w:val="007009C9"/>
    <w:rsid w:val="0070146E"/>
    <w:rsid w:val="007019BF"/>
    <w:rsid w:val="0070353E"/>
    <w:rsid w:val="00706542"/>
    <w:rsid w:val="0070698E"/>
    <w:rsid w:val="00706F82"/>
    <w:rsid w:val="00711B2B"/>
    <w:rsid w:val="00712461"/>
    <w:rsid w:val="007136CB"/>
    <w:rsid w:val="00714FF7"/>
    <w:rsid w:val="007151E8"/>
    <w:rsid w:val="00715B7E"/>
    <w:rsid w:val="00716096"/>
    <w:rsid w:val="007203F0"/>
    <w:rsid w:val="007216B5"/>
    <w:rsid w:val="007216D3"/>
    <w:rsid w:val="0072194E"/>
    <w:rsid w:val="007221ED"/>
    <w:rsid w:val="0072370F"/>
    <w:rsid w:val="00723ACF"/>
    <w:rsid w:val="00723F82"/>
    <w:rsid w:val="00723FE7"/>
    <w:rsid w:val="007247F4"/>
    <w:rsid w:val="00724FC8"/>
    <w:rsid w:val="0072638E"/>
    <w:rsid w:val="00726F69"/>
    <w:rsid w:val="007275C9"/>
    <w:rsid w:val="007325D7"/>
    <w:rsid w:val="00734B5B"/>
    <w:rsid w:val="00734C8A"/>
    <w:rsid w:val="0073524F"/>
    <w:rsid w:val="00735E77"/>
    <w:rsid w:val="00736D7F"/>
    <w:rsid w:val="00740BAC"/>
    <w:rsid w:val="00744823"/>
    <w:rsid w:val="00744A42"/>
    <w:rsid w:val="00744BBA"/>
    <w:rsid w:val="00744D11"/>
    <w:rsid w:val="007504DE"/>
    <w:rsid w:val="00750863"/>
    <w:rsid w:val="0075190A"/>
    <w:rsid w:val="00752958"/>
    <w:rsid w:val="00752C16"/>
    <w:rsid w:val="00753FC7"/>
    <w:rsid w:val="00754F04"/>
    <w:rsid w:val="007560E3"/>
    <w:rsid w:val="00756848"/>
    <w:rsid w:val="00756FAE"/>
    <w:rsid w:val="00757142"/>
    <w:rsid w:val="00757C60"/>
    <w:rsid w:val="00760BC9"/>
    <w:rsid w:val="00761230"/>
    <w:rsid w:val="0076153B"/>
    <w:rsid w:val="00762235"/>
    <w:rsid w:val="00762BBE"/>
    <w:rsid w:val="00762E9C"/>
    <w:rsid w:val="00763346"/>
    <w:rsid w:val="0076351D"/>
    <w:rsid w:val="00763A7B"/>
    <w:rsid w:val="007662D6"/>
    <w:rsid w:val="00766EF8"/>
    <w:rsid w:val="00766F5A"/>
    <w:rsid w:val="00770214"/>
    <w:rsid w:val="007702CF"/>
    <w:rsid w:val="00770788"/>
    <w:rsid w:val="0077121E"/>
    <w:rsid w:val="00771306"/>
    <w:rsid w:val="00771863"/>
    <w:rsid w:val="007728C8"/>
    <w:rsid w:val="00772F5F"/>
    <w:rsid w:val="0077355B"/>
    <w:rsid w:val="00773AFA"/>
    <w:rsid w:val="00775BE8"/>
    <w:rsid w:val="00776733"/>
    <w:rsid w:val="00776A95"/>
    <w:rsid w:val="00776AE9"/>
    <w:rsid w:val="00776CC1"/>
    <w:rsid w:val="00780712"/>
    <w:rsid w:val="00780F64"/>
    <w:rsid w:val="00781B1B"/>
    <w:rsid w:val="007828F3"/>
    <w:rsid w:val="00782CFB"/>
    <w:rsid w:val="00782DBC"/>
    <w:rsid w:val="007843A6"/>
    <w:rsid w:val="00786D2E"/>
    <w:rsid w:val="00790889"/>
    <w:rsid w:val="00790D9B"/>
    <w:rsid w:val="00791A74"/>
    <w:rsid w:val="00791E6A"/>
    <w:rsid w:val="00791F0E"/>
    <w:rsid w:val="00792D5D"/>
    <w:rsid w:val="00792DD2"/>
    <w:rsid w:val="00793DF3"/>
    <w:rsid w:val="00794912"/>
    <w:rsid w:val="007949D2"/>
    <w:rsid w:val="0079513D"/>
    <w:rsid w:val="00795669"/>
    <w:rsid w:val="00796461"/>
    <w:rsid w:val="007A0306"/>
    <w:rsid w:val="007A073D"/>
    <w:rsid w:val="007A0CA8"/>
    <w:rsid w:val="007A14FE"/>
    <w:rsid w:val="007A1550"/>
    <w:rsid w:val="007A2372"/>
    <w:rsid w:val="007A2BB1"/>
    <w:rsid w:val="007A4C82"/>
    <w:rsid w:val="007A4E09"/>
    <w:rsid w:val="007A5183"/>
    <w:rsid w:val="007A6345"/>
    <w:rsid w:val="007A68CA"/>
    <w:rsid w:val="007A6CF4"/>
    <w:rsid w:val="007A6ED5"/>
    <w:rsid w:val="007A7CB1"/>
    <w:rsid w:val="007A7F9E"/>
    <w:rsid w:val="007B03A7"/>
    <w:rsid w:val="007B08C8"/>
    <w:rsid w:val="007B115C"/>
    <w:rsid w:val="007B1441"/>
    <w:rsid w:val="007B1E60"/>
    <w:rsid w:val="007B2821"/>
    <w:rsid w:val="007B2920"/>
    <w:rsid w:val="007B3E21"/>
    <w:rsid w:val="007B3EDF"/>
    <w:rsid w:val="007B482D"/>
    <w:rsid w:val="007B4D9E"/>
    <w:rsid w:val="007B609E"/>
    <w:rsid w:val="007B6EB4"/>
    <w:rsid w:val="007C13BA"/>
    <w:rsid w:val="007C13FF"/>
    <w:rsid w:val="007C2618"/>
    <w:rsid w:val="007C44BD"/>
    <w:rsid w:val="007C47D2"/>
    <w:rsid w:val="007C5348"/>
    <w:rsid w:val="007C53DD"/>
    <w:rsid w:val="007C5846"/>
    <w:rsid w:val="007C586B"/>
    <w:rsid w:val="007C5D94"/>
    <w:rsid w:val="007C61FE"/>
    <w:rsid w:val="007C6F26"/>
    <w:rsid w:val="007C72CF"/>
    <w:rsid w:val="007D0360"/>
    <w:rsid w:val="007D05AD"/>
    <w:rsid w:val="007D1848"/>
    <w:rsid w:val="007D1D91"/>
    <w:rsid w:val="007D3182"/>
    <w:rsid w:val="007D3871"/>
    <w:rsid w:val="007D38F7"/>
    <w:rsid w:val="007D3E61"/>
    <w:rsid w:val="007D4A64"/>
    <w:rsid w:val="007D547B"/>
    <w:rsid w:val="007D5BAC"/>
    <w:rsid w:val="007D7A20"/>
    <w:rsid w:val="007D7BF4"/>
    <w:rsid w:val="007E08A0"/>
    <w:rsid w:val="007E1F3A"/>
    <w:rsid w:val="007E31A9"/>
    <w:rsid w:val="007E435C"/>
    <w:rsid w:val="007E4B38"/>
    <w:rsid w:val="007E4FAB"/>
    <w:rsid w:val="007E5727"/>
    <w:rsid w:val="007E590A"/>
    <w:rsid w:val="007E5EFB"/>
    <w:rsid w:val="007E6F6B"/>
    <w:rsid w:val="007E7257"/>
    <w:rsid w:val="007E7F5D"/>
    <w:rsid w:val="007F03D9"/>
    <w:rsid w:val="007F0CAD"/>
    <w:rsid w:val="007F1118"/>
    <w:rsid w:val="007F3C78"/>
    <w:rsid w:val="007F5096"/>
    <w:rsid w:val="007F50DE"/>
    <w:rsid w:val="007F544E"/>
    <w:rsid w:val="007F55BC"/>
    <w:rsid w:val="007F57C7"/>
    <w:rsid w:val="007F57D8"/>
    <w:rsid w:val="007F640C"/>
    <w:rsid w:val="007F6413"/>
    <w:rsid w:val="007F6A88"/>
    <w:rsid w:val="007F6C97"/>
    <w:rsid w:val="007F7E22"/>
    <w:rsid w:val="00800267"/>
    <w:rsid w:val="00800320"/>
    <w:rsid w:val="00800EBD"/>
    <w:rsid w:val="008017D9"/>
    <w:rsid w:val="00803300"/>
    <w:rsid w:val="00804D4F"/>
    <w:rsid w:val="008053C3"/>
    <w:rsid w:val="00805AB6"/>
    <w:rsid w:val="00806A65"/>
    <w:rsid w:val="0081006A"/>
    <w:rsid w:val="00810440"/>
    <w:rsid w:val="00810654"/>
    <w:rsid w:val="00810B9B"/>
    <w:rsid w:val="00811B66"/>
    <w:rsid w:val="00811CD1"/>
    <w:rsid w:val="00812522"/>
    <w:rsid w:val="00815141"/>
    <w:rsid w:val="00815AC8"/>
    <w:rsid w:val="008160BA"/>
    <w:rsid w:val="00816E70"/>
    <w:rsid w:val="00817AA6"/>
    <w:rsid w:val="00817F1F"/>
    <w:rsid w:val="00820B26"/>
    <w:rsid w:val="00820EBA"/>
    <w:rsid w:val="00822565"/>
    <w:rsid w:val="00822DE9"/>
    <w:rsid w:val="00823E84"/>
    <w:rsid w:val="00824A0D"/>
    <w:rsid w:val="00825F26"/>
    <w:rsid w:val="0082676F"/>
    <w:rsid w:val="008268A9"/>
    <w:rsid w:val="008274B2"/>
    <w:rsid w:val="00827ABC"/>
    <w:rsid w:val="00827EF4"/>
    <w:rsid w:val="00830718"/>
    <w:rsid w:val="00830F03"/>
    <w:rsid w:val="0083147C"/>
    <w:rsid w:val="0083184D"/>
    <w:rsid w:val="008336D4"/>
    <w:rsid w:val="00834248"/>
    <w:rsid w:val="008348F0"/>
    <w:rsid w:val="00834F21"/>
    <w:rsid w:val="008377F2"/>
    <w:rsid w:val="00837B84"/>
    <w:rsid w:val="00837E89"/>
    <w:rsid w:val="008404F6"/>
    <w:rsid w:val="008417E0"/>
    <w:rsid w:val="00841970"/>
    <w:rsid w:val="00841EF7"/>
    <w:rsid w:val="00841F38"/>
    <w:rsid w:val="008422F2"/>
    <w:rsid w:val="008428BA"/>
    <w:rsid w:val="00842FD4"/>
    <w:rsid w:val="008444AD"/>
    <w:rsid w:val="008463AC"/>
    <w:rsid w:val="00846653"/>
    <w:rsid w:val="00847030"/>
    <w:rsid w:val="008478AB"/>
    <w:rsid w:val="00850158"/>
    <w:rsid w:val="00850364"/>
    <w:rsid w:val="0085078E"/>
    <w:rsid w:val="00850CA5"/>
    <w:rsid w:val="00850EA7"/>
    <w:rsid w:val="008514A9"/>
    <w:rsid w:val="00851DB6"/>
    <w:rsid w:val="00852B2A"/>
    <w:rsid w:val="00853692"/>
    <w:rsid w:val="008545DC"/>
    <w:rsid w:val="008556F0"/>
    <w:rsid w:val="00857CE0"/>
    <w:rsid w:val="00860776"/>
    <w:rsid w:val="00860D81"/>
    <w:rsid w:val="008618B9"/>
    <w:rsid w:val="008625AA"/>
    <w:rsid w:val="00862F2C"/>
    <w:rsid w:val="008637E8"/>
    <w:rsid w:val="00863C84"/>
    <w:rsid w:val="008640B1"/>
    <w:rsid w:val="00864174"/>
    <w:rsid w:val="008641C5"/>
    <w:rsid w:val="00864649"/>
    <w:rsid w:val="008658A8"/>
    <w:rsid w:val="008664F2"/>
    <w:rsid w:val="0086667F"/>
    <w:rsid w:val="008708BF"/>
    <w:rsid w:val="00870992"/>
    <w:rsid w:val="008712A4"/>
    <w:rsid w:val="00871474"/>
    <w:rsid w:val="008725DD"/>
    <w:rsid w:val="0087292D"/>
    <w:rsid w:val="00872AFF"/>
    <w:rsid w:val="008731BF"/>
    <w:rsid w:val="00873A2D"/>
    <w:rsid w:val="00876767"/>
    <w:rsid w:val="00876BB1"/>
    <w:rsid w:val="00876F17"/>
    <w:rsid w:val="00877AA3"/>
    <w:rsid w:val="008807A7"/>
    <w:rsid w:val="00880A4F"/>
    <w:rsid w:val="008813A9"/>
    <w:rsid w:val="00881F93"/>
    <w:rsid w:val="00884455"/>
    <w:rsid w:val="00884A80"/>
    <w:rsid w:val="00884F6B"/>
    <w:rsid w:val="008854E9"/>
    <w:rsid w:val="00885BE6"/>
    <w:rsid w:val="00885E83"/>
    <w:rsid w:val="0088674B"/>
    <w:rsid w:val="00887F7B"/>
    <w:rsid w:val="008908AF"/>
    <w:rsid w:val="00890BD9"/>
    <w:rsid w:val="00891240"/>
    <w:rsid w:val="00891A7A"/>
    <w:rsid w:val="00891BBB"/>
    <w:rsid w:val="008922BE"/>
    <w:rsid w:val="008928D1"/>
    <w:rsid w:val="00892B28"/>
    <w:rsid w:val="0089461C"/>
    <w:rsid w:val="00895316"/>
    <w:rsid w:val="0089620A"/>
    <w:rsid w:val="00896496"/>
    <w:rsid w:val="008966C6"/>
    <w:rsid w:val="00897487"/>
    <w:rsid w:val="0089777D"/>
    <w:rsid w:val="008A0054"/>
    <w:rsid w:val="008A0333"/>
    <w:rsid w:val="008A096B"/>
    <w:rsid w:val="008A128F"/>
    <w:rsid w:val="008A14E8"/>
    <w:rsid w:val="008A18A4"/>
    <w:rsid w:val="008A2FE4"/>
    <w:rsid w:val="008A32AD"/>
    <w:rsid w:val="008A48F9"/>
    <w:rsid w:val="008A4DF5"/>
    <w:rsid w:val="008A5E33"/>
    <w:rsid w:val="008A6B15"/>
    <w:rsid w:val="008A6B71"/>
    <w:rsid w:val="008B0FEB"/>
    <w:rsid w:val="008B239F"/>
    <w:rsid w:val="008B3953"/>
    <w:rsid w:val="008B3ADB"/>
    <w:rsid w:val="008B3D6E"/>
    <w:rsid w:val="008B47B5"/>
    <w:rsid w:val="008B6177"/>
    <w:rsid w:val="008B6D85"/>
    <w:rsid w:val="008B73F6"/>
    <w:rsid w:val="008C03AD"/>
    <w:rsid w:val="008C0BA5"/>
    <w:rsid w:val="008C1AD9"/>
    <w:rsid w:val="008C1BEC"/>
    <w:rsid w:val="008C1F01"/>
    <w:rsid w:val="008C2411"/>
    <w:rsid w:val="008C2507"/>
    <w:rsid w:val="008C2BF1"/>
    <w:rsid w:val="008C308D"/>
    <w:rsid w:val="008C34D1"/>
    <w:rsid w:val="008C34D9"/>
    <w:rsid w:val="008C407A"/>
    <w:rsid w:val="008C46E8"/>
    <w:rsid w:val="008C5473"/>
    <w:rsid w:val="008C54B0"/>
    <w:rsid w:val="008C7ED5"/>
    <w:rsid w:val="008D1396"/>
    <w:rsid w:val="008D1A67"/>
    <w:rsid w:val="008D21C0"/>
    <w:rsid w:val="008D2634"/>
    <w:rsid w:val="008D2E74"/>
    <w:rsid w:val="008D39C7"/>
    <w:rsid w:val="008D4AB7"/>
    <w:rsid w:val="008D5567"/>
    <w:rsid w:val="008D5F55"/>
    <w:rsid w:val="008D6DD9"/>
    <w:rsid w:val="008D7009"/>
    <w:rsid w:val="008E0B04"/>
    <w:rsid w:val="008E0B2E"/>
    <w:rsid w:val="008E159B"/>
    <w:rsid w:val="008E1856"/>
    <w:rsid w:val="008E2197"/>
    <w:rsid w:val="008E2683"/>
    <w:rsid w:val="008E56F9"/>
    <w:rsid w:val="008E654A"/>
    <w:rsid w:val="008E6581"/>
    <w:rsid w:val="008E6A0B"/>
    <w:rsid w:val="008E6E86"/>
    <w:rsid w:val="008F058B"/>
    <w:rsid w:val="008F0FE3"/>
    <w:rsid w:val="008F1242"/>
    <w:rsid w:val="008F14D3"/>
    <w:rsid w:val="008F2159"/>
    <w:rsid w:val="008F259A"/>
    <w:rsid w:val="008F2DB7"/>
    <w:rsid w:val="008F2E15"/>
    <w:rsid w:val="008F4766"/>
    <w:rsid w:val="008F5A53"/>
    <w:rsid w:val="008F6255"/>
    <w:rsid w:val="008F63A1"/>
    <w:rsid w:val="008F682C"/>
    <w:rsid w:val="008F70D1"/>
    <w:rsid w:val="008F73D4"/>
    <w:rsid w:val="00901874"/>
    <w:rsid w:val="00901BB5"/>
    <w:rsid w:val="00901CD5"/>
    <w:rsid w:val="00902100"/>
    <w:rsid w:val="009023C5"/>
    <w:rsid w:val="009023CB"/>
    <w:rsid w:val="00902574"/>
    <w:rsid w:val="00904065"/>
    <w:rsid w:val="009041FA"/>
    <w:rsid w:val="009045DC"/>
    <w:rsid w:val="00905F59"/>
    <w:rsid w:val="00907F63"/>
    <w:rsid w:val="00910469"/>
    <w:rsid w:val="00911582"/>
    <w:rsid w:val="009117C3"/>
    <w:rsid w:val="00911CAF"/>
    <w:rsid w:val="00911CBF"/>
    <w:rsid w:val="00912BBE"/>
    <w:rsid w:val="009130B2"/>
    <w:rsid w:val="0091464D"/>
    <w:rsid w:val="00914CC6"/>
    <w:rsid w:val="00914FB8"/>
    <w:rsid w:val="009163CF"/>
    <w:rsid w:val="009165E4"/>
    <w:rsid w:val="00917BB4"/>
    <w:rsid w:val="009208EE"/>
    <w:rsid w:val="0092097D"/>
    <w:rsid w:val="00921B50"/>
    <w:rsid w:val="009222C6"/>
    <w:rsid w:val="00924561"/>
    <w:rsid w:val="009300A3"/>
    <w:rsid w:val="009335B0"/>
    <w:rsid w:val="00934980"/>
    <w:rsid w:val="0093607B"/>
    <w:rsid w:val="00936E36"/>
    <w:rsid w:val="00937593"/>
    <w:rsid w:val="009378EC"/>
    <w:rsid w:val="00937BD4"/>
    <w:rsid w:val="00937F24"/>
    <w:rsid w:val="0094035D"/>
    <w:rsid w:val="00940CF8"/>
    <w:rsid w:val="0094212B"/>
    <w:rsid w:val="0094390C"/>
    <w:rsid w:val="00946AD9"/>
    <w:rsid w:val="00946C1E"/>
    <w:rsid w:val="00947040"/>
    <w:rsid w:val="00947139"/>
    <w:rsid w:val="00950509"/>
    <w:rsid w:val="00950AA4"/>
    <w:rsid w:val="00951D14"/>
    <w:rsid w:val="00952832"/>
    <w:rsid w:val="00952A84"/>
    <w:rsid w:val="00954545"/>
    <w:rsid w:val="0095491D"/>
    <w:rsid w:val="009550F5"/>
    <w:rsid w:val="00955E58"/>
    <w:rsid w:val="00956469"/>
    <w:rsid w:val="00956E8B"/>
    <w:rsid w:val="0095713F"/>
    <w:rsid w:val="0095743D"/>
    <w:rsid w:val="00960293"/>
    <w:rsid w:val="0096061D"/>
    <w:rsid w:val="00960676"/>
    <w:rsid w:val="0096081C"/>
    <w:rsid w:val="00960CC4"/>
    <w:rsid w:val="00960CF2"/>
    <w:rsid w:val="00961A4B"/>
    <w:rsid w:val="009622B4"/>
    <w:rsid w:val="009635CA"/>
    <w:rsid w:val="00963FA1"/>
    <w:rsid w:val="00964430"/>
    <w:rsid w:val="0096444D"/>
    <w:rsid w:val="00964A4E"/>
    <w:rsid w:val="00964C7C"/>
    <w:rsid w:val="00966FF1"/>
    <w:rsid w:val="00967D11"/>
    <w:rsid w:val="009705BB"/>
    <w:rsid w:val="00970A40"/>
    <w:rsid w:val="00972940"/>
    <w:rsid w:val="009736A9"/>
    <w:rsid w:val="0097551C"/>
    <w:rsid w:val="00975745"/>
    <w:rsid w:val="00975DAD"/>
    <w:rsid w:val="009767D5"/>
    <w:rsid w:val="00976B5E"/>
    <w:rsid w:val="00977412"/>
    <w:rsid w:val="009776BE"/>
    <w:rsid w:val="009776F0"/>
    <w:rsid w:val="00977FB9"/>
    <w:rsid w:val="00980E7C"/>
    <w:rsid w:val="00981CE2"/>
    <w:rsid w:val="0098210F"/>
    <w:rsid w:val="009823DA"/>
    <w:rsid w:val="009834BD"/>
    <w:rsid w:val="00984116"/>
    <w:rsid w:val="00985708"/>
    <w:rsid w:val="00985ABC"/>
    <w:rsid w:val="0098657D"/>
    <w:rsid w:val="00986FD2"/>
    <w:rsid w:val="00987008"/>
    <w:rsid w:val="0098788E"/>
    <w:rsid w:val="00991258"/>
    <w:rsid w:val="00991790"/>
    <w:rsid w:val="00992513"/>
    <w:rsid w:val="009925C0"/>
    <w:rsid w:val="00992792"/>
    <w:rsid w:val="00992A78"/>
    <w:rsid w:val="009932EB"/>
    <w:rsid w:val="009938E9"/>
    <w:rsid w:val="0099417E"/>
    <w:rsid w:val="00995E18"/>
    <w:rsid w:val="0099653E"/>
    <w:rsid w:val="00996737"/>
    <w:rsid w:val="009A114D"/>
    <w:rsid w:val="009A26A0"/>
    <w:rsid w:val="009A330E"/>
    <w:rsid w:val="009A3677"/>
    <w:rsid w:val="009A4EF8"/>
    <w:rsid w:val="009A5DD9"/>
    <w:rsid w:val="009A6B79"/>
    <w:rsid w:val="009A6F66"/>
    <w:rsid w:val="009A7D1A"/>
    <w:rsid w:val="009B0FC8"/>
    <w:rsid w:val="009B2DAF"/>
    <w:rsid w:val="009B4488"/>
    <w:rsid w:val="009B4CC7"/>
    <w:rsid w:val="009B53D4"/>
    <w:rsid w:val="009B577C"/>
    <w:rsid w:val="009B6309"/>
    <w:rsid w:val="009B6783"/>
    <w:rsid w:val="009B6B9F"/>
    <w:rsid w:val="009B71CD"/>
    <w:rsid w:val="009B7E2D"/>
    <w:rsid w:val="009B7EAE"/>
    <w:rsid w:val="009C261A"/>
    <w:rsid w:val="009C48E2"/>
    <w:rsid w:val="009C5824"/>
    <w:rsid w:val="009C5C25"/>
    <w:rsid w:val="009C636C"/>
    <w:rsid w:val="009C6455"/>
    <w:rsid w:val="009C6532"/>
    <w:rsid w:val="009C65D7"/>
    <w:rsid w:val="009C7803"/>
    <w:rsid w:val="009C7D28"/>
    <w:rsid w:val="009D0BDC"/>
    <w:rsid w:val="009D0CE0"/>
    <w:rsid w:val="009D3035"/>
    <w:rsid w:val="009D50EB"/>
    <w:rsid w:val="009D5113"/>
    <w:rsid w:val="009D54D9"/>
    <w:rsid w:val="009D55BA"/>
    <w:rsid w:val="009D55EB"/>
    <w:rsid w:val="009D57AA"/>
    <w:rsid w:val="009D5BB7"/>
    <w:rsid w:val="009D6911"/>
    <w:rsid w:val="009D76DF"/>
    <w:rsid w:val="009D7F09"/>
    <w:rsid w:val="009E2C65"/>
    <w:rsid w:val="009E2F03"/>
    <w:rsid w:val="009E372D"/>
    <w:rsid w:val="009E5350"/>
    <w:rsid w:val="009E5C01"/>
    <w:rsid w:val="009E69D9"/>
    <w:rsid w:val="009E6E78"/>
    <w:rsid w:val="009F0D46"/>
    <w:rsid w:val="009F25BC"/>
    <w:rsid w:val="009F2632"/>
    <w:rsid w:val="009F334D"/>
    <w:rsid w:val="009F4C13"/>
    <w:rsid w:val="009F4C4E"/>
    <w:rsid w:val="009F4F2A"/>
    <w:rsid w:val="009F5C1C"/>
    <w:rsid w:val="009F5CB9"/>
    <w:rsid w:val="009F6308"/>
    <w:rsid w:val="009F6AE7"/>
    <w:rsid w:val="009F742D"/>
    <w:rsid w:val="00A01F39"/>
    <w:rsid w:val="00A0267D"/>
    <w:rsid w:val="00A02735"/>
    <w:rsid w:val="00A02E8D"/>
    <w:rsid w:val="00A03A8A"/>
    <w:rsid w:val="00A04B21"/>
    <w:rsid w:val="00A05D26"/>
    <w:rsid w:val="00A065A7"/>
    <w:rsid w:val="00A06D42"/>
    <w:rsid w:val="00A07924"/>
    <w:rsid w:val="00A07B01"/>
    <w:rsid w:val="00A116DF"/>
    <w:rsid w:val="00A1178F"/>
    <w:rsid w:val="00A118C5"/>
    <w:rsid w:val="00A11CA5"/>
    <w:rsid w:val="00A11F8D"/>
    <w:rsid w:val="00A120BD"/>
    <w:rsid w:val="00A1289A"/>
    <w:rsid w:val="00A12988"/>
    <w:rsid w:val="00A12B7C"/>
    <w:rsid w:val="00A1334E"/>
    <w:rsid w:val="00A134E9"/>
    <w:rsid w:val="00A13F58"/>
    <w:rsid w:val="00A154E4"/>
    <w:rsid w:val="00A15558"/>
    <w:rsid w:val="00A16791"/>
    <w:rsid w:val="00A16C2F"/>
    <w:rsid w:val="00A20785"/>
    <w:rsid w:val="00A207F4"/>
    <w:rsid w:val="00A20EF9"/>
    <w:rsid w:val="00A212C5"/>
    <w:rsid w:val="00A213C5"/>
    <w:rsid w:val="00A21D0D"/>
    <w:rsid w:val="00A222A2"/>
    <w:rsid w:val="00A26B74"/>
    <w:rsid w:val="00A27304"/>
    <w:rsid w:val="00A30580"/>
    <w:rsid w:val="00A30976"/>
    <w:rsid w:val="00A315CA"/>
    <w:rsid w:val="00A32BA0"/>
    <w:rsid w:val="00A33009"/>
    <w:rsid w:val="00A33447"/>
    <w:rsid w:val="00A33D44"/>
    <w:rsid w:val="00A35806"/>
    <w:rsid w:val="00A40164"/>
    <w:rsid w:val="00A414CA"/>
    <w:rsid w:val="00A41C0A"/>
    <w:rsid w:val="00A42815"/>
    <w:rsid w:val="00A43170"/>
    <w:rsid w:val="00A43942"/>
    <w:rsid w:val="00A44405"/>
    <w:rsid w:val="00A4481E"/>
    <w:rsid w:val="00A44841"/>
    <w:rsid w:val="00A458CC"/>
    <w:rsid w:val="00A470D2"/>
    <w:rsid w:val="00A50B96"/>
    <w:rsid w:val="00A513D8"/>
    <w:rsid w:val="00A515D1"/>
    <w:rsid w:val="00A51EF6"/>
    <w:rsid w:val="00A524F1"/>
    <w:rsid w:val="00A5293F"/>
    <w:rsid w:val="00A52F48"/>
    <w:rsid w:val="00A530AC"/>
    <w:rsid w:val="00A5328D"/>
    <w:rsid w:val="00A5391B"/>
    <w:rsid w:val="00A53BD2"/>
    <w:rsid w:val="00A551F0"/>
    <w:rsid w:val="00A55CD7"/>
    <w:rsid w:val="00A56537"/>
    <w:rsid w:val="00A56D73"/>
    <w:rsid w:val="00A57078"/>
    <w:rsid w:val="00A5726D"/>
    <w:rsid w:val="00A57C64"/>
    <w:rsid w:val="00A60876"/>
    <w:rsid w:val="00A60B6C"/>
    <w:rsid w:val="00A61374"/>
    <w:rsid w:val="00A62165"/>
    <w:rsid w:val="00A634DA"/>
    <w:rsid w:val="00A637D7"/>
    <w:rsid w:val="00A63961"/>
    <w:rsid w:val="00A64517"/>
    <w:rsid w:val="00A6492B"/>
    <w:rsid w:val="00A64AB6"/>
    <w:rsid w:val="00A64F20"/>
    <w:rsid w:val="00A65468"/>
    <w:rsid w:val="00A654DC"/>
    <w:rsid w:val="00A66058"/>
    <w:rsid w:val="00A66298"/>
    <w:rsid w:val="00A6644D"/>
    <w:rsid w:val="00A67B09"/>
    <w:rsid w:val="00A70D5C"/>
    <w:rsid w:val="00A7108C"/>
    <w:rsid w:val="00A713D1"/>
    <w:rsid w:val="00A71E75"/>
    <w:rsid w:val="00A7365E"/>
    <w:rsid w:val="00A738BD"/>
    <w:rsid w:val="00A73D70"/>
    <w:rsid w:val="00A7455A"/>
    <w:rsid w:val="00A74B3B"/>
    <w:rsid w:val="00A74DAE"/>
    <w:rsid w:val="00A7604D"/>
    <w:rsid w:val="00A766A8"/>
    <w:rsid w:val="00A77C4D"/>
    <w:rsid w:val="00A77CEB"/>
    <w:rsid w:val="00A810BA"/>
    <w:rsid w:val="00A810D1"/>
    <w:rsid w:val="00A8202F"/>
    <w:rsid w:val="00A8275E"/>
    <w:rsid w:val="00A83598"/>
    <w:rsid w:val="00A8495D"/>
    <w:rsid w:val="00A8537D"/>
    <w:rsid w:val="00A85BB7"/>
    <w:rsid w:val="00A85F7B"/>
    <w:rsid w:val="00A8665E"/>
    <w:rsid w:val="00A86795"/>
    <w:rsid w:val="00A902D2"/>
    <w:rsid w:val="00A906B3"/>
    <w:rsid w:val="00A911FE"/>
    <w:rsid w:val="00A91ABB"/>
    <w:rsid w:val="00A921A2"/>
    <w:rsid w:val="00A921BC"/>
    <w:rsid w:val="00A92320"/>
    <w:rsid w:val="00A92864"/>
    <w:rsid w:val="00A9287C"/>
    <w:rsid w:val="00A9312A"/>
    <w:rsid w:val="00A9473A"/>
    <w:rsid w:val="00A9554B"/>
    <w:rsid w:val="00A9561E"/>
    <w:rsid w:val="00A95766"/>
    <w:rsid w:val="00A966DB"/>
    <w:rsid w:val="00A96FC2"/>
    <w:rsid w:val="00A97967"/>
    <w:rsid w:val="00A97F11"/>
    <w:rsid w:val="00AA0A7E"/>
    <w:rsid w:val="00AA0EF0"/>
    <w:rsid w:val="00AA23FC"/>
    <w:rsid w:val="00AA27F6"/>
    <w:rsid w:val="00AA3526"/>
    <w:rsid w:val="00AA4597"/>
    <w:rsid w:val="00AA5652"/>
    <w:rsid w:val="00AA61ED"/>
    <w:rsid w:val="00AA65FC"/>
    <w:rsid w:val="00AA66B5"/>
    <w:rsid w:val="00AA68C0"/>
    <w:rsid w:val="00AA7019"/>
    <w:rsid w:val="00AA7C69"/>
    <w:rsid w:val="00AB299E"/>
    <w:rsid w:val="00AB2B46"/>
    <w:rsid w:val="00AB365D"/>
    <w:rsid w:val="00AB3796"/>
    <w:rsid w:val="00AB3C20"/>
    <w:rsid w:val="00AB3D62"/>
    <w:rsid w:val="00AB53AB"/>
    <w:rsid w:val="00AB5659"/>
    <w:rsid w:val="00AB6036"/>
    <w:rsid w:val="00AC0C71"/>
    <w:rsid w:val="00AC1656"/>
    <w:rsid w:val="00AC18C3"/>
    <w:rsid w:val="00AC3187"/>
    <w:rsid w:val="00AC5A81"/>
    <w:rsid w:val="00AC5AB2"/>
    <w:rsid w:val="00AC5BDC"/>
    <w:rsid w:val="00AC7419"/>
    <w:rsid w:val="00AC74AA"/>
    <w:rsid w:val="00AC7850"/>
    <w:rsid w:val="00AD12B4"/>
    <w:rsid w:val="00AD19AE"/>
    <w:rsid w:val="00AD1F0A"/>
    <w:rsid w:val="00AD1F87"/>
    <w:rsid w:val="00AD3DEA"/>
    <w:rsid w:val="00AD4098"/>
    <w:rsid w:val="00AD42D0"/>
    <w:rsid w:val="00AD4856"/>
    <w:rsid w:val="00AD4EDC"/>
    <w:rsid w:val="00AD5B19"/>
    <w:rsid w:val="00AD5F9A"/>
    <w:rsid w:val="00AD75E7"/>
    <w:rsid w:val="00AD7C68"/>
    <w:rsid w:val="00AE29F4"/>
    <w:rsid w:val="00AE36C4"/>
    <w:rsid w:val="00AE40B6"/>
    <w:rsid w:val="00AE459B"/>
    <w:rsid w:val="00AE4934"/>
    <w:rsid w:val="00AE4CCB"/>
    <w:rsid w:val="00AE6323"/>
    <w:rsid w:val="00AE6C2C"/>
    <w:rsid w:val="00AE6E83"/>
    <w:rsid w:val="00AE6EA8"/>
    <w:rsid w:val="00AE71C3"/>
    <w:rsid w:val="00AF0CB7"/>
    <w:rsid w:val="00AF18A3"/>
    <w:rsid w:val="00AF1E36"/>
    <w:rsid w:val="00AF2079"/>
    <w:rsid w:val="00AF2D1A"/>
    <w:rsid w:val="00AF3A18"/>
    <w:rsid w:val="00AF4CD1"/>
    <w:rsid w:val="00AF64AC"/>
    <w:rsid w:val="00AF6D74"/>
    <w:rsid w:val="00AF70C4"/>
    <w:rsid w:val="00AF72BB"/>
    <w:rsid w:val="00AF7BA5"/>
    <w:rsid w:val="00B0002F"/>
    <w:rsid w:val="00B00906"/>
    <w:rsid w:val="00B00FFF"/>
    <w:rsid w:val="00B01B09"/>
    <w:rsid w:val="00B01EE0"/>
    <w:rsid w:val="00B02508"/>
    <w:rsid w:val="00B025EA"/>
    <w:rsid w:val="00B03937"/>
    <w:rsid w:val="00B04773"/>
    <w:rsid w:val="00B04B2D"/>
    <w:rsid w:val="00B05A66"/>
    <w:rsid w:val="00B07297"/>
    <w:rsid w:val="00B07663"/>
    <w:rsid w:val="00B07E6E"/>
    <w:rsid w:val="00B11698"/>
    <w:rsid w:val="00B11744"/>
    <w:rsid w:val="00B127D4"/>
    <w:rsid w:val="00B13CDE"/>
    <w:rsid w:val="00B14FB4"/>
    <w:rsid w:val="00B153F6"/>
    <w:rsid w:val="00B15820"/>
    <w:rsid w:val="00B15D07"/>
    <w:rsid w:val="00B16B0E"/>
    <w:rsid w:val="00B17BC3"/>
    <w:rsid w:val="00B17E78"/>
    <w:rsid w:val="00B17F53"/>
    <w:rsid w:val="00B200AC"/>
    <w:rsid w:val="00B203EB"/>
    <w:rsid w:val="00B20BF7"/>
    <w:rsid w:val="00B21D4F"/>
    <w:rsid w:val="00B21DD5"/>
    <w:rsid w:val="00B2289A"/>
    <w:rsid w:val="00B2300F"/>
    <w:rsid w:val="00B234A9"/>
    <w:rsid w:val="00B234AD"/>
    <w:rsid w:val="00B24F96"/>
    <w:rsid w:val="00B25319"/>
    <w:rsid w:val="00B2609D"/>
    <w:rsid w:val="00B26428"/>
    <w:rsid w:val="00B2729D"/>
    <w:rsid w:val="00B27661"/>
    <w:rsid w:val="00B27AA7"/>
    <w:rsid w:val="00B30035"/>
    <w:rsid w:val="00B304BD"/>
    <w:rsid w:val="00B313FF"/>
    <w:rsid w:val="00B3151F"/>
    <w:rsid w:val="00B31779"/>
    <w:rsid w:val="00B31D90"/>
    <w:rsid w:val="00B32AA2"/>
    <w:rsid w:val="00B32E49"/>
    <w:rsid w:val="00B33131"/>
    <w:rsid w:val="00B33BEF"/>
    <w:rsid w:val="00B349A4"/>
    <w:rsid w:val="00B350EC"/>
    <w:rsid w:val="00B35D37"/>
    <w:rsid w:val="00B36C51"/>
    <w:rsid w:val="00B36E2A"/>
    <w:rsid w:val="00B416DF"/>
    <w:rsid w:val="00B4396C"/>
    <w:rsid w:val="00B44039"/>
    <w:rsid w:val="00B46182"/>
    <w:rsid w:val="00B4655D"/>
    <w:rsid w:val="00B4662A"/>
    <w:rsid w:val="00B47523"/>
    <w:rsid w:val="00B5007E"/>
    <w:rsid w:val="00B50155"/>
    <w:rsid w:val="00B50745"/>
    <w:rsid w:val="00B51CCC"/>
    <w:rsid w:val="00B51F2C"/>
    <w:rsid w:val="00B521BF"/>
    <w:rsid w:val="00B5336A"/>
    <w:rsid w:val="00B5368E"/>
    <w:rsid w:val="00B55CE9"/>
    <w:rsid w:val="00B55E51"/>
    <w:rsid w:val="00B573C8"/>
    <w:rsid w:val="00B57547"/>
    <w:rsid w:val="00B60706"/>
    <w:rsid w:val="00B6243D"/>
    <w:rsid w:val="00B630C9"/>
    <w:rsid w:val="00B63DD1"/>
    <w:rsid w:val="00B6462C"/>
    <w:rsid w:val="00B64B88"/>
    <w:rsid w:val="00B65578"/>
    <w:rsid w:val="00B65CDE"/>
    <w:rsid w:val="00B65D72"/>
    <w:rsid w:val="00B66728"/>
    <w:rsid w:val="00B66CF3"/>
    <w:rsid w:val="00B67276"/>
    <w:rsid w:val="00B67AC8"/>
    <w:rsid w:val="00B70421"/>
    <w:rsid w:val="00B709F9"/>
    <w:rsid w:val="00B70E95"/>
    <w:rsid w:val="00B71216"/>
    <w:rsid w:val="00B71DFA"/>
    <w:rsid w:val="00B71E08"/>
    <w:rsid w:val="00B71F38"/>
    <w:rsid w:val="00B72122"/>
    <w:rsid w:val="00B721E8"/>
    <w:rsid w:val="00B733DE"/>
    <w:rsid w:val="00B75202"/>
    <w:rsid w:val="00B759D7"/>
    <w:rsid w:val="00B77428"/>
    <w:rsid w:val="00B810C1"/>
    <w:rsid w:val="00B82920"/>
    <w:rsid w:val="00B82A4E"/>
    <w:rsid w:val="00B82D90"/>
    <w:rsid w:val="00B83C67"/>
    <w:rsid w:val="00B84379"/>
    <w:rsid w:val="00B84BC5"/>
    <w:rsid w:val="00B86008"/>
    <w:rsid w:val="00B863FD"/>
    <w:rsid w:val="00B86B0D"/>
    <w:rsid w:val="00B91764"/>
    <w:rsid w:val="00B91ADE"/>
    <w:rsid w:val="00B933AB"/>
    <w:rsid w:val="00B93B74"/>
    <w:rsid w:val="00B93BE7"/>
    <w:rsid w:val="00B94B8C"/>
    <w:rsid w:val="00B950FA"/>
    <w:rsid w:val="00B9566E"/>
    <w:rsid w:val="00B958FE"/>
    <w:rsid w:val="00B95DDF"/>
    <w:rsid w:val="00B96A2F"/>
    <w:rsid w:val="00B96D43"/>
    <w:rsid w:val="00B9724B"/>
    <w:rsid w:val="00B97389"/>
    <w:rsid w:val="00B97DC9"/>
    <w:rsid w:val="00BA06E8"/>
    <w:rsid w:val="00BA11A7"/>
    <w:rsid w:val="00BA14DB"/>
    <w:rsid w:val="00BA24D9"/>
    <w:rsid w:val="00BA2EF8"/>
    <w:rsid w:val="00BA49DA"/>
    <w:rsid w:val="00BA5535"/>
    <w:rsid w:val="00BA5ED4"/>
    <w:rsid w:val="00BA6107"/>
    <w:rsid w:val="00BA6BBC"/>
    <w:rsid w:val="00BA7168"/>
    <w:rsid w:val="00BA773F"/>
    <w:rsid w:val="00BA7763"/>
    <w:rsid w:val="00BB0957"/>
    <w:rsid w:val="00BB0FDD"/>
    <w:rsid w:val="00BB1515"/>
    <w:rsid w:val="00BB1921"/>
    <w:rsid w:val="00BB1BB0"/>
    <w:rsid w:val="00BB237D"/>
    <w:rsid w:val="00BB2800"/>
    <w:rsid w:val="00BB2CE0"/>
    <w:rsid w:val="00BB35B6"/>
    <w:rsid w:val="00BB44C1"/>
    <w:rsid w:val="00BB4665"/>
    <w:rsid w:val="00BB5790"/>
    <w:rsid w:val="00BB6A1A"/>
    <w:rsid w:val="00BB6BE8"/>
    <w:rsid w:val="00BB6FE5"/>
    <w:rsid w:val="00BB7669"/>
    <w:rsid w:val="00BB7970"/>
    <w:rsid w:val="00BC00BD"/>
    <w:rsid w:val="00BC0C89"/>
    <w:rsid w:val="00BC2C33"/>
    <w:rsid w:val="00BC33EA"/>
    <w:rsid w:val="00BC33F4"/>
    <w:rsid w:val="00BC34AA"/>
    <w:rsid w:val="00BC3BBD"/>
    <w:rsid w:val="00BC3C47"/>
    <w:rsid w:val="00BC3EB2"/>
    <w:rsid w:val="00BD06D4"/>
    <w:rsid w:val="00BD0771"/>
    <w:rsid w:val="00BD0BA7"/>
    <w:rsid w:val="00BD0EBA"/>
    <w:rsid w:val="00BD2C9F"/>
    <w:rsid w:val="00BD34C6"/>
    <w:rsid w:val="00BD393E"/>
    <w:rsid w:val="00BD413C"/>
    <w:rsid w:val="00BD420E"/>
    <w:rsid w:val="00BD534C"/>
    <w:rsid w:val="00BD5980"/>
    <w:rsid w:val="00BD5F5C"/>
    <w:rsid w:val="00BD636A"/>
    <w:rsid w:val="00BD7ED2"/>
    <w:rsid w:val="00BE02EF"/>
    <w:rsid w:val="00BE2527"/>
    <w:rsid w:val="00BE3B59"/>
    <w:rsid w:val="00BE3FE3"/>
    <w:rsid w:val="00BE52A8"/>
    <w:rsid w:val="00BE5CEE"/>
    <w:rsid w:val="00BE6079"/>
    <w:rsid w:val="00BE6CA0"/>
    <w:rsid w:val="00BE7773"/>
    <w:rsid w:val="00BE79F7"/>
    <w:rsid w:val="00BE7B5D"/>
    <w:rsid w:val="00BF1E56"/>
    <w:rsid w:val="00BF2CC6"/>
    <w:rsid w:val="00BF42AE"/>
    <w:rsid w:val="00BF432E"/>
    <w:rsid w:val="00BF5137"/>
    <w:rsid w:val="00BF55E5"/>
    <w:rsid w:val="00BF6244"/>
    <w:rsid w:val="00C00806"/>
    <w:rsid w:val="00C00E1B"/>
    <w:rsid w:val="00C01486"/>
    <w:rsid w:val="00C01983"/>
    <w:rsid w:val="00C0222D"/>
    <w:rsid w:val="00C0225B"/>
    <w:rsid w:val="00C02802"/>
    <w:rsid w:val="00C049B5"/>
    <w:rsid w:val="00C0569E"/>
    <w:rsid w:val="00C05A3F"/>
    <w:rsid w:val="00C05CD8"/>
    <w:rsid w:val="00C05FA5"/>
    <w:rsid w:val="00C06815"/>
    <w:rsid w:val="00C06F4D"/>
    <w:rsid w:val="00C07426"/>
    <w:rsid w:val="00C07FDD"/>
    <w:rsid w:val="00C11625"/>
    <w:rsid w:val="00C11847"/>
    <w:rsid w:val="00C11EB3"/>
    <w:rsid w:val="00C1242B"/>
    <w:rsid w:val="00C126A2"/>
    <w:rsid w:val="00C126D3"/>
    <w:rsid w:val="00C12A2F"/>
    <w:rsid w:val="00C13CA1"/>
    <w:rsid w:val="00C159BE"/>
    <w:rsid w:val="00C159DB"/>
    <w:rsid w:val="00C167E6"/>
    <w:rsid w:val="00C168BC"/>
    <w:rsid w:val="00C17826"/>
    <w:rsid w:val="00C17AB2"/>
    <w:rsid w:val="00C17EDD"/>
    <w:rsid w:val="00C17F58"/>
    <w:rsid w:val="00C204E0"/>
    <w:rsid w:val="00C209D9"/>
    <w:rsid w:val="00C22EE9"/>
    <w:rsid w:val="00C234DC"/>
    <w:rsid w:val="00C2663B"/>
    <w:rsid w:val="00C26BF3"/>
    <w:rsid w:val="00C2725B"/>
    <w:rsid w:val="00C2768F"/>
    <w:rsid w:val="00C30270"/>
    <w:rsid w:val="00C308AE"/>
    <w:rsid w:val="00C30AE0"/>
    <w:rsid w:val="00C30DC4"/>
    <w:rsid w:val="00C31044"/>
    <w:rsid w:val="00C31ADD"/>
    <w:rsid w:val="00C31F72"/>
    <w:rsid w:val="00C32D2C"/>
    <w:rsid w:val="00C32EE7"/>
    <w:rsid w:val="00C3591D"/>
    <w:rsid w:val="00C36022"/>
    <w:rsid w:val="00C3661E"/>
    <w:rsid w:val="00C42225"/>
    <w:rsid w:val="00C43B58"/>
    <w:rsid w:val="00C44F36"/>
    <w:rsid w:val="00C454EA"/>
    <w:rsid w:val="00C45B0C"/>
    <w:rsid w:val="00C4633E"/>
    <w:rsid w:val="00C469A7"/>
    <w:rsid w:val="00C47392"/>
    <w:rsid w:val="00C50723"/>
    <w:rsid w:val="00C5083F"/>
    <w:rsid w:val="00C51650"/>
    <w:rsid w:val="00C529CF"/>
    <w:rsid w:val="00C53F72"/>
    <w:rsid w:val="00C54B21"/>
    <w:rsid w:val="00C55C82"/>
    <w:rsid w:val="00C56C10"/>
    <w:rsid w:val="00C578E7"/>
    <w:rsid w:val="00C60AC4"/>
    <w:rsid w:val="00C62019"/>
    <w:rsid w:val="00C6289A"/>
    <w:rsid w:val="00C62C46"/>
    <w:rsid w:val="00C64402"/>
    <w:rsid w:val="00C64883"/>
    <w:rsid w:val="00C64CE5"/>
    <w:rsid w:val="00C65435"/>
    <w:rsid w:val="00C656C6"/>
    <w:rsid w:val="00C6587D"/>
    <w:rsid w:val="00C65EFC"/>
    <w:rsid w:val="00C66867"/>
    <w:rsid w:val="00C66871"/>
    <w:rsid w:val="00C66C7F"/>
    <w:rsid w:val="00C6771B"/>
    <w:rsid w:val="00C70A94"/>
    <w:rsid w:val="00C73CB9"/>
    <w:rsid w:val="00C749BC"/>
    <w:rsid w:val="00C750F7"/>
    <w:rsid w:val="00C76E64"/>
    <w:rsid w:val="00C77160"/>
    <w:rsid w:val="00C7779E"/>
    <w:rsid w:val="00C80644"/>
    <w:rsid w:val="00C808CC"/>
    <w:rsid w:val="00C80975"/>
    <w:rsid w:val="00C8299A"/>
    <w:rsid w:val="00C83FDE"/>
    <w:rsid w:val="00C843C0"/>
    <w:rsid w:val="00C853FB"/>
    <w:rsid w:val="00C85785"/>
    <w:rsid w:val="00C858AE"/>
    <w:rsid w:val="00C85A44"/>
    <w:rsid w:val="00C85CBC"/>
    <w:rsid w:val="00C87B2F"/>
    <w:rsid w:val="00C87BE7"/>
    <w:rsid w:val="00C9039A"/>
    <w:rsid w:val="00C91828"/>
    <w:rsid w:val="00C91901"/>
    <w:rsid w:val="00C919AC"/>
    <w:rsid w:val="00C92723"/>
    <w:rsid w:val="00C9353D"/>
    <w:rsid w:val="00C93D5F"/>
    <w:rsid w:val="00C95262"/>
    <w:rsid w:val="00C95909"/>
    <w:rsid w:val="00C95E28"/>
    <w:rsid w:val="00C96E79"/>
    <w:rsid w:val="00CA0089"/>
    <w:rsid w:val="00CA0A4B"/>
    <w:rsid w:val="00CA0C78"/>
    <w:rsid w:val="00CA1783"/>
    <w:rsid w:val="00CA2801"/>
    <w:rsid w:val="00CA281D"/>
    <w:rsid w:val="00CA35FA"/>
    <w:rsid w:val="00CA4FFE"/>
    <w:rsid w:val="00CA50B7"/>
    <w:rsid w:val="00CA52CF"/>
    <w:rsid w:val="00CA57F5"/>
    <w:rsid w:val="00CA5EC6"/>
    <w:rsid w:val="00CA69CF"/>
    <w:rsid w:val="00CA7355"/>
    <w:rsid w:val="00CB018A"/>
    <w:rsid w:val="00CB01C9"/>
    <w:rsid w:val="00CB0C46"/>
    <w:rsid w:val="00CB10A8"/>
    <w:rsid w:val="00CB228D"/>
    <w:rsid w:val="00CB23F9"/>
    <w:rsid w:val="00CB38ED"/>
    <w:rsid w:val="00CB4FA3"/>
    <w:rsid w:val="00CB50D3"/>
    <w:rsid w:val="00CB53A2"/>
    <w:rsid w:val="00CB63D9"/>
    <w:rsid w:val="00CB6B38"/>
    <w:rsid w:val="00CB7091"/>
    <w:rsid w:val="00CB7603"/>
    <w:rsid w:val="00CC02D1"/>
    <w:rsid w:val="00CC0570"/>
    <w:rsid w:val="00CC06EE"/>
    <w:rsid w:val="00CC3388"/>
    <w:rsid w:val="00CC5B3A"/>
    <w:rsid w:val="00CC621F"/>
    <w:rsid w:val="00CC65F5"/>
    <w:rsid w:val="00CD03AC"/>
    <w:rsid w:val="00CD0507"/>
    <w:rsid w:val="00CD2D7F"/>
    <w:rsid w:val="00CD33A6"/>
    <w:rsid w:val="00CD340E"/>
    <w:rsid w:val="00CD4245"/>
    <w:rsid w:val="00CD4611"/>
    <w:rsid w:val="00CD4971"/>
    <w:rsid w:val="00CD5046"/>
    <w:rsid w:val="00CD574C"/>
    <w:rsid w:val="00CD5F8C"/>
    <w:rsid w:val="00CD7E8F"/>
    <w:rsid w:val="00CE009E"/>
    <w:rsid w:val="00CE025F"/>
    <w:rsid w:val="00CE05D0"/>
    <w:rsid w:val="00CE160B"/>
    <w:rsid w:val="00CE1E10"/>
    <w:rsid w:val="00CE22E1"/>
    <w:rsid w:val="00CE2E80"/>
    <w:rsid w:val="00CE34A1"/>
    <w:rsid w:val="00CE37DD"/>
    <w:rsid w:val="00CE3F41"/>
    <w:rsid w:val="00CE6FB1"/>
    <w:rsid w:val="00CF2947"/>
    <w:rsid w:val="00CF367D"/>
    <w:rsid w:val="00CF39E3"/>
    <w:rsid w:val="00CF5125"/>
    <w:rsid w:val="00CF5639"/>
    <w:rsid w:val="00CF6787"/>
    <w:rsid w:val="00D00BF8"/>
    <w:rsid w:val="00D00EA3"/>
    <w:rsid w:val="00D01239"/>
    <w:rsid w:val="00D02B32"/>
    <w:rsid w:val="00D02DAF"/>
    <w:rsid w:val="00D02E6D"/>
    <w:rsid w:val="00D04194"/>
    <w:rsid w:val="00D04976"/>
    <w:rsid w:val="00D04F7E"/>
    <w:rsid w:val="00D05C96"/>
    <w:rsid w:val="00D063B0"/>
    <w:rsid w:val="00D07ACA"/>
    <w:rsid w:val="00D10004"/>
    <w:rsid w:val="00D1068B"/>
    <w:rsid w:val="00D10E60"/>
    <w:rsid w:val="00D13498"/>
    <w:rsid w:val="00D1484D"/>
    <w:rsid w:val="00D15365"/>
    <w:rsid w:val="00D153F1"/>
    <w:rsid w:val="00D156A8"/>
    <w:rsid w:val="00D15D2D"/>
    <w:rsid w:val="00D16227"/>
    <w:rsid w:val="00D16331"/>
    <w:rsid w:val="00D17013"/>
    <w:rsid w:val="00D17142"/>
    <w:rsid w:val="00D173BB"/>
    <w:rsid w:val="00D21A30"/>
    <w:rsid w:val="00D21A42"/>
    <w:rsid w:val="00D22BD5"/>
    <w:rsid w:val="00D23A23"/>
    <w:rsid w:val="00D23DC7"/>
    <w:rsid w:val="00D24AFE"/>
    <w:rsid w:val="00D24BB9"/>
    <w:rsid w:val="00D255E5"/>
    <w:rsid w:val="00D2681A"/>
    <w:rsid w:val="00D26C85"/>
    <w:rsid w:val="00D26DE7"/>
    <w:rsid w:val="00D26EAF"/>
    <w:rsid w:val="00D27150"/>
    <w:rsid w:val="00D30096"/>
    <w:rsid w:val="00D30232"/>
    <w:rsid w:val="00D310F9"/>
    <w:rsid w:val="00D313FE"/>
    <w:rsid w:val="00D31B70"/>
    <w:rsid w:val="00D31C8A"/>
    <w:rsid w:val="00D31EB1"/>
    <w:rsid w:val="00D31FB3"/>
    <w:rsid w:val="00D33192"/>
    <w:rsid w:val="00D349B5"/>
    <w:rsid w:val="00D35AEC"/>
    <w:rsid w:val="00D35D86"/>
    <w:rsid w:val="00D36E0D"/>
    <w:rsid w:val="00D374A0"/>
    <w:rsid w:val="00D41444"/>
    <w:rsid w:val="00D417FA"/>
    <w:rsid w:val="00D4241C"/>
    <w:rsid w:val="00D42DB0"/>
    <w:rsid w:val="00D43449"/>
    <w:rsid w:val="00D44547"/>
    <w:rsid w:val="00D445B3"/>
    <w:rsid w:val="00D463EB"/>
    <w:rsid w:val="00D4702B"/>
    <w:rsid w:val="00D4703C"/>
    <w:rsid w:val="00D4708A"/>
    <w:rsid w:val="00D47471"/>
    <w:rsid w:val="00D47ECF"/>
    <w:rsid w:val="00D502D3"/>
    <w:rsid w:val="00D51050"/>
    <w:rsid w:val="00D51DAB"/>
    <w:rsid w:val="00D51FC0"/>
    <w:rsid w:val="00D52457"/>
    <w:rsid w:val="00D538F6"/>
    <w:rsid w:val="00D5437A"/>
    <w:rsid w:val="00D54E1C"/>
    <w:rsid w:val="00D54F1E"/>
    <w:rsid w:val="00D55A38"/>
    <w:rsid w:val="00D55BCE"/>
    <w:rsid w:val="00D5646E"/>
    <w:rsid w:val="00D60E4E"/>
    <w:rsid w:val="00D6123A"/>
    <w:rsid w:val="00D61B95"/>
    <w:rsid w:val="00D61C83"/>
    <w:rsid w:val="00D61FAB"/>
    <w:rsid w:val="00D6265D"/>
    <w:rsid w:val="00D62B6C"/>
    <w:rsid w:val="00D62DAC"/>
    <w:rsid w:val="00D63597"/>
    <w:rsid w:val="00D63D45"/>
    <w:rsid w:val="00D63E09"/>
    <w:rsid w:val="00D6458B"/>
    <w:rsid w:val="00D6574F"/>
    <w:rsid w:val="00D7075C"/>
    <w:rsid w:val="00D71D0C"/>
    <w:rsid w:val="00D71FA5"/>
    <w:rsid w:val="00D7244B"/>
    <w:rsid w:val="00D727D1"/>
    <w:rsid w:val="00D72A9B"/>
    <w:rsid w:val="00D72E99"/>
    <w:rsid w:val="00D73462"/>
    <w:rsid w:val="00D754CF"/>
    <w:rsid w:val="00D77647"/>
    <w:rsid w:val="00D77A91"/>
    <w:rsid w:val="00D77D38"/>
    <w:rsid w:val="00D800EF"/>
    <w:rsid w:val="00D804D6"/>
    <w:rsid w:val="00D8292F"/>
    <w:rsid w:val="00D838B2"/>
    <w:rsid w:val="00D83956"/>
    <w:rsid w:val="00D85DAA"/>
    <w:rsid w:val="00D86D14"/>
    <w:rsid w:val="00D87213"/>
    <w:rsid w:val="00D903D3"/>
    <w:rsid w:val="00D90556"/>
    <w:rsid w:val="00D90DF1"/>
    <w:rsid w:val="00D9111E"/>
    <w:rsid w:val="00D91A1B"/>
    <w:rsid w:val="00D91BE2"/>
    <w:rsid w:val="00D94127"/>
    <w:rsid w:val="00D94786"/>
    <w:rsid w:val="00D94A1B"/>
    <w:rsid w:val="00D97E39"/>
    <w:rsid w:val="00DA0496"/>
    <w:rsid w:val="00DA06E2"/>
    <w:rsid w:val="00DA0EEA"/>
    <w:rsid w:val="00DA378A"/>
    <w:rsid w:val="00DA3E5B"/>
    <w:rsid w:val="00DA4349"/>
    <w:rsid w:val="00DA5267"/>
    <w:rsid w:val="00DA5ABA"/>
    <w:rsid w:val="00DA5BAC"/>
    <w:rsid w:val="00DA5F21"/>
    <w:rsid w:val="00DB0183"/>
    <w:rsid w:val="00DB064E"/>
    <w:rsid w:val="00DB076B"/>
    <w:rsid w:val="00DB0911"/>
    <w:rsid w:val="00DB150B"/>
    <w:rsid w:val="00DB15AF"/>
    <w:rsid w:val="00DB1E18"/>
    <w:rsid w:val="00DB4798"/>
    <w:rsid w:val="00DB47A3"/>
    <w:rsid w:val="00DB7021"/>
    <w:rsid w:val="00DB73FE"/>
    <w:rsid w:val="00DC049A"/>
    <w:rsid w:val="00DC0DEA"/>
    <w:rsid w:val="00DC17A6"/>
    <w:rsid w:val="00DC1822"/>
    <w:rsid w:val="00DC4F46"/>
    <w:rsid w:val="00DC53C7"/>
    <w:rsid w:val="00DC56D4"/>
    <w:rsid w:val="00DC5968"/>
    <w:rsid w:val="00DC6902"/>
    <w:rsid w:val="00DC698A"/>
    <w:rsid w:val="00DC6FE4"/>
    <w:rsid w:val="00DC7145"/>
    <w:rsid w:val="00DC7F2B"/>
    <w:rsid w:val="00DD0037"/>
    <w:rsid w:val="00DD089D"/>
    <w:rsid w:val="00DD0A8D"/>
    <w:rsid w:val="00DD3523"/>
    <w:rsid w:val="00DD52C0"/>
    <w:rsid w:val="00DD56CA"/>
    <w:rsid w:val="00DD5B00"/>
    <w:rsid w:val="00DD79DB"/>
    <w:rsid w:val="00DE02C5"/>
    <w:rsid w:val="00DE0684"/>
    <w:rsid w:val="00DE0BDC"/>
    <w:rsid w:val="00DE15C9"/>
    <w:rsid w:val="00DE162E"/>
    <w:rsid w:val="00DE1F12"/>
    <w:rsid w:val="00DE2025"/>
    <w:rsid w:val="00DE23C3"/>
    <w:rsid w:val="00DE3D22"/>
    <w:rsid w:val="00DE3E81"/>
    <w:rsid w:val="00DE4857"/>
    <w:rsid w:val="00DE628F"/>
    <w:rsid w:val="00DE67D8"/>
    <w:rsid w:val="00DE747D"/>
    <w:rsid w:val="00DE788B"/>
    <w:rsid w:val="00DF081F"/>
    <w:rsid w:val="00DF1ECF"/>
    <w:rsid w:val="00DF218D"/>
    <w:rsid w:val="00DF2F53"/>
    <w:rsid w:val="00DF4560"/>
    <w:rsid w:val="00DF5445"/>
    <w:rsid w:val="00DF59AE"/>
    <w:rsid w:val="00DF73D8"/>
    <w:rsid w:val="00E00021"/>
    <w:rsid w:val="00E00FB1"/>
    <w:rsid w:val="00E01647"/>
    <w:rsid w:val="00E01681"/>
    <w:rsid w:val="00E01A17"/>
    <w:rsid w:val="00E01D2A"/>
    <w:rsid w:val="00E01EC0"/>
    <w:rsid w:val="00E034A8"/>
    <w:rsid w:val="00E034F0"/>
    <w:rsid w:val="00E0406C"/>
    <w:rsid w:val="00E04974"/>
    <w:rsid w:val="00E05CC8"/>
    <w:rsid w:val="00E05F9A"/>
    <w:rsid w:val="00E10BC6"/>
    <w:rsid w:val="00E10E55"/>
    <w:rsid w:val="00E117E9"/>
    <w:rsid w:val="00E12966"/>
    <w:rsid w:val="00E13B53"/>
    <w:rsid w:val="00E14396"/>
    <w:rsid w:val="00E14A6D"/>
    <w:rsid w:val="00E152D9"/>
    <w:rsid w:val="00E15FE2"/>
    <w:rsid w:val="00E1643C"/>
    <w:rsid w:val="00E16E52"/>
    <w:rsid w:val="00E1742D"/>
    <w:rsid w:val="00E1754A"/>
    <w:rsid w:val="00E175EE"/>
    <w:rsid w:val="00E20053"/>
    <w:rsid w:val="00E21B1B"/>
    <w:rsid w:val="00E223A2"/>
    <w:rsid w:val="00E223AD"/>
    <w:rsid w:val="00E23524"/>
    <w:rsid w:val="00E24B07"/>
    <w:rsid w:val="00E262B5"/>
    <w:rsid w:val="00E2669E"/>
    <w:rsid w:val="00E2777D"/>
    <w:rsid w:val="00E313C6"/>
    <w:rsid w:val="00E31D3D"/>
    <w:rsid w:val="00E3289E"/>
    <w:rsid w:val="00E32DA1"/>
    <w:rsid w:val="00E32DEE"/>
    <w:rsid w:val="00E33B13"/>
    <w:rsid w:val="00E33F64"/>
    <w:rsid w:val="00E34B7F"/>
    <w:rsid w:val="00E34D93"/>
    <w:rsid w:val="00E35430"/>
    <w:rsid w:val="00E35C45"/>
    <w:rsid w:val="00E36B4B"/>
    <w:rsid w:val="00E36B8F"/>
    <w:rsid w:val="00E36FD2"/>
    <w:rsid w:val="00E37ABE"/>
    <w:rsid w:val="00E40C40"/>
    <w:rsid w:val="00E4109D"/>
    <w:rsid w:val="00E4253A"/>
    <w:rsid w:val="00E42BDE"/>
    <w:rsid w:val="00E432D2"/>
    <w:rsid w:val="00E43803"/>
    <w:rsid w:val="00E4482C"/>
    <w:rsid w:val="00E4574E"/>
    <w:rsid w:val="00E463B6"/>
    <w:rsid w:val="00E4641D"/>
    <w:rsid w:val="00E46A9A"/>
    <w:rsid w:val="00E46E2A"/>
    <w:rsid w:val="00E50437"/>
    <w:rsid w:val="00E51694"/>
    <w:rsid w:val="00E51A9F"/>
    <w:rsid w:val="00E5200C"/>
    <w:rsid w:val="00E52CD9"/>
    <w:rsid w:val="00E534F0"/>
    <w:rsid w:val="00E538E6"/>
    <w:rsid w:val="00E54097"/>
    <w:rsid w:val="00E540B5"/>
    <w:rsid w:val="00E561D6"/>
    <w:rsid w:val="00E56678"/>
    <w:rsid w:val="00E576FC"/>
    <w:rsid w:val="00E57A00"/>
    <w:rsid w:val="00E6018E"/>
    <w:rsid w:val="00E6204F"/>
    <w:rsid w:val="00E62297"/>
    <w:rsid w:val="00E6230F"/>
    <w:rsid w:val="00E63CD6"/>
    <w:rsid w:val="00E63EF0"/>
    <w:rsid w:val="00E643CC"/>
    <w:rsid w:val="00E645BE"/>
    <w:rsid w:val="00E646F2"/>
    <w:rsid w:val="00E6485A"/>
    <w:rsid w:val="00E64FF3"/>
    <w:rsid w:val="00E65043"/>
    <w:rsid w:val="00E6638D"/>
    <w:rsid w:val="00E6664C"/>
    <w:rsid w:val="00E6759B"/>
    <w:rsid w:val="00E678CE"/>
    <w:rsid w:val="00E67E7D"/>
    <w:rsid w:val="00E7007F"/>
    <w:rsid w:val="00E706C1"/>
    <w:rsid w:val="00E712E3"/>
    <w:rsid w:val="00E718BA"/>
    <w:rsid w:val="00E71A03"/>
    <w:rsid w:val="00E730E6"/>
    <w:rsid w:val="00E73838"/>
    <w:rsid w:val="00E746A2"/>
    <w:rsid w:val="00E750CB"/>
    <w:rsid w:val="00E75DCD"/>
    <w:rsid w:val="00E76E51"/>
    <w:rsid w:val="00E8080F"/>
    <w:rsid w:val="00E80E4F"/>
    <w:rsid w:val="00E816F6"/>
    <w:rsid w:val="00E81DBC"/>
    <w:rsid w:val="00E8291F"/>
    <w:rsid w:val="00E83476"/>
    <w:rsid w:val="00E8397B"/>
    <w:rsid w:val="00E85CD6"/>
    <w:rsid w:val="00E8614E"/>
    <w:rsid w:val="00E8679B"/>
    <w:rsid w:val="00E86B76"/>
    <w:rsid w:val="00E86CB5"/>
    <w:rsid w:val="00E86D88"/>
    <w:rsid w:val="00E87059"/>
    <w:rsid w:val="00E873E2"/>
    <w:rsid w:val="00E90575"/>
    <w:rsid w:val="00E90ABD"/>
    <w:rsid w:val="00E91C9F"/>
    <w:rsid w:val="00E920BE"/>
    <w:rsid w:val="00E920F8"/>
    <w:rsid w:val="00E93DE3"/>
    <w:rsid w:val="00E95206"/>
    <w:rsid w:val="00E95356"/>
    <w:rsid w:val="00E95F90"/>
    <w:rsid w:val="00E965CA"/>
    <w:rsid w:val="00E97C33"/>
    <w:rsid w:val="00E97DE4"/>
    <w:rsid w:val="00EA0012"/>
    <w:rsid w:val="00EA0180"/>
    <w:rsid w:val="00EA01A7"/>
    <w:rsid w:val="00EA0588"/>
    <w:rsid w:val="00EA1545"/>
    <w:rsid w:val="00EA247C"/>
    <w:rsid w:val="00EA2B94"/>
    <w:rsid w:val="00EA44AA"/>
    <w:rsid w:val="00EA4629"/>
    <w:rsid w:val="00EA4E46"/>
    <w:rsid w:val="00EA5723"/>
    <w:rsid w:val="00EA57FB"/>
    <w:rsid w:val="00EA5DA7"/>
    <w:rsid w:val="00EA7B29"/>
    <w:rsid w:val="00EB0808"/>
    <w:rsid w:val="00EB233E"/>
    <w:rsid w:val="00EB25CB"/>
    <w:rsid w:val="00EB26F4"/>
    <w:rsid w:val="00EB2DC8"/>
    <w:rsid w:val="00EB4A1C"/>
    <w:rsid w:val="00EB5D6A"/>
    <w:rsid w:val="00EB77D4"/>
    <w:rsid w:val="00EB7E47"/>
    <w:rsid w:val="00EB7EAF"/>
    <w:rsid w:val="00EC2268"/>
    <w:rsid w:val="00EC295B"/>
    <w:rsid w:val="00EC2EC4"/>
    <w:rsid w:val="00EC4353"/>
    <w:rsid w:val="00EC5072"/>
    <w:rsid w:val="00EC5AAF"/>
    <w:rsid w:val="00EC6A6E"/>
    <w:rsid w:val="00EC71BF"/>
    <w:rsid w:val="00EC783A"/>
    <w:rsid w:val="00EC7964"/>
    <w:rsid w:val="00ED05FF"/>
    <w:rsid w:val="00ED0BDC"/>
    <w:rsid w:val="00ED18B3"/>
    <w:rsid w:val="00ED1F99"/>
    <w:rsid w:val="00ED237F"/>
    <w:rsid w:val="00ED2EB1"/>
    <w:rsid w:val="00ED2FF7"/>
    <w:rsid w:val="00ED32B6"/>
    <w:rsid w:val="00ED3FCE"/>
    <w:rsid w:val="00ED43C8"/>
    <w:rsid w:val="00ED4676"/>
    <w:rsid w:val="00ED5483"/>
    <w:rsid w:val="00EE0A82"/>
    <w:rsid w:val="00EE1498"/>
    <w:rsid w:val="00EE2184"/>
    <w:rsid w:val="00EE23CB"/>
    <w:rsid w:val="00EE3B33"/>
    <w:rsid w:val="00EE4644"/>
    <w:rsid w:val="00EE4B50"/>
    <w:rsid w:val="00EE5308"/>
    <w:rsid w:val="00EE639B"/>
    <w:rsid w:val="00EE6A01"/>
    <w:rsid w:val="00EE6BA6"/>
    <w:rsid w:val="00EE7453"/>
    <w:rsid w:val="00EF06A0"/>
    <w:rsid w:val="00EF15F4"/>
    <w:rsid w:val="00EF1962"/>
    <w:rsid w:val="00EF1F13"/>
    <w:rsid w:val="00EF21FC"/>
    <w:rsid w:val="00EF22F8"/>
    <w:rsid w:val="00EF23C1"/>
    <w:rsid w:val="00EF2D8A"/>
    <w:rsid w:val="00EF37DC"/>
    <w:rsid w:val="00EF3863"/>
    <w:rsid w:val="00EF3CC0"/>
    <w:rsid w:val="00EF4E72"/>
    <w:rsid w:val="00EF5BCD"/>
    <w:rsid w:val="00EF6B77"/>
    <w:rsid w:val="00EF7113"/>
    <w:rsid w:val="00EF73B9"/>
    <w:rsid w:val="00EF7A4C"/>
    <w:rsid w:val="00EF7AAC"/>
    <w:rsid w:val="00EF7B21"/>
    <w:rsid w:val="00F00380"/>
    <w:rsid w:val="00F006C4"/>
    <w:rsid w:val="00F024B7"/>
    <w:rsid w:val="00F027D7"/>
    <w:rsid w:val="00F02BD1"/>
    <w:rsid w:val="00F02F4F"/>
    <w:rsid w:val="00F03603"/>
    <w:rsid w:val="00F0373B"/>
    <w:rsid w:val="00F03BB4"/>
    <w:rsid w:val="00F04078"/>
    <w:rsid w:val="00F0450E"/>
    <w:rsid w:val="00F04AE9"/>
    <w:rsid w:val="00F05673"/>
    <w:rsid w:val="00F0648D"/>
    <w:rsid w:val="00F064FC"/>
    <w:rsid w:val="00F06BD3"/>
    <w:rsid w:val="00F0781A"/>
    <w:rsid w:val="00F07EAE"/>
    <w:rsid w:val="00F11B70"/>
    <w:rsid w:val="00F1210B"/>
    <w:rsid w:val="00F122D6"/>
    <w:rsid w:val="00F13B25"/>
    <w:rsid w:val="00F14962"/>
    <w:rsid w:val="00F1591A"/>
    <w:rsid w:val="00F1704D"/>
    <w:rsid w:val="00F1776D"/>
    <w:rsid w:val="00F20402"/>
    <w:rsid w:val="00F214E3"/>
    <w:rsid w:val="00F2222C"/>
    <w:rsid w:val="00F22453"/>
    <w:rsid w:val="00F233E3"/>
    <w:rsid w:val="00F24EE3"/>
    <w:rsid w:val="00F2607D"/>
    <w:rsid w:val="00F26348"/>
    <w:rsid w:val="00F26AD0"/>
    <w:rsid w:val="00F27116"/>
    <w:rsid w:val="00F30017"/>
    <w:rsid w:val="00F30205"/>
    <w:rsid w:val="00F30619"/>
    <w:rsid w:val="00F321BC"/>
    <w:rsid w:val="00F32B6C"/>
    <w:rsid w:val="00F32DF6"/>
    <w:rsid w:val="00F34025"/>
    <w:rsid w:val="00F34AC6"/>
    <w:rsid w:val="00F34BD5"/>
    <w:rsid w:val="00F352EC"/>
    <w:rsid w:val="00F35BA3"/>
    <w:rsid w:val="00F365E3"/>
    <w:rsid w:val="00F368FA"/>
    <w:rsid w:val="00F3734C"/>
    <w:rsid w:val="00F40A1A"/>
    <w:rsid w:val="00F410F4"/>
    <w:rsid w:val="00F45119"/>
    <w:rsid w:val="00F4513C"/>
    <w:rsid w:val="00F45519"/>
    <w:rsid w:val="00F4581C"/>
    <w:rsid w:val="00F4643B"/>
    <w:rsid w:val="00F47EE4"/>
    <w:rsid w:val="00F515FB"/>
    <w:rsid w:val="00F51AE9"/>
    <w:rsid w:val="00F538F3"/>
    <w:rsid w:val="00F5390F"/>
    <w:rsid w:val="00F53E05"/>
    <w:rsid w:val="00F549A1"/>
    <w:rsid w:val="00F549C4"/>
    <w:rsid w:val="00F54C74"/>
    <w:rsid w:val="00F54EE9"/>
    <w:rsid w:val="00F550ED"/>
    <w:rsid w:val="00F555DF"/>
    <w:rsid w:val="00F56089"/>
    <w:rsid w:val="00F56965"/>
    <w:rsid w:val="00F56EC9"/>
    <w:rsid w:val="00F5704A"/>
    <w:rsid w:val="00F57590"/>
    <w:rsid w:val="00F60C81"/>
    <w:rsid w:val="00F633C4"/>
    <w:rsid w:val="00F6371E"/>
    <w:rsid w:val="00F64702"/>
    <w:rsid w:val="00F65144"/>
    <w:rsid w:val="00F654A4"/>
    <w:rsid w:val="00F67253"/>
    <w:rsid w:val="00F7093C"/>
    <w:rsid w:val="00F70B38"/>
    <w:rsid w:val="00F71746"/>
    <w:rsid w:val="00F7234A"/>
    <w:rsid w:val="00F731AC"/>
    <w:rsid w:val="00F7388C"/>
    <w:rsid w:val="00F741D3"/>
    <w:rsid w:val="00F74D07"/>
    <w:rsid w:val="00F754BF"/>
    <w:rsid w:val="00F762C8"/>
    <w:rsid w:val="00F76C8B"/>
    <w:rsid w:val="00F76E2E"/>
    <w:rsid w:val="00F77AA5"/>
    <w:rsid w:val="00F77BF1"/>
    <w:rsid w:val="00F80189"/>
    <w:rsid w:val="00F803BE"/>
    <w:rsid w:val="00F8041D"/>
    <w:rsid w:val="00F837DF"/>
    <w:rsid w:val="00F847DE"/>
    <w:rsid w:val="00F8510E"/>
    <w:rsid w:val="00F861A5"/>
    <w:rsid w:val="00F861A9"/>
    <w:rsid w:val="00F866DE"/>
    <w:rsid w:val="00F8700A"/>
    <w:rsid w:val="00F8776F"/>
    <w:rsid w:val="00F87D77"/>
    <w:rsid w:val="00F87D82"/>
    <w:rsid w:val="00F92BF2"/>
    <w:rsid w:val="00F94D01"/>
    <w:rsid w:val="00F95957"/>
    <w:rsid w:val="00F95A55"/>
    <w:rsid w:val="00F95D19"/>
    <w:rsid w:val="00F96723"/>
    <w:rsid w:val="00FA060C"/>
    <w:rsid w:val="00FA083E"/>
    <w:rsid w:val="00FA0B81"/>
    <w:rsid w:val="00FA4067"/>
    <w:rsid w:val="00FA4F86"/>
    <w:rsid w:val="00FA5058"/>
    <w:rsid w:val="00FA5435"/>
    <w:rsid w:val="00FA69AB"/>
    <w:rsid w:val="00FA6F34"/>
    <w:rsid w:val="00FA7164"/>
    <w:rsid w:val="00FA7168"/>
    <w:rsid w:val="00FB0911"/>
    <w:rsid w:val="00FB14E6"/>
    <w:rsid w:val="00FB27D6"/>
    <w:rsid w:val="00FB2E0C"/>
    <w:rsid w:val="00FB2EC0"/>
    <w:rsid w:val="00FB30C0"/>
    <w:rsid w:val="00FB3241"/>
    <w:rsid w:val="00FB3914"/>
    <w:rsid w:val="00FB3C10"/>
    <w:rsid w:val="00FB3C87"/>
    <w:rsid w:val="00FB4348"/>
    <w:rsid w:val="00FB4603"/>
    <w:rsid w:val="00FB465A"/>
    <w:rsid w:val="00FB4E2A"/>
    <w:rsid w:val="00FB58F7"/>
    <w:rsid w:val="00FC0126"/>
    <w:rsid w:val="00FC0184"/>
    <w:rsid w:val="00FC03A3"/>
    <w:rsid w:val="00FC0B5F"/>
    <w:rsid w:val="00FC2144"/>
    <w:rsid w:val="00FC48BB"/>
    <w:rsid w:val="00FC4E8C"/>
    <w:rsid w:val="00FC4F1D"/>
    <w:rsid w:val="00FC5854"/>
    <w:rsid w:val="00FC6185"/>
    <w:rsid w:val="00FC6A46"/>
    <w:rsid w:val="00FC7E79"/>
    <w:rsid w:val="00FD0D10"/>
    <w:rsid w:val="00FD1D7A"/>
    <w:rsid w:val="00FD2DC8"/>
    <w:rsid w:val="00FD3013"/>
    <w:rsid w:val="00FD3C54"/>
    <w:rsid w:val="00FD40C0"/>
    <w:rsid w:val="00FD424F"/>
    <w:rsid w:val="00FD4806"/>
    <w:rsid w:val="00FD4B95"/>
    <w:rsid w:val="00FD553F"/>
    <w:rsid w:val="00FD60E6"/>
    <w:rsid w:val="00FD6109"/>
    <w:rsid w:val="00FD721D"/>
    <w:rsid w:val="00FD748C"/>
    <w:rsid w:val="00FD7F86"/>
    <w:rsid w:val="00FE0046"/>
    <w:rsid w:val="00FE1D1B"/>
    <w:rsid w:val="00FE38C4"/>
    <w:rsid w:val="00FE4717"/>
    <w:rsid w:val="00FE564F"/>
    <w:rsid w:val="00FE5EEA"/>
    <w:rsid w:val="00FE6557"/>
    <w:rsid w:val="00FE6A20"/>
    <w:rsid w:val="00FE7278"/>
    <w:rsid w:val="00FE7DF5"/>
    <w:rsid w:val="00FF0E08"/>
    <w:rsid w:val="00FF198F"/>
    <w:rsid w:val="00FF246E"/>
    <w:rsid w:val="00FF2D2E"/>
    <w:rsid w:val="00FF2FDC"/>
    <w:rsid w:val="00FF3611"/>
    <w:rsid w:val="00FF3E84"/>
    <w:rsid w:val="00FF4D71"/>
    <w:rsid w:val="00FF5B9D"/>
    <w:rsid w:val="00FF6771"/>
    <w:rsid w:val="00FF6E47"/>
    <w:rsid w:val="00FF6E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37A530"/>
  <w15:chartTrackingRefBased/>
  <w15:docId w15:val="{C687369A-311D-45EE-B669-7CAB99364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E52"/>
  </w:style>
  <w:style w:type="paragraph" w:styleId="Heading1">
    <w:name w:val="heading 1"/>
    <w:basedOn w:val="Normal"/>
    <w:next w:val="Normal"/>
    <w:link w:val="Heading1Char"/>
    <w:uiPriority w:val="9"/>
    <w:qFormat/>
    <w:rsid w:val="000D1E5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D1E5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D1E5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D1E5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D1E5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D1E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1E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1E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1E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1E5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D1E5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D1E5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D1E5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D1E5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D1E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1E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1E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1E52"/>
    <w:rPr>
      <w:rFonts w:eastAsiaTheme="majorEastAsia" w:cstheme="majorBidi"/>
      <w:color w:val="272727" w:themeColor="text1" w:themeTint="D8"/>
    </w:rPr>
  </w:style>
  <w:style w:type="paragraph" w:styleId="Title">
    <w:name w:val="Title"/>
    <w:basedOn w:val="Normal"/>
    <w:next w:val="Normal"/>
    <w:link w:val="TitleChar"/>
    <w:uiPriority w:val="10"/>
    <w:qFormat/>
    <w:rsid w:val="000D1E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1E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1E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1E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1E52"/>
    <w:pPr>
      <w:spacing w:before="160"/>
      <w:jc w:val="center"/>
    </w:pPr>
    <w:rPr>
      <w:i/>
      <w:iCs/>
      <w:color w:val="404040" w:themeColor="text1" w:themeTint="BF"/>
    </w:rPr>
  </w:style>
  <w:style w:type="character" w:customStyle="1" w:styleId="QuoteChar">
    <w:name w:val="Quote Char"/>
    <w:basedOn w:val="DefaultParagraphFont"/>
    <w:link w:val="Quote"/>
    <w:uiPriority w:val="29"/>
    <w:rsid w:val="000D1E52"/>
    <w:rPr>
      <w:i/>
      <w:iCs/>
      <w:color w:val="404040" w:themeColor="text1" w:themeTint="BF"/>
    </w:rPr>
  </w:style>
  <w:style w:type="paragraph" w:styleId="ListParagraph">
    <w:name w:val="List Paragraph"/>
    <w:basedOn w:val="Normal"/>
    <w:uiPriority w:val="34"/>
    <w:qFormat/>
    <w:rsid w:val="000D1E52"/>
    <w:pPr>
      <w:ind w:left="720"/>
      <w:contextualSpacing/>
    </w:pPr>
  </w:style>
  <w:style w:type="character" w:styleId="IntenseEmphasis">
    <w:name w:val="Intense Emphasis"/>
    <w:basedOn w:val="DefaultParagraphFont"/>
    <w:uiPriority w:val="21"/>
    <w:qFormat/>
    <w:rsid w:val="000D1E52"/>
    <w:rPr>
      <w:i/>
      <w:iCs/>
      <w:color w:val="0F4761" w:themeColor="accent1" w:themeShade="BF"/>
    </w:rPr>
  </w:style>
  <w:style w:type="paragraph" w:styleId="IntenseQuote">
    <w:name w:val="Intense Quote"/>
    <w:basedOn w:val="Normal"/>
    <w:next w:val="Normal"/>
    <w:link w:val="IntenseQuoteChar"/>
    <w:uiPriority w:val="30"/>
    <w:qFormat/>
    <w:rsid w:val="000D1E5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D1E52"/>
    <w:rPr>
      <w:i/>
      <w:iCs/>
      <w:color w:val="0F4761" w:themeColor="accent1" w:themeShade="BF"/>
    </w:rPr>
  </w:style>
  <w:style w:type="character" w:styleId="IntenseReference">
    <w:name w:val="Intense Reference"/>
    <w:basedOn w:val="DefaultParagraphFont"/>
    <w:uiPriority w:val="32"/>
    <w:qFormat/>
    <w:rsid w:val="000D1E52"/>
    <w:rPr>
      <w:b/>
      <w:bCs/>
      <w:smallCaps/>
      <w:color w:val="0F4761" w:themeColor="accent1" w:themeShade="BF"/>
      <w:spacing w:val="5"/>
    </w:rPr>
  </w:style>
  <w:style w:type="paragraph" w:styleId="NormalWeb">
    <w:name w:val="Normal (Web)"/>
    <w:basedOn w:val="Normal"/>
    <w:uiPriority w:val="99"/>
    <w:semiHidden/>
    <w:unhideWhenUsed/>
    <w:rsid w:val="00355E7A"/>
    <w:rPr>
      <w:rFonts w:ascii="Times New Roman" w:hAnsi="Times New Roman" w:cs="Times New Roman"/>
      <w:sz w:val="24"/>
      <w:szCs w:val="24"/>
    </w:rPr>
  </w:style>
  <w:style w:type="character" w:styleId="Strong">
    <w:name w:val="Strong"/>
    <w:basedOn w:val="DefaultParagraphFont"/>
    <w:uiPriority w:val="22"/>
    <w:qFormat/>
    <w:rsid w:val="00762BBE"/>
    <w:rPr>
      <w:b/>
      <w:bCs/>
    </w:rPr>
  </w:style>
  <w:style w:type="paragraph" w:styleId="Header">
    <w:name w:val="header"/>
    <w:basedOn w:val="Normal"/>
    <w:link w:val="HeaderChar"/>
    <w:uiPriority w:val="99"/>
    <w:unhideWhenUsed/>
    <w:rsid w:val="00A710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08C"/>
  </w:style>
  <w:style w:type="paragraph" w:styleId="Footer">
    <w:name w:val="footer"/>
    <w:basedOn w:val="Normal"/>
    <w:link w:val="FooterChar"/>
    <w:uiPriority w:val="99"/>
    <w:unhideWhenUsed/>
    <w:rsid w:val="00A710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08C"/>
  </w:style>
  <w:style w:type="paragraph" w:customStyle="1" w:styleId="paragraph">
    <w:name w:val="paragraph"/>
    <w:basedOn w:val="Normal"/>
    <w:rsid w:val="002552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5528E"/>
  </w:style>
  <w:style w:type="character" w:customStyle="1" w:styleId="eop">
    <w:name w:val="eop"/>
    <w:basedOn w:val="DefaultParagraphFont"/>
    <w:rsid w:val="002552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03850">
      <w:bodyDiv w:val="1"/>
      <w:marLeft w:val="0"/>
      <w:marRight w:val="0"/>
      <w:marTop w:val="0"/>
      <w:marBottom w:val="0"/>
      <w:divBdr>
        <w:top w:val="none" w:sz="0" w:space="0" w:color="auto"/>
        <w:left w:val="none" w:sz="0" w:space="0" w:color="auto"/>
        <w:bottom w:val="none" w:sz="0" w:space="0" w:color="auto"/>
        <w:right w:val="none" w:sz="0" w:space="0" w:color="auto"/>
      </w:divBdr>
    </w:div>
    <w:div w:id="56709876">
      <w:bodyDiv w:val="1"/>
      <w:marLeft w:val="0"/>
      <w:marRight w:val="0"/>
      <w:marTop w:val="0"/>
      <w:marBottom w:val="0"/>
      <w:divBdr>
        <w:top w:val="none" w:sz="0" w:space="0" w:color="auto"/>
        <w:left w:val="none" w:sz="0" w:space="0" w:color="auto"/>
        <w:bottom w:val="none" w:sz="0" w:space="0" w:color="auto"/>
        <w:right w:val="none" w:sz="0" w:space="0" w:color="auto"/>
      </w:divBdr>
    </w:div>
    <w:div w:id="63143144">
      <w:bodyDiv w:val="1"/>
      <w:marLeft w:val="0"/>
      <w:marRight w:val="0"/>
      <w:marTop w:val="0"/>
      <w:marBottom w:val="0"/>
      <w:divBdr>
        <w:top w:val="none" w:sz="0" w:space="0" w:color="auto"/>
        <w:left w:val="none" w:sz="0" w:space="0" w:color="auto"/>
        <w:bottom w:val="none" w:sz="0" w:space="0" w:color="auto"/>
        <w:right w:val="none" w:sz="0" w:space="0" w:color="auto"/>
      </w:divBdr>
    </w:div>
    <w:div w:id="121700681">
      <w:bodyDiv w:val="1"/>
      <w:marLeft w:val="0"/>
      <w:marRight w:val="0"/>
      <w:marTop w:val="0"/>
      <w:marBottom w:val="0"/>
      <w:divBdr>
        <w:top w:val="none" w:sz="0" w:space="0" w:color="auto"/>
        <w:left w:val="none" w:sz="0" w:space="0" w:color="auto"/>
        <w:bottom w:val="none" w:sz="0" w:space="0" w:color="auto"/>
        <w:right w:val="none" w:sz="0" w:space="0" w:color="auto"/>
      </w:divBdr>
    </w:div>
    <w:div w:id="239366225">
      <w:bodyDiv w:val="1"/>
      <w:marLeft w:val="0"/>
      <w:marRight w:val="0"/>
      <w:marTop w:val="0"/>
      <w:marBottom w:val="0"/>
      <w:divBdr>
        <w:top w:val="none" w:sz="0" w:space="0" w:color="auto"/>
        <w:left w:val="none" w:sz="0" w:space="0" w:color="auto"/>
        <w:bottom w:val="none" w:sz="0" w:space="0" w:color="auto"/>
        <w:right w:val="none" w:sz="0" w:space="0" w:color="auto"/>
      </w:divBdr>
    </w:div>
    <w:div w:id="260384406">
      <w:bodyDiv w:val="1"/>
      <w:marLeft w:val="0"/>
      <w:marRight w:val="0"/>
      <w:marTop w:val="0"/>
      <w:marBottom w:val="0"/>
      <w:divBdr>
        <w:top w:val="none" w:sz="0" w:space="0" w:color="auto"/>
        <w:left w:val="none" w:sz="0" w:space="0" w:color="auto"/>
        <w:bottom w:val="none" w:sz="0" w:space="0" w:color="auto"/>
        <w:right w:val="none" w:sz="0" w:space="0" w:color="auto"/>
      </w:divBdr>
    </w:div>
    <w:div w:id="282812484">
      <w:bodyDiv w:val="1"/>
      <w:marLeft w:val="0"/>
      <w:marRight w:val="0"/>
      <w:marTop w:val="0"/>
      <w:marBottom w:val="0"/>
      <w:divBdr>
        <w:top w:val="none" w:sz="0" w:space="0" w:color="auto"/>
        <w:left w:val="none" w:sz="0" w:space="0" w:color="auto"/>
        <w:bottom w:val="none" w:sz="0" w:space="0" w:color="auto"/>
        <w:right w:val="none" w:sz="0" w:space="0" w:color="auto"/>
      </w:divBdr>
    </w:div>
    <w:div w:id="289358155">
      <w:bodyDiv w:val="1"/>
      <w:marLeft w:val="0"/>
      <w:marRight w:val="0"/>
      <w:marTop w:val="0"/>
      <w:marBottom w:val="0"/>
      <w:divBdr>
        <w:top w:val="none" w:sz="0" w:space="0" w:color="auto"/>
        <w:left w:val="none" w:sz="0" w:space="0" w:color="auto"/>
        <w:bottom w:val="none" w:sz="0" w:space="0" w:color="auto"/>
        <w:right w:val="none" w:sz="0" w:space="0" w:color="auto"/>
      </w:divBdr>
    </w:div>
    <w:div w:id="305864789">
      <w:bodyDiv w:val="1"/>
      <w:marLeft w:val="0"/>
      <w:marRight w:val="0"/>
      <w:marTop w:val="0"/>
      <w:marBottom w:val="0"/>
      <w:divBdr>
        <w:top w:val="none" w:sz="0" w:space="0" w:color="auto"/>
        <w:left w:val="none" w:sz="0" w:space="0" w:color="auto"/>
        <w:bottom w:val="none" w:sz="0" w:space="0" w:color="auto"/>
        <w:right w:val="none" w:sz="0" w:space="0" w:color="auto"/>
      </w:divBdr>
    </w:div>
    <w:div w:id="392392579">
      <w:bodyDiv w:val="1"/>
      <w:marLeft w:val="0"/>
      <w:marRight w:val="0"/>
      <w:marTop w:val="0"/>
      <w:marBottom w:val="0"/>
      <w:divBdr>
        <w:top w:val="none" w:sz="0" w:space="0" w:color="auto"/>
        <w:left w:val="none" w:sz="0" w:space="0" w:color="auto"/>
        <w:bottom w:val="none" w:sz="0" w:space="0" w:color="auto"/>
        <w:right w:val="none" w:sz="0" w:space="0" w:color="auto"/>
      </w:divBdr>
    </w:div>
    <w:div w:id="457532567">
      <w:bodyDiv w:val="1"/>
      <w:marLeft w:val="0"/>
      <w:marRight w:val="0"/>
      <w:marTop w:val="0"/>
      <w:marBottom w:val="0"/>
      <w:divBdr>
        <w:top w:val="none" w:sz="0" w:space="0" w:color="auto"/>
        <w:left w:val="none" w:sz="0" w:space="0" w:color="auto"/>
        <w:bottom w:val="none" w:sz="0" w:space="0" w:color="auto"/>
        <w:right w:val="none" w:sz="0" w:space="0" w:color="auto"/>
      </w:divBdr>
    </w:div>
    <w:div w:id="553657729">
      <w:bodyDiv w:val="1"/>
      <w:marLeft w:val="0"/>
      <w:marRight w:val="0"/>
      <w:marTop w:val="0"/>
      <w:marBottom w:val="0"/>
      <w:divBdr>
        <w:top w:val="none" w:sz="0" w:space="0" w:color="auto"/>
        <w:left w:val="none" w:sz="0" w:space="0" w:color="auto"/>
        <w:bottom w:val="none" w:sz="0" w:space="0" w:color="auto"/>
        <w:right w:val="none" w:sz="0" w:space="0" w:color="auto"/>
      </w:divBdr>
    </w:div>
    <w:div w:id="608244619">
      <w:bodyDiv w:val="1"/>
      <w:marLeft w:val="0"/>
      <w:marRight w:val="0"/>
      <w:marTop w:val="0"/>
      <w:marBottom w:val="0"/>
      <w:divBdr>
        <w:top w:val="none" w:sz="0" w:space="0" w:color="auto"/>
        <w:left w:val="none" w:sz="0" w:space="0" w:color="auto"/>
        <w:bottom w:val="none" w:sz="0" w:space="0" w:color="auto"/>
        <w:right w:val="none" w:sz="0" w:space="0" w:color="auto"/>
      </w:divBdr>
    </w:div>
    <w:div w:id="666061156">
      <w:bodyDiv w:val="1"/>
      <w:marLeft w:val="0"/>
      <w:marRight w:val="0"/>
      <w:marTop w:val="0"/>
      <w:marBottom w:val="0"/>
      <w:divBdr>
        <w:top w:val="none" w:sz="0" w:space="0" w:color="auto"/>
        <w:left w:val="none" w:sz="0" w:space="0" w:color="auto"/>
        <w:bottom w:val="none" w:sz="0" w:space="0" w:color="auto"/>
        <w:right w:val="none" w:sz="0" w:space="0" w:color="auto"/>
      </w:divBdr>
    </w:div>
    <w:div w:id="741487123">
      <w:bodyDiv w:val="1"/>
      <w:marLeft w:val="0"/>
      <w:marRight w:val="0"/>
      <w:marTop w:val="0"/>
      <w:marBottom w:val="0"/>
      <w:divBdr>
        <w:top w:val="none" w:sz="0" w:space="0" w:color="auto"/>
        <w:left w:val="none" w:sz="0" w:space="0" w:color="auto"/>
        <w:bottom w:val="none" w:sz="0" w:space="0" w:color="auto"/>
        <w:right w:val="none" w:sz="0" w:space="0" w:color="auto"/>
      </w:divBdr>
    </w:div>
    <w:div w:id="775444134">
      <w:bodyDiv w:val="1"/>
      <w:marLeft w:val="0"/>
      <w:marRight w:val="0"/>
      <w:marTop w:val="0"/>
      <w:marBottom w:val="0"/>
      <w:divBdr>
        <w:top w:val="none" w:sz="0" w:space="0" w:color="auto"/>
        <w:left w:val="none" w:sz="0" w:space="0" w:color="auto"/>
        <w:bottom w:val="none" w:sz="0" w:space="0" w:color="auto"/>
        <w:right w:val="none" w:sz="0" w:space="0" w:color="auto"/>
      </w:divBdr>
    </w:div>
    <w:div w:id="779105374">
      <w:bodyDiv w:val="1"/>
      <w:marLeft w:val="0"/>
      <w:marRight w:val="0"/>
      <w:marTop w:val="0"/>
      <w:marBottom w:val="0"/>
      <w:divBdr>
        <w:top w:val="none" w:sz="0" w:space="0" w:color="auto"/>
        <w:left w:val="none" w:sz="0" w:space="0" w:color="auto"/>
        <w:bottom w:val="none" w:sz="0" w:space="0" w:color="auto"/>
        <w:right w:val="none" w:sz="0" w:space="0" w:color="auto"/>
      </w:divBdr>
    </w:div>
    <w:div w:id="960960141">
      <w:bodyDiv w:val="1"/>
      <w:marLeft w:val="0"/>
      <w:marRight w:val="0"/>
      <w:marTop w:val="0"/>
      <w:marBottom w:val="0"/>
      <w:divBdr>
        <w:top w:val="none" w:sz="0" w:space="0" w:color="auto"/>
        <w:left w:val="none" w:sz="0" w:space="0" w:color="auto"/>
        <w:bottom w:val="none" w:sz="0" w:space="0" w:color="auto"/>
        <w:right w:val="none" w:sz="0" w:space="0" w:color="auto"/>
      </w:divBdr>
    </w:div>
    <w:div w:id="1040281810">
      <w:bodyDiv w:val="1"/>
      <w:marLeft w:val="0"/>
      <w:marRight w:val="0"/>
      <w:marTop w:val="0"/>
      <w:marBottom w:val="0"/>
      <w:divBdr>
        <w:top w:val="none" w:sz="0" w:space="0" w:color="auto"/>
        <w:left w:val="none" w:sz="0" w:space="0" w:color="auto"/>
        <w:bottom w:val="none" w:sz="0" w:space="0" w:color="auto"/>
        <w:right w:val="none" w:sz="0" w:space="0" w:color="auto"/>
      </w:divBdr>
    </w:div>
    <w:div w:id="1084836281">
      <w:bodyDiv w:val="1"/>
      <w:marLeft w:val="0"/>
      <w:marRight w:val="0"/>
      <w:marTop w:val="0"/>
      <w:marBottom w:val="0"/>
      <w:divBdr>
        <w:top w:val="none" w:sz="0" w:space="0" w:color="auto"/>
        <w:left w:val="none" w:sz="0" w:space="0" w:color="auto"/>
        <w:bottom w:val="none" w:sz="0" w:space="0" w:color="auto"/>
        <w:right w:val="none" w:sz="0" w:space="0" w:color="auto"/>
      </w:divBdr>
    </w:div>
    <w:div w:id="1176267950">
      <w:bodyDiv w:val="1"/>
      <w:marLeft w:val="0"/>
      <w:marRight w:val="0"/>
      <w:marTop w:val="0"/>
      <w:marBottom w:val="0"/>
      <w:divBdr>
        <w:top w:val="none" w:sz="0" w:space="0" w:color="auto"/>
        <w:left w:val="none" w:sz="0" w:space="0" w:color="auto"/>
        <w:bottom w:val="none" w:sz="0" w:space="0" w:color="auto"/>
        <w:right w:val="none" w:sz="0" w:space="0" w:color="auto"/>
      </w:divBdr>
    </w:div>
    <w:div w:id="1194884539">
      <w:bodyDiv w:val="1"/>
      <w:marLeft w:val="0"/>
      <w:marRight w:val="0"/>
      <w:marTop w:val="0"/>
      <w:marBottom w:val="0"/>
      <w:divBdr>
        <w:top w:val="none" w:sz="0" w:space="0" w:color="auto"/>
        <w:left w:val="none" w:sz="0" w:space="0" w:color="auto"/>
        <w:bottom w:val="none" w:sz="0" w:space="0" w:color="auto"/>
        <w:right w:val="none" w:sz="0" w:space="0" w:color="auto"/>
      </w:divBdr>
    </w:div>
    <w:div w:id="1221751934">
      <w:bodyDiv w:val="1"/>
      <w:marLeft w:val="0"/>
      <w:marRight w:val="0"/>
      <w:marTop w:val="0"/>
      <w:marBottom w:val="0"/>
      <w:divBdr>
        <w:top w:val="none" w:sz="0" w:space="0" w:color="auto"/>
        <w:left w:val="none" w:sz="0" w:space="0" w:color="auto"/>
        <w:bottom w:val="none" w:sz="0" w:space="0" w:color="auto"/>
        <w:right w:val="none" w:sz="0" w:space="0" w:color="auto"/>
      </w:divBdr>
    </w:div>
    <w:div w:id="1264073267">
      <w:bodyDiv w:val="1"/>
      <w:marLeft w:val="0"/>
      <w:marRight w:val="0"/>
      <w:marTop w:val="0"/>
      <w:marBottom w:val="0"/>
      <w:divBdr>
        <w:top w:val="none" w:sz="0" w:space="0" w:color="auto"/>
        <w:left w:val="none" w:sz="0" w:space="0" w:color="auto"/>
        <w:bottom w:val="none" w:sz="0" w:space="0" w:color="auto"/>
        <w:right w:val="none" w:sz="0" w:space="0" w:color="auto"/>
      </w:divBdr>
    </w:div>
    <w:div w:id="1286888953">
      <w:bodyDiv w:val="1"/>
      <w:marLeft w:val="0"/>
      <w:marRight w:val="0"/>
      <w:marTop w:val="0"/>
      <w:marBottom w:val="0"/>
      <w:divBdr>
        <w:top w:val="none" w:sz="0" w:space="0" w:color="auto"/>
        <w:left w:val="none" w:sz="0" w:space="0" w:color="auto"/>
        <w:bottom w:val="none" w:sz="0" w:space="0" w:color="auto"/>
        <w:right w:val="none" w:sz="0" w:space="0" w:color="auto"/>
      </w:divBdr>
    </w:div>
    <w:div w:id="1291983254">
      <w:bodyDiv w:val="1"/>
      <w:marLeft w:val="0"/>
      <w:marRight w:val="0"/>
      <w:marTop w:val="0"/>
      <w:marBottom w:val="0"/>
      <w:divBdr>
        <w:top w:val="none" w:sz="0" w:space="0" w:color="auto"/>
        <w:left w:val="none" w:sz="0" w:space="0" w:color="auto"/>
        <w:bottom w:val="none" w:sz="0" w:space="0" w:color="auto"/>
        <w:right w:val="none" w:sz="0" w:space="0" w:color="auto"/>
      </w:divBdr>
    </w:div>
    <w:div w:id="1305503642">
      <w:bodyDiv w:val="1"/>
      <w:marLeft w:val="0"/>
      <w:marRight w:val="0"/>
      <w:marTop w:val="0"/>
      <w:marBottom w:val="0"/>
      <w:divBdr>
        <w:top w:val="none" w:sz="0" w:space="0" w:color="auto"/>
        <w:left w:val="none" w:sz="0" w:space="0" w:color="auto"/>
        <w:bottom w:val="none" w:sz="0" w:space="0" w:color="auto"/>
        <w:right w:val="none" w:sz="0" w:space="0" w:color="auto"/>
      </w:divBdr>
    </w:div>
    <w:div w:id="1330868280">
      <w:bodyDiv w:val="1"/>
      <w:marLeft w:val="0"/>
      <w:marRight w:val="0"/>
      <w:marTop w:val="0"/>
      <w:marBottom w:val="0"/>
      <w:divBdr>
        <w:top w:val="none" w:sz="0" w:space="0" w:color="auto"/>
        <w:left w:val="none" w:sz="0" w:space="0" w:color="auto"/>
        <w:bottom w:val="none" w:sz="0" w:space="0" w:color="auto"/>
        <w:right w:val="none" w:sz="0" w:space="0" w:color="auto"/>
      </w:divBdr>
    </w:div>
    <w:div w:id="1397587147">
      <w:bodyDiv w:val="1"/>
      <w:marLeft w:val="0"/>
      <w:marRight w:val="0"/>
      <w:marTop w:val="0"/>
      <w:marBottom w:val="0"/>
      <w:divBdr>
        <w:top w:val="none" w:sz="0" w:space="0" w:color="auto"/>
        <w:left w:val="none" w:sz="0" w:space="0" w:color="auto"/>
        <w:bottom w:val="none" w:sz="0" w:space="0" w:color="auto"/>
        <w:right w:val="none" w:sz="0" w:space="0" w:color="auto"/>
      </w:divBdr>
    </w:div>
    <w:div w:id="1451704054">
      <w:bodyDiv w:val="1"/>
      <w:marLeft w:val="0"/>
      <w:marRight w:val="0"/>
      <w:marTop w:val="0"/>
      <w:marBottom w:val="0"/>
      <w:divBdr>
        <w:top w:val="none" w:sz="0" w:space="0" w:color="auto"/>
        <w:left w:val="none" w:sz="0" w:space="0" w:color="auto"/>
        <w:bottom w:val="none" w:sz="0" w:space="0" w:color="auto"/>
        <w:right w:val="none" w:sz="0" w:space="0" w:color="auto"/>
      </w:divBdr>
    </w:div>
    <w:div w:id="1490633393">
      <w:bodyDiv w:val="1"/>
      <w:marLeft w:val="0"/>
      <w:marRight w:val="0"/>
      <w:marTop w:val="0"/>
      <w:marBottom w:val="0"/>
      <w:divBdr>
        <w:top w:val="none" w:sz="0" w:space="0" w:color="auto"/>
        <w:left w:val="none" w:sz="0" w:space="0" w:color="auto"/>
        <w:bottom w:val="none" w:sz="0" w:space="0" w:color="auto"/>
        <w:right w:val="none" w:sz="0" w:space="0" w:color="auto"/>
      </w:divBdr>
    </w:div>
    <w:div w:id="1491292224">
      <w:bodyDiv w:val="1"/>
      <w:marLeft w:val="0"/>
      <w:marRight w:val="0"/>
      <w:marTop w:val="0"/>
      <w:marBottom w:val="0"/>
      <w:divBdr>
        <w:top w:val="none" w:sz="0" w:space="0" w:color="auto"/>
        <w:left w:val="none" w:sz="0" w:space="0" w:color="auto"/>
        <w:bottom w:val="none" w:sz="0" w:space="0" w:color="auto"/>
        <w:right w:val="none" w:sz="0" w:space="0" w:color="auto"/>
      </w:divBdr>
    </w:div>
    <w:div w:id="1506827118">
      <w:bodyDiv w:val="1"/>
      <w:marLeft w:val="0"/>
      <w:marRight w:val="0"/>
      <w:marTop w:val="0"/>
      <w:marBottom w:val="0"/>
      <w:divBdr>
        <w:top w:val="none" w:sz="0" w:space="0" w:color="auto"/>
        <w:left w:val="none" w:sz="0" w:space="0" w:color="auto"/>
        <w:bottom w:val="none" w:sz="0" w:space="0" w:color="auto"/>
        <w:right w:val="none" w:sz="0" w:space="0" w:color="auto"/>
      </w:divBdr>
    </w:div>
    <w:div w:id="1548569114">
      <w:bodyDiv w:val="1"/>
      <w:marLeft w:val="0"/>
      <w:marRight w:val="0"/>
      <w:marTop w:val="0"/>
      <w:marBottom w:val="0"/>
      <w:divBdr>
        <w:top w:val="none" w:sz="0" w:space="0" w:color="auto"/>
        <w:left w:val="none" w:sz="0" w:space="0" w:color="auto"/>
        <w:bottom w:val="none" w:sz="0" w:space="0" w:color="auto"/>
        <w:right w:val="none" w:sz="0" w:space="0" w:color="auto"/>
      </w:divBdr>
    </w:div>
    <w:div w:id="1614314609">
      <w:bodyDiv w:val="1"/>
      <w:marLeft w:val="0"/>
      <w:marRight w:val="0"/>
      <w:marTop w:val="0"/>
      <w:marBottom w:val="0"/>
      <w:divBdr>
        <w:top w:val="none" w:sz="0" w:space="0" w:color="auto"/>
        <w:left w:val="none" w:sz="0" w:space="0" w:color="auto"/>
        <w:bottom w:val="none" w:sz="0" w:space="0" w:color="auto"/>
        <w:right w:val="none" w:sz="0" w:space="0" w:color="auto"/>
      </w:divBdr>
    </w:div>
    <w:div w:id="1634559057">
      <w:bodyDiv w:val="1"/>
      <w:marLeft w:val="0"/>
      <w:marRight w:val="0"/>
      <w:marTop w:val="0"/>
      <w:marBottom w:val="0"/>
      <w:divBdr>
        <w:top w:val="none" w:sz="0" w:space="0" w:color="auto"/>
        <w:left w:val="none" w:sz="0" w:space="0" w:color="auto"/>
        <w:bottom w:val="none" w:sz="0" w:space="0" w:color="auto"/>
        <w:right w:val="none" w:sz="0" w:space="0" w:color="auto"/>
      </w:divBdr>
    </w:div>
    <w:div w:id="1643392039">
      <w:bodyDiv w:val="1"/>
      <w:marLeft w:val="0"/>
      <w:marRight w:val="0"/>
      <w:marTop w:val="0"/>
      <w:marBottom w:val="0"/>
      <w:divBdr>
        <w:top w:val="none" w:sz="0" w:space="0" w:color="auto"/>
        <w:left w:val="none" w:sz="0" w:space="0" w:color="auto"/>
        <w:bottom w:val="none" w:sz="0" w:space="0" w:color="auto"/>
        <w:right w:val="none" w:sz="0" w:space="0" w:color="auto"/>
      </w:divBdr>
    </w:div>
    <w:div w:id="1724602734">
      <w:bodyDiv w:val="1"/>
      <w:marLeft w:val="0"/>
      <w:marRight w:val="0"/>
      <w:marTop w:val="0"/>
      <w:marBottom w:val="0"/>
      <w:divBdr>
        <w:top w:val="none" w:sz="0" w:space="0" w:color="auto"/>
        <w:left w:val="none" w:sz="0" w:space="0" w:color="auto"/>
        <w:bottom w:val="none" w:sz="0" w:space="0" w:color="auto"/>
        <w:right w:val="none" w:sz="0" w:space="0" w:color="auto"/>
      </w:divBdr>
    </w:div>
    <w:div w:id="1743527991">
      <w:bodyDiv w:val="1"/>
      <w:marLeft w:val="0"/>
      <w:marRight w:val="0"/>
      <w:marTop w:val="0"/>
      <w:marBottom w:val="0"/>
      <w:divBdr>
        <w:top w:val="none" w:sz="0" w:space="0" w:color="auto"/>
        <w:left w:val="none" w:sz="0" w:space="0" w:color="auto"/>
        <w:bottom w:val="none" w:sz="0" w:space="0" w:color="auto"/>
        <w:right w:val="none" w:sz="0" w:space="0" w:color="auto"/>
      </w:divBdr>
    </w:div>
    <w:div w:id="1769693835">
      <w:bodyDiv w:val="1"/>
      <w:marLeft w:val="0"/>
      <w:marRight w:val="0"/>
      <w:marTop w:val="0"/>
      <w:marBottom w:val="0"/>
      <w:divBdr>
        <w:top w:val="none" w:sz="0" w:space="0" w:color="auto"/>
        <w:left w:val="none" w:sz="0" w:space="0" w:color="auto"/>
        <w:bottom w:val="none" w:sz="0" w:space="0" w:color="auto"/>
        <w:right w:val="none" w:sz="0" w:space="0" w:color="auto"/>
      </w:divBdr>
    </w:div>
    <w:div w:id="1797020684">
      <w:bodyDiv w:val="1"/>
      <w:marLeft w:val="0"/>
      <w:marRight w:val="0"/>
      <w:marTop w:val="0"/>
      <w:marBottom w:val="0"/>
      <w:divBdr>
        <w:top w:val="none" w:sz="0" w:space="0" w:color="auto"/>
        <w:left w:val="none" w:sz="0" w:space="0" w:color="auto"/>
        <w:bottom w:val="none" w:sz="0" w:space="0" w:color="auto"/>
        <w:right w:val="none" w:sz="0" w:space="0" w:color="auto"/>
      </w:divBdr>
    </w:div>
    <w:div w:id="1835102102">
      <w:bodyDiv w:val="1"/>
      <w:marLeft w:val="0"/>
      <w:marRight w:val="0"/>
      <w:marTop w:val="0"/>
      <w:marBottom w:val="0"/>
      <w:divBdr>
        <w:top w:val="none" w:sz="0" w:space="0" w:color="auto"/>
        <w:left w:val="none" w:sz="0" w:space="0" w:color="auto"/>
        <w:bottom w:val="none" w:sz="0" w:space="0" w:color="auto"/>
        <w:right w:val="none" w:sz="0" w:space="0" w:color="auto"/>
      </w:divBdr>
    </w:div>
    <w:div w:id="1840997283">
      <w:bodyDiv w:val="1"/>
      <w:marLeft w:val="0"/>
      <w:marRight w:val="0"/>
      <w:marTop w:val="0"/>
      <w:marBottom w:val="0"/>
      <w:divBdr>
        <w:top w:val="none" w:sz="0" w:space="0" w:color="auto"/>
        <w:left w:val="none" w:sz="0" w:space="0" w:color="auto"/>
        <w:bottom w:val="none" w:sz="0" w:space="0" w:color="auto"/>
        <w:right w:val="none" w:sz="0" w:space="0" w:color="auto"/>
      </w:divBdr>
    </w:div>
    <w:div w:id="1990673907">
      <w:bodyDiv w:val="1"/>
      <w:marLeft w:val="0"/>
      <w:marRight w:val="0"/>
      <w:marTop w:val="0"/>
      <w:marBottom w:val="0"/>
      <w:divBdr>
        <w:top w:val="none" w:sz="0" w:space="0" w:color="auto"/>
        <w:left w:val="none" w:sz="0" w:space="0" w:color="auto"/>
        <w:bottom w:val="none" w:sz="0" w:space="0" w:color="auto"/>
        <w:right w:val="none" w:sz="0" w:space="0" w:color="auto"/>
      </w:divBdr>
    </w:div>
    <w:div w:id="2102067350">
      <w:bodyDiv w:val="1"/>
      <w:marLeft w:val="0"/>
      <w:marRight w:val="0"/>
      <w:marTop w:val="0"/>
      <w:marBottom w:val="0"/>
      <w:divBdr>
        <w:top w:val="none" w:sz="0" w:space="0" w:color="auto"/>
        <w:left w:val="none" w:sz="0" w:space="0" w:color="auto"/>
        <w:bottom w:val="none" w:sz="0" w:space="0" w:color="auto"/>
        <w:right w:val="none" w:sz="0" w:space="0" w:color="auto"/>
      </w:divBdr>
    </w:div>
    <w:div w:id="2126919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70</TotalTime>
  <Pages>9</Pages>
  <Words>3450</Words>
  <Characters>17911</Characters>
  <Application>Microsoft Office Word</Application>
  <DocSecurity>0</DocSecurity>
  <Lines>814</Lines>
  <Paragraphs>435</Paragraphs>
  <ScaleCrop>false</ScaleCrop>
  <Company/>
  <LinksUpToDate>false</LinksUpToDate>
  <CharactersWithSpaces>2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Dawn Christensen</dc:creator>
  <cp:keywords/>
  <dc:description/>
  <cp:lastModifiedBy>Teri Forbes</cp:lastModifiedBy>
  <cp:revision>1080</cp:revision>
  <cp:lastPrinted>2026-03-27T17:29:00Z</cp:lastPrinted>
  <dcterms:created xsi:type="dcterms:W3CDTF">2025-12-11T22:37:00Z</dcterms:created>
  <dcterms:modified xsi:type="dcterms:W3CDTF">2026-06-11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8ca609-2119-4864-9a5f-b8c548f35b1a</vt:lpwstr>
  </property>
</Properties>
</file>